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58A03C" w14:textId="5A5E013A" w:rsidR="0075397E" w:rsidRDefault="0075397E">
      <w:r>
        <w:t>Ex 119 p 305 :</w:t>
      </w:r>
    </w:p>
    <w:p w14:paraId="6C17AAD8" w14:textId="50B23362" w:rsidR="0075397E" w:rsidRDefault="0075397E">
      <w:r>
        <w:t>1)</w:t>
      </w:r>
    </w:p>
    <w:p w14:paraId="13E32AFC" w14:textId="01F1E2DC" w:rsidR="0075397E" w:rsidRDefault="00396135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67455" behindDoc="0" locked="0" layoutInCell="1" allowOverlap="1" wp14:anchorId="6AE8A854" wp14:editId="4D660FDE">
                <wp:simplePos x="0" y="0"/>
                <wp:positionH relativeFrom="column">
                  <wp:posOffset>-252094</wp:posOffset>
                </wp:positionH>
                <wp:positionV relativeFrom="paragraph">
                  <wp:posOffset>207010</wp:posOffset>
                </wp:positionV>
                <wp:extent cx="2114550" cy="266065"/>
                <wp:effectExtent l="0" t="0" r="19050" b="19685"/>
                <wp:wrapNone/>
                <wp:docPr id="8" name="Zone de text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14550" cy="26606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CBB9B22" w14:textId="091C8ED1" w:rsidR="00D113A9" w:rsidRPr="00396135" w:rsidRDefault="00D113A9">
                            <w:r>
                              <w:t>AA      enfant de type AA = P</w:t>
                            </w:r>
                            <w:r>
                              <w:rPr>
                                <w:vertAlign w:val="subscript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AE8A854" id="_x0000_t202" coordsize="21600,21600" o:spt="202" path="m,l,21600r21600,l21600,xe">
                <v:stroke joinstyle="miter"/>
                <v:path gradientshapeok="t" o:connecttype="rect"/>
              </v:shapetype>
              <v:shape id="Zone de texte 8" o:spid="_x0000_s1026" type="#_x0000_t202" style="position:absolute;left:0;text-align:left;margin-left:-19.85pt;margin-top:16.3pt;width:166.5pt;height:20.95pt;z-index:251667455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" fillcolor="white [3201]" strokeweight=".5pt">
                <v:textbox>
                  <w:txbxContent>
                    <w:p w14:paraId="3CBB9B22" w14:textId="091C8ED1" w:rsidR="00D113A9" w:rsidRPr="00396135" w:rsidRDefault="00D113A9">
                      <w:r>
                        <w:t>AA      enfant de type AA = P</w:t>
                      </w:r>
                      <w:r>
                        <w:rPr>
                          <w:vertAlign w:val="subscript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1E25CD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5D7069F" wp14:editId="38BC62F1">
                <wp:simplePos x="0" y="0"/>
                <wp:positionH relativeFrom="column">
                  <wp:posOffset>-253365</wp:posOffset>
                </wp:positionH>
                <wp:positionV relativeFrom="paragraph">
                  <wp:posOffset>870585</wp:posOffset>
                </wp:positionV>
                <wp:extent cx="466090" cy="242570"/>
                <wp:effectExtent l="0" t="0" r="10160" b="2413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6090" cy="242570"/>
                        </a:xfrm>
                        <a:prstGeom prst="rect">
                          <a:avLst/>
                        </a:prstGeom>
                        <a:solidFill>
                          <a:srgbClr val="70AD47">
                            <a:alpha val="45098"/>
                          </a:srgbClr>
                        </a:solidFill>
                        <a:ln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89FA16E" id="Rectangle 22" o:spid="_x0000_s1026" style="position:absolute;margin-left:-19.95pt;margin-top:68.55pt;width:36.7pt;height:19.1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" fillcolor="#70ad47" strokecolor="#70ad47 [3209]" strokeweight="1pt">
                <v:fill opacity="29555f"/>
              </v:rect>
            </w:pict>
          </mc:Fallback>
        </mc:AlternateContent>
      </w:r>
      <w:r w:rsidR="001E25CD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9455EAD" wp14:editId="7A5D80AE">
                <wp:simplePos x="0" y="0"/>
                <wp:positionH relativeFrom="column">
                  <wp:posOffset>-272415</wp:posOffset>
                </wp:positionH>
                <wp:positionV relativeFrom="paragraph">
                  <wp:posOffset>556260</wp:posOffset>
                </wp:positionV>
                <wp:extent cx="461645" cy="228600"/>
                <wp:effectExtent l="0" t="0" r="14605" b="1905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1645" cy="228600"/>
                        </a:xfrm>
                        <a:prstGeom prst="rect">
                          <a:avLst/>
                        </a:prstGeom>
                        <a:solidFill>
                          <a:srgbClr val="ED7D31">
                            <a:alpha val="49020"/>
                          </a:srgbClr>
                        </a:solidFill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D720C9C" id="Rectangle 16" o:spid="_x0000_s1026" style="position:absolute;margin-left:-21.45pt;margin-top:43.8pt;width:36.35pt;height:18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" fillcolor="#ed7d31" strokecolor="#ed7d31 [3205]" strokeweight="1pt">
                <v:fill opacity="32125f"/>
              </v:rect>
            </w:pict>
          </mc:Fallback>
        </mc:AlternateContent>
      </w:r>
      <w:r w:rsidR="001E25CD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88F8F05" wp14:editId="05C6C556">
                <wp:simplePos x="0" y="0"/>
                <wp:positionH relativeFrom="column">
                  <wp:posOffset>-252095</wp:posOffset>
                </wp:positionH>
                <wp:positionV relativeFrom="paragraph">
                  <wp:posOffset>227330</wp:posOffset>
                </wp:positionV>
                <wp:extent cx="457200" cy="233045"/>
                <wp:effectExtent l="0" t="0" r="19050" b="1460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233045"/>
                        </a:xfrm>
                        <a:prstGeom prst="rect">
                          <a:avLst/>
                        </a:prstGeom>
                        <a:solidFill>
                          <a:srgbClr val="4472C4">
                            <a:alpha val="49020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B88BA3" id="Rectangle 7" o:spid="_x0000_s1026" style="position:absolute;margin-left:-19.85pt;margin-top:17.9pt;width:36pt;height:18.3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" fillcolor="#4472c4" strokecolor="#1f3763 [1604]" strokeweight="1pt">
                <v:fill opacity="32125f"/>
              </v:rect>
            </w:pict>
          </mc:Fallback>
        </mc:AlternateContent>
      </w:r>
      <w:r w:rsidR="0075397E">
        <w:t xml:space="preserve">                                                  Parent 1    Parent 2     Enfant</w:t>
      </w:r>
    </w:p>
    <w:p w14:paraId="5415B60D" w14:textId="3B2BCD69" w:rsidR="0070443F" w:rsidRDefault="00396135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92031" behindDoc="0" locked="0" layoutInCell="1" allowOverlap="1" wp14:anchorId="58C3093B" wp14:editId="7357184E">
                <wp:simplePos x="0" y="0"/>
                <wp:positionH relativeFrom="column">
                  <wp:posOffset>-256857</wp:posOffset>
                </wp:positionH>
                <wp:positionV relativeFrom="paragraph">
                  <wp:posOffset>679450</wp:posOffset>
                </wp:positionV>
                <wp:extent cx="2133600" cy="256540"/>
                <wp:effectExtent l="0" t="0" r="19050" b="10160"/>
                <wp:wrapNone/>
                <wp:docPr id="23" name="Zone de text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3600" cy="2565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666556D" w14:textId="4349575A" w:rsidR="00D113A9" w:rsidRPr="00396135" w:rsidRDefault="00D113A9">
                            <w:pPr>
                              <w:rPr>
                                <w:vertAlign w:val="subscript"/>
                              </w:rPr>
                            </w:pPr>
                            <w:r>
                              <w:t>aa        enfant de type aa = R</w:t>
                            </w:r>
                            <w:r>
                              <w:rPr>
                                <w:vertAlign w:val="subscript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8C3093B" id="Zone de texte 23" o:spid="_x0000_s1027" type="#_x0000_t202" style="position:absolute;left:0;text-align:left;margin-left:-20.2pt;margin-top:53.5pt;width:168pt;height:20.2pt;z-index:25169203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" fillcolor="white [3201]" strokeweight=".5pt">
                <v:textbox>
                  <w:txbxContent>
                    <w:p w14:paraId="3666556D" w14:textId="4349575A" w:rsidR="00D113A9" w:rsidRPr="00396135" w:rsidRDefault="00D113A9">
                      <w:pPr>
                        <w:rPr>
                          <w:vertAlign w:val="subscript"/>
                        </w:rPr>
                      </w:pPr>
                      <w:r>
                        <w:t>aa        enfant de type aa = R</w:t>
                      </w:r>
                      <w:r>
                        <w:rPr>
                          <w:vertAlign w:val="subscript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82815" behindDoc="0" locked="0" layoutInCell="1" allowOverlap="1" wp14:anchorId="58EBB76D" wp14:editId="087742AA">
                <wp:simplePos x="0" y="0"/>
                <wp:positionH relativeFrom="column">
                  <wp:posOffset>-275907</wp:posOffset>
                </wp:positionH>
                <wp:positionV relativeFrom="paragraph">
                  <wp:posOffset>365125</wp:posOffset>
                </wp:positionV>
                <wp:extent cx="2143125" cy="256540"/>
                <wp:effectExtent l="0" t="0" r="28575" b="10160"/>
                <wp:wrapNone/>
                <wp:docPr id="17" name="Zone de text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3125" cy="2565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0CF0A20" w14:textId="5BA00045" w:rsidR="00D113A9" w:rsidRPr="00396135" w:rsidRDefault="00D113A9">
                            <w:pPr>
                              <w:rPr>
                                <w:vertAlign w:val="subscript"/>
                              </w:rPr>
                            </w:pPr>
                            <w:r>
                              <w:t>Aa       enfant de type Aa = Q</w:t>
                            </w:r>
                            <w:r>
                              <w:rPr>
                                <w:vertAlign w:val="subscript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EBB76D" id="Zone de texte 17" o:spid="_x0000_s1028" type="#_x0000_t202" style="position:absolute;left:0;text-align:left;margin-left:-21.7pt;margin-top:28.75pt;width:168.75pt;height:20.2pt;z-index:2516828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" fillcolor="white [3201]" strokeweight=".5pt">
                <v:textbox>
                  <w:txbxContent>
                    <w:p w14:paraId="70CF0A20" w14:textId="5BA00045" w:rsidR="00D113A9" w:rsidRPr="00396135" w:rsidRDefault="00D113A9">
                      <w:pPr>
                        <w:rPr>
                          <w:vertAlign w:val="subscript"/>
                        </w:rPr>
                      </w:pPr>
                      <w:r>
                        <w:t>Aa       enfant de type Aa = Q</w:t>
                      </w:r>
                      <w:r>
                        <w:rPr>
                          <w:vertAlign w:val="subscript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A97146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5998DC8E" wp14:editId="69D52105">
                <wp:simplePos x="0" y="0"/>
                <wp:positionH relativeFrom="column">
                  <wp:posOffset>2228850</wp:posOffset>
                </wp:positionH>
                <wp:positionV relativeFrom="paragraph">
                  <wp:posOffset>3489007</wp:posOffset>
                </wp:positionV>
                <wp:extent cx="381000" cy="271462"/>
                <wp:effectExtent l="0" t="0" r="0" b="0"/>
                <wp:wrapNone/>
                <wp:docPr id="67" name="Zone de texte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000" cy="27146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9560B2E" w14:textId="5F90ED83" w:rsidR="00D113A9" w:rsidRPr="00A97146" w:rsidRDefault="00D113A9" w:rsidP="00A97146">
                            <w:pPr>
                              <w:rPr>
                                <w:vertAlign w:val="subscript"/>
                              </w:rPr>
                            </w:pPr>
                            <w:r>
                              <w:t>R</w:t>
                            </w:r>
                            <w:r>
                              <w:rPr>
                                <w:vertAlign w:val="subscript"/>
                              </w:rP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98DC8E" id="Zone de texte 67" o:spid="_x0000_s1029" type="#_x0000_t202" style="position:absolute;left:0;text-align:left;margin-left:175.5pt;margin-top:274.7pt;width:30pt;height:21.35pt;z-index:2517708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" filled="f" stroked="f" strokeweight=".5pt">
                <v:textbox>
                  <w:txbxContent>
                    <w:p w14:paraId="39560B2E" w14:textId="5F90ED83" w:rsidR="00D113A9" w:rsidRPr="00A97146" w:rsidRDefault="00D113A9" w:rsidP="00A97146">
                      <w:pPr>
                        <w:rPr>
                          <w:vertAlign w:val="subscript"/>
                        </w:rPr>
                      </w:pPr>
                      <w:r>
                        <w:t>R</w:t>
                      </w:r>
                      <w:r>
                        <w:rPr>
                          <w:vertAlign w:val="subscript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 w:rsidR="00A97146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35BF51D3" wp14:editId="508C81A2">
                <wp:simplePos x="0" y="0"/>
                <wp:positionH relativeFrom="column">
                  <wp:posOffset>2543175</wp:posOffset>
                </wp:positionH>
                <wp:positionV relativeFrom="paragraph">
                  <wp:posOffset>3017837</wp:posOffset>
                </wp:positionV>
                <wp:extent cx="381000" cy="271462"/>
                <wp:effectExtent l="0" t="0" r="0" b="0"/>
                <wp:wrapNone/>
                <wp:docPr id="66" name="Zone de text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000" cy="27146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30C4102" w14:textId="7CC921F2" w:rsidR="00D113A9" w:rsidRPr="00A97146" w:rsidRDefault="00D113A9" w:rsidP="00A97146">
                            <w:pPr>
                              <w:rPr>
                                <w:vertAlign w:val="subscript"/>
                              </w:rPr>
                            </w:pPr>
                            <w:r>
                              <w:t>Q</w:t>
                            </w:r>
                            <w:r>
                              <w:rPr>
                                <w:vertAlign w:val="subscript"/>
                              </w:rP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BF51D3" id="Zone de texte 66" o:spid="_x0000_s1030" type="#_x0000_t202" style="position:absolute;left:0;text-align:left;margin-left:200.25pt;margin-top:237.6pt;width:30pt;height:21.35pt;z-index:2517688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" filled="f" stroked="f" strokeweight=".5pt">
                <v:textbox>
                  <w:txbxContent>
                    <w:p w14:paraId="430C4102" w14:textId="7CC921F2" w:rsidR="00D113A9" w:rsidRPr="00A97146" w:rsidRDefault="00D113A9" w:rsidP="00A97146">
                      <w:pPr>
                        <w:rPr>
                          <w:vertAlign w:val="subscript"/>
                        </w:rPr>
                      </w:pPr>
                      <w:r>
                        <w:t>Q</w:t>
                      </w:r>
                      <w:r>
                        <w:rPr>
                          <w:vertAlign w:val="subscript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 w:rsidR="00A97146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3AC0458A" wp14:editId="5374CDE9">
                <wp:simplePos x="0" y="0"/>
                <wp:positionH relativeFrom="column">
                  <wp:posOffset>2295842</wp:posOffset>
                </wp:positionH>
                <wp:positionV relativeFrom="paragraph">
                  <wp:posOffset>2909570</wp:posOffset>
                </wp:positionV>
                <wp:extent cx="381000" cy="271462"/>
                <wp:effectExtent l="0" t="0" r="0" b="0"/>
                <wp:wrapNone/>
                <wp:docPr id="65" name="Zone de texte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000" cy="27146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FCF094B" w14:textId="77777777" w:rsidR="00D113A9" w:rsidRPr="00A97146" w:rsidRDefault="00D113A9" w:rsidP="00A97146">
                            <w:pPr>
                              <w:rPr>
                                <w:vertAlign w:val="subscript"/>
                              </w:rPr>
                            </w:pPr>
                            <w:r>
                              <w:t>P</w:t>
                            </w:r>
                            <w:r>
                              <w:rPr>
                                <w:vertAlign w:val="subscript"/>
                              </w:rP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C0458A" id="Zone de texte 65" o:spid="_x0000_s1031" type="#_x0000_t202" style="position:absolute;left:0;text-align:left;margin-left:180.75pt;margin-top:229.1pt;width:30pt;height:21.35pt;z-index:2517667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" filled="f" stroked="f" strokeweight=".5pt">
                <v:textbox>
                  <w:txbxContent>
                    <w:p w14:paraId="5FCF094B" w14:textId="77777777" w:rsidR="00D113A9" w:rsidRPr="00A97146" w:rsidRDefault="00D113A9" w:rsidP="00A97146">
                      <w:pPr>
                        <w:rPr>
                          <w:vertAlign w:val="subscript"/>
                        </w:rPr>
                      </w:pPr>
                      <w:r>
                        <w:t>P</w:t>
                      </w:r>
                      <w:r>
                        <w:rPr>
                          <w:vertAlign w:val="subscript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 w:rsidR="00A97146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2CC8DE38" wp14:editId="4D3E083E">
                <wp:simplePos x="0" y="0"/>
                <wp:positionH relativeFrom="margin">
                  <wp:align>center</wp:align>
                </wp:positionH>
                <wp:positionV relativeFrom="paragraph">
                  <wp:posOffset>1817688</wp:posOffset>
                </wp:positionV>
                <wp:extent cx="452438" cy="238125"/>
                <wp:effectExtent l="0" t="0" r="24130" b="28575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2438" cy="238125"/>
                        </a:xfrm>
                        <a:prstGeom prst="rect">
                          <a:avLst/>
                        </a:prstGeom>
                        <a:solidFill>
                          <a:srgbClr val="FFC000">
                            <a:alpha val="47843"/>
                          </a:srgbClr>
                        </a:solidFill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9D0D064" id="Rectangle 33" o:spid="_x0000_s1026" style="position:absolute;margin-left:0;margin-top:143.15pt;width:35.65pt;height:18.75pt;z-index:25170534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" fillcolor="#ffc000" strokecolor="#7f5f00 [1607]" strokeweight="1pt">
                <v:fill opacity="31354f"/>
                <w10:wrap anchorx="margin"/>
              </v:rect>
            </w:pict>
          </mc:Fallback>
        </mc:AlternateContent>
      </w:r>
      <w:r w:rsidR="00A97146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6221818F" wp14:editId="624F1EB7">
                <wp:simplePos x="0" y="0"/>
                <wp:positionH relativeFrom="column">
                  <wp:posOffset>2262187</wp:posOffset>
                </wp:positionH>
                <wp:positionV relativeFrom="paragraph">
                  <wp:posOffset>2150745</wp:posOffset>
                </wp:positionV>
                <wp:extent cx="381000" cy="271462"/>
                <wp:effectExtent l="0" t="0" r="0" b="0"/>
                <wp:wrapNone/>
                <wp:docPr id="64" name="Zone de texte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000" cy="27146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FAE845F" w14:textId="082F237E" w:rsidR="00D113A9" w:rsidRPr="00A97146" w:rsidRDefault="00D113A9" w:rsidP="00A97146">
                            <w:pPr>
                              <w:rPr>
                                <w:vertAlign w:val="subscript"/>
                              </w:rPr>
                            </w:pPr>
                            <w:r>
                              <w:t>R</w:t>
                            </w:r>
                            <w:r>
                              <w:rPr>
                                <w:vertAlign w:val="subscript"/>
                              </w:rP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21818F" id="Zone de texte 64" o:spid="_x0000_s1032" type="#_x0000_t202" style="position:absolute;left:0;text-align:left;margin-left:178.1pt;margin-top:169.35pt;width:30pt;height:21.35pt;z-index:2517647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" filled="f" stroked="f" strokeweight=".5pt">
                <v:textbox>
                  <w:txbxContent>
                    <w:p w14:paraId="7FAE845F" w14:textId="082F237E" w:rsidR="00D113A9" w:rsidRPr="00A97146" w:rsidRDefault="00D113A9" w:rsidP="00A97146">
                      <w:pPr>
                        <w:rPr>
                          <w:vertAlign w:val="subscript"/>
                        </w:rPr>
                      </w:pPr>
                      <w:r>
                        <w:t>R</w:t>
                      </w:r>
                      <w:r>
                        <w:rPr>
                          <w:vertAlign w:val="subscript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 w:rsidR="00A97146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4504A663" wp14:editId="7ACF59A2">
                <wp:simplePos x="0" y="0"/>
                <wp:positionH relativeFrom="column">
                  <wp:posOffset>2343150</wp:posOffset>
                </wp:positionH>
                <wp:positionV relativeFrom="paragraph">
                  <wp:posOffset>1727200</wp:posOffset>
                </wp:positionV>
                <wp:extent cx="381000" cy="271462"/>
                <wp:effectExtent l="0" t="0" r="0" b="0"/>
                <wp:wrapNone/>
                <wp:docPr id="63" name="Zone de text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000" cy="27146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5A6452B" w14:textId="78AA577B" w:rsidR="00D113A9" w:rsidRPr="00A97146" w:rsidRDefault="00D113A9" w:rsidP="00A97146">
                            <w:pPr>
                              <w:rPr>
                                <w:vertAlign w:val="subscript"/>
                              </w:rPr>
                            </w:pPr>
                            <w:r>
                              <w:t>Q</w:t>
                            </w:r>
                            <w:r>
                              <w:rPr>
                                <w:vertAlign w:val="subscript"/>
                              </w:rP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04A663" id="Zone de texte 63" o:spid="_x0000_s1033" type="#_x0000_t202" style="position:absolute;left:0;text-align:left;margin-left:184.5pt;margin-top:136pt;width:30pt;height:21.35pt;z-index:2517626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" filled="f" stroked="f" strokeweight=".5pt">
                <v:textbox>
                  <w:txbxContent>
                    <w:p w14:paraId="55A6452B" w14:textId="78AA577B" w:rsidR="00D113A9" w:rsidRPr="00A97146" w:rsidRDefault="00D113A9" w:rsidP="00A97146">
                      <w:pPr>
                        <w:rPr>
                          <w:vertAlign w:val="subscript"/>
                        </w:rPr>
                      </w:pPr>
                      <w:r>
                        <w:t>Q</w:t>
                      </w:r>
                      <w:r>
                        <w:rPr>
                          <w:vertAlign w:val="subscript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 w:rsidR="00A97146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1AAA3B85" wp14:editId="19D68483">
                <wp:simplePos x="0" y="0"/>
                <wp:positionH relativeFrom="column">
                  <wp:posOffset>2229168</wp:posOffset>
                </wp:positionH>
                <wp:positionV relativeFrom="paragraph">
                  <wp:posOffset>1403033</wp:posOffset>
                </wp:positionV>
                <wp:extent cx="381000" cy="271462"/>
                <wp:effectExtent l="0" t="0" r="0" b="0"/>
                <wp:wrapNone/>
                <wp:docPr id="62" name="Zone de text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000" cy="27146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AD522D7" w14:textId="77777777" w:rsidR="00D113A9" w:rsidRPr="00A97146" w:rsidRDefault="00D113A9" w:rsidP="00A97146">
                            <w:pPr>
                              <w:rPr>
                                <w:vertAlign w:val="subscript"/>
                              </w:rPr>
                            </w:pPr>
                            <w:r>
                              <w:t>P</w:t>
                            </w:r>
                            <w:r>
                              <w:rPr>
                                <w:vertAlign w:val="subscript"/>
                              </w:rP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AA3B85" id="Zone de texte 62" o:spid="_x0000_s1034" type="#_x0000_t202" style="position:absolute;left:0;text-align:left;margin-left:175.55pt;margin-top:110.5pt;width:30pt;height:21.35pt;z-index:2517606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" filled="f" stroked="f" strokeweight=".5pt">
                <v:textbox>
                  <w:txbxContent>
                    <w:p w14:paraId="0AD522D7" w14:textId="77777777" w:rsidR="00D113A9" w:rsidRPr="00A97146" w:rsidRDefault="00D113A9" w:rsidP="00A97146">
                      <w:pPr>
                        <w:rPr>
                          <w:vertAlign w:val="subscript"/>
                        </w:rPr>
                      </w:pPr>
                      <w:r>
                        <w:t>P</w:t>
                      </w:r>
                      <w:r>
                        <w:rPr>
                          <w:vertAlign w:val="subscript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 w:rsidR="00A97146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14A70E10" wp14:editId="4BDE5346">
                <wp:simplePos x="0" y="0"/>
                <wp:positionH relativeFrom="column">
                  <wp:posOffset>2366962</wp:posOffset>
                </wp:positionH>
                <wp:positionV relativeFrom="paragraph">
                  <wp:posOffset>303213</wp:posOffset>
                </wp:positionV>
                <wp:extent cx="381000" cy="271462"/>
                <wp:effectExtent l="0" t="0" r="0" b="0"/>
                <wp:wrapNone/>
                <wp:docPr id="60" name="Zone de text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000" cy="27146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6BFEDD9" w14:textId="4D579029" w:rsidR="00D113A9" w:rsidRPr="00A97146" w:rsidRDefault="00D113A9" w:rsidP="00A97146">
                            <w:pPr>
                              <w:rPr>
                                <w:vertAlign w:val="subscript"/>
                              </w:rPr>
                            </w:pPr>
                            <w:r>
                              <w:t>Q</w:t>
                            </w:r>
                            <w:r>
                              <w:rPr>
                                <w:vertAlign w:val="subscript"/>
                              </w:rP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A70E10" id="Zone de texte 60" o:spid="_x0000_s1035" type="#_x0000_t202" style="position:absolute;left:0;text-align:left;margin-left:186.35pt;margin-top:23.9pt;width:30pt;height:21.35pt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" filled="f" stroked="f" strokeweight=".5pt">
                <v:textbox>
                  <w:txbxContent>
                    <w:p w14:paraId="46BFEDD9" w14:textId="4D579029" w:rsidR="00D113A9" w:rsidRPr="00A97146" w:rsidRDefault="00D113A9" w:rsidP="00A97146">
                      <w:pPr>
                        <w:rPr>
                          <w:vertAlign w:val="subscript"/>
                        </w:rPr>
                      </w:pPr>
                      <w:r>
                        <w:t>Q</w:t>
                      </w:r>
                      <w:r>
                        <w:rPr>
                          <w:vertAlign w:val="subscript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 w:rsidR="00A97146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5F2B8BFA" wp14:editId="408623C4">
                <wp:simplePos x="0" y="0"/>
                <wp:positionH relativeFrom="column">
                  <wp:posOffset>2228850</wp:posOffset>
                </wp:positionH>
                <wp:positionV relativeFrom="paragraph">
                  <wp:posOffset>621665</wp:posOffset>
                </wp:positionV>
                <wp:extent cx="381000" cy="271462"/>
                <wp:effectExtent l="0" t="0" r="0" b="0"/>
                <wp:wrapNone/>
                <wp:docPr id="61" name="Zone de text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000" cy="27146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46C335E" w14:textId="110FDCC4" w:rsidR="00D113A9" w:rsidRPr="00A97146" w:rsidRDefault="00D113A9" w:rsidP="00A97146">
                            <w:pPr>
                              <w:rPr>
                                <w:vertAlign w:val="subscript"/>
                              </w:rPr>
                            </w:pPr>
                            <w:r>
                              <w:t>R</w:t>
                            </w:r>
                            <w:r>
                              <w:rPr>
                                <w:vertAlign w:val="subscript"/>
                              </w:rP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2B8BFA" id="Zone de texte 61" o:spid="_x0000_s1036" type="#_x0000_t202" style="position:absolute;left:0;text-align:left;margin-left:175.5pt;margin-top:48.95pt;width:30pt;height:21.35pt;z-index:2517585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" filled="f" stroked="f" strokeweight=".5pt">
                <v:textbox>
                  <w:txbxContent>
                    <w:p w14:paraId="046C335E" w14:textId="110FDCC4" w:rsidR="00D113A9" w:rsidRPr="00A97146" w:rsidRDefault="00D113A9" w:rsidP="00A97146">
                      <w:pPr>
                        <w:rPr>
                          <w:vertAlign w:val="subscript"/>
                        </w:rPr>
                      </w:pPr>
                      <w:r>
                        <w:t>R</w:t>
                      </w:r>
                      <w:r>
                        <w:rPr>
                          <w:vertAlign w:val="subscript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 w:rsidR="00A97146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08226715" wp14:editId="2A9239CB">
                <wp:simplePos x="0" y="0"/>
                <wp:positionH relativeFrom="column">
                  <wp:posOffset>2219642</wp:posOffset>
                </wp:positionH>
                <wp:positionV relativeFrom="paragraph">
                  <wp:posOffset>107950</wp:posOffset>
                </wp:positionV>
                <wp:extent cx="381000" cy="271462"/>
                <wp:effectExtent l="0" t="0" r="0" b="0"/>
                <wp:wrapNone/>
                <wp:docPr id="59" name="Zone de text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000" cy="27146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ADF03F" w14:textId="77777777" w:rsidR="00D113A9" w:rsidRPr="00A97146" w:rsidRDefault="00D113A9" w:rsidP="00A97146">
                            <w:pPr>
                              <w:rPr>
                                <w:vertAlign w:val="subscript"/>
                              </w:rPr>
                            </w:pPr>
                            <w:r>
                              <w:t>P</w:t>
                            </w:r>
                            <w:r>
                              <w:rPr>
                                <w:vertAlign w:val="subscript"/>
                              </w:rP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226715" id="Zone de texte 59" o:spid="_x0000_s1037" type="#_x0000_t202" style="position:absolute;left:0;text-align:left;margin-left:174.75pt;margin-top:8.5pt;width:30pt;height:21.35pt;z-index:2517544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" filled="f" stroked="f" strokeweight=".5pt">
                <v:textbox>
                  <w:txbxContent>
                    <w:p w14:paraId="4BADF03F" w14:textId="77777777" w:rsidR="00D113A9" w:rsidRPr="00A97146" w:rsidRDefault="00D113A9" w:rsidP="00A97146">
                      <w:pPr>
                        <w:rPr>
                          <w:vertAlign w:val="subscript"/>
                        </w:rPr>
                      </w:pPr>
                      <w:r>
                        <w:t>P</w:t>
                      </w:r>
                      <w:r>
                        <w:rPr>
                          <w:vertAlign w:val="subscript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 w:rsidR="00A97146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4ACA7D69" wp14:editId="6A6BFBF6">
                <wp:simplePos x="0" y="0"/>
                <wp:positionH relativeFrom="column">
                  <wp:posOffset>1595755</wp:posOffset>
                </wp:positionH>
                <wp:positionV relativeFrom="paragraph">
                  <wp:posOffset>2617788</wp:posOffset>
                </wp:positionV>
                <wp:extent cx="381000" cy="271462"/>
                <wp:effectExtent l="0" t="0" r="0" b="0"/>
                <wp:wrapNone/>
                <wp:docPr id="58" name="Zone de texte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000" cy="27146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F3E56B8" w14:textId="09CF5F3A" w:rsidR="00D113A9" w:rsidRPr="00A97146" w:rsidRDefault="00D113A9" w:rsidP="00A97146">
                            <w:pPr>
                              <w:rPr>
                                <w:vertAlign w:val="subscript"/>
                              </w:rPr>
                            </w:pPr>
                            <w:r>
                              <w:t>R</w:t>
                            </w:r>
                            <w:r>
                              <w:rPr>
                                <w:vertAlign w:val="subscript"/>
                              </w:rP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CA7D69" id="Zone de texte 58" o:spid="_x0000_s1038" type="#_x0000_t202" style="position:absolute;left:0;text-align:left;margin-left:125.65pt;margin-top:206.15pt;width:30pt;height:21.35pt;z-index:2517524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" filled="f" stroked="f" strokeweight=".5pt">
                <v:textbox>
                  <w:txbxContent>
                    <w:p w14:paraId="4F3E56B8" w14:textId="09CF5F3A" w:rsidR="00D113A9" w:rsidRPr="00A97146" w:rsidRDefault="00D113A9" w:rsidP="00A97146">
                      <w:pPr>
                        <w:rPr>
                          <w:vertAlign w:val="subscript"/>
                        </w:rPr>
                      </w:pPr>
                      <w:r>
                        <w:t>R</w:t>
                      </w:r>
                      <w:r>
                        <w:rPr>
                          <w:vertAlign w:val="subscript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 w:rsidR="00A97146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61A983C0" wp14:editId="528B90C9">
                <wp:simplePos x="0" y="0"/>
                <wp:positionH relativeFrom="column">
                  <wp:posOffset>1757680</wp:posOffset>
                </wp:positionH>
                <wp:positionV relativeFrom="paragraph">
                  <wp:posOffset>1717675</wp:posOffset>
                </wp:positionV>
                <wp:extent cx="381000" cy="271462"/>
                <wp:effectExtent l="0" t="0" r="0" b="0"/>
                <wp:wrapNone/>
                <wp:docPr id="57" name="Zone de text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000" cy="27146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7BF5E2D" w14:textId="09F29DFC" w:rsidR="00D113A9" w:rsidRPr="00A97146" w:rsidRDefault="00D113A9" w:rsidP="00A97146">
                            <w:pPr>
                              <w:rPr>
                                <w:vertAlign w:val="subscript"/>
                              </w:rPr>
                            </w:pPr>
                            <w:r>
                              <w:t>Q</w:t>
                            </w:r>
                            <w:r>
                              <w:rPr>
                                <w:vertAlign w:val="subscript"/>
                              </w:rP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A983C0" id="Zone de texte 57" o:spid="_x0000_s1039" type="#_x0000_t202" style="position:absolute;left:0;text-align:left;margin-left:138.4pt;margin-top:135.25pt;width:30pt;height:21.35pt;z-index:2517504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" filled="f" stroked="f" strokeweight=".5pt">
                <v:textbox>
                  <w:txbxContent>
                    <w:p w14:paraId="47BF5E2D" w14:textId="09F29DFC" w:rsidR="00D113A9" w:rsidRPr="00A97146" w:rsidRDefault="00D113A9" w:rsidP="00A97146">
                      <w:pPr>
                        <w:rPr>
                          <w:vertAlign w:val="subscript"/>
                        </w:rPr>
                      </w:pPr>
                      <w:r>
                        <w:t>Q</w:t>
                      </w:r>
                      <w:r>
                        <w:rPr>
                          <w:vertAlign w:val="subscript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 w:rsidR="00A97146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4AE040E4" wp14:editId="5F4C7B7B">
                <wp:simplePos x="0" y="0"/>
                <wp:positionH relativeFrom="column">
                  <wp:posOffset>3767137</wp:posOffset>
                </wp:positionH>
                <wp:positionV relativeFrom="paragraph">
                  <wp:posOffset>2545715</wp:posOffset>
                </wp:positionV>
                <wp:extent cx="719455" cy="252095"/>
                <wp:effectExtent l="0" t="0" r="0" b="0"/>
                <wp:wrapNone/>
                <wp:docPr id="52" name="Zone de text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9455" cy="2520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E6ED09F" w14:textId="77777777" w:rsidR="00D113A9" w:rsidRDefault="00D113A9" w:rsidP="00A97146">
                            <w:r>
                              <w:t>50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E040E4" id="Zone de texte 52" o:spid="_x0000_s1040" type="#_x0000_t202" style="position:absolute;left:0;text-align:left;margin-left:296.6pt;margin-top:200.45pt;width:56.65pt;height:19.85pt;z-index:2517401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" filled="f" stroked="f" strokeweight=".5pt">
                <v:textbox>
                  <w:txbxContent>
                    <w:p w14:paraId="1E6ED09F" w14:textId="77777777" w:rsidR="00D113A9" w:rsidRDefault="00D113A9" w:rsidP="00A97146">
                      <w:r>
                        <w:t>50%</w:t>
                      </w:r>
                    </w:p>
                  </w:txbxContent>
                </v:textbox>
              </v:shape>
            </w:pict>
          </mc:Fallback>
        </mc:AlternateContent>
      </w:r>
      <w:r w:rsidR="00A97146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70FB5456" wp14:editId="61A78E92">
                <wp:simplePos x="0" y="0"/>
                <wp:positionH relativeFrom="column">
                  <wp:posOffset>3852862</wp:posOffset>
                </wp:positionH>
                <wp:positionV relativeFrom="paragraph">
                  <wp:posOffset>3617595</wp:posOffset>
                </wp:positionV>
                <wp:extent cx="719455" cy="252095"/>
                <wp:effectExtent l="0" t="0" r="0" b="0"/>
                <wp:wrapNone/>
                <wp:docPr id="56" name="Zone de text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9455" cy="2520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664A5ED" w14:textId="30B042FB" w:rsidR="00D113A9" w:rsidRDefault="00D113A9" w:rsidP="00A97146">
                            <w:r>
                              <w:t>100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FB5456" id="Zone de texte 56" o:spid="_x0000_s1041" type="#_x0000_t202" style="position:absolute;left:0;text-align:left;margin-left:303.35pt;margin-top:284.85pt;width:56.65pt;height:19.85pt;z-index:2517483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" filled="f" stroked="f" strokeweight=".5pt">
                <v:textbox>
                  <w:txbxContent>
                    <w:p w14:paraId="6664A5ED" w14:textId="30B042FB" w:rsidR="00D113A9" w:rsidRDefault="00D113A9" w:rsidP="00A97146">
                      <w:r>
                        <w:t>100%</w:t>
                      </w:r>
                    </w:p>
                  </w:txbxContent>
                </v:textbox>
              </v:shape>
            </w:pict>
          </mc:Fallback>
        </mc:AlternateContent>
      </w:r>
      <w:r w:rsidR="00A97146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134B1A1E" wp14:editId="46D14C30">
                <wp:simplePos x="0" y="0"/>
                <wp:positionH relativeFrom="column">
                  <wp:posOffset>3838893</wp:posOffset>
                </wp:positionH>
                <wp:positionV relativeFrom="paragraph">
                  <wp:posOffset>3331845</wp:posOffset>
                </wp:positionV>
                <wp:extent cx="719455" cy="252095"/>
                <wp:effectExtent l="0" t="0" r="0" b="0"/>
                <wp:wrapNone/>
                <wp:docPr id="55" name="Zone de text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9455" cy="2520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7DD1627" w14:textId="77777777" w:rsidR="00D113A9" w:rsidRDefault="00D113A9" w:rsidP="00A97146">
                            <w:r>
                              <w:t>50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4B1A1E" id="Zone de texte 55" o:spid="_x0000_s1042" type="#_x0000_t202" style="position:absolute;left:0;text-align:left;margin-left:302.3pt;margin-top:262.35pt;width:56.65pt;height:19.85pt;z-index:2517463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" filled="f" stroked="f" strokeweight=".5pt">
                <v:textbox>
                  <w:txbxContent>
                    <w:p w14:paraId="57DD1627" w14:textId="77777777" w:rsidR="00D113A9" w:rsidRDefault="00D113A9" w:rsidP="00A97146">
                      <w:r>
                        <w:t>50%</w:t>
                      </w:r>
                    </w:p>
                  </w:txbxContent>
                </v:textbox>
              </v:shape>
            </w:pict>
          </mc:Fallback>
        </mc:AlternateContent>
      </w:r>
      <w:r w:rsidR="00A97146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2CD69A18" wp14:editId="03F7E371">
                <wp:simplePos x="0" y="0"/>
                <wp:positionH relativeFrom="column">
                  <wp:posOffset>3814762</wp:posOffset>
                </wp:positionH>
                <wp:positionV relativeFrom="paragraph">
                  <wp:posOffset>3079750</wp:posOffset>
                </wp:positionV>
                <wp:extent cx="719455" cy="252095"/>
                <wp:effectExtent l="0" t="0" r="0" b="0"/>
                <wp:wrapNone/>
                <wp:docPr id="54" name="Zone de text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9455" cy="2520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92BC543" w14:textId="77777777" w:rsidR="00D113A9" w:rsidRDefault="00D113A9" w:rsidP="00A97146">
                            <w:r>
                              <w:t>50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D69A18" id="Zone de texte 54" o:spid="_x0000_s1043" type="#_x0000_t202" style="position:absolute;left:0;text-align:left;margin-left:300.35pt;margin-top:242.5pt;width:56.65pt;height:19.85pt;z-index:2517442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" filled="f" stroked="f" strokeweight=".5pt">
                <v:textbox>
                  <w:txbxContent>
                    <w:p w14:paraId="592BC543" w14:textId="77777777" w:rsidR="00D113A9" w:rsidRDefault="00D113A9" w:rsidP="00A97146">
                      <w:r>
                        <w:t>50%</w:t>
                      </w:r>
                    </w:p>
                  </w:txbxContent>
                </v:textbox>
              </v:shape>
            </w:pict>
          </mc:Fallback>
        </mc:AlternateContent>
      </w:r>
      <w:r w:rsidR="00A97146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739BC354" wp14:editId="2576F48A">
                <wp:simplePos x="0" y="0"/>
                <wp:positionH relativeFrom="column">
                  <wp:posOffset>3819525</wp:posOffset>
                </wp:positionH>
                <wp:positionV relativeFrom="paragraph">
                  <wp:posOffset>2822575</wp:posOffset>
                </wp:positionV>
                <wp:extent cx="719455" cy="252095"/>
                <wp:effectExtent l="0" t="0" r="0" b="0"/>
                <wp:wrapNone/>
                <wp:docPr id="53" name="Zone de text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9455" cy="2520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6A72CAA" w14:textId="2C3E9F0C" w:rsidR="00D113A9" w:rsidRDefault="00D113A9" w:rsidP="00A97146">
                            <w:r>
                              <w:t>100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9BC354" id="Zone de texte 53" o:spid="_x0000_s1044" type="#_x0000_t202" style="position:absolute;left:0;text-align:left;margin-left:300.75pt;margin-top:222.25pt;width:56.65pt;height:19.85pt;z-index:2517422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" filled="f" stroked="f" strokeweight=".5pt">
                <v:textbox>
                  <w:txbxContent>
                    <w:p w14:paraId="36A72CAA" w14:textId="2C3E9F0C" w:rsidR="00D113A9" w:rsidRDefault="00D113A9" w:rsidP="00A97146">
                      <w:r>
                        <w:t>100%</w:t>
                      </w:r>
                    </w:p>
                  </w:txbxContent>
                </v:textbox>
              </v:shape>
            </w:pict>
          </mc:Fallback>
        </mc:AlternateContent>
      </w:r>
      <w:r w:rsidR="00A97146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29861D4F" wp14:editId="02DDF043">
                <wp:simplePos x="0" y="0"/>
                <wp:positionH relativeFrom="column">
                  <wp:posOffset>3771583</wp:posOffset>
                </wp:positionH>
                <wp:positionV relativeFrom="paragraph">
                  <wp:posOffset>2284095</wp:posOffset>
                </wp:positionV>
                <wp:extent cx="719455" cy="252095"/>
                <wp:effectExtent l="0" t="0" r="0" b="0"/>
                <wp:wrapNone/>
                <wp:docPr id="51" name="Zone de text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9455" cy="2520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FA10C7E" w14:textId="77777777" w:rsidR="00D113A9" w:rsidRDefault="00D113A9" w:rsidP="00A97146">
                            <w:r>
                              <w:t>50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861D4F" id="Zone de texte 51" o:spid="_x0000_s1045" type="#_x0000_t202" style="position:absolute;left:0;text-align:left;margin-left:297pt;margin-top:179.85pt;width:56.65pt;height:19.85pt;z-index:2517381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" filled="f" stroked="f" strokeweight=".5pt">
                <v:textbox>
                  <w:txbxContent>
                    <w:p w14:paraId="1FA10C7E" w14:textId="77777777" w:rsidR="00D113A9" w:rsidRDefault="00D113A9" w:rsidP="00A97146">
                      <w:r>
                        <w:t>50%</w:t>
                      </w:r>
                    </w:p>
                  </w:txbxContent>
                </v:textbox>
              </v:shape>
            </w:pict>
          </mc:Fallback>
        </mc:AlternateContent>
      </w:r>
      <w:r w:rsidR="00A97146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516F81A5" wp14:editId="6B7D9CEA">
                <wp:simplePos x="0" y="0"/>
                <wp:positionH relativeFrom="column">
                  <wp:posOffset>3771900</wp:posOffset>
                </wp:positionH>
                <wp:positionV relativeFrom="paragraph">
                  <wp:posOffset>1551305</wp:posOffset>
                </wp:positionV>
                <wp:extent cx="719455" cy="252095"/>
                <wp:effectExtent l="0" t="0" r="0" b="0"/>
                <wp:wrapNone/>
                <wp:docPr id="48" name="Zone de text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9455" cy="2520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27A0A36" w14:textId="2858CDC6" w:rsidR="00D113A9" w:rsidRDefault="00D113A9" w:rsidP="00A97146">
                            <w:r>
                              <w:t>25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6F81A5" id="Zone de texte 48" o:spid="_x0000_s1046" type="#_x0000_t202" style="position:absolute;left:0;text-align:left;margin-left:297pt;margin-top:122.15pt;width:56.65pt;height:19.85pt;z-index:2517319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" filled="f" stroked="f" strokeweight=".5pt">
                <v:textbox>
                  <w:txbxContent>
                    <w:p w14:paraId="627A0A36" w14:textId="2858CDC6" w:rsidR="00D113A9" w:rsidRDefault="00D113A9" w:rsidP="00A97146">
                      <w:r>
                        <w:t>25%</w:t>
                      </w:r>
                    </w:p>
                  </w:txbxContent>
                </v:textbox>
              </v:shape>
            </w:pict>
          </mc:Fallback>
        </mc:AlternateContent>
      </w:r>
      <w:r w:rsidR="00A97146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50E698A3" wp14:editId="76ED8BAD">
                <wp:simplePos x="0" y="0"/>
                <wp:positionH relativeFrom="column">
                  <wp:posOffset>3790632</wp:posOffset>
                </wp:positionH>
                <wp:positionV relativeFrom="paragraph">
                  <wp:posOffset>1288098</wp:posOffset>
                </wp:positionV>
                <wp:extent cx="719455" cy="252095"/>
                <wp:effectExtent l="0" t="0" r="0" b="0"/>
                <wp:wrapNone/>
                <wp:docPr id="47" name="Zone de text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9455" cy="2520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88C87FA" w14:textId="77777777" w:rsidR="00D113A9" w:rsidRDefault="00D113A9" w:rsidP="001E25CD">
                            <w:r>
                              <w:t>50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E698A3" id="Zone de texte 47" o:spid="_x0000_s1047" type="#_x0000_t202" style="position:absolute;left:0;text-align:left;margin-left:298.45pt;margin-top:101.45pt;width:56.65pt;height:19.85pt;z-index:2517299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" filled="f" stroked="f" strokeweight=".5pt">
                <v:textbox>
                  <w:txbxContent>
                    <w:p w14:paraId="588C87FA" w14:textId="77777777" w:rsidR="00D113A9" w:rsidRDefault="00D113A9" w:rsidP="001E25CD">
                      <w:r>
                        <w:t>50%</w:t>
                      </w:r>
                    </w:p>
                  </w:txbxContent>
                </v:textbox>
              </v:shape>
            </w:pict>
          </mc:Fallback>
        </mc:AlternateContent>
      </w:r>
      <w:r w:rsidR="00A97146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54819077" wp14:editId="600DBB5C">
                <wp:simplePos x="0" y="0"/>
                <wp:positionH relativeFrom="column">
                  <wp:posOffset>3781425</wp:posOffset>
                </wp:positionH>
                <wp:positionV relativeFrom="paragraph">
                  <wp:posOffset>1017587</wp:posOffset>
                </wp:positionV>
                <wp:extent cx="719455" cy="252095"/>
                <wp:effectExtent l="0" t="0" r="0" b="0"/>
                <wp:wrapNone/>
                <wp:docPr id="46" name="Zone de text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9455" cy="2520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5E7A20A" w14:textId="77777777" w:rsidR="00D113A9" w:rsidRDefault="00D113A9" w:rsidP="001E25CD">
                            <w:r>
                              <w:t>50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819077" id="Zone de texte 46" o:spid="_x0000_s1048" type="#_x0000_t202" style="position:absolute;left:0;text-align:left;margin-left:297.75pt;margin-top:80.1pt;width:56.65pt;height:19.85pt;z-index:2517278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" filled="f" stroked="f" strokeweight=".5pt">
                <v:textbox>
                  <w:txbxContent>
                    <w:p w14:paraId="55E7A20A" w14:textId="77777777" w:rsidR="00D113A9" w:rsidRDefault="00D113A9" w:rsidP="001E25CD">
                      <w:r>
                        <w:t>50%</w:t>
                      </w:r>
                    </w:p>
                  </w:txbxContent>
                </v:textbox>
              </v:shape>
            </w:pict>
          </mc:Fallback>
        </mc:AlternateContent>
      </w:r>
      <w:r w:rsidR="00A97146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30D77868" wp14:editId="4E800087">
                <wp:simplePos x="0" y="0"/>
                <wp:positionH relativeFrom="column">
                  <wp:posOffset>3772218</wp:posOffset>
                </wp:positionH>
                <wp:positionV relativeFrom="paragraph">
                  <wp:posOffset>2031682</wp:posOffset>
                </wp:positionV>
                <wp:extent cx="719455" cy="252095"/>
                <wp:effectExtent l="0" t="0" r="0" b="0"/>
                <wp:wrapNone/>
                <wp:docPr id="50" name="Zone de text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9455" cy="2520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B6A4CA9" w14:textId="18E6CDE3" w:rsidR="00D113A9" w:rsidRDefault="00D113A9" w:rsidP="00A97146">
                            <w:r>
                              <w:t>25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D77868" id="Zone de texte 50" o:spid="_x0000_s1049" type="#_x0000_t202" style="position:absolute;left:0;text-align:left;margin-left:297.05pt;margin-top:159.95pt;width:56.65pt;height:19.85pt;z-index:2517360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" filled="f" stroked="f" strokeweight=".5pt">
                <v:textbox>
                  <w:txbxContent>
                    <w:p w14:paraId="2B6A4CA9" w14:textId="18E6CDE3" w:rsidR="00D113A9" w:rsidRDefault="00D113A9" w:rsidP="00A97146">
                      <w:r>
                        <w:t>25%</w:t>
                      </w:r>
                    </w:p>
                  </w:txbxContent>
                </v:textbox>
              </v:shape>
            </w:pict>
          </mc:Fallback>
        </mc:AlternateContent>
      </w:r>
      <w:r w:rsidR="00A97146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7AB3DE05" wp14:editId="56D0B503">
                <wp:simplePos x="0" y="0"/>
                <wp:positionH relativeFrom="column">
                  <wp:posOffset>3771900</wp:posOffset>
                </wp:positionH>
                <wp:positionV relativeFrom="paragraph">
                  <wp:posOffset>1845945</wp:posOffset>
                </wp:positionV>
                <wp:extent cx="719455" cy="252095"/>
                <wp:effectExtent l="0" t="0" r="0" b="0"/>
                <wp:wrapNone/>
                <wp:docPr id="49" name="Zone de text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9455" cy="2520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61C468" w14:textId="02A271D2" w:rsidR="00D113A9" w:rsidRDefault="00D113A9" w:rsidP="00A97146">
                            <w:r>
                              <w:t>25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B3DE05" id="Zone de texte 49" o:spid="_x0000_s1050" type="#_x0000_t202" style="position:absolute;left:0;text-align:left;margin-left:297pt;margin-top:145.35pt;width:56.65pt;height:19.85pt;z-index:2517340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" filled="f" stroked="f" strokeweight=".5pt">
                <v:textbox>
                  <w:txbxContent>
                    <w:p w14:paraId="6E61C468" w14:textId="02A271D2" w:rsidR="00D113A9" w:rsidRDefault="00D113A9" w:rsidP="00A97146">
                      <w:r>
                        <w:t>25%</w:t>
                      </w:r>
                    </w:p>
                  </w:txbxContent>
                </v:textbox>
              </v:shape>
            </w:pict>
          </mc:Fallback>
        </mc:AlternateContent>
      </w:r>
      <w:r w:rsidR="001E25CD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4A37A87E" wp14:editId="1BF660AE">
                <wp:simplePos x="0" y="0"/>
                <wp:positionH relativeFrom="column">
                  <wp:posOffset>3767138</wp:posOffset>
                </wp:positionH>
                <wp:positionV relativeFrom="paragraph">
                  <wp:posOffset>765175</wp:posOffset>
                </wp:positionV>
                <wp:extent cx="719455" cy="252095"/>
                <wp:effectExtent l="0" t="0" r="0" b="0"/>
                <wp:wrapNone/>
                <wp:docPr id="45" name="Zone de text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9455" cy="2520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3484707" w14:textId="49DD4EB3" w:rsidR="00D113A9" w:rsidRDefault="00D113A9" w:rsidP="001E25CD">
                            <w:r>
                              <w:t>100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37A87E" id="Zone de texte 45" o:spid="_x0000_s1051" type="#_x0000_t202" style="position:absolute;left:0;text-align:left;margin-left:296.65pt;margin-top:60.25pt;width:56.65pt;height:19.85pt;z-index:2517258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" filled="f" stroked="f" strokeweight=".5pt">
                <v:textbox>
                  <w:txbxContent>
                    <w:p w14:paraId="73484707" w14:textId="49DD4EB3" w:rsidR="00D113A9" w:rsidRDefault="00D113A9" w:rsidP="001E25CD">
                      <w:r>
                        <w:t>100%</w:t>
                      </w:r>
                    </w:p>
                  </w:txbxContent>
                </v:textbox>
              </v:shape>
            </w:pict>
          </mc:Fallback>
        </mc:AlternateContent>
      </w:r>
      <w:r w:rsidR="001E25CD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2AD37B1D" wp14:editId="58634483">
                <wp:simplePos x="0" y="0"/>
                <wp:positionH relativeFrom="column">
                  <wp:posOffset>3743325</wp:posOffset>
                </wp:positionH>
                <wp:positionV relativeFrom="paragraph">
                  <wp:posOffset>484187</wp:posOffset>
                </wp:positionV>
                <wp:extent cx="719455" cy="252095"/>
                <wp:effectExtent l="0" t="0" r="0" b="0"/>
                <wp:wrapNone/>
                <wp:docPr id="44" name="Zone de text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9455" cy="2520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08539DA" w14:textId="77777777" w:rsidR="00D113A9" w:rsidRDefault="00D113A9" w:rsidP="001E25CD">
                            <w:r>
                              <w:t>50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D37B1D" id="Zone de texte 44" o:spid="_x0000_s1052" type="#_x0000_t202" style="position:absolute;left:0;text-align:left;margin-left:294.75pt;margin-top:38.1pt;width:56.65pt;height:19.85pt;z-index:2517237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" filled="f" stroked="f" strokeweight=".5pt">
                <v:textbox>
                  <w:txbxContent>
                    <w:p w14:paraId="708539DA" w14:textId="77777777" w:rsidR="00D113A9" w:rsidRDefault="00D113A9" w:rsidP="001E25CD">
                      <w:r>
                        <w:t>50%</w:t>
                      </w:r>
                    </w:p>
                  </w:txbxContent>
                </v:textbox>
              </v:shape>
            </w:pict>
          </mc:Fallback>
        </mc:AlternateContent>
      </w:r>
      <w:r w:rsidR="001E25CD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7B10B528" wp14:editId="1775508B">
                <wp:simplePos x="0" y="0"/>
                <wp:positionH relativeFrom="column">
                  <wp:posOffset>3745548</wp:posOffset>
                </wp:positionH>
                <wp:positionV relativeFrom="paragraph">
                  <wp:posOffset>269875</wp:posOffset>
                </wp:positionV>
                <wp:extent cx="719455" cy="252095"/>
                <wp:effectExtent l="0" t="0" r="0" b="0"/>
                <wp:wrapNone/>
                <wp:docPr id="43" name="Zone de text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9455" cy="2520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A61B86F" w14:textId="0E3302A4" w:rsidR="00D113A9" w:rsidRDefault="00D113A9">
                            <w:r>
                              <w:t>50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10B528" id="Zone de texte 43" o:spid="_x0000_s1053" type="#_x0000_t202" style="position:absolute;left:0;text-align:left;margin-left:294.95pt;margin-top:21.25pt;width:56.65pt;height:19.85pt;z-index:2517217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" filled="f" stroked="f" strokeweight=".5pt">
                <v:textbox>
                  <w:txbxContent>
                    <w:p w14:paraId="5A61B86F" w14:textId="0E3302A4" w:rsidR="00D113A9" w:rsidRDefault="00D113A9">
                      <w:r>
                        <w:t>50%</w:t>
                      </w:r>
                    </w:p>
                  </w:txbxContent>
                </v:textbox>
              </v:shape>
            </w:pict>
          </mc:Fallback>
        </mc:AlternateContent>
      </w:r>
      <w:r w:rsidR="001E25CD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188777D6" wp14:editId="33734BE7">
                <wp:simplePos x="0" y="0"/>
                <wp:positionH relativeFrom="column">
                  <wp:posOffset>3724593</wp:posOffset>
                </wp:positionH>
                <wp:positionV relativeFrom="paragraph">
                  <wp:posOffset>3175</wp:posOffset>
                </wp:positionV>
                <wp:extent cx="690562" cy="252095"/>
                <wp:effectExtent l="0" t="0" r="0" b="0"/>
                <wp:wrapNone/>
                <wp:docPr id="42" name="Zone de text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0562" cy="2520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046F048" w14:textId="2A9E5FB1" w:rsidR="00D113A9" w:rsidRDefault="00D113A9">
                            <w:r>
                              <w:t>100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8777D6" id="Zone de texte 42" o:spid="_x0000_s1054" type="#_x0000_t202" style="position:absolute;left:0;text-align:left;margin-left:293.3pt;margin-top:.25pt;width:54.35pt;height:19.85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" filled="f" stroked="f" strokeweight=".5pt">
                <v:textbox>
                  <w:txbxContent>
                    <w:p w14:paraId="1046F048" w14:textId="2A9E5FB1" w:rsidR="00D113A9" w:rsidRDefault="00D113A9">
                      <w:r>
                        <w:t>100%</w:t>
                      </w:r>
                    </w:p>
                  </w:txbxContent>
                </v:textbox>
              </v:shape>
            </w:pict>
          </mc:Fallback>
        </mc:AlternateContent>
      </w:r>
      <w:r w:rsidR="00AF5AEE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C1E4128" wp14:editId="2702ABFF">
                <wp:simplePos x="0" y="0"/>
                <wp:positionH relativeFrom="margin">
                  <wp:align>center</wp:align>
                </wp:positionH>
                <wp:positionV relativeFrom="paragraph">
                  <wp:posOffset>3617912</wp:posOffset>
                </wp:positionV>
                <wp:extent cx="452438" cy="238125"/>
                <wp:effectExtent l="0" t="0" r="24130" b="28575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2438" cy="238125"/>
                        </a:xfrm>
                        <a:prstGeom prst="rect">
                          <a:avLst/>
                        </a:prstGeom>
                        <a:solidFill>
                          <a:srgbClr val="FF0000">
                            <a:alpha val="47843"/>
                          </a:srgbClr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C57F100" id="Rectangle 39" o:spid="_x0000_s1026" style="position:absolute;margin-left:0;margin-top:284.85pt;width:35.65pt;height:18.75pt;z-index:25171763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" fillcolor="red" strokecolor="red" strokeweight="1pt">
                <v:fill opacity="31354f"/>
                <w10:wrap anchorx="margin"/>
              </v:rect>
            </w:pict>
          </mc:Fallback>
        </mc:AlternateContent>
      </w:r>
      <w:r w:rsidR="00AF5AEE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2EE16FF8" wp14:editId="2C8D0D9C">
                <wp:simplePos x="0" y="0"/>
                <wp:positionH relativeFrom="margin">
                  <wp:align>center</wp:align>
                </wp:positionH>
                <wp:positionV relativeFrom="paragraph">
                  <wp:posOffset>2455862</wp:posOffset>
                </wp:positionV>
                <wp:extent cx="452438" cy="238125"/>
                <wp:effectExtent l="0" t="0" r="24130" b="28575"/>
                <wp:wrapNone/>
                <wp:docPr id="40" name="Rect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2438" cy="238125"/>
                        </a:xfrm>
                        <a:prstGeom prst="rect">
                          <a:avLst/>
                        </a:prstGeom>
                        <a:solidFill>
                          <a:srgbClr val="FF0000">
                            <a:alpha val="47843"/>
                          </a:srgbClr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0110C85" id="Rectangle 40" o:spid="_x0000_s1026" style="position:absolute;margin-left:0;margin-top:193.35pt;width:35.65pt;height:18.75pt;z-index:25171968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" fillcolor="red" strokecolor="red" strokeweight="1pt">
                <v:fill opacity="31354f"/>
                <w10:wrap anchorx="margin"/>
              </v:rect>
            </w:pict>
          </mc:Fallback>
        </mc:AlternateContent>
      </w:r>
      <w:r w:rsidR="00AF5AEE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71932BF5" wp14:editId="3A4FE773">
                <wp:simplePos x="0" y="0"/>
                <wp:positionH relativeFrom="column">
                  <wp:posOffset>2609850</wp:posOffset>
                </wp:positionH>
                <wp:positionV relativeFrom="paragraph">
                  <wp:posOffset>802323</wp:posOffset>
                </wp:positionV>
                <wp:extent cx="452438" cy="238125"/>
                <wp:effectExtent l="0" t="0" r="24130" b="28575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2438" cy="238125"/>
                        </a:xfrm>
                        <a:prstGeom prst="rect">
                          <a:avLst/>
                        </a:prstGeom>
                        <a:solidFill>
                          <a:srgbClr val="FF0000">
                            <a:alpha val="47843"/>
                          </a:srgbClr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3AD3D1C" id="Rectangle 38" o:spid="_x0000_s1026" style="position:absolute;margin-left:205.5pt;margin-top:63.2pt;width:35.65pt;height:18.75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" fillcolor="red" strokecolor="red" strokeweight="1pt">
                <v:fill opacity="31354f"/>
              </v:rect>
            </w:pict>
          </mc:Fallback>
        </mc:AlternateContent>
      </w:r>
      <w:r w:rsidR="00AF5AEE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46D05019" wp14:editId="266EEF16">
                <wp:simplePos x="0" y="0"/>
                <wp:positionH relativeFrom="margin">
                  <wp:posOffset>2608898</wp:posOffset>
                </wp:positionH>
                <wp:positionV relativeFrom="paragraph">
                  <wp:posOffset>1179512</wp:posOffset>
                </wp:positionV>
                <wp:extent cx="452438" cy="238125"/>
                <wp:effectExtent l="0" t="0" r="24130" b="28575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2438" cy="238125"/>
                        </a:xfrm>
                        <a:prstGeom prst="rect">
                          <a:avLst/>
                        </a:prstGeom>
                        <a:solidFill>
                          <a:srgbClr val="7030A0">
                            <a:alpha val="47843"/>
                          </a:srgbClr>
                        </a:solidFill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78D886B" id="Rectangle 37" o:spid="_x0000_s1026" style="position:absolute;margin-left:205.45pt;margin-top:92.85pt;width:35.65pt;height:18.75pt;z-index:25171353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" fillcolor="#7030a0" strokecolor="#7030a0" strokeweight="1pt">
                <v:fill opacity="31354f"/>
                <w10:wrap anchorx="margin"/>
              </v:rect>
            </w:pict>
          </mc:Fallback>
        </mc:AlternateContent>
      </w:r>
      <w:r w:rsidR="00AF5AEE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CE7D652" wp14:editId="08D6DD56">
                <wp:simplePos x="0" y="0"/>
                <wp:positionH relativeFrom="margin">
                  <wp:align>center</wp:align>
                </wp:positionH>
                <wp:positionV relativeFrom="paragraph">
                  <wp:posOffset>2822258</wp:posOffset>
                </wp:positionV>
                <wp:extent cx="452438" cy="238125"/>
                <wp:effectExtent l="0" t="0" r="24130" b="28575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2438" cy="238125"/>
                        </a:xfrm>
                        <a:prstGeom prst="rect">
                          <a:avLst/>
                        </a:prstGeom>
                        <a:solidFill>
                          <a:srgbClr val="7030A0">
                            <a:alpha val="47843"/>
                          </a:srgbClr>
                        </a:solidFill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11E7683" id="Rectangle 36" o:spid="_x0000_s1026" style="position:absolute;margin-left:0;margin-top:222.25pt;width:35.65pt;height:18.75pt;z-index:25171148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" fillcolor="#7030a0" strokecolor="#7030a0" strokeweight="1pt">
                <v:fill opacity="31354f"/>
                <w10:wrap anchorx="margin"/>
              </v:rect>
            </w:pict>
          </mc:Fallback>
        </mc:AlternateContent>
      </w:r>
      <w:r w:rsidR="00D80478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2D8CC09" wp14:editId="35F5E484">
                <wp:simplePos x="0" y="0"/>
                <wp:positionH relativeFrom="column">
                  <wp:posOffset>2610168</wp:posOffset>
                </wp:positionH>
                <wp:positionV relativeFrom="paragraph">
                  <wp:posOffset>30797</wp:posOffset>
                </wp:positionV>
                <wp:extent cx="452438" cy="238125"/>
                <wp:effectExtent l="0" t="0" r="24130" b="28575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2438" cy="238125"/>
                        </a:xfrm>
                        <a:prstGeom prst="rect">
                          <a:avLst/>
                        </a:prstGeom>
                        <a:solidFill>
                          <a:srgbClr val="7030A0">
                            <a:alpha val="47843"/>
                          </a:srgbClr>
                        </a:solidFill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1E6C5DE" id="Rectangle 35" o:spid="_x0000_s1026" style="position:absolute;margin-left:205.55pt;margin-top:2.4pt;width:35.65pt;height:18.75p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" fillcolor="#7030a0" strokecolor="#7030a0" strokeweight="1pt">
                <v:fill opacity="31354f"/>
              </v:rect>
            </w:pict>
          </mc:Fallback>
        </mc:AlternateContent>
      </w:r>
      <w:r w:rsidR="00D80478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357CD368" wp14:editId="41719B2D">
                <wp:simplePos x="0" y="0"/>
                <wp:positionH relativeFrom="column">
                  <wp:posOffset>2605087</wp:posOffset>
                </wp:positionH>
                <wp:positionV relativeFrom="paragraph">
                  <wp:posOffset>3236913</wp:posOffset>
                </wp:positionV>
                <wp:extent cx="452438" cy="238125"/>
                <wp:effectExtent l="0" t="0" r="24130" b="28575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2438" cy="238125"/>
                        </a:xfrm>
                        <a:prstGeom prst="rect">
                          <a:avLst/>
                        </a:prstGeom>
                        <a:solidFill>
                          <a:srgbClr val="FFC000">
                            <a:alpha val="47843"/>
                          </a:srgbClr>
                        </a:solidFill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8957D2C" id="Rectangle 34" o:spid="_x0000_s1026" style="position:absolute;margin-left:205.1pt;margin-top:254.9pt;width:35.65pt;height:18.75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" fillcolor="#ffc000" strokecolor="#7f5f00 [1607]" strokeweight="1pt">
                <v:fill opacity="31354f"/>
              </v:rect>
            </w:pict>
          </mc:Fallback>
        </mc:AlternateContent>
      </w:r>
      <w:r w:rsidR="00D80478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12D7C5B6" wp14:editId="527E672C">
                <wp:simplePos x="0" y="0"/>
                <wp:positionH relativeFrom="column">
                  <wp:posOffset>2605405</wp:posOffset>
                </wp:positionH>
                <wp:positionV relativeFrom="paragraph">
                  <wp:posOffset>412750</wp:posOffset>
                </wp:positionV>
                <wp:extent cx="452438" cy="238125"/>
                <wp:effectExtent l="0" t="0" r="24130" b="28575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2438" cy="238125"/>
                        </a:xfrm>
                        <a:prstGeom prst="rect">
                          <a:avLst/>
                        </a:prstGeom>
                        <a:solidFill>
                          <a:srgbClr val="FFC000">
                            <a:alpha val="47843"/>
                          </a:srgbClr>
                        </a:solidFill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C87E11A" id="Rectangle 32" o:spid="_x0000_s1026" style="position:absolute;margin-left:205.15pt;margin-top:32.5pt;width:35.65pt;height:18.75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" fillcolor="#ffc000" strokecolor="#7f5f00 [1607]" strokeweight="1pt">
                <v:fill opacity="31354f"/>
              </v:rect>
            </w:pict>
          </mc:Fallback>
        </mc:AlternateContent>
      </w:r>
      <w:r w:rsidR="00F13621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E1B95C6" wp14:editId="5648D388">
                <wp:simplePos x="0" y="0"/>
                <wp:positionH relativeFrom="column">
                  <wp:posOffset>3248025</wp:posOffset>
                </wp:positionH>
                <wp:positionV relativeFrom="paragraph">
                  <wp:posOffset>3608070</wp:posOffset>
                </wp:positionV>
                <wp:extent cx="466408" cy="242888"/>
                <wp:effectExtent l="0" t="0" r="10160" b="2413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6408" cy="242888"/>
                        </a:xfrm>
                        <a:prstGeom prst="rect">
                          <a:avLst/>
                        </a:prstGeom>
                        <a:solidFill>
                          <a:srgbClr val="70AD47">
                            <a:alpha val="45098"/>
                          </a:srgbClr>
                        </a:solidFill>
                        <a:ln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F100FD5" id="Rectangle 21" o:spid="_x0000_s1026" style="position:absolute;margin-left:255.75pt;margin-top:284.1pt;width:36.75pt;height:19.1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" fillcolor="#70ad47" strokecolor="#70ad47 [3209]" strokeweight="1pt">
                <v:fill opacity="29555f"/>
              </v:rect>
            </w:pict>
          </mc:Fallback>
        </mc:AlternateContent>
      </w:r>
      <w:r w:rsidR="00F13621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B8421EB" wp14:editId="42E7EC5C">
                <wp:simplePos x="0" y="0"/>
                <wp:positionH relativeFrom="column">
                  <wp:posOffset>3229293</wp:posOffset>
                </wp:positionH>
                <wp:positionV relativeFrom="paragraph">
                  <wp:posOffset>3365183</wp:posOffset>
                </wp:positionV>
                <wp:extent cx="466408" cy="242888"/>
                <wp:effectExtent l="0" t="0" r="10160" b="2413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6408" cy="242888"/>
                        </a:xfrm>
                        <a:prstGeom prst="rect">
                          <a:avLst/>
                        </a:prstGeom>
                        <a:solidFill>
                          <a:srgbClr val="70AD47">
                            <a:alpha val="45098"/>
                          </a:srgbClr>
                        </a:solidFill>
                        <a:ln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527B68F" id="Rectangle 20" o:spid="_x0000_s1026" style="position:absolute;margin-left:254.3pt;margin-top:265pt;width:36.75pt;height:19.1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" fillcolor="#70ad47" strokecolor="#70ad47 [3209]" strokeweight="1pt">
                <v:fill opacity="29555f"/>
              </v:rect>
            </w:pict>
          </mc:Fallback>
        </mc:AlternateContent>
      </w:r>
      <w:r w:rsidR="00F13621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10D5BED" wp14:editId="56636B19">
                <wp:simplePos x="0" y="0"/>
                <wp:positionH relativeFrom="column">
                  <wp:posOffset>3243580</wp:posOffset>
                </wp:positionH>
                <wp:positionV relativeFrom="paragraph">
                  <wp:posOffset>2579687</wp:posOffset>
                </wp:positionV>
                <wp:extent cx="466408" cy="242888"/>
                <wp:effectExtent l="0" t="0" r="10160" b="2413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6408" cy="242888"/>
                        </a:xfrm>
                        <a:prstGeom prst="rect">
                          <a:avLst/>
                        </a:prstGeom>
                        <a:solidFill>
                          <a:srgbClr val="70AD47">
                            <a:alpha val="45098"/>
                          </a:srgbClr>
                        </a:solidFill>
                        <a:ln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13CE640" id="Rectangle 19" o:spid="_x0000_s1026" style="position:absolute;margin-left:255.4pt;margin-top:203.1pt;width:36.75pt;height:19.1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" fillcolor="#70ad47" strokecolor="#70ad47 [3209]" strokeweight="1pt">
                <v:fill opacity="29555f"/>
              </v:rect>
            </w:pict>
          </mc:Fallback>
        </mc:AlternateContent>
      </w:r>
      <w:r w:rsidR="00F13621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146E193" wp14:editId="3F108A94">
                <wp:simplePos x="0" y="0"/>
                <wp:positionH relativeFrom="column">
                  <wp:posOffset>3234055</wp:posOffset>
                </wp:positionH>
                <wp:positionV relativeFrom="paragraph">
                  <wp:posOffset>2070100</wp:posOffset>
                </wp:positionV>
                <wp:extent cx="466408" cy="242888"/>
                <wp:effectExtent l="0" t="0" r="10160" b="2413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6408" cy="242888"/>
                        </a:xfrm>
                        <a:prstGeom prst="rect">
                          <a:avLst/>
                        </a:prstGeom>
                        <a:solidFill>
                          <a:srgbClr val="70AD47">
                            <a:alpha val="45098"/>
                          </a:srgbClr>
                        </a:solidFill>
                        <a:ln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EF94438" id="Rectangle 18" o:spid="_x0000_s1026" style="position:absolute;margin-left:254.65pt;margin-top:163pt;width:36.75pt;height:19.1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" fillcolor="#70ad47" strokecolor="#70ad47 [3209]" strokeweight="1pt">
                <v:fill opacity="29555f"/>
              </v:rect>
            </w:pict>
          </mc:Fallback>
        </mc:AlternateContent>
      </w:r>
      <w:r w:rsidR="00FD5908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4C28FE0" wp14:editId="78A12A33">
                <wp:simplePos x="0" y="0"/>
                <wp:positionH relativeFrom="column">
                  <wp:posOffset>3243263</wp:posOffset>
                </wp:positionH>
                <wp:positionV relativeFrom="paragraph">
                  <wp:posOffset>3117850</wp:posOffset>
                </wp:positionV>
                <wp:extent cx="461962" cy="228600"/>
                <wp:effectExtent l="0" t="0" r="14605" b="1905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1962" cy="228600"/>
                        </a:xfrm>
                        <a:prstGeom prst="rect">
                          <a:avLst/>
                        </a:prstGeom>
                        <a:solidFill>
                          <a:srgbClr val="ED7D31">
                            <a:alpha val="49020"/>
                          </a:srgbClr>
                        </a:solidFill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ECB945D" id="Rectangle 15" o:spid="_x0000_s1026" style="position:absolute;margin-left:255.4pt;margin-top:245.5pt;width:36.35pt;height:18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" fillcolor="#ed7d31" strokecolor="#ed7d31 [3205]" strokeweight="1pt">
                <v:fill opacity="32125f"/>
              </v:rect>
            </w:pict>
          </mc:Fallback>
        </mc:AlternateContent>
      </w:r>
      <w:r w:rsidR="00FD5908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E0275F7" wp14:editId="59DCEFF2">
                <wp:simplePos x="0" y="0"/>
                <wp:positionH relativeFrom="column">
                  <wp:posOffset>3219768</wp:posOffset>
                </wp:positionH>
                <wp:positionV relativeFrom="paragraph">
                  <wp:posOffset>2841308</wp:posOffset>
                </wp:positionV>
                <wp:extent cx="461962" cy="228600"/>
                <wp:effectExtent l="0" t="0" r="14605" b="1905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1962" cy="228600"/>
                        </a:xfrm>
                        <a:prstGeom prst="rect">
                          <a:avLst/>
                        </a:prstGeom>
                        <a:solidFill>
                          <a:srgbClr val="ED7D31">
                            <a:alpha val="49020"/>
                          </a:srgbClr>
                        </a:solidFill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18E86EC" id="Rectangle 14" o:spid="_x0000_s1026" style="position:absolute;margin-left:253.55pt;margin-top:223.75pt;width:36.35pt;height:18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" fillcolor="#ed7d31" strokecolor="#ed7d31 [3205]" strokeweight="1pt">
                <v:fill opacity="32125f"/>
              </v:rect>
            </w:pict>
          </mc:Fallback>
        </mc:AlternateContent>
      </w:r>
      <w:r w:rsidR="00FD5908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07157C5" wp14:editId="0BEDF5DA">
                <wp:simplePos x="0" y="0"/>
                <wp:positionH relativeFrom="column">
                  <wp:posOffset>3233737</wp:posOffset>
                </wp:positionH>
                <wp:positionV relativeFrom="paragraph">
                  <wp:posOffset>2341245</wp:posOffset>
                </wp:positionV>
                <wp:extent cx="461962" cy="228600"/>
                <wp:effectExtent l="0" t="0" r="14605" b="1905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1962" cy="228600"/>
                        </a:xfrm>
                        <a:prstGeom prst="rect">
                          <a:avLst/>
                        </a:prstGeom>
                        <a:solidFill>
                          <a:srgbClr val="ED7D31">
                            <a:alpha val="49020"/>
                          </a:srgbClr>
                        </a:solidFill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3A7AB08" id="Rectangle 13" o:spid="_x0000_s1026" style="position:absolute;margin-left:254.6pt;margin-top:184.35pt;width:36.35pt;height:18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" fillcolor="#ed7d31" strokecolor="#ed7d31 [3205]" strokeweight="1pt">
                <v:fill opacity="32125f"/>
              </v:rect>
            </w:pict>
          </mc:Fallback>
        </mc:AlternateContent>
      </w:r>
      <w:r w:rsidR="00FD5908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9465AEA" wp14:editId="42FD64FE">
                <wp:simplePos x="0" y="0"/>
                <wp:positionH relativeFrom="column">
                  <wp:posOffset>3229610</wp:posOffset>
                </wp:positionH>
                <wp:positionV relativeFrom="paragraph">
                  <wp:posOffset>1817688</wp:posOffset>
                </wp:positionV>
                <wp:extent cx="461962" cy="228600"/>
                <wp:effectExtent l="0" t="0" r="14605" b="1905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1962" cy="228600"/>
                        </a:xfrm>
                        <a:prstGeom prst="rect">
                          <a:avLst/>
                        </a:prstGeom>
                        <a:solidFill>
                          <a:srgbClr val="ED7D31">
                            <a:alpha val="49020"/>
                          </a:srgbClr>
                        </a:solidFill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1D88041" id="Rectangle 12" o:spid="_x0000_s1026" style="position:absolute;margin-left:254.3pt;margin-top:143.15pt;width:36.35pt;height:18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" fillcolor="#ed7d31" strokecolor="#ed7d31 [3205]" strokeweight="1pt">
                <v:fill opacity="32125f"/>
              </v:rect>
            </w:pict>
          </mc:Fallback>
        </mc:AlternateContent>
      </w:r>
      <w:r w:rsidR="00FD5908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335994E" wp14:editId="0E1831FA">
                <wp:simplePos x="0" y="0"/>
                <wp:positionH relativeFrom="column">
                  <wp:posOffset>3234055</wp:posOffset>
                </wp:positionH>
                <wp:positionV relativeFrom="paragraph">
                  <wp:posOffset>1317307</wp:posOffset>
                </wp:positionV>
                <wp:extent cx="461962" cy="228600"/>
                <wp:effectExtent l="0" t="0" r="14605" b="1905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1962" cy="228600"/>
                        </a:xfrm>
                        <a:prstGeom prst="rect">
                          <a:avLst/>
                        </a:prstGeom>
                        <a:solidFill>
                          <a:srgbClr val="ED7D31">
                            <a:alpha val="49020"/>
                          </a:srgbClr>
                        </a:solidFill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DD4B39C" id="Rectangle 11" o:spid="_x0000_s1026" style="position:absolute;margin-left:254.65pt;margin-top:103.7pt;width:36.35pt;height:18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" fillcolor="#ed7d31" strokecolor="#ed7d31 [3205]" strokeweight="1pt">
                <v:fill opacity="32125f"/>
              </v:rect>
            </w:pict>
          </mc:Fallback>
        </mc:AlternateContent>
      </w:r>
      <w:r w:rsidR="00FD5908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859D111" wp14:editId="51420528">
                <wp:simplePos x="0" y="0"/>
                <wp:positionH relativeFrom="column">
                  <wp:posOffset>3233737</wp:posOffset>
                </wp:positionH>
                <wp:positionV relativeFrom="paragraph">
                  <wp:posOffset>788988</wp:posOffset>
                </wp:positionV>
                <wp:extent cx="461962" cy="228600"/>
                <wp:effectExtent l="0" t="0" r="14605" b="1905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1962" cy="228600"/>
                        </a:xfrm>
                        <a:prstGeom prst="rect">
                          <a:avLst/>
                        </a:prstGeom>
                        <a:solidFill>
                          <a:srgbClr val="ED7D31">
                            <a:alpha val="49020"/>
                          </a:srgbClr>
                        </a:solidFill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896F5AC" id="Rectangle 10" o:spid="_x0000_s1026" style="position:absolute;margin-left:254.6pt;margin-top:62.15pt;width:36.35pt;height:18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" fillcolor="#ed7d31" strokecolor="#ed7d31 [3205]" strokeweight="1pt">
                <v:fill opacity="32125f"/>
              </v:rect>
            </w:pict>
          </mc:Fallback>
        </mc:AlternateContent>
      </w:r>
      <w:r w:rsidR="00FD5908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B5B104C" wp14:editId="6CCCB85B">
                <wp:simplePos x="0" y="0"/>
                <wp:positionH relativeFrom="column">
                  <wp:posOffset>3238818</wp:posOffset>
                </wp:positionH>
                <wp:positionV relativeFrom="paragraph">
                  <wp:posOffset>546100</wp:posOffset>
                </wp:positionV>
                <wp:extent cx="461962" cy="228600"/>
                <wp:effectExtent l="0" t="0" r="14605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1962" cy="228600"/>
                        </a:xfrm>
                        <a:prstGeom prst="rect">
                          <a:avLst/>
                        </a:prstGeom>
                        <a:solidFill>
                          <a:srgbClr val="ED7D31">
                            <a:alpha val="49020"/>
                          </a:srgbClr>
                        </a:solidFill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8C285EA" id="Rectangle 9" o:spid="_x0000_s1026" style="position:absolute;margin-left:255.05pt;margin-top:43pt;width:36.35pt;height:18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" fillcolor="#ed7d31" strokecolor="#ed7d31 [3205]" strokeweight="1pt">
                <v:fill opacity="32125f"/>
              </v:rect>
            </w:pict>
          </mc:Fallback>
        </mc:AlternateContent>
      </w:r>
      <w:r w:rsidR="00B16D42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1C4EEE9" wp14:editId="592DEEAF">
                <wp:simplePos x="0" y="0"/>
                <wp:positionH relativeFrom="column">
                  <wp:posOffset>3219450</wp:posOffset>
                </wp:positionH>
                <wp:positionV relativeFrom="paragraph">
                  <wp:posOffset>1560195</wp:posOffset>
                </wp:positionV>
                <wp:extent cx="457200" cy="233362"/>
                <wp:effectExtent l="0" t="0" r="19050" b="1460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233362"/>
                        </a:xfrm>
                        <a:prstGeom prst="rect">
                          <a:avLst/>
                        </a:prstGeom>
                        <a:solidFill>
                          <a:srgbClr val="4472C4">
                            <a:alpha val="49020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541BB8" id="Rectangle 6" o:spid="_x0000_s1026" style="position:absolute;margin-left:253.5pt;margin-top:122.85pt;width:36pt;height:18.35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" fillcolor="#4472c4" strokecolor="#1f3763 [1604]" strokeweight="1pt">
                <v:fill opacity="32125f"/>
              </v:rect>
            </w:pict>
          </mc:Fallback>
        </mc:AlternateContent>
      </w:r>
      <w:r w:rsidR="00B16D42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90B79C7" wp14:editId="3E3E00B6">
                <wp:simplePos x="0" y="0"/>
                <wp:positionH relativeFrom="column">
                  <wp:posOffset>3219450</wp:posOffset>
                </wp:positionH>
                <wp:positionV relativeFrom="paragraph">
                  <wp:posOffset>1053782</wp:posOffset>
                </wp:positionV>
                <wp:extent cx="457200" cy="233362"/>
                <wp:effectExtent l="0" t="0" r="19050" b="1460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233362"/>
                        </a:xfrm>
                        <a:prstGeom prst="rect">
                          <a:avLst/>
                        </a:prstGeom>
                        <a:solidFill>
                          <a:srgbClr val="4472C4">
                            <a:alpha val="49020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D262C2" id="Rectangle 5" o:spid="_x0000_s1026" style="position:absolute;margin-left:253.5pt;margin-top:82.95pt;width:36pt;height:18.35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" fillcolor="#4472c4" strokecolor="#1f3763 [1604]" strokeweight="1pt">
                <v:fill opacity="32125f"/>
              </v:rect>
            </w:pict>
          </mc:Fallback>
        </mc:AlternateContent>
      </w:r>
      <w:r w:rsidR="00B16D42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09CEBB5" wp14:editId="6917D834">
                <wp:simplePos x="0" y="0"/>
                <wp:positionH relativeFrom="column">
                  <wp:posOffset>3234055</wp:posOffset>
                </wp:positionH>
                <wp:positionV relativeFrom="paragraph">
                  <wp:posOffset>288608</wp:posOffset>
                </wp:positionV>
                <wp:extent cx="457200" cy="233362"/>
                <wp:effectExtent l="0" t="0" r="19050" b="1460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233362"/>
                        </a:xfrm>
                        <a:prstGeom prst="rect">
                          <a:avLst/>
                        </a:prstGeom>
                        <a:solidFill>
                          <a:srgbClr val="4472C4">
                            <a:alpha val="49020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9BFFB7" id="Rectangle 4" o:spid="_x0000_s1026" style="position:absolute;margin-left:254.65pt;margin-top:22.75pt;width:36pt;height:18.3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" fillcolor="#4472c4" strokecolor="#1f3763 [1604]" strokeweight="1pt">
                <v:fill opacity="32125f"/>
              </v:rect>
            </w:pict>
          </mc:Fallback>
        </mc:AlternateContent>
      </w:r>
      <w:r w:rsidR="00B16D42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BB1CAED" wp14:editId="39833BCB">
                <wp:simplePos x="0" y="0"/>
                <wp:positionH relativeFrom="column">
                  <wp:posOffset>3224530</wp:posOffset>
                </wp:positionH>
                <wp:positionV relativeFrom="paragraph">
                  <wp:posOffset>36513</wp:posOffset>
                </wp:positionV>
                <wp:extent cx="457200" cy="233362"/>
                <wp:effectExtent l="0" t="0" r="19050" b="1460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233362"/>
                        </a:xfrm>
                        <a:prstGeom prst="rect">
                          <a:avLst/>
                        </a:prstGeom>
                        <a:solidFill>
                          <a:srgbClr val="4472C4">
                            <a:alpha val="49020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8875BA" id="Rectangle 3" o:spid="_x0000_s1026" style="position:absolute;margin-left:253.9pt;margin-top:2.9pt;width:36pt;height:18.3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" fillcolor="#4472c4" strokecolor="#1f3763 [1604]" strokeweight="1pt">
                <v:fill opacity="32125f"/>
              </v:rect>
            </w:pict>
          </mc:Fallback>
        </mc:AlternateContent>
      </w:r>
      <w:r w:rsidR="0075397E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0468E58" wp14:editId="35747072">
                <wp:simplePos x="0" y="0"/>
                <wp:positionH relativeFrom="column">
                  <wp:posOffset>1643380</wp:posOffset>
                </wp:positionH>
                <wp:positionV relativeFrom="paragraph">
                  <wp:posOffset>974407</wp:posOffset>
                </wp:positionV>
                <wp:extent cx="381000" cy="271462"/>
                <wp:effectExtent l="0" t="0" r="0" b="0"/>
                <wp:wrapNone/>
                <wp:docPr id="2" name="Zone de text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000" cy="27146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E5E2B03" w14:textId="289FAA92" w:rsidR="00D113A9" w:rsidRPr="00A97146" w:rsidRDefault="00D113A9">
                            <w:pPr>
                              <w:rPr>
                                <w:vertAlign w:val="subscript"/>
                              </w:rPr>
                            </w:pPr>
                            <w:r>
                              <w:t>P</w:t>
                            </w:r>
                            <w:r>
                              <w:rPr>
                                <w:vertAlign w:val="subscript"/>
                              </w:rP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468E58" id="Zone de texte 2" o:spid="_x0000_s1055" type="#_x0000_t202" style="position:absolute;left:0;text-align:left;margin-left:129.4pt;margin-top:76.7pt;width:30pt;height:21.3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" filled="f" stroked="f" strokeweight=".5pt">
                <v:textbox>
                  <w:txbxContent>
                    <w:p w14:paraId="3E5E2B03" w14:textId="289FAA92" w:rsidR="00D113A9" w:rsidRPr="00A97146" w:rsidRDefault="00D113A9">
                      <w:pPr>
                        <w:rPr>
                          <w:vertAlign w:val="subscript"/>
                        </w:rPr>
                      </w:pPr>
                      <w:r>
                        <w:t>P</w:t>
                      </w:r>
                      <w:r>
                        <w:rPr>
                          <w:vertAlign w:val="subscript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 w:rsidR="00FD56F6">
        <w:rPr>
          <w:noProof/>
          <w14:ligatures w14:val="none"/>
          <w14:cntxtAlts w14:val="0"/>
        </w:rPr>
        <w:drawing>
          <wp:inline distT="0" distB="0" distL="0" distR="0" wp14:anchorId="34AC1538" wp14:editId="42215271">
            <wp:extent cx="5486400" cy="3800475"/>
            <wp:effectExtent l="0" t="38100" r="0" b="47625"/>
            <wp:docPr id="1" name="Diagramme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" r:lo="rId5" r:qs="rId6" r:cs="rId7"/>
              </a:graphicData>
            </a:graphic>
          </wp:inline>
        </w:drawing>
      </w:r>
    </w:p>
    <w:p w14:paraId="57E93910" w14:textId="0DDA198C" w:rsidR="0075397E" w:rsidRDefault="0075397E"/>
    <w:p w14:paraId="4CBE9D79" w14:textId="7DBE0891" w:rsidR="0075397E" w:rsidRDefault="00B16D42">
      <w:r>
        <w:t>2)</w:t>
      </w:r>
    </w:p>
    <w:p w14:paraId="7E5B8B7F" w14:textId="1492E2E6" w:rsidR="00856627" w:rsidRDefault="00856627"/>
    <w:p w14:paraId="6217415B" w14:textId="48AB51E2" w:rsidR="005D057C" w:rsidRDefault="005D057C">
      <w:r>
        <w:t>P</w:t>
      </w:r>
      <w:r>
        <w:rPr>
          <w:vertAlign w:val="subscript"/>
        </w:rPr>
        <w:t>1</w:t>
      </w:r>
      <w:r>
        <w:t>=P</w:t>
      </w:r>
      <w:r>
        <w:rPr>
          <w:vertAlign w:val="subscript"/>
        </w:rPr>
        <w:t>0</w:t>
      </w:r>
      <w:r>
        <w:t>*P</w:t>
      </w:r>
      <w:r>
        <w:rPr>
          <w:vertAlign w:val="subscript"/>
        </w:rPr>
        <w:t>0</w:t>
      </w:r>
      <w:r>
        <w:t>+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P</w:instrText>
      </w:r>
      <w:r w:rsidRPr="005D057C">
        <w:rPr>
          <w:vertAlign w:val="subscript"/>
        </w:rPr>
        <w:instrText>0</w:instrText>
      </w:r>
      <w:r>
        <w:instrText>*Q</w:instrText>
      </w:r>
      <w:r w:rsidRPr="005D057C">
        <w:rPr>
          <w:vertAlign w:val="subscript"/>
        </w:rPr>
        <w:instrText>0</w:instrText>
      </w:r>
      <w:r>
        <w:instrText>;2))</w:instrText>
      </w:r>
      <w:r>
        <w:fldChar w:fldCharType="end"/>
      </w:r>
      <w:r>
        <w:instrText>)</w:instrText>
      </w:r>
      <w:r>
        <w:fldChar w:fldCharType="end"/>
      </w:r>
      <w:r>
        <w:t>+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Q</w:instrText>
      </w:r>
      <w:r w:rsidRPr="005D057C">
        <w:rPr>
          <w:vertAlign w:val="subscript"/>
        </w:rPr>
        <w:instrText>0</w:instrText>
      </w:r>
      <w:r>
        <w:instrText>*P</w:instrText>
      </w:r>
      <w:r w:rsidRPr="005D057C">
        <w:rPr>
          <w:vertAlign w:val="subscript"/>
        </w:rPr>
        <w:instrText>0</w:instrText>
      </w:r>
      <w:r>
        <w:instrText>;2))</w:instrText>
      </w:r>
      <w:r>
        <w:fldChar w:fldCharType="end"/>
      </w:r>
      <w:r>
        <w:instrText>)</w:instrText>
      </w:r>
      <w:r>
        <w:fldChar w:fldCharType="end"/>
      </w:r>
      <w:r>
        <w:t>+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Q</w:instrText>
      </w:r>
      <w:r w:rsidRPr="005D057C">
        <w:rPr>
          <w:vertAlign w:val="subscript"/>
        </w:rPr>
        <w:instrText>0</w:instrText>
      </w:r>
      <w:r>
        <w:instrText>*Q</w:instrText>
      </w:r>
      <w:r w:rsidRPr="005D057C">
        <w:rPr>
          <w:vertAlign w:val="subscript"/>
        </w:rPr>
        <w:instrText>0</w:instrText>
      </w:r>
      <w:r>
        <w:instrText>;4))</w:instrText>
      </w:r>
      <w:r>
        <w:fldChar w:fldCharType="end"/>
      </w:r>
      <w:r>
        <w:instrText>)</w:instrText>
      </w:r>
      <w:r>
        <w:fldChar w:fldCharType="end"/>
      </w:r>
      <w:r>
        <w:t>=</w:t>
      </w:r>
      <w:r>
        <w:fldChar w:fldCharType="begin"/>
      </w:r>
      <w:r>
        <w:instrText xml:space="preserve"> EQ \b(P</w:instrText>
      </w:r>
      <w:r>
        <w:rPr>
          <w:vertAlign w:val="subscript"/>
        </w:rPr>
        <w:instrText>0</w:instrText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  <w:r>
        <w:t>+2</w:t>
      </w:r>
      <w:r w:rsidR="00A04A15">
        <w:fldChar w:fldCharType="begin"/>
      </w:r>
      <w:r w:rsidR="00A04A15">
        <w:instrText xml:space="preserve"> EQ \b(</w:instrText>
      </w:r>
      <w:r w:rsidR="00A04A15">
        <w:fldChar w:fldCharType="begin"/>
      </w:r>
      <w:r w:rsidR="00A04A15">
        <w:instrText xml:space="preserve"> EQ \s\do2(\f(P</w:instrText>
      </w:r>
      <w:r w:rsidR="00A04A15" w:rsidRPr="005D057C">
        <w:rPr>
          <w:vertAlign w:val="subscript"/>
        </w:rPr>
        <w:instrText>0</w:instrText>
      </w:r>
      <w:r w:rsidR="00A04A15">
        <w:instrText>*Q</w:instrText>
      </w:r>
      <w:r w:rsidR="00A04A15" w:rsidRPr="005D057C">
        <w:rPr>
          <w:vertAlign w:val="subscript"/>
        </w:rPr>
        <w:instrText>0</w:instrText>
      </w:r>
      <w:r w:rsidR="00A04A15">
        <w:instrText>;2))</w:instrText>
      </w:r>
      <w:r w:rsidR="00A04A15">
        <w:fldChar w:fldCharType="end"/>
      </w:r>
      <w:r w:rsidR="00A04A15">
        <w:instrText>)</w:instrText>
      </w:r>
      <w:r w:rsidR="00A04A15">
        <w:fldChar w:fldCharType="end"/>
      </w:r>
      <w:r w:rsidR="00A04A15">
        <w:t>+</w:t>
      </w:r>
      <w:r w:rsidR="00A04A15">
        <w:fldChar w:fldCharType="begin"/>
      </w:r>
      <w:r w:rsidR="00A04A15">
        <w:instrText xml:space="preserve"> EQ \s\do2(\f(1;4))</w:instrText>
      </w:r>
      <w:r w:rsidR="00A04A15">
        <w:fldChar w:fldCharType="end"/>
      </w:r>
      <w:r w:rsidR="00A04A15">
        <w:t>Q</w:t>
      </w:r>
      <w:r w:rsidR="00A04A15">
        <w:rPr>
          <w:vertAlign w:val="subscript"/>
        </w:rPr>
        <w:t>0</w:t>
      </w:r>
      <w:r w:rsidR="00A04A15">
        <w:t>²=P</w:t>
      </w:r>
      <w:r w:rsidR="00A04A15">
        <w:rPr>
          <w:vertAlign w:val="subscript"/>
        </w:rPr>
        <w:t>0</w:t>
      </w:r>
      <w:r w:rsidR="00A04A15">
        <w:t>²+(P</w:t>
      </w:r>
      <w:r w:rsidR="00A04A15">
        <w:rPr>
          <w:vertAlign w:val="subscript"/>
        </w:rPr>
        <w:t>0</w:t>
      </w:r>
      <w:r w:rsidR="00A04A15">
        <w:t>*Q</w:t>
      </w:r>
      <w:r w:rsidR="00A04A15">
        <w:rPr>
          <w:vertAlign w:val="subscript"/>
        </w:rPr>
        <w:t>0</w:t>
      </w:r>
      <w:r w:rsidR="00A04A15">
        <w:t>)+</w:t>
      </w:r>
      <w:r w:rsidR="00A04A15">
        <w:fldChar w:fldCharType="begin"/>
      </w:r>
      <w:r w:rsidR="00A04A15">
        <w:instrText xml:space="preserve"> EQ \s\do2(\f(1;4))</w:instrText>
      </w:r>
      <w:r w:rsidR="00A04A15">
        <w:fldChar w:fldCharType="end"/>
      </w:r>
      <w:r w:rsidR="00A04A15">
        <w:t>Q</w:t>
      </w:r>
      <w:r w:rsidR="00A04A15">
        <w:rPr>
          <w:vertAlign w:val="subscript"/>
        </w:rPr>
        <w:t>0</w:t>
      </w:r>
      <w:r w:rsidR="00A04A15">
        <w:t>²</w:t>
      </w:r>
      <w:r w:rsidR="00AA522C">
        <w:t xml:space="preserve"> </w:t>
      </w:r>
      <w:r w:rsidR="0079272E">
        <w:t>P</w:t>
      </w:r>
      <w:r w:rsidR="0079272E">
        <w:rPr>
          <w:vertAlign w:val="subscript"/>
        </w:rPr>
        <w:t>1</w:t>
      </w:r>
      <w:r w:rsidR="00AA522C">
        <w:t>=P</w:t>
      </w:r>
      <w:r w:rsidR="00AA522C">
        <w:rPr>
          <w:vertAlign w:val="subscript"/>
        </w:rPr>
        <w:t>0</w:t>
      </w:r>
      <w:r w:rsidR="00AA522C">
        <w:t>²+0*P</w:t>
      </w:r>
      <w:r w:rsidR="00AA522C">
        <w:rPr>
          <w:vertAlign w:val="subscript"/>
        </w:rPr>
        <w:t>0</w:t>
      </w:r>
      <w:r w:rsidR="00AA522C">
        <w:t>Q</w:t>
      </w:r>
      <w:r w:rsidR="00AA522C">
        <w:rPr>
          <w:vertAlign w:val="subscript"/>
        </w:rPr>
        <w:t>0</w:t>
      </w:r>
      <w:r w:rsidR="00AA522C">
        <w:t>+</w:t>
      </w:r>
      <w:r w:rsidR="00AA522C">
        <w:fldChar w:fldCharType="begin"/>
      </w:r>
      <w:r w:rsidR="00AA522C">
        <w:instrText xml:space="preserve"> EQ \b(</w:instrText>
      </w:r>
      <w:r w:rsidR="00AA522C">
        <w:fldChar w:fldCharType="begin"/>
      </w:r>
      <w:r w:rsidR="00AA522C">
        <w:instrText xml:space="preserve"> EQ \s\do2(\f(Q</w:instrText>
      </w:r>
      <w:r w:rsidR="00AA522C" w:rsidRPr="00AA522C">
        <w:rPr>
          <w:vertAlign w:val="subscript"/>
        </w:rPr>
        <w:instrText>0</w:instrText>
      </w:r>
      <w:r w:rsidR="00AA522C">
        <w:instrText>;2))</w:instrText>
      </w:r>
      <w:r w:rsidR="00AA522C">
        <w:fldChar w:fldCharType="end"/>
      </w:r>
      <w:r w:rsidR="00AA522C">
        <w:instrText>)</w:instrText>
      </w:r>
      <w:r w:rsidR="00AA522C">
        <w:fldChar w:fldCharType="end"/>
      </w:r>
      <w:r w:rsidR="00AA522C">
        <w:fldChar w:fldCharType="begin"/>
      </w:r>
      <w:r w:rsidR="00AA522C">
        <w:instrText xml:space="preserve"> EQ \o\al(\s\up8(</w:instrText>
      </w:r>
      <w:r w:rsidR="00AA522C">
        <w:rPr>
          <w:sz w:val="18"/>
        </w:rPr>
        <w:instrText>2</w:instrText>
      </w:r>
      <w:r w:rsidR="00AA522C">
        <w:instrText>);)</w:instrText>
      </w:r>
      <w:r w:rsidR="00AA522C">
        <w:fldChar w:fldCharType="end"/>
      </w:r>
      <w:r w:rsidR="00AA522C">
        <w:t xml:space="preserve"> = </w:t>
      </w:r>
      <w:r w:rsidR="00AA522C">
        <w:fldChar w:fldCharType="begin"/>
      </w:r>
      <w:r w:rsidR="00AA522C">
        <w:instrText xml:space="preserve"> EQ \b(P</w:instrText>
      </w:r>
      <w:r w:rsidR="00AA522C">
        <w:rPr>
          <w:vertAlign w:val="subscript"/>
        </w:rPr>
        <w:instrText>0</w:instrText>
      </w:r>
      <w:r w:rsidR="00AA522C">
        <w:instrText>+</w:instrText>
      </w:r>
      <w:r w:rsidR="00AA522C">
        <w:fldChar w:fldCharType="begin"/>
      </w:r>
      <w:r w:rsidR="00AA522C">
        <w:instrText xml:space="preserve"> EQ \s\do2(\f(Q</w:instrText>
      </w:r>
      <w:r w:rsidR="00AA522C" w:rsidRPr="00AA522C">
        <w:rPr>
          <w:vertAlign w:val="subscript"/>
        </w:rPr>
        <w:instrText>0</w:instrText>
      </w:r>
      <w:r w:rsidR="00AA522C">
        <w:instrText>;2))</w:instrText>
      </w:r>
      <w:r w:rsidR="00AA522C">
        <w:fldChar w:fldCharType="end"/>
      </w:r>
      <w:r w:rsidR="00AA522C">
        <w:instrText>)</w:instrText>
      </w:r>
      <w:r w:rsidR="00AA522C">
        <w:fldChar w:fldCharType="end"/>
      </w:r>
      <w:r w:rsidR="00AA522C">
        <w:fldChar w:fldCharType="begin"/>
      </w:r>
      <w:r w:rsidR="00AA522C">
        <w:instrText xml:space="preserve"> EQ \o\al(\s\up8(</w:instrText>
      </w:r>
      <w:r w:rsidR="00AA522C">
        <w:rPr>
          <w:sz w:val="18"/>
        </w:rPr>
        <w:instrText>2</w:instrText>
      </w:r>
      <w:r w:rsidR="00AA522C">
        <w:instrText>);)</w:instrText>
      </w:r>
      <w:r w:rsidR="00AA522C">
        <w:fldChar w:fldCharType="end"/>
      </w:r>
    </w:p>
    <w:p w14:paraId="280B84D8" w14:textId="4711667A" w:rsidR="00AA522C" w:rsidRDefault="00AA522C">
      <w:r>
        <w:t>Vérification :</w:t>
      </w:r>
    </w:p>
    <w:p w14:paraId="019529DF" w14:textId="06C39594" w:rsidR="00AA522C" w:rsidRDefault="00AA522C">
      <w:r>
        <w:fldChar w:fldCharType="begin"/>
      </w:r>
      <w:r>
        <w:instrText xml:space="preserve"> EQ \b(P</w:instrText>
      </w:r>
      <w:r>
        <w:rPr>
          <w:vertAlign w:val="subscript"/>
        </w:rPr>
        <w:instrText>0</w:instrText>
      </w:r>
      <w:r>
        <w:instrText>+</w:instrText>
      </w:r>
      <w:r>
        <w:fldChar w:fldCharType="begin"/>
      </w:r>
      <w:r>
        <w:instrText xml:space="preserve"> EQ \s\do2(\f(Q</w:instrText>
      </w:r>
      <w:r w:rsidRPr="00AA522C">
        <w:rPr>
          <w:vertAlign w:val="subscript"/>
        </w:rPr>
        <w:instrText>0</w:instrText>
      </w:r>
      <w:r>
        <w:instrText>;2)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  <w:r>
        <w:t>=P</w:t>
      </w:r>
      <w:r>
        <w:rPr>
          <w:vertAlign w:val="subscript"/>
        </w:rPr>
        <w:t>0</w:t>
      </w:r>
      <w:r>
        <w:t>²+2*P</w:t>
      </w:r>
      <w:r>
        <w:rPr>
          <w:vertAlign w:val="subscript"/>
        </w:rPr>
        <w:t>0</w:t>
      </w:r>
      <w:r w:rsidR="00BA19EE">
        <w:t>*</w:t>
      </w:r>
      <w:r w:rsidR="00BA19EE">
        <w:fldChar w:fldCharType="begin"/>
      </w:r>
      <w:r w:rsidR="00BA19EE">
        <w:instrText xml:space="preserve"> EQ \s\do2(\f(Q</w:instrText>
      </w:r>
      <w:r w:rsidR="00BA19EE" w:rsidRPr="00BA19EE">
        <w:rPr>
          <w:vertAlign w:val="subscript"/>
        </w:rPr>
        <w:instrText>0</w:instrText>
      </w:r>
      <w:r w:rsidR="00BA19EE">
        <w:instrText>;2))</w:instrText>
      </w:r>
      <w:r w:rsidR="00BA19EE">
        <w:fldChar w:fldCharType="end"/>
      </w:r>
      <w:r w:rsidR="00BA19EE">
        <w:t>+</w:t>
      </w:r>
      <w:r w:rsidR="00BA19EE">
        <w:fldChar w:fldCharType="begin"/>
      </w:r>
      <w:r w:rsidR="00BA19EE">
        <w:instrText xml:space="preserve"> EQ \b(</w:instrText>
      </w:r>
      <w:r w:rsidR="00BA19EE">
        <w:fldChar w:fldCharType="begin"/>
      </w:r>
      <w:r w:rsidR="00BA19EE">
        <w:instrText xml:space="preserve"> EQ \s\do2(\f(Q</w:instrText>
      </w:r>
      <w:r w:rsidR="00BA19EE" w:rsidRPr="00AA522C">
        <w:rPr>
          <w:vertAlign w:val="subscript"/>
        </w:rPr>
        <w:instrText>0</w:instrText>
      </w:r>
      <w:r w:rsidR="00BA19EE">
        <w:instrText>;2))</w:instrText>
      </w:r>
      <w:r w:rsidR="00BA19EE">
        <w:fldChar w:fldCharType="end"/>
      </w:r>
      <w:r w:rsidR="00BA19EE">
        <w:instrText>)</w:instrText>
      </w:r>
      <w:r w:rsidR="00BA19EE">
        <w:fldChar w:fldCharType="end"/>
      </w:r>
      <w:r w:rsidR="00BA19EE">
        <w:fldChar w:fldCharType="begin"/>
      </w:r>
      <w:r w:rsidR="00BA19EE">
        <w:instrText xml:space="preserve"> EQ \o\al(\s\up8(</w:instrText>
      </w:r>
      <w:r w:rsidR="00BA19EE">
        <w:rPr>
          <w:sz w:val="18"/>
        </w:rPr>
        <w:instrText>2</w:instrText>
      </w:r>
      <w:r w:rsidR="00BA19EE">
        <w:instrText>);)</w:instrText>
      </w:r>
      <w:r w:rsidR="00BA19EE">
        <w:fldChar w:fldCharType="end"/>
      </w:r>
      <w:r w:rsidR="00BA19EE">
        <w:t>=P</w:t>
      </w:r>
      <w:r w:rsidR="00BA19EE">
        <w:rPr>
          <w:vertAlign w:val="subscript"/>
        </w:rPr>
        <w:t>0</w:t>
      </w:r>
      <w:r w:rsidR="00BA19EE">
        <w:t>²+P</w:t>
      </w:r>
      <w:r w:rsidR="00BA19EE">
        <w:rPr>
          <w:vertAlign w:val="subscript"/>
        </w:rPr>
        <w:t>0</w:t>
      </w:r>
      <w:r w:rsidR="00BA19EE">
        <w:t>*Q</w:t>
      </w:r>
      <w:r w:rsidR="00BA19EE">
        <w:rPr>
          <w:vertAlign w:val="subscript"/>
        </w:rPr>
        <w:t>0</w:t>
      </w:r>
      <w:r w:rsidR="00BA19EE">
        <w:t>+</w:t>
      </w:r>
      <w:r w:rsidR="00BA19EE">
        <w:fldChar w:fldCharType="begin"/>
      </w:r>
      <w:r w:rsidR="00BA19EE">
        <w:instrText xml:space="preserve"> EQ \b(</w:instrText>
      </w:r>
      <w:r w:rsidR="00BA19EE">
        <w:fldChar w:fldCharType="begin"/>
      </w:r>
      <w:r w:rsidR="00BA19EE">
        <w:instrText xml:space="preserve"> EQ \s\do2(\f(Q</w:instrText>
      </w:r>
      <w:r w:rsidR="00BA19EE" w:rsidRPr="00AA522C">
        <w:rPr>
          <w:vertAlign w:val="subscript"/>
        </w:rPr>
        <w:instrText>0</w:instrText>
      </w:r>
      <w:r w:rsidR="00BA19EE">
        <w:instrText>;2))</w:instrText>
      </w:r>
      <w:r w:rsidR="00BA19EE">
        <w:fldChar w:fldCharType="end"/>
      </w:r>
      <w:r w:rsidR="00BA19EE">
        <w:instrText>)</w:instrText>
      </w:r>
      <w:r w:rsidR="00BA19EE">
        <w:fldChar w:fldCharType="end"/>
      </w:r>
      <w:r w:rsidR="00BA19EE">
        <w:fldChar w:fldCharType="begin"/>
      </w:r>
      <w:r w:rsidR="00BA19EE">
        <w:instrText xml:space="preserve"> EQ \o\al(\s\up8(</w:instrText>
      </w:r>
      <w:r w:rsidR="00BA19EE">
        <w:rPr>
          <w:sz w:val="18"/>
        </w:rPr>
        <w:instrText>2</w:instrText>
      </w:r>
      <w:r w:rsidR="00BA19EE">
        <w:instrText>);)</w:instrText>
      </w:r>
      <w:r w:rsidR="00BA19EE">
        <w:fldChar w:fldCharType="end"/>
      </w:r>
    </w:p>
    <w:p w14:paraId="184E08FD" w14:textId="5B8A4992" w:rsidR="00BA19EE" w:rsidRDefault="00BA19EE">
      <w:r>
        <w:t>P</w:t>
      </w:r>
      <w:r>
        <w:rPr>
          <w:vertAlign w:val="subscript"/>
        </w:rPr>
        <w:t>1</w:t>
      </w:r>
      <w:r>
        <w:t>=</w:t>
      </w:r>
      <w:r>
        <w:fldChar w:fldCharType="begin"/>
      </w:r>
      <w:r>
        <w:instrText xml:space="preserve"> EQ \b(P</w:instrText>
      </w:r>
      <w:r>
        <w:rPr>
          <w:vertAlign w:val="subscript"/>
        </w:rPr>
        <w:instrText>0</w:instrText>
      </w:r>
      <w:r>
        <w:instrText>+</w:instrText>
      </w:r>
      <w:r>
        <w:fldChar w:fldCharType="begin"/>
      </w:r>
      <w:r>
        <w:instrText xml:space="preserve"> EQ \s\do2(\f(Q</w:instrText>
      </w:r>
      <w:r w:rsidRPr="00AA522C">
        <w:rPr>
          <w:vertAlign w:val="subscript"/>
        </w:rPr>
        <w:instrText>0</w:instrText>
      </w:r>
      <w:r>
        <w:instrText>;2)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</w:p>
    <w:p w14:paraId="63354738" w14:textId="0DFA1FBD" w:rsidR="00BA19EE" w:rsidRDefault="00BA19EE"/>
    <w:p w14:paraId="4FA05AD1" w14:textId="177106FF" w:rsidR="00BA19EE" w:rsidRDefault="00BA19EE">
      <w:r>
        <w:t>R</w:t>
      </w:r>
      <w:r>
        <w:rPr>
          <w:vertAlign w:val="subscript"/>
        </w:rPr>
        <w:t>1</w:t>
      </w:r>
      <w:r>
        <w:t>=Q</w:t>
      </w:r>
      <w:r>
        <w:rPr>
          <w:vertAlign w:val="subscript"/>
        </w:rPr>
        <w:t>0</w:t>
      </w:r>
      <w:r>
        <w:t>*</w:t>
      </w:r>
      <w:r>
        <w:fldChar w:fldCharType="begin"/>
      </w:r>
      <w:r>
        <w:instrText xml:space="preserve"> EQ \s\do2(\f(Q</w:instrText>
      </w:r>
      <w:r w:rsidRPr="00BA19EE">
        <w:rPr>
          <w:vertAlign w:val="subscript"/>
        </w:rPr>
        <w:instrText>0</w:instrText>
      </w:r>
      <w:r>
        <w:instrText>;4))</w:instrText>
      </w:r>
      <w:r>
        <w:fldChar w:fldCharType="end"/>
      </w:r>
      <w:r>
        <w:t>+Q</w:t>
      </w:r>
      <w:r>
        <w:rPr>
          <w:vertAlign w:val="subscript"/>
        </w:rPr>
        <w:t>0</w:t>
      </w:r>
      <w:r>
        <w:t>*</w:t>
      </w:r>
      <w:r>
        <w:fldChar w:fldCharType="begin"/>
      </w:r>
      <w:r>
        <w:instrText xml:space="preserve"> EQ \s\do2(\f(R</w:instrText>
      </w:r>
      <w:r w:rsidRPr="00BA19EE">
        <w:rPr>
          <w:vertAlign w:val="subscript"/>
        </w:rPr>
        <w:instrText>0</w:instrText>
      </w:r>
      <w:r>
        <w:instrText>;2))</w:instrText>
      </w:r>
      <w:r>
        <w:fldChar w:fldCharType="end"/>
      </w:r>
      <w:r>
        <w:t>+R</w:t>
      </w:r>
      <w:r>
        <w:rPr>
          <w:vertAlign w:val="subscript"/>
        </w:rPr>
        <w:t>0</w:t>
      </w:r>
      <w:r>
        <w:t>*</w:t>
      </w:r>
      <w:r>
        <w:fldChar w:fldCharType="begin"/>
      </w:r>
      <w:r>
        <w:instrText xml:space="preserve"> EQ \s\do2(\f(Q</w:instrText>
      </w:r>
      <w:r w:rsidRPr="00BA19EE">
        <w:rPr>
          <w:vertAlign w:val="subscript"/>
        </w:rPr>
        <w:instrText>0</w:instrText>
      </w:r>
      <w:r>
        <w:instrText>;2))</w:instrText>
      </w:r>
      <w:r>
        <w:fldChar w:fldCharType="end"/>
      </w:r>
      <w:r>
        <w:t>+R</w:t>
      </w:r>
      <w:r>
        <w:rPr>
          <w:vertAlign w:val="subscript"/>
        </w:rPr>
        <w:t>0</w:t>
      </w:r>
      <w:r>
        <w:t>*R</w:t>
      </w:r>
      <w:r>
        <w:rPr>
          <w:vertAlign w:val="subscript"/>
        </w:rPr>
        <w:t>0</w:t>
      </w:r>
      <w:r>
        <w:t>.</w:t>
      </w:r>
    </w:p>
    <w:p w14:paraId="66261CAE" w14:textId="72742E97" w:rsidR="00BA19EE" w:rsidRDefault="00BA19EE">
      <w:r>
        <w:t>R</w:t>
      </w:r>
      <w:r>
        <w:rPr>
          <w:vertAlign w:val="subscript"/>
        </w:rPr>
        <w:t>1</w:t>
      </w:r>
      <w:r>
        <w:t>=R</w:t>
      </w:r>
      <w:r>
        <w:rPr>
          <w:vertAlign w:val="subscript"/>
        </w:rPr>
        <w:t>0</w:t>
      </w:r>
      <w:r>
        <w:t>²+2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Q</w:instrText>
      </w:r>
      <w:r w:rsidRPr="00BA19EE">
        <w:rPr>
          <w:vertAlign w:val="subscript"/>
        </w:rPr>
        <w:instrText>0</w:instrText>
      </w:r>
      <w:r>
        <w:instrText>*R</w:instrText>
      </w:r>
      <w:r w:rsidRPr="00BA19EE">
        <w:rPr>
          <w:vertAlign w:val="subscript"/>
        </w:rPr>
        <w:instrText>0</w:instrText>
      </w:r>
      <w:r>
        <w:instrText>;2))</w:instrText>
      </w:r>
      <w:r>
        <w:fldChar w:fldCharType="end"/>
      </w:r>
      <w:r>
        <w:instrText>)</w:instrText>
      </w:r>
      <w:r>
        <w:fldChar w:fldCharType="end"/>
      </w:r>
      <w:r>
        <w:t>+</w:t>
      </w:r>
      <w:r>
        <w:fldChar w:fldCharType="begin"/>
      </w:r>
      <w:r>
        <w:instrText xml:space="preserve"> EQ \s\do2(\f(Q</w:instrText>
      </w:r>
      <w:r w:rsidRPr="00BA19EE">
        <w:rPr>
          <w:vertAlign w:val="subscript"/>
        </w:rPr>
        <w:instrText>0</w:instrText>
      </w:r>
      <w:r>
        <w:instrText>;4)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</w:p>
    <w:p w14:paraId="6E2C4453" w14:textId="540AE70C" w:rsidR="00BA19EE" w:rsidRDefault="00BA19EE">
      <w:r>
        <w:t>R</w:t>
      </w:r>
      <w:r>
        <w:rPr>
          <w:vertAlign w:val="subscript"/>
        </w:rPr>
        <w:t>1</w:t>
      </w:r>
      <w:r>
        <w:t>=R</w:t>
      </w:r>
      <w:r>
        <w:rPr>
          <w:vertAlign w:val="subscript"/>
        </w:rPr>
        <w:t>0</w:t>
      </w:r>
      <w:r>
        <w:t>²+Q</w:t>
      </w:r>
      <w:r>
        <w:rPr>
          <w:vertAlign w:val="subscript"/>
        </w:rPr>
        <w:t>0</w:t>
      </w:r>
      <w:r>
        <w:t>*R</w:t>
      </w:r>
      <w:r>
        <w:rPr>
          <w:vertAlign w:val="subscript"/>
        </w:rPr>
        <w:t>0</w:t>
      </w:r>
      <w:r>
        <w:t>+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Q</w:instrText>
      </w:r>
      <w:r w:rsidRPr="00BA19EE">
        <w:rPr>
          <w:vertAlign w:val="subscript"/>
        </w:rPr>
        <w:instrText>0</w:instrText>
      </w:r>
      <w:r>
        <w:instrText>;2))</w:instrText>
      </w:r>
      <w:r>
        <w:fldChar w:fldCharType="end"/>
      </w:r>
      <w:r>
        <w:instrText>)</w:instrText>
      </w:r>
      <w:r>
        <w:fldChar w:fldCharType="end"/>
      </w:r>
      <w:r w:rsidR="0079272E">
        <w:fldChar w:fldCharType="begin"/>
      </w:r>
      <w:r w:rsidR="0079272E">
        <w:instrText xml:space="preserve"> EQ \o\al(\s\up8(</w:instrText>
      </w:r>
      <w:r w:rsidR="0079272E">
        <w:rPr>
          <w:sz w:val="18"/>
        </w:rPr>
        <w:instrText>2</w:instrText>
      </w:r>
      <w:r w:rsidR="0079272E">
        <w:instrText>);)</w:instrText>
      </w:r>
      <w:r w:rsidR="0079272E">
        <w:fldChar w:fldCharType="end"/>
      </w:r>
    </w:p>
    <w:p w14:paraId="414E8E5A" w14:textId="5C383821" w:rsidR="0079272E" w:rsidRPr="0079272E" w:rsidRDefault="0079272E">
      <w:r>
        <w:t>R</w:t>
      </w:r>
      <w:r>
        <w:rPr>
          <w:vertAlign w:val="subscript"/>
        </w:rPr>
        <w:t>1</w:t>
      </w:r>
      <w:r>
        <w:t>=</w:t>
      </w:r>
      <w:r>
        <w:fldChar w:fldCharType="begin"/>
      </w:r>
      <w:r>
        <w:instrText xml:space="preserve"> EQ \b(R</w:instrText>
      </w:r>
      <w:r>
        <w:rPr>
          <w:vertAlign w:val="subscript"/>
        </w:rPr>
        <w:instrText>0</w:instrText>
      </w:r>
      <w:r>
        <w:instrText>+</w:instrText>
      </w:r>
      <w:r>
        <w:fldChar w:fldCharType="begin"/>
      </w:r>
      <w:r>
        <w:instrText xml:space="preserve"> EQ \s\do2(\f(Q</w:instrText>
      </w:r>
      <w:r w:rsidRPr="0079272E">
        <w:rPr>
          <w:vertAlign w:val="subscript"/>
        </w:rPr>
        <w:instrText>0</w:instrText>
      </w:r>
      <w:r>
        <w:instrText>;2)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</w:p>
    <w:p w14:paraId="6968E06A" w14:textId="6F7120E4" w:rsidR="0079272E" w:rsidRDefault="0079272E">
      <w:pPr>
        <w:spacing w:after="160" w:line="259" w:lineRule="auto"/>
        <w:jc w:val="left"/>
      </w:pPr>
      <w:r>
        <w:br w:type="page"/>
      </w:r>
    </w:p>
    <w:p w14:paraId="4F82E31F" w14:textId="55FEDA98" w:rsidR="00396135" w:rsidRDefault="00856627">
      <w:r>
        <w:lastRenderedPageBreak/>
        <w:t>3)</w:t>
      </w:r>
    </w:p>
    <w:p w14:paraId="2D14EB7C" w14:textId="169ACDF7" w:rsidR="00856627" w:rsidRDefault="00856627"/>
    <w:p w14:paraId="4BDC2F02" w14:textId="64E50FDB" w:rsidR="00856627" w:rsidRDefault="00856627">
      <w:r>
        <w:t>P</w:t>
      </w:r>
      <w:r>
        <w:rPr>
          <w:vertAlign w:val="subscript"/>
        </w:rPr>
        <w:t>n+1</w:t>
      </w:r>
      <w:r>
        <w:t>=</w:t>
      </w:r>
      <w:proofErr w:type="spellStart"/>
      <w:r>
        <w:t>P</w:t>
      </w:r>
      <w:r>
        <w:rPr>
          <w:vertAlign w:val="subscript"/>
        </w:rPr>
        <w:t>n</w:t>
      </w:r>
      <w:proofErr w:type="spellEnd"/>
      <w:r>
        <w:t>*</w:t>
      </w:r>
      <w:proofErr w:type="spellStart"/>
      <w:r>
        <w:t>P</w:t>
      </w:r>
      <w:r>
        <w:rPr>
          <w:vertAlign w:val="subscript"/>
        </w:rPr>
        <w:t>n</w:t>
      </w:r>
      <w:r>
        <w:t>+P</w:t>
      </w:r>
      <w:r>
        <w:rPr>
          <w:vertAlign w:val="subscript"/>
        </w:rPr>
        <w:t>n</w:t>
      </w:r>
      <w:proofErr w:type="spellEnd"/>
      <w:r>
        <w:t>*</w:t>
      </w:r>
      <w:r>
        <w:fldChar w:fldCharType="begin"/>
      </w:r>
      <w:r>
        <w:instrText xml:space="preserve"> EQ \s\do2(\f(Q</w:instrText>
      </w:r>
      <w:r w:rsidRPr="00856627">
        <w:rPr>
          <w:vertAlign w:val="subscript"/>
        </w:rPr>
        <w:instrText>n</w:instrText>
      </w:r>
      <w:r>
        <w:instrText>;2))</w:instrText>
      </w:r>
      <w:r>
        <w:fldChar w:fldCharType="end"/>
      </w:r>
      <w:r>
        <w:t>+</w:t>
      </w:r>
      <w:r>
        <w:fldChar w:fldCharType="begin"/>
      </w:r>
      <w:r>
        <w:instrText xml:space="preserve"> EQ \s\do2(\f(Q</w:instrText>
      </w:r>
      <w:r w:rsidRPr="00856627">
        <w:rPr>
          <w:vertAlign w:val="subscript"/>
        </w:rPr>
        <w:instrText>n</w:instrText>
      </w:r>
      <w:r>
        <w:instrText>*P</w:instrText>
      </w:r>
      <w:r w:rsidRPr="00856627">
        <w:rPr>
          <w:vertAlign w:val="subscript"/>
        </w:rPr>
        <w:instrText>n</w:instrText>
      </w:r>
      <w:r>
        <w:instrText>;2))</w:instrText>
      </w:r>
      <w:r>
        <w:fldChar w:fldCharType="end"/>
      </w:r>
      <w:r w:rsidR="00D927F0">
        <w:t>+Q</w:t>
      </w:r>
      <w:r w:rsidR="00D927F0">
        <w:rPr>
          <w:vertAlign w:val="subscript"/>
        </w:rPr>
        <w:t>n</w:t>
      </w:r>
      <w:r w:rsidR="00D927F0">
        <w:t>*Q</w:t>
      </w:r>
      <w:r w:rsidR="00D927F0">
        <w:rPr>
          <w:vertAlign w:val="subscript"/>
        </w:rPr>
        <w:t>n</w:t>
      </w:r>
      <w:r w:rsidR="00D927F0">
        <w:t>*</w:t>
      </w:r>
      <w:r w:rsidR="00D927F0">
        <w:fldChar w:fldCharType="begin"/>
      </w:r>
      <w:r w:rsidR="00D927F0">
        <w:instrText xml:space="preserve"> EQ \s\do2(\f(1;4))</w:instrText>
      </w:r>
      <w:r w:rsidR="00D927F0">
        <w:fldChar w:fldCharType="end"/>
      </w:r>
    </w:p>
    <w:p w14:paraId="429E3BC5" w14:textId="6FE9EEA3" w:rsidR="00D927F0" w:rsidRDefault="00D927F0">
      <w:r>
        <w:t>P</w:t>
      </w:r>
      <w:r>
        <w:rPr>
          <w:vertAlign w:val="subscript"/>
        </w:rPr>
        <w:t>n+1</w:t>
      </w:r>
      <w:r>
        <w:t>=P</w:t>
      </w:r>
      <w:r>
        <w:rPr>
          <w:vertAlign w:val="subscript"/>
        </w:rPr>
        <w:t>n</w:t>
      </w:r>
      <w:r>
        <w:t>²+2</w:t>
      </w:r>
      <w:r w:rsidR="00875665">
        <w:fldChar w:fldCharType="begin"/>
      </w:r>
      <w:r w:rsidR="00875665">
        <w:instrText xml:space="preserve"> EQ \b(</w:instrText>
      </w:r>
      <w:r w:rsidR="00875665">
        <w:fldChar w:fldCharType="begin"/>
      </w:r>
      <w:r w:rsidR="00875665">
        <w:instrText xml:space="preserve"> EQ \s\do2(\f(Q</w:instrText>
      </w:r>
      <w:r w:rsidR="00875665" w:rsidRPr="00856627">
        <w:rPr>
          <w:vertAlign w:val="subscript"/>
        </w:rPr>
        <w:instrText>n</w:instrText>
      </w:r>
      <w:r w:rsidR="00875665">
        <w:instrText>*P</w:instrText>
      </w:r>
      <w:r w:rsidR="00875665" w:rsidRPr="00856627">
        <w:rPr>
          <w:vertAlign w:val="subscript"/>
        </w:rPr>
        <w:instrText>n</w:instrText>
      </w:r>
      <w:r w:rsidR="00875665">
        <w:instrText>;2))</w:instrText>
      </w:r>
      <w:r w:rsidR="00875665">
        <w:fldChar w:fldCharType="end"/>
      </w:r>
      <w:r w:rsidR="00875665">
        <w:instrText>)</w:instrText>
      </w:r>
      <w:r w:rsidR="00875665">
        <w:fldChar w:fldCharType="end"/>
      </w:r>
      <w:r w:rsidR="00875665">
        <w:t>+</w:t>
      </w:r>
      <w:r w:rsidR="00875665">
        <w:fldChar w:fldCharType="begin"/>
      </w:r>
      <w:r w:rsidR="00875665">
        <w:instrText xml:space="preserve"> EQ \s\do2(\f(Q</w:instrText>
      </w:r>
      <w:r w:rsidR="00875665" w:rsidRPr="00875665">
        <w:rPr>
          <w:vertAlign w:val="subscript"/>
        </w:rPr>
        <w:instrText>n</w:instrText>
      </w:r>
      <w:r w:rsidR="00875665">
        <w:instrText>;4))</w:instrText>
      </w:r>
      <w:r w:rsidR="00875665">
        <w:fldChar w:fldCharType="end"/>
      </w:r>
      <w:r w:rsidR="00875665">
        <w:fldChar w:fldCharType="begin"/>
      </w:r>
      <w:r w:rsidR="00875665">
        <w:instrText xml:space="preserve"> EQ \o\al(\s\up8(</w:instrText>
      </w:r>
      <w:r w:rsidR="00875665">
        <w:rPr>
          <w:sz w:val="18"/>
        </w:rPr>
        <w:instrText>2</w:instrText>
      </w:r>
      <w:r w:rsidR="00875665">
        <w:instrText>);)</w:instrText>
      </w:r>
      <w:r w:rsidR="00875665">
        <w:fldChar w:fldCharType="end"/>
      </w:r>
    </w:p>
    <w:p w14:paraId="7C74DDA5" w14:textId="619C1A82" w:rsidR="00875665" w:rsidRDefault="00875665">
      <w:r>
        <w:t>P</w:t>
      </w:r>
      <w:r>
        <w:rPr>
          <w:vertAlign w:val="subscript"/>
        </w:rPr>
        <w:t>n+1</w:t>
      </w:r>
      <w:r>
        <w:t>=P</w:t>
      </w:r>
      <w:r>
        <w:rPr>
          <w:vertAlign w:val="subscript"/>
        </w:rPr>
        <w:t>n</w:t>
      </w:r>
      <w:r>
        <w:t>²+P</w:t>
      </w:r>
      <w:r>
        <w:rPr>
          <w:vertAlign w:val="subscript"/>
        </w:rPr>
        <w:t>n</w:t>
      </w:r>
      <w:r>
        <w:t>*Q</w:t>
      </w:r>
      <w:r>
        <w:rPr>
          <w:vertAlign w:val="subscript"/>
        </w:rPr>
        <w:t>n</w:t>
      </w:r>
      <w:r>
        <w:t>+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Q</w:instrText>
      </w:r>
      <w:r w:rsidRPr="00875665">
        <w:rPr>
          <w:vertAlign w:val="subscript"/>
        </w:rPr>
        <w:instrText>n</w:instrText>
      </w:r>
      <w:r>
        <w:instrText>;2)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</w:p>
    <w:p w14:paraId="3CB1C98A" w14:textId="66D41EFD" w:rsidR="00875665" w:rsidRDefault="00875665">
      <w:r>
        <w:t>P</w:t>
      </w:r>
      <w:r>
        <w:rPr>
          <w:vertAlign w:val="subscript"/>
        </w:rPr>
        <w:t>n+1</w:t>
      </w:r>
      <w:r>
        <w:t>=</w:t>
      </w:r>
      <w:r>
        <w:fldChar w:fldCharType="begin"/>
      </w:r>
      <w:r>
        <w:instrText xml:space="preserve"> EQ \b(P</w:instrText>
      </w:r>
      <w:r>
        <w:rPr>
          <w:vertAlign w:val="subscript"/>
        </w:rPr>
        <w:instrText>n</w:instrText>
      </w:r>
      <w:r>
        <w:instrText>+</w:instrText>
      </w:r>
      <w:r>
        <w:fldChar w:fldCharType="begin"/>
      </w:r>
      <w:r>
        <w:instrText xml:space="preserve"> EQ \s\do2(\f(Q</w:instrText>
      </w:r>
      <w:r w:rsidRPr="00875665">
        <w:rPr>
          <w:vertAlign w:val="subscript"/>
        </w:rPr>
        <w:instrText>n</w:instrText>
      </w:r>
      <w:r>
        <w:instrText>;2)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</w:p>
    <w:p w14:paraId="72B5C133" w14:textId="41C1B3F1" w:rsidR="00875665" w:rsidRDefault="00875665"/>
    <w:p w14:paraId="3F210C7A" w14:textId="65F8FCE1" w:rsidR="00875665" w:rsidRDefault="00875665">
      <w:r>
        <w:t>R</w:t>
      </w:r>
      <w:r>
        <w:rPr>
          <w:vertAlign w:val="subscript"/>
        </w:rPr>
        <w:t>n+1</w:t>
      </w:r>
      <w:r>
        <w:t>=</w:t>
      </w:r>
      <w:r>
        <w:fldChar w:fldCharType="begin"/>
      </w:r>
      <w:r>
        <w:instrText xml:space="preserve"> EQ \b(Q</w:instrText>
      </w:r>
      <w:r>
        <w:rPr>
          <w:vertAlign w:val="subscript"/>
        </w:rPr>
        <w:instrText>n</w:instrText>
      </w:r>
      <w:r>
        <w:instrText>*Q</w:instrText>
      </w:r>
      <w:r>
        <w:rPr>
          <w:vertAlign w:val="subscript"/>
        </w:rPr>
        <w:instrText>n</w:instrText>
      </w:r>
      <w:r>
        <w:instrText>*</w:instrText>
      </w:r>
      <w:r>
        <w:fldChar w:fldCharType="begin"/>
      </w:r>
      <w:r>
        <w:instrText xml:space="preserve"> EQ \s\do2(\f(1;4))</w:instrText>
      </w:r>
      <w:r>
        <w:fldChar w:fldCharType="end"/>
      </w:r>
      <w:r>
        <w:instrText>)</w:instrText>
      </w:r>
      <w:r>
        <w:fldChar w:fldCharType="end"/>
      </w:r>
      <w:r>
        <w:t>+</w:t>
      </w:r>
      <w:r>
        <w:fldChar w:fldCharType="begin"/>
      </w:r>
      <w:r>
        <w:instrText xml:space="preserve"> EQ \b(Q</w:instrText>
      </w:r>
      <w:r>
        <w:rPr>
          <w:vertAlign w:val="subscript"/>
        </w:rPr>
        <w:instrText>n</w:instrText>
      </w:r>
      <w:r>
        <w:instrText>*R</w:instrText>
      </w:r>
      <w:r>
        <w:rPr>
          <w:vertAlign w:val="subscript"/>
        </w:rPr>
        <w:instrText>n</w:instrText>
      </w:r>
      <w:r>
        <w:instrText>*</w:instrText>
      </w:r>
      <w:r>
        <w:fldChar w:fldCharType="begin"/>
      </w:r>
      <w:r>
        <w:instrText xml:space="preserve"> EQ \s\do2(\f(1;2)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  <w:r>
        <w:t>+</w:t>
      </w:r>
      <w:r>
        <w:fldChar w:fldCharType="begin"/>
      </w:r>
      <w:r>
        <w:instrText xml:space="preserve"> EQ \b(R</w:instrText>
      </w:r>
      <w:r>
        <w:rPr>
          <w:vertAlign w:val="subscript"/>
        </w:rPr>
        <w:instrText>n</w:instrText>
      </w:r>
      <w:r>
        <w:instrText>*Q</w:instrText>
      </w:r>
      <w:r>
        <w:rPr>
          <w:vertAlign w:val="subscript"/>
        </w:rPr>
        <w:instrText>n</w:instrText>
      </w:r>
      <w:r>
        <w:instrText>*</w:instrText>
      </w:r>
      <w:r>
        <w:fldChar w:fldCharType="begin"/>
      </w:r>
      <w:r>
        <w:instrText xml:space="preserve"> EQ \s\do2(\f(1;2))</w:instrText>
      </w:r>
      <w:r>
        <w:fldChar w:fldCharType="end"/>
      </w:r>
      <w:r>
        <w:instrText>)</w:instrText>
      </w:r>
      <w:r>
        <w:fldChar w:fldCharType="end"/>
      </w:r>
      <w:r>
        <w:t>+R</w:t>
      </w:r>
      <w:r>
        <w:rPr>
          <w:vertAlign w:val="subscript"/>
        </w:rPr>
        <w:t>n</w:t>
      </w:r>
      <w:r>
        <w:t>²</w:t>
      </w:r>
    </w:p>
    <w:p w14:paraId="1C0A43CB" w14:textId="734D2DB3" w:rsidR="00875665" w:rsidRDefault="00875665">
      <w:r>
        <w:t>R</w:t>
      </w:r>
      <w:r>
        <w:rPr>
          <w:vertAlign w:val="subscript"/>
        </w:rPr>
        <w:t>n+1</w:t>
      </w:r>
      <w:r>
        <w:t>=R</w:t>
      </w:r>
      <w:r>
        <w:rPr>
          <w:vertAlign w:val="subscript"/>
        </w:rPr>
        <w:t>n</w:t>
      </w:r>
      <w:r>
        <w:t>²+2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Q</w:instrText>
      </w:r>
      <w:r w:rsidRPr="00875665">
        <w:rPr>
          <w:vertAlign w:val="subscript"/>
        </w:rPr>
        <w:instrText>n</w:instrText>
      </w:r>
      <w:r>
        <w:instrText>*R</w:instrText>
      </w:r>
      <w:r w:rsidRPr="00875665">
        <w:rPr>
          <w:vertAlign w:val="subscript"/>
        </w:rPr>
        <w:instrText>n</w:instrText>
      </w:r>
      <w:r>
        <w:instrText>;2))</w:instrText>
      </w:r>
      <w:r>
        <w:fldChar w:fldCharType="end"/>
      </w:r>
      <w:r>
        <w:instrText>)</w:instrText>
      </w:r>
      <w:r>
        <w:fldChar w:fldCharType="end"/>
      </w:r>
      <w:r>
        <w:t>+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Qn;2)) 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</w:p>
    <w:p w14:paraId="72DF2675" w14:textId="75D34F36" w:rsidR="00875665" w:rsidRDefault="00875665"/>
    <w:p w14:paraId="4692BC6F" w14:textId="66DE9AC0" w:rsidR="00875665" w:rsidRDefault="00875665">
      <w:r>
        <w:t>4)</w:t>
      </w:r>
    </w:p>
    <w:p w14:paraId="04E39C02" w14:textId="15F9982A" w:rsidR="00875665" w:rsidRDefault="0079272E">
      <w:r>
        <w:t>a)</w:t>
      </w:r>
    </w:p>
    <w:p w14:paraId="21E2D63D" w14:textId="1A5C2E46" w:rsidR="00875665" w:rsidRDefault="00875665">
      <w:r>
        <w:t>P</w:t>
      </w:r>
      <w:r>
        <w:rPr>
          <w:vertAlign w:val="subscript"/>
        </w:rPr>
        <w:t>0</w:t>
      </w:r>
      <w:r>
        <w:t>=</w:t>
      </w:r>
      <w:r>
        <w:fldChar w:fldCharType="begin"/>
      </w:r>
      <w:r>
        <w:instrText xml:space="preserve"> EQ \s\do2(\f(1;4))</w:instrText>
      </w:r>
      <w:r>
        <w:fldChar w:fldCharType="end"/>
      </w:r>
      <w:r>
        <w:t>, Q</w:t>
      </w:r>
      <w:r>
        <w:rPr>
          <w:vertAlign w:val="subscript"/>
        </w:rPr>
        <w:t>0</w:t>
      </w:r>
      <w:r>
        <w:t>=</w:t>
      </w:r>
      <w:r>
        <w:fldChar w:fldCharType="begin"/>
      </w:r>
      <w:r>
        <w:instrText xml:space="preserve"> EQ \s\do2(\f(1;2))</w:instrText>
      </w:r>
      <w:r>
        <w:fldChar w:fldCharType="end"/>
      </w:r>
      <w:r>
        <w:t>, R</w:t>
      </w:r>
      <w:r>
        <w:rPr>
          <w:vertAlign w:val="subscript"/>
        </w:rPr>
        <w:t>0</w:t>
      </w:r>
      <w:r>
        <w:t>=</w:t>
      </w:r>
      <w:r>
        <w:fldChar w:fldCharType="begin"/>
      </w:r>
      <w:r>
        <w:instrText xml:space="preserve"> EQ \s\do2(\f(1;4))</w:instrText>
      </w:r>
      <w:r>
        <w:fldChar w:fldCharType="end"/>
      </w:r>
    </w:p>
    <w:p w14:paraId="1EA16E08" w14:textId="37D5689B" w:rsidR="00875665" w:rsidRDefault="00875665">
      <w:r>
        <w:t>P</w:t>
      </w:r>
      <w:r>
        <w:rPr>
          <w:vertAlign w:val="subscript"/>
        </w:rPr>
        <w:t>1</w:t>
      </w:r>
      <w:r>
        <w:t>=</w:t>
      </w:r>
      <w:r w:rsidR="008213EC">
        <w:fldChar w:fldCharType="begin"/>
      </w:r>
      <w:r w:rsidR="008213EC">
        <w:instrText xml:space="preserve"> EQ \b(</w:instrText>
      </w:r>
      <w:r w:rsidR="008213EC">
        <w:fldChar w:fldCharType="begin"/>
      </w:r>
      <w:r w:rsidR="008213EC">
        <w:instrText xml:space="preserve"> EQ \s\do2(\f(1;4))</w:instrText>
      </w:r>
      <w:r w:rsidR="008213EC">
        <w:fldChar w:fldCharType="end"/>
      </w:r>
      <w:r w:rsidR="008213EC">
        <w:instrText>+</w:instrText>
      </w:r>
      <w:r w:rsidR="008213EC">
        <w:fldChar w:fldCharType="begin"/>
      </w:r>
      <w:r w:rsidR="008213EC">
        <w:instrText xml:space="preserve"> EQ \s\do2(\f(</w:instrText>
      </w:r>
      <w:r w:rsidR="008213EC">
        <w:fldChar w:fldCharType="begin"/>
      </w:r>
      <w:r w:rsidR="008213EC">
        <w:instrText xml:space="preserve"> EQ \s\do2(\f(1;2))</w:instrText>
      </w:r>
      <w:r w:rsidR="008213EC">
        <w:fldChar w:fldCharType="end"/>
      </w:r>
      <w:r w:rsidR="008213EC">
        <w:instrText>;2))</w:instrText>
      </w:r>
      <w:r w:rsidR="008213EC">
        <w:fldChar w:fldCharType="end"/>
      </w:r>
      <w:r w:rsidR="008213EC">
        <w:instrText>)</w:instrText>
      </w:r>
      <w:r w:rsidR="008213EC">
        <w:fldChar w:fldCharType="end"/>
      </w:r>
      <w:r w:rsidR="008213EC">
        <w:fldChar w:fldCharType="begin"/>
      </w:r>
      <w:r w:rsidR="008213EC">
        <w:instrText xml:space="preserve"> EQ \o\al(\s\up16(</w:instrText>
      </w:r>
      <w:r w:rsidR="008213EC">
        <w:rPr>
          <w:sz w:val="18"/>
        </w:rPr>
        <w:instrText>2</w:instrText>
      </w:r>
      <w:r w:rsidR="008213EC">
        <w:instrText>);)</w:instrText>
      </w:r>
      <w:r w:rsidR="008213EC">
        <w:fldChar w:fldCharType="end"/>
      </w:r>
      <w:r w:rsidR="008213EC">
        <w:t>=</w:t>
      </w:r>
      <w:r w:rsidR="008213EC">
        <w:fldChar w:fldCharType="begin"/>
      </w:r>
      <w:r w:rsidR="008213EC">
        <w:instrText xml:space="preserve"> EQ \b(</w:instrText>
      </w:r>
      <w:r w:rsidR="008213EC">
        <w:fldChar w:fldCharType="begin"/>
      </w:r>
      <w:r w:rsidR="008213EC">
        <w:instrText xml:space="preserve"> EQ \s\do2(\f(1;4))</w:instrText>
      </w:r>
      <w:r w:rsidR="008213EC">
        <w:fldChar w:fldCharType="end"/>
      </w:r>
      <w:r w:rsidR="008213EC">
        <w:instrText>+</w:instrText>
      </w:r>
      <w:r w:rsidR="008213EC">
        <w:fldChar w:fldCharType="begin"/>
      </w:r>
      <w:r w:rsidR="008213EC">
        <w:instrText xml:space="preserve"> EQ \s\do2(\f(1;4))</w:instrText>
      </w:r>
      <w:r w:rsidR="008213EC">
        <w:fldChar w:fldCharType="end"/>
      </w:r>
      <w:r w:rsidR="008213EC">
        <w:instrText>)</w:instrText>
      </w:r>
      <w:r w:rsidR="008213EC">
        <w:fldChar w:fldCharType="end"/>
      </w:r>
      <w:r w:rsidR="008213EC">
        <w:fldChar w:fldCharType="begin"/>
      </w:r>
      <w:r w:rsidR="008213EC">
        <w:instrText xml:space="preserve"> EQ \o\al(\s\up8(</w:instrText>
      </w:r>
      <w:r w:rsidR="008213EC">
        <w:rPr>
          <w:sz w:val="18"/>
        </w:rPr>
        <w:instrText>2</w:instrText>
      </w:r>
      <w:r w:rsidR="008213EC">
        <w:instrText>);)</w:instrText>
      </w:r>
      <w:r w:rsidR="008213EC">
        <w:fldChar w:fldCharType="end"/>
      </w:r>
      <w:r w:rsidR="008213EC">
        <w:t>=</w:t>
      </w:r>
      <w:r w:rsidR="008213EC">
        <w:fldChar w:fldCharType="begin"/>
      </w:r>
      <w:r w:rsidR="008213EC">
        <w:instrText xml:space="preserve"> EQ \b(</w:instrText>
      </w:r>
      <w:r w:rsidR="008213EC">
        <w:fldChar w:fldCharType="begin"/>
      </w:r>
      <w:r w:rsidR="008213EC">
        <w:instrText xml:space="preserve"> EQ \s\do2(\f(1;2))</w:instrText>
      </w:r>
      <w:r w:rsidR="008213EC">
        <w:fldChar w:fldCharType="end"/>
      </w:r>
      <w:r w:rsidR="008213EC">
        <w:instrText>)</w:instrText>
      </w:r>
      <w:r w:rsidR="008213EC">
        <w:fldChar w:fldCharType="end"/>
      </w:r>
      <w:r w:rsidR="008213EC">
        <w:fldChar w:fldCharType="begin"/>
      </w:r>
      <w:r w:rsidR="008213EC">
        <w:instrText xml:space="preserve"> EQ \o\al(\s\up8(</w:instrText>
      </w:r>
      <w:r w:rsidR="008213EC">
        <w:rPr>
          <w:sz w:val="18"/>
        </w:rPr>
        <w:instrText>2</w:instrText>
      </w:r>
      <w:r w:rsidR="008213EC">
        <w:instrText>);)</w:instrText>
      </w:r>
      <w:r w:rsidR="008213EC">
        <w:fldChar w:fldCharType="end"/>
      </w:r>
      <w:r w:rsidR="008213EC">
        <w:t>=</w:t>
      </w:r>
      <w:r w:rsidR="008213EC">
        <w:fldChar w:fldCharType="begin"/>
      </w:r>
      <w:r w:rsidR="008213EC">
        <w:instrText xml:space="preserve"> EQ \s\do2(\f(1;4))</w:instrText>
      </w:r>
      <w:r w:rsidR="008213EC">
        <w:fldChar w:fldCharType="end"/>
      </w:r>
      <w:r w:rsidR="008213EC">
        <w:t>.</w:t>
      </w:r>
    </w:p>
    <w:p w14:paraId="111AC1C7" w14:textId="5BC8E9F3" w:rsidR="008213EC" w:rsidRDefault="008213EC">
      <w:r>
        <w:t>R</w:t>
      </w:r>
      <w:r>
        <w:rPr>
          <w:vertAlign w:val="subscript"/>
        </w:rPr>
        <w:t>1</w:t>
      </w:r>
      <w:r>
        <w:t>=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1;4))</w:instrText>
      </w:r>
      <w:r>
        <w:fldChar w:fldCharType="end"/>
      </w:r>
      <w:r>
        <w:instrText>+</w:instrText>
      </w:r>
      <w:r>
        <w:fldChar w:fldCharType="begin"/>
      </w:r>
      <w:r>
        <w:instrText xml:space="preserve"> EQ \s\do2(\f(</w:instrText>
      </w:r>
      <w:r>
        <w:fldChar w:fldCharType="begin"/>
      </w:r>
      <w:r>
        <w:instrText xml:space="preserve"> EQ \s\do2(\f(1;2))</w:instrText>
      </w:r>
      <w:r>
        <w:fldChar w:fldCharType="end"/>
      </w:r>
      <w:r>
        <w:instrText>;2)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16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  <w:r>
        <w:t>=</w:t>
      </w:r>
      <w:r>
        <w:fldChar w:fldCharType="begin"/>
      </w:r>
      <w:r>
        <w:instrText xml:space="preserve"> EQ \s\do2(\f(1;4))</w:instrText>
      </w:r>
      <w:r>
        <w:fldChar w:fldCharType="end"/>
      </w:r>
    </w:p>
    <w:p w14:paraId="45C40524" w14:textId="1DADCBD4" w:rsidR="008213EC" w:rsidRDefault="008213EC">
      <w:r>
        <w:t>P</w:t>
      </w:r>
      <w:r>
        <w:rPr>
          <w:vertAlign w:val="subscript"/>
        </w:rPr>
        <w:t>1</w:t>
      </w:r>
      <w:r>
        <w:t>+R</w:t>
      </w:r>
      <w:r>
        <w:rPr>
          <w:vertAlign w:val="subscript"/>
        </w:rPr>
        <w:t>1</w:t>
      </w:r>
      <w:r>
        <w:t>+Q</w:t>
      </w:r>
      <w:r>
        <w:rPr>
          <w:vertAlign w:val="subscript"/>
        </w:rPr>
        <w:t>1</w:t>
      </w:r>
      <w:r>
        <w:t>=1</w:t>
      </w:r>
    </w:p>
    <w:p w14:paraId="2F7143A2" w14:textId="39F51CFF" w:rsidR="008213EC" w:rsidRDefault="008213EC">
      <w:r>
        <w:t>Q</w:t>
      </w:r>
      <w:r>
        <w:rPr>
          <w:vertAlign w:val="subscript"/>
        </w:rPr>
        <w:t>1</w:t>
      </w:r>
      <w:r>
        <w:t>=1-P</w:t>
      </w:r>
      <w:r>
        <w:rPr>
          <w:vertAlign w:val="subscript"/>
        </w:rPr>
        <w:t>1</w:t>
      </w:r>
      <w:r>
        <w:t>+R</w:t>
      </w:r>
      <w:r>
        <w:rPr>
          <w:vertAlign w:val="subscript"/>
        </w:rPr>
        <w:t>1</w:t>
      </w:r>
      <w:r>
        <w:t>.</w:t>
      </w:r>
    </w:p>
    <w:p w14:paraId="19D33DFD" w14:textId="77777777" w:rsidR="005D057C" w:rsidRDefault="008213EC" w:rsidP="005D057C">
      <w:r>
        <w:t>Q</w:t>
      </w:r>
      <w:r>
        <w:rPr>
          <w:vertAlign w:val="subscript"/>
        </w:rPr>
        <w:t>1</w:t>
      </w:r>
      <w:r>
        <w:t>=</w:t>
      </w:r>
      <w:r>
        <w:fldChar w:fldCharType="begin"/>
      </w:r>
      <w:r>
        <w:instrText xml:space="preserve"> EQ \s\do2(\f(1;2))</w:instrText>
      </w:r>
      <w:r>
        <w:fldChar w:fldCharType="end"/>
      </w:r>
      <w:r>
        <w:t>.</w:t>
      </w:r>
    </w:p>
    <w:p w14:paraId="403A3869" w14:textId="30158CC1" w:rsidR="005D057C" w:rsidRDefault="005D057C" w:rsidP="005D057C"/>
    <w:p w14:paraId="45C59930" w14:textId="396F743F" w:rsidR="00EB691C" w:rsidRDefault="00EB691C" w:rsidP="005D057C">
      <w:r>
        <w:t>b)</w:t>
      </w:r>
    </w:p>
    <w:p w14:paraId="2821B47B" w14:textId="77777777" w:rsidR="00EB691C" w:rsidRDefault="00EB691C" w:rsidP="005D057C"/>
    <w:p w14:paraId="5C550D18" w14:textId="57FDD752" w:rsidR="005D057C" w:rsidRDefault="005D057C" w:rsidP="005D057C">
      <w:r>
        <w:t>On sait que P</w:t>
      </w:r>
      <w:r>
        <w:rPr>
          <w:vertAlign w:val="subscript"/>
        </w:rPr>
        <w:t>0</w:t>
      </w:r>
      <w:r>
        <w:t>+Q</w:t>
      </w:r>
      <w:r>
        <w:rPr>
          <w:vertAlign w:val="subscript"/>
        </w:rPr>
        <w:t>0</w:t>
      </w:r>
      <w:r>
        <w:t>+R</w:t>
      </w:r>
      <w:r>
        <w:rPr>
          <w:vertAlign w:val="subscript"/>
        </w:rPr>
        <w:t>0</w:t>
      </w:r>
      <w:r>
        <w:t>=1</w:t>
      </w:r>
    </w:p>
    <w:p w14:paraId="45E44363" w14:textId="77777777" w:rsidR="005D057C" w:rsidRDefault="005D057C" w:rsidP="005D057C">
      <w:r>
        <w:t>Donc P</w:t>
      </w:r>
      <w:r>
        <w:rPr>
          <w:vertAlign w:val="subscript"/>
        </w:rPr>
        <w:t>1</w:t>
      </w:r>
      <w:r>
        <w:t>+Q</w:t>
      </w:r>
      <w:r>
        <w:rPr>
          <w:vertAlign w:val="subscript"/>
        </w:rPr>
        <w:t>1</w:t>
      </w:r>
      <w:r>
        <w:t>+R</w:t>
      </w:r>
      <w:r>
        <w:rPr>
          <w:vertAlign w:val="subscript"/>
        </w:rPr>
        <w:t>1</w:t>
      </w:r>
      <w:r>
        <w:t>=1</w:t>
      </w:r>
    </w:p>
    <w:p w14:paraId="60F9F57E" w14:textId="77777777" w:rsidR="005D057C" w:rsidRDefault="005D057C" w:rsidP="005D057C"/>
    <w:p w14:paraId="704BDC61" w14:textId="77777777" w:rsidR="005D057C" w:rsidRDefault="005D057C" w:rsidP="005D057C">
      <w:r>
        <w:t>P</w:t>
      </w:r>
      <w:r>
        <w:rPr>
          <w:vertAlign w:val="subscript"/>
        </w:rPr>
        <w:t>0</w:t>
      </w:r>
      <w:r>
        <w:t>=</w:t>
      </w:r>
      <w:r>
        <w:fldChar w:fldCharType="begin"/>
      </w:r>
      <w:r>
        <w:instrText xml:space="preserve"> EQ \s\do2(\f(1;2))</w:instrText>
      </w:r>
      <w:r>
        <w:fldChar w:fldCharType="end"/>
      </w:r>
      <w:r>
        <w:t>, Q</w:t>
      </w:r>
      <w:r>
        <w:rPr>
          <w:vertAlign w:val="subscript"/>
        </w:rPr>
        <w:t>0</w:t>
      </w:r>
      <w:r>
        <w:t>=</w:t>
      </w:r>
      <w:r>
        <w:fldChar w:fldCharType="begin"/>
      </w:r>
      <w:r>
        <w:instrText xml:space="preserve"> EQ \s\do2(\f(1;4))</w:instrText>
      </w:r>
      <w:r>
        <w:fldChar w:fldCharType="end"/>
      </w:r>
      <w:r>
        <w:t>, R</w:t>
      </w:r>
      <w:r>
        <w:rPr>
          <w:vertAlign w:val="subscript"/>
        </w:rPr>
        <w:t>0</w:t>
      </w:r>
      <w:r>
        <w:t>=</w:t>
      </w:r>
      <w:r>
        <w:fldChar w:fldCharType="begin"/>
      </w:r>
      <w:r>
        <w:instrText xml:space="preserve"> EQ \s\do2(\f(1;4))</w:instrText>
      </w:r>
      <w:r>
        <w:fldChar w:fldCharType="end"/>
      </w:r>
    </w:p>
    <w:p w14:paraId="29526DE0" w14:textId="77777777" w:rsidR="005D057C" w:rsidRDefault="005D057C" w:rsidP="005D057C"/>
    <w:p w14:paraId="5A4DEEEF" w14:textId="77777777" w:rsidR="005D057C" w:rsidRDefault="005D057C" w:rsidP="005D057C">
      <w:r>
        <w:t>P</w:t>
      </w:r>
      <w:r>
        <w:rPr>
          <w:vertAlign w:val="subscript"/>
        </w:rPr>
        <w:t>1</w:t>
      </w:r>
      <w:r>
        <w:t>=</w:t>
      </w:r>
      <w:r>
        <w:fldChar w:fldCharType="begin"/>
      </w:r>
      <w:r>
        <w:instrText xml:space="preserve"> EQ \b(P</w:instrText>
      </w:r>
      <w:r>
        <w:rPr>
          <w:vertAlign w:val="subscript"/>
        </w:rPr>
        <w:instrText>0</w:instrText>
      </w:r>
      <w:r>
        <w:instrText>+</w:instrText>
      </w:r>
      <w:r>
        <w:fldChar w:fldCharType="begin"/>
      </w:r>
      <w:r>
        <w:instrText xml:space="preserve"> EQ \s\do2(\f(Q</w:instrText>
      </w:r>
      <w:r w:rsidRPr="00396135">
        <w:rPr>
          <w:vertAlign w:val="subscript"/>
        </w:rPr>
        <w:instrText>0</w:instrText>
      </w:r>
      <w:r>
        <w:instrText>;2)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  <w:r>
        <w:t>=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1;2))</w:instrText>
      </w:r>
      <w:r>
        <w:fldChar w:fldCharType="end"/>
      </w:r>
      <w:r>
        <w:instrText>+</w:instrTex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</w:instrText>
      </w:r>
      <w:r>
        <w:fldChar w:fldCharType="begin"/>
      </w:r>
      <w:r>
        <w:instrText xml:space="preserve"> EQ \s\do2(\f(1;4))</w:instrText>
      </w:r>
      <w:r>
        <w:fldChar w:fldCharType="end"/>
      </w:r>
      <w:r>
        <w:instrText>;2))</w:instrText>
      </w:r>
      <w:r>
        <w:fldChar w:fldCharType="end"/>
      </w:r>
      <w:r>
        <w:instrText>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16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  <w:r>
        <w:t>=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1;2))</w:instrText>
      </w:r>
      <w:r>
        <w:fldChar w:fldCharType="end"/>
      </w:r>
      <w:r>
        <w:instrText>+</w:instrText>
      </w:r>
      <w:r>
        <w:fldChar w:fldCharType="begin"/>
      </w:r>
      <w:r>
        <w:instrText xml:space="preserve"> EQ \s\do2(\f(1;8)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  <w:r>
        <w:t>=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5;8)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  <w:r>
        <w:t>=</w:t>
      </w:r>
      <w:r>
        <w:fldChar w:fldCharType="begin"/>
      </w:r>
      <w:r>
        <w:instrText xml:space="preserve"> EQ \x(</w:instrText>
      </w:r>
      <w:r>
        <w:fldChar w:fldCharType="begin"/>
      </w:r>
      <w:r>
        <w:instrText xml:space="preserve"> EQ \s\do2(\f(25;64))</w:instrText>
      </w:r>
      <w:r>
        <w:fldChar w:fldCharType="end"/>
      </w:r>
      <w:r>
        <w:instrText>)</w:instrText>
      </w:r>
      <w:r>
        <w:fldChar w:fldCharType="end"/>
      </w:r>
      <w:r>
        <w:t>=</w:t>
      </w:r>
      <w:r>
        <w:fldChar w:fldCharType="begin"/>
      </w:r>
      <w:r>
        <w:instrText xml:space="preserve"> EQ \x(0,39)</w:instrText>
      </w:r>
      <w:r>
        <w:fldChar w:fldCharType="end"/>
      </w:r>
    </w:p>
    <w:p w14:paraId="7AD42861" w14:textId="77777777" w:rsidR="005D057C" w:rsidRDefault="005D057C" w:rsidP="005D057C">
      <w:r>
        <w:t>R</w:t>
      </w:r>
      <w:r>
        <w:rPr>
          <w:vertAlign w:val="subscript"/>
        </w:rPr>
        <w:t>1</w:t>
      </w:r>
      <w:r>
        <w:t>=</w:t>
      </w:r>
      <w:r>
        <w:fldChar w:fldCharType="begin"/>
      </w:r>
      <w:r>
        <w:instrText xml:space="preserve"> EQ \b(R</w:instrText>
      </w:r>
      <w:r>
        <w:rPr>
          <w:vertAlign w:val="subscript"/>
        </w:rPr>
        <w:instrText>0</w:instrText>
      </w:r>
      <w:r>
        <w:instrText>+</w:instrText>
      </w:r>
      <w:r>
        <w:fldChar w:fldCharType="begin"/>
      </w:r>
      <w:r>
        <w:instrText xml:space="preserve"> EQ \s\do2(\f(Q</w:instrText>
      </w:r>
      <w:r w:rsidRPr="00461897">
        <w:rPr>
          <w:vertAlign w:val="subscript"/>
        </w:rPr>
        <w:instrText>0</w:instrText>
      </w:r>
      <w:r>
        <w:instrText>;2)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  <w:r>
        <w:t>=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1;4))</w:instrText>
      </w:r>
      <w:r>
        <w:fldChar w:fldCharType="end"/>
      </w:r>
      <w:r>
        <w:instrText>+</w:instrText>
      </w:r>
      <w:r>
        <w:fldChar w:fldCharType="begin"/>
      </w:r>
      <w:r>
        <w:instrText xml:space="preserve"> EQ \s\do2(\f(1;8)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  <w:r>
        <w:t>=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3;8)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  <w:r>
        <w:t>=</w:t>
      </w:r>
      <w:r>
        <w:fldChar w:fldCharType="begin"/>
      </w:r>
      <w:r>
        <w:instrText xml:space="preserve"> EQ \x(</w:instrText>
      </w:r>
      <w:r>
        <w:fldChar w:fldCharType="begin"/>
      </w:r>
      <w:r>
        <w:instrText xml:space="preserve"> EQ \s\do2(\f(9;64))</w:instrText>
      </w:r>
      <w:r>
        <w:fldChar w:fldCharType="end"/>
      </w:r>
      <w:r>
        <w:instrText>)</w:instrText>
      </w:r>
      <w:r>
        <w:fldChar w:fldCharType="end"/>
      </w:r>
      <w:r>
        <w:t>=</w:t>
      </w:r>
      <w:r>
        <w:fldChar w:fldCharType="begin"/>
      </w:r>
      <w:r>
        <w:instrText xml:space="preserve"> EQ \x(0,14)</w:instrText>
      </w:r>
      <w:r>
        <w:fldChar w:fldCharType="end"/>
      </w:r>
    </w:p>
    <w:p w14:paraId="381DFE1C" w14:textId="77777777" w:rsidR="005D057C" w:rsidRDefault="005D057C" w:rsidP="005D057C">
      <w:r>
        <w:t>Q</w:t>
      </w:r>
      <w:r>
        <w:rPr>
          <w:vertAlign w:val="subscript"/>
        </w:rPr>
        <w:t>1</w:t>
      </w:r>
      <w:r>
        <w:t>=1-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25;64))</w:instrText>
      </w:r>
      <w:r>
        <w:fldChar w:fldCharType="end"/>
      </w:r>
      <w:r>
        <w:instrText>+</w:instrText>
      </w:r>
      <w:r>
        <w:fldChar w:fldCharType="begin"/>
      </w:r>
      <w:r>
        <w:instrText xml:space="preserve"> EQ \s\do2(\f(9;64))</w:instrText>
      </w:r>
      <w:r>
        <w:fldChar w:fldCharType="end"/>
      </w:r>
      <w:r>
        <w:instrText>)</w:instrText>
      </w:r>
      <w:r>
        <w:fldChar w:fldCharType="end"/>
      </w:r>
      <w:r>
        <w:t>=1-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34;64))</w:instrText>
      </w:r>
      <w:r>
        <w:fldChar w:fldCharType="end"/>
      </w:r>
      <w:r>
        <w:instrText>)</w:instrText>
      </w:r>
      <w:r>
        <w:fldChar w:fldCharType="end"/>
      </w:r>
      <w:r>
        <w:t>=</w:t>
      </w:r>
      <w:r>
        <w:fldChar w:fldCharType="begin"/>
      </w:r>
      <w:r>
        <w:instrText xml:space="preserve"> EQ \x(</w:instrText>
      </w:r>
      <w:r>
        <w:fldChar w:fldCharType="begin"/>
      </w:r>
      <w:r>
        <w:instrText xml:space="preserve"> EQ \s\do2(\f(30;64))</w:instrText>
      </w:r>
      <w:r>
        <w:fldChar w:fldCharType="end"/>
      </w:r>
      <w:r>
        <w:instrText>)</w:instrText>
      </w:r>
      <w:r>
        <w:fldChar w:fldCharType="end"/>
      </w:r>
      <w:r>
        <w:t>=</w:t>
      </w:r>
      <w:r>
        <w:fldChar w:fldCharType="begin"/>
      </w:r>
      <w:r>
        <w:instrText xml:space="preserve"> EQ \x(0,46)</w:instrText>
      </w:r>
      <w:r>
        <w:fldChar w:fldCharType="end"/>
      </w:r>
    </w:p>
    <w:p w14:paraId="71AA4F29" w14:textId="77777777" w:rsidR="005D057C" w:rsidRDefault="005D057C" w:rsidP="005D057C"/>
    <w:p w14:paraId="2DABD3AD" w14:textId="77777777" w:rsidR="005D057C" w:rsidRDefault="005D057C" w:rsidP="005D057C">
      <w:r>
        <w:lastRenderedPageBreak/>
        <w:t>P</w:t>
      </w:r>
      <w:r>
        <w:rPr>
          <w:vertAlign w:val="subscript"/>
        </w:rPr>
        <w:t>2</w:t>
      </w:r>
      <w:r>
        <w:t>=</w:t>
      </w:r>
      <w:r>
        <w:fldChar w:fldCharType="begin"/>
      </w:r>
      <w:r>
        <w:instrText xml:space="preserve"> EQ \b(P</w:instrText>
      </w:r>
      <w:r>
        <w:rPr>
          <w:vertAlign w:val="subscript"/>
        </w:rPr>
        <w:instrText>1</w:instrText>
      </w:r>
      <w:r>
        <w:instrText>+</w:instrTex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Q</w:instrText>
      </w:r>
      <w:r w:rsidRPr="00F9097E">
        <w:rPr>
          <w:vertAlign w:val="subscript"/>
        </w:rPr>
        <w:instrText>1</w:instrText>
      </w:r>
      <w:r>
        <w:instrText>;2))</w:instrText>
      </w:r>
      <w:r>
        <w:fldChar w:fldCharType="end"/>
      </w:r>
      <w:r>
        <w:instrText>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  <w:r>
        <w:t>=</w:t>
      </w:r>
      <w:r>
        <w:fldChar w:fldCharType="begin"/>
      </w:r>
      <w:r>
        <w:instrText xml:space="preserve"> EQ \b\bc\[(</w:instrText>
      </w:r>
      <w:r>
        <w:fldChar w:fldCharType="begin"/>
      </w:r>
      <w:r>
        <w:instrText xml:space="preserve"> EQ \s\do2(\f(25;64))</w:instrText>
      </w:r>
      <w:r>
        <w:fldChar w:fldCharType="end"/>
      </w:r>
      <w:r>
        <w:instrText>+</w:instrTex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</w:instrText>
      </w:r>
      <w:r>
        <w:fldChar w:fldCharType="begin"/>
      </w:r>
      <w:r>
        <w:instrText xml:space="preserve"> EQ \s\do2(\f(30;64))</w:instrText>
      </w:r>
      <w:r>
        <w:fldChar w:fldCharType="end"/>
      </w:r>
      <w:r>
        <w:instrText>;2))</w:instrText>
      </w:r>
      <w:r>
        <w:fldChar w:fldCharType="end"/>
      </w:r>
      <w:r>
        <w:instrText>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16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  <w:r>
        <w:t>=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25;64))</w:instrText>
      </w:r>
      <w:r>
        <w:fldChar w:fldCharType="end"/>
      </w:r>
      <w:r>
        <w:instrText>+</w:instrText>
      </w:r>
      <w:r>
        <w:fldChar w:fldCharType="begin"/>
      </w:r>
      <w:r>
        <w:instrText xml:space="preserve"> EQ \s\do2(\f(30;64))</w:instrText>
      </w:r>
      <w:r>
        <w:fldChar w:fldCharType="end"/>
      </w:r>
      <w:r>
        <w:instrText>*</w:instrText>
      </w:r>
      <w:r>
        <w:fldChar w:fldCharType="begin"/>
      </w:r>
      <w:r>
        <w:instrText xml:space="preserve"> EQ \s\do2(\f(1;2)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  <w:r>
        <w:t>=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50;128))</w:instrText>
      </w:r>
      <w:r>
        <w:fldChar w:fldCharType="end"/>
      </w:r>
      <w:r>
        <w:instrText>+</w:instrText>
      </w:r>
      <w:r>
        <w:fldChar w:fldCharType="begin"/>
      </w:r>
      <w:r>
        <w:instrText xml:space="preserve"> EQ \s\do2(\f(30;128)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  <w:r>
        <w:t>=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80;128)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</w:p>
    <w:p w14:paraId="33E47063" w14:textId="77777777" w:rsidR="005D057C" w:rsidRDefault="005D057C" w:rsidP="005D057C">
      <w:r>
        <w:t>R</w:t>
      </w:r>
      <w:r>
        <w:rPr>
          <w:vertAlign w:val="subscript"/>
        </w:rPr>
        <w:t>2</w:t>
      </w:r>
      <w:r>
        <w:t>=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9;64))</w:instrText>
      </w:r>
      <w:r>
        <w:fldChar w:fldCharType="end"/>
      </w:r>
      <w:r>
        <w:instrText>+</w:instrTex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 (</w:instrText>
      </w:r>
      <w:r>
        <w:fldChar w:fldCharType="begin"/>
      </w:r>
      <w:r>
        <w:instrText xml:space="preserve"> EQ \s\do2(\f(30;64))</w:instrText>
      </w:r>
      <w:r>
        <w:fldChar w:fldCharType="end"/>
      </w:r>
      <w:r>
        <w:instrText>;2))</w:instrText>
      </w:r>
      <w:r>
        <w:fldChar w:fldCharType="end"/>
      </w:r>
      <w:r>
        <w:instrText>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16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  <w:r>
        <w:t>=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9;64))</w:instrText>
      </w:r>
      <w:r>
        <w:fldChar w:fldCharType="end"/>
      </w:r>
      <w:r>
        <w:instrText>+</w:instrText>
      </w:r>
      <w:r>
        <w:fldChar w:fldCharType="begin"/>
      </w:r>
      <w:r>
        <w:instrText xml:space="preserve"> EQ \s\do2(\f(30;128)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  <w:r>
        <w:t>=</w:t>
      </w:r>
      <w:r>
        <w:fldChar w:fldCharType="begin"/>
      </w:r>
      <w:r>
        <w:instrText xml:space="preserve"> EQ \s\do2(\f(18;128))</w:instrText>
      </w:r>
      <w:r>
        <w:fldChar w:fldCharType="end"/>
      </w:r>
      <w:r>
        <w:t>+30=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48;128)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</w:p>
    <w:p w14:paraId="5DB845F4" w14:textId="77777777" w:rsidR="005D057C" w:rsidRDefault="005D057C" w:rsidP="005D057C">
      <w:r>
        <w:t>Q</w:t>
      </w:r>
      <w:r>
        <w:rPr>
          <w:vertAlign w:val="subscript"/>
        </w:rPr>
        <w:t>2</w:t>
      </w:r>
      <w:r>
        <w:t>=1-(P</w:t>
      </w:r>
      <w:r>
        <w:rPr>
          <w:vertAlign w:val="subscript"/>
        </w:rPr>
        <w:t>2</w:t>
      </w:r>
      <w:r>
        <w:t>+R</w:t>
      </w:r>
      <w:r>
        <w:rPr>
          <w:vertAlign w:val="subscript"/>
        </w:rPr>
        <w:t>2</w:t>
      </w:r>
      <w:r>
        <w:t>)=1-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80;128)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  <w:r>
        <w:t>+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48;128)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  <w:r>
        <w:t>=1-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6400+2304;(128)²)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  <w:r>
        <w:t>=16384-8704=</w:t>
      </w:r>
      <w:r>
        <w:fldChar w:fldCharType="begin"/>
      </w:r>
      <w:r>
        <w:instrText xml:space="preserve"> EQ \s\do2(\f(76480;(128)²))</w:instrText>
      </w:r>
      <w:r>
        <w:fldChar w:fldCharType="end"/>
      </w:r>
    </w:p>
    <w:p w14:paraId="01608021" w14:textId="77777777" w:rsidR="005D057C" w:rsidRDefault="005D057C" w:rsidP="005D057C"/>
    <w:p w14:paraId="6E202756" w14:textId="77777777" w:rsidR="005D057C" w:rsidRDefault="005D057C" w:rsidP="005D057C">
      <w:r>
        <w:t>P</w:t>
      </w:r>
      <w:r>
        <w:rPr>
          <w:vertAlign w:val="subscript"/>
        </w:rPr>
        <w:t>2</w:t>
      </w:r>
      <w:r>
        <w:t>=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80;128)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  <w:r>
        <w:t>=</w:t>
      </w:r>
      <w:r>
        <w:fldChar w:fldCharType="begin"/>
      </w:r>
      <w:r>
        <w:instrText xml:space="preserve"> EQ \s\do2(\f(6400;(128)²))</w:instrText>
      </w:r>
      <w:r>
        <w:fldChar w:fldCharType="end"/>
      </w:r>
      <w:r>
        <w:t>=</w:t>
      </w:r>
      <w:r>
        <w:fldChar w:fldCharType="begin"/>
      </w:r>
      <w:r>
        <w:instrText xml:space="preserve"> EQ \x(0,39)</w:instrText>
      </w:r>
      <w:r>
        <w:fldChar w:fldCharType="end"/>
      </w:r>
    </w:p>
    <w:p w14:paraId="6291F4AB" w14:textId="77777777" w:rsidR="005D057C" w:rsidRDefault="005D057C" w:rsidP="005D057C">
      <w:r>
        <w:t>R</w:t>
      </w:r>
      <w:r>
        <w:rPr>
          <w:vertAlign w:val="subscript"/>
        </w:rPr>
        <w:t>2</w:t>
      </w:r>
      <w:r>
        <w:t>=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48;128)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  <w:r>
        <w:t>=</w:t>
      </w:r>
      <w:r>
        <w:fldChar w:fldCharType="begin"/>
      </w:r>
      <w:r>
        <w:instrText xml:space="preserve"> EQ \s\do2(\f(2304;(128)²))</w:instrText>
      </w:r>
      <w:r>
        <w:fldChar w:fldCharType="end"/>
      </w:r>
      <w:r>
        <w:t>=</w:t>
      </w:r>
      <w:r>
        <w:fldChar w:fldCharType="begin"/>
      </w:r>
      <w:r>
        <w:instrText xml:space="preserve"> EQ \x(0,14)</w:instrText>
      </w:r>
      <w:r>
        <w:fldChar w:fldCharType="end"/>
      </w:r>
    </w:p>
    <w:p w14:paraId="14643531" w14:textId="77777777" w:rsidR="005D057C" w:rsidRDefault="005D057C" w:rsidP="005D057C">
      <w:r>
        <w:t>Q</w:t>
      </w:r>
      <w:r>
        <w:rPr>
          <w:vertAlign w:val="subscript"/>
        </w:rPr>
        <w:t>2</w:t>
      </w:r>
      <w:r>
        <w:t>=</w:t>
      </w:r>
      <w:r>
        <w:fldChar w:fldCharType="begin"/>
      </w:r>
      <w:r>
        <w:instrText xml:space="preserve"> EQ \s\do2(\f(7680;(128)²))</w:instrText>
      </w:r>
      <w:r>
        <w:fldChar w:fldCharType="end"/>
      </w:r>
      <w:r>
        <w:t>=</w:t>
      </w:r>
      <w:r>
        <w:fldChar w:fldCharType="begin"/>
      </w:r>
      <w:r>
        <w:instrText xml:space="preserve"> EQ \s\do2(\f(7680;16384))</w:instrText>
      </w:r>
      <w:r>
        <w:fldChar w:fldCharType="end"/>
      </w:r>
      <w:r>
        <w:t>=</w:t>
      </w:r>
      <w:r>
        <w:fldChar w:fldCharType="begin"/>
      </w:r>
      <w:r>
        <w:instrText xml:space="preserve"> EQ \x(0,46)</w:instrText>
      </w:r>
      <w:r>
        <w:fldChar w:fldCharType="end"/>
      </w:r>
    </w:p>
    <w:p w14:paraId="63594FF2" w14:textId="77777777" w:rsidR="005D057C" w:rsidRDefault="005D057C" w:rsidP="005D057C"/>
    <w:p w14:paraId="745CEB20" w14:textId="77777777" w:rsidR="005D057C" w:rsidRDefault="005D057C" w:rsidP="005D057C">
      <w:r>
        <w:t>P</w:t>
      </w:r>
      <w:r>
        <w:rPr>
          <w:vertAlign w:val="subscript"/>
        </w:rPr>
        <w:t>3</w:t>
      </w:r>
      <w:r>
        <w:t>=</w:t>
      </w:r>
      <w:r>
        <w:fldChar w:fldCharType="begin"/>
      </w:r>
      <w:r>
        <w:instrText xml:space="preserve"> EQ \b(P</w:instrText>
      </w:r>
      <w:r>
        <w:rPr>
          <w:vertAlign w:val="subscript"/>
        </w:rPr>
        <w:instrText>2</w:instrText>
      </w:r>
      <w:r>
        <w:instrText>+</w:instrText>
      </w:r>
      <w:r>
        <w:fldChar w:fldCharType="begin"/>
      </w:r>
      <w:r>
        <w:instrText xml:space="preserve"> EQ \s\do2(\f(Q</w:instrText>
      </w:r>
      <w:r w:rsidRPr="00856627">
        <w:rPr>
          <w:vertAlign w:val="subscript"/>
        </w:rPr>
        <w:instrText>2</w:instrText>
      </w:r>
      <w:r>
        <w:instrText>;2)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  <w:r>
        <w:t>=</w:t>
      </w:r>
      <w:r>
        <w:fldChar w:fldCharType="begin"/>
      </w:r>
      <w:r>
        <w:instrText xml:space="preserve"> EQ \b(0,39+</w:instrTex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0,46;2))</w:instrText>
      </w:r>
      <w:r>
        <w:fldChar w:fldCharType="end"/>
      </w:r>
      <w:r>
        <w:instrText>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  <w:r>
        <w:t>=</w:t>
      </w:r>
      <w:r>
        <w:fldChar w:fldCharType="begin"/>
      </w:r>
      <w:r>
        <w:instrText xml:space="preserve"> EQ \b(0,39+0,23)</w:instrText>
      </w:r>
      <w:r>
        <w:fldChar w:fldCharType="end"/>
      </w:r>
      <w:r>
        <w:t>²=</w:t>
      </w:r>
      <w:r>
        <w:fldChar w:fldCharType="begin"/>
      </w:r>
      <w:r>
        <w:instrText xml:space="preserve"> EQ \x(0,3844)</w:instrText>
      </w:r>
      <w:r>
        <w:fldChar w:fldCharType="end"/>
      </w:r>
    </w:p>
    <w:p w14:paraId="2BB52044" w14:textId="77777777" w:rsidR="005D057C" w:rsidRDefault="005D057C" w:rsidP="005D057C">
      <w:r>
        <w:t>R</w:t>
      </w:r>
      <w:r>
        <w:rPr>
          <w:vertAlign w:val="subscript"/>
        </w:rPr>
        <w:t>3</w:t>
      </w:r>
      <w:r>
        <w:t>=</w:t>
      </w:r>
      <w:r>
        <w:fldChar w:fldCharType="begin"/>
      </w:r>
      <w:r>
        <w:instrText xml:space="preserve"> EQ \b(R</w:instrText>
      </w:r>
      <w:r>
        <w:rPr>
          <w:vertAlign w:val="subscript"/>
        </w:rPr>
        <w:instrText>2</w:instrText>
      </w:r>
      <w:r>
        <w:instrText>+</w:instrText>
      </w:r>
      <w:r>
        <w:fldChar w:fldCharType="begin"/>
      </w:r>
      <w:r>
        <w:instrText xml:space="preserve"> EQ \s\do2(\f(Q</w:instrText>
      </w:r>
      <w:r w:rsidRPr="00856627">
        <w:rPr>
          <w:vertAlign w:val="subscript"/>
        </w:rPr>
        <w:instrText>2</w:instrText>
      </w:r>
      <w:r>
        <w:instrText>;2)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  <w:r>
        <w:t>=(0,14+0,23)²=(0,37)²=</w:t>
      </w:r>
      <w:r>
        <w:fldChar w:fldCharType="begin"/>
      </w:r>
      <w:r>
        <w:instrText xml:space="preserve"> EQ \x(0,1369)</w:instrText>
      </w:r>
      <w:r>
        <w:fldChar w:fldCharType="end"/>
      </w:r>
    </w:p>
    <w:p w14:paraId="5EA38B12" w14:textId="77777777" w:rsidR="005D057C" w:rsidRDefault="005D057C" w:rsidP="005D057C">
      <w:r>
        <w:t>Q</w:t>
      </w:r>
      <w:r>
        <w:rPr>
          <w:vertAlign w:val="subscript"/>
        </w:rPr>
        <w:t>3</w:t>
      </w:r>
      <w:r>
        <w:t>=1-(0,384+0,1369)=1-0,5209=</w:t>
      </w:r>
      <w:r>
        <w:fldChar w:fldCharType="begin"/>
      </w:r>
      <w:r>
        <w:instrText xml:space="preserve"> EQ \x(0,4791)</w:instrText>
      </w:r>
      <w:r>
        <w:fldChar w:fldCharType="end"/>
      </w:r>
    </w:p>
    <w:p w14:paraId="2D3C9143" w14:textId="4855AD7F" w:rsidR="0079272E" w:rsidRDefault="0079272E"/>
    <w:p w14:paraId="19EDB91B" w14:textId="6530CD6D" w:rsidR="00EB691C" w:rsidRDefault="00EB691C">
      <w:r>
        <w:t xml:space="preserve">On peut conjecturer que, pour </w:t>
      </w:r>
      <w:proofErr w:type="spellStart"/>
      <w:r>
        <w:t>P</w:t>
      </w:r>
      <w:r>
        <w:rPr>
          <w:vertAlign w:val="subscript"/>
        </w:rPr>
        <w:t>n</w:t>
      </w:r>
      <w:r>
        <w:t>+Q</w:t>
      </w:r>
      <w:r>
        <w:rPr>
          <w:vertAlign w:val="subscript"/>
        </w:rPr>
        <w:t>n</w:t>
      </w:r>
      <w:r>
        <w:t>+R</w:t>
      </w:r>
      <w:r>
        <w:rPr>
          <w:vertAlign w:val="subscript"/>
        </w:rPr>
        <w:t>n</w:t>
      </w:r>
      <w:proofErr w:type="spellEnd"/>
      <w:r>
        <w:t>=1, les pourcentages restent les même mais ne sont pas égaux à celui de départ.</w:t>
      </w:r>
    </w:p>
    <w:p w14:paraId="522C95E5" w14:textId="77777777" w:rsidR="00EB691C" w:rsidRDefault="00EB691C"/>
    <w:p w14:paraId="62FE4700" w14:textId="74CED531" w:rsidR="00EB691C" w:rsidRDefault="00EB691C">
      <w:r>
        <w:t>5)</w:t>
      </w:r>
    </w:p>
    <w:p w14:paraId="3DD5A632" w14:textId="0A64238F" w:rsidR="00EB691C" w:rsidRDefault="0084100E">
      <w:r>
        <w:t>a)</w:t>
      </w:r>
    </w:p>
    <w:p w14:paraId="3EB4E05E" w14:textId="57A7AE0D" w:rsidR="0084100E" w:rsidRDefault="0084100E">
      <w:proofErr w:type="spellStart"/>
      <w:r>
        <w:t>d</w:t>
      </w:r>
      <w:r>
        <w:rPr>
          <w:vertAlign w:val="subscript"/>
        </w:rPr>
        <w:t>n</w:t>
      </w:r>
      <w:proofErr w:type="spellEnd"/>
      <w:r>
        <w:t>=</w:t>
      </w:r>
      <w:proofErr w:type="spellStart"/>
      <w:r>
        <w:t>P</w:t>
      </w:r>
      <w:r>
        <w:rPr>
          <w:vertAlign w:val="subscript"/>
        </w:rPr>
        <w:t>n</w:t>
      </w:r>
      <w:proofErr w:type="spellEnd"/>
      <w:r>
        <w:t>-R</w:t>
      </w:r>
      <w:r>
        <w:rPr>
          <w:vertAlign w:val="subscript"/>
        </w:rPr>
        <w:t>n</w:t>
      </w:r>
    </w:p>
    <w:p w14:paraId="56CD1B70" w14:textId="34A9ABBF" w:rsidR="0084100E" w:rsidRDefault="0084100E">
      <w:r>
        <w:t>d</w:t>
      </w:r>
      <w:r>
        <w:rPr>
          <w:vertAlign w:val="subscript"/>
        </w:rPr>
        <w:t>n+1</w:t>
      </w:r>
      <w:r>
        <w:t>=P</w:t>
      </w:r>
      <w:r>
        <w:rPr>
          <w:vertAlign w:val="subscript"/>
        </w:rPr>
        <w:t>n+1</w:t>
      </w:r>
      <w:r>
        <w:t>-R</w:t>
      </w:r>
      <w:r>
        <w:rPr>
          <w:vertAlign w:val="subscript"/>
        </w:rPr>
        <w:t>n+1</w:t>
      </w:r>
      <w:r w:rsidR="0037491D">
        <w:t>=</w:t>
      </w:r>
      <w:r w:rsidR="0037491D">
        <w:fldChar w:fldCharType="begin"/>
      </w:r>
      <w:r w:rsidR="0037491D">
        <w:instrText xml:space="preserve"> EQ \b(P</w:instrText>
      </w:r>
      <w:r w:rsidR="0037491D">
        <w:rPr>
          <w:vertAlign w:val="subscript"/>
        </w:rPr>
        <w:instrText>n</w:instrText>
      </w:r>
      <w:r w:rsidR="0037491D">
        <w:instrText>+</w:instrText>
      </w:r>
      <w:r w:rsidR="0037491D">
        <w:fldChar w:fldCharType="begin"/>
      </w:r>
      <w:r w:rsidR="0037491D">
        <w:instrText xml:space="preserve"> EQ \s\do2(\f(Q</w:instrText>
      </w:r>
      <w:r w:rsidR="0037491D" w:rsidRPr="0037491D">
        <w:rPr>
          <w:vertAlign w:val="subscript"/>
        </w:rPr>
        <w:instrText>n</w:instrText>
      </w:r>
      <w:r w:rsidR="0037491D">
        <w:instrText>;2))</w:instrText>
      </w:r>
      <w:r w:rsidR="0037491D">
        <w:fldChar w:fldCharType="end"/>
      </w:r>
      <w:r w:rsidR="0037491D">
        <w:instrText>)</w:instrText>
      </w:r>
      <w:r w:rsidR="0037491D">
        <w:fldChar w:fldCharType="end"/>
      </w:r>
      <w:r w:rsidR="0037491D">
        <w:fldChar w:fldCharType="begin"/>
      </w:r>
      <w:r w:rsidR="0037491D">
        <w:instrText xml:space="preserve"> EQ \o\al(\s\up8(</w:instrText>
      </w:r>
      <w:r w:rsidR="0037491D">
        <w:rPr>
          <w:sz w:val="18"/>
        </w:rPr>
        <w:instrText>2</w:instrText>
      </w:r>
      <w:r w:rsidR="0037491D">
        <w:instrText>);)</w:instrText>
      </w:r>
      <w:r w:rsidR="0037491D">
        <w:fldChar w:fldCharType="end"/>
      </w:r>
      <w:r w:rsidR="0037491D">
        <w:t>-</w:t>
      </w:r>
      <w:r w:rsidR="0037491D">
        <w:fldChar w:fldCharType="begin"/>
      </w:r>
      <w:r w:rsidR="0037491D">
        <w:instrText xml:space="preserve"> EQ \b(R</w:instrText>
      </w:r>
      <w:r w:rsidR="0037491D">
        <w:rPr>
          <w:vertAlign w:val="subscript"/>
        </w:rPr>
        <w:instrText>n</w:instrText>
      </w:r>
      <w:r w:rsidR="0037491D">
        <w:instrText>+</w:instrText>
      </w:r>
      <w:r w:rsidR="0037491D">
        <w:fldChar w:fldCharType="begin"/>
      </w:r>
      <w:r w:rsidR="0037491D">
        <w:instrText xml:space="preserve"> EQ \s\do2(\f(Q</w:instrText>
      </w:r>
      <w:r w:rsidR="0037491D" w:rsidRPr="0037491D">
        <w:rPr>
          <w:vertAlign w:val="subscript"/>
        </w:rPr>
        <w:instrText>n</w:instrText>
      </w:r>
      <w:r w:rsidR="0037491D">
        <w:instrText>;2))</w:instrText>
      </w:r>
      <w:r w:rsidR="0037491D">
        <w:fldChar w:fldCharType="end"/>
      </w:r>
      <w:r w:rsidR="0037491D">
        <w:instrText>)</w:instrText>
      </w:r>
      <w:r w:rsidR="0037491D">
        <w:fldChar w:fldCharType="end"/>
      </w:r>
      <w:r w:rsidR="0037491D">
        <w:fldChar w:fldCharType="begin"/>
      </w:r>
      <w:r w:rsidR="0037491D">
        <w:instrText xml:space="preserve"> EQ \o\al(\s\up8(</w:instrText>
      </w:r>
      <w:r w:rsidR="0037491D">
        <w:rPr>
          <w:sz w:val="18"/>
        </w:rPr>
        <w:instrText>2</w:instrText>
      </w:r>
      <w:r w:rsidR="0037491D">
        <w:instrText>);)</w:instrText>
      </w:r>
      <w:r w:rsidR="0037491D">
        <w:fldChar w:fldCharType="end"/>
      </w:r>
    </w:p>
    <w:p w14:paraId="6C2E9514" w14:textId="331045CB" w:rsidR="0037491D" w:rsidRDefault="0037491D">
      <w:r>
        <w:t>d</w:t>
      </w:r>
      <w:r>
        <w:rPr>
          <w:vertAlign w:val="subscript"/>
        </w:rPr>
        <w:t>n+1</w:t>
      </w:r>
      <w:r>
        <w:t>=</w:t>
      </w:r>
      <w:r>
        <w:fldChar w:fldCharType="begin"/>
      </w:r>
      <w:r>
        <w:instrText xml:space="preserve"> EQ \b(P</w:instrText>
      </w:r>
      <w:r>
        <w:rPr>
          <w:vertAlign w:val="subscript"/>
        </w:rPr>
        <w:instrText>n</w:instrText>
      </w:r>
      <w:r>
        <w:instrText>²+P</w:instrText>
      </w:r>
      <w:r>
        <w:rPr>
          <w:vertAlign w:val="subscript"/>
        </w:rPr>
        <w:instrText>n</w:instrText>
      </w:r>
      <w:r>
        <w:instrText>Q</w:instrText>
      </w:r>
      <w:r>
        <w:rPr>
          <w:vertAlign w:val="subscript"/>
        </w:rPr>
        <w:instrText>n</w:instrText>
      </w:r>
      <w:r>
        <w:instrText>+</w:instrText>
      </w:r>
      <w:r>
        <w:fldChar w:fldCharType="begin"/>
      </w:r>
      <w:r>
        <w:instrText xml:space="preserve"> EQ \s\do2(\f(Q</w:instrText>
      </w:r>
      <w:r w:rsidRPr="0037491D">
        <w:rPr>
          <w:vertAlign w:val="subscript"/>
        </w:rPr>
        <w:instrText>n</w:instrText>
      </w:r>
      <w:r>
        <w:instrText>²;4))</w:instrText>
      </w:r>
      <w:r>
        <w:fldChar w:fldCharType="end"/>
      </w:r>
      <w:r>
        <w:instrText>)</w:instrText>
      </w:r>
      <w:r>
        <w:fldChar w:fldCharType="end"/>
      </w:r>
      <w:r>
        <w:t>-</w:t>
      </w:r>
      <w:r>
        <w:fldChar w:fldCharType="begin"/>
      </w:r>
      <w:r>
        <w:instrText xml:space="preserve"> EQ \b(R</w:instrText>
      </w:r>
      <w:r>
        <w:rPr>
          <w:vertAlign w:val="subscript"/>
        </w:rPr>
        <w:instrText>n</w:instrText>
      </w:r>
      <w:r>
        <w:instrText>²+R</w:instrText>
      </w:r>
      <w:r>
        <w:rPr>
          <w:vertAlign w:val="subscript"/>
        </w:rPr>
        <w:instrText>n</w:instrText>
      </w:r>
      <w:r>
        <w:instrText>Q</w:instrText>
      </w:r>
      <w:r>
        <w:rPr>
          <w:vertAlign w:val="subscript"/>
        </w:rPr>
        <w:instrText>n</w:instrText>
      </w:r>
      <w:r>
        <w:instrText>+</w:instrText>
      </w:r>
      <w:r>
        <w:fldChar w:fldCharType="begin"/>
      </w:r>
      <w:r>
        <w:instrText xml:space="preserve"> EQ \s\do2(\f(Q</w:instrText>
      </w:r>
      <w:r w:rsidRPr="0037491D">
        <w:rPr>
          <w:vertAlign w:val="subscript"/>
        </w:rPr>
        <w:instrText>n</w:instrText>
      </w:r>
      <w:r>
        <w:instrText>²;4))</w:instrText>
      </w:r>
      <w:r>
        <w:fldChar w:fldCharType="end"/>
      </w:r>
      <w:r>
        <w:instrText>)</w:instrText>
      </w:r>
      <w:r>
        <w:fldChar w:fldCharType="end"/>
      </w:r>
    </w:p>
    <w:p w14:paraId="125245CE" w14:textId="0C3A9AA0" w:rsidR="0037491D" w:rsidRDefault="0037491D">
      <w:r>
        <w:t>d</w:t>
      </w:r>
      <w:r>
        <w:rPr>
          <w:vertAlign w:val="subscript"/>
        </w:rPr>
        <w:t>n+1</w:t>
      </w:r>
      <w:r>
        <w:t>=P</w:t>
      </w:r>
      <w:r>
        <w:rPr>
          <w:vertAlign w:val="subscript"/>
        </w:rPr>
        <w:t>n</w:t>
      </w:r>
      <w:r>
        <w:t>²+P</w:t>
      </w:r>
      <w:r>
        <w:rPr>
          <w:vertAlign w:val="subscript"/>
        </w:rPr>
        <w:t>n</w:t>
      </w:r>
      <w:r>
        <w:t>Q</w:t>
      </w:r>
      <w:r>
        <w:rPr>
          <w:vertAlign w:val="subscript"/>
        </w:rPr>
        <w:t>n</w:t>
      </w:r>
      <w:r w:rsidRPr="0037491D">
        <w:rPr>
          <w:strike/>
        </w:rPr>
        <w:t>+</w:t>
      </w:r>
      <w:r w:rsidRPr="0037491D">
        <w:rPr>
          <w:strike/>
        </w:rPr>
        <w:fldChar w:fldCharType="begin"/>
      </w:r>
      <w:r w:rsidRPr="0037491D">
        <w:rPr>
          <w:strike/>
        </w:rPr>
        <w:instrText xml:space="preserve"> EQ \s\do2(\f(Q</w:instrText>
      </w:r>
      <w:r w:rsidRPr="0037491D">
        <w:rPr>
          <w:strike/>
          <w:vertAlign w:val="subscript"/>
        </w:rPr>
        <w:instrText>n</w:instrText>
      </w:r>
      <w:r w:rsidRPr="0037491D">
        <w:rPr>
          <w:strike/>
        </w:rPr>
        <w:instrText>²;4))</w:instrText>
      </w:r>
      <w:r w:rsidRPr="0037491D">
        <w:rPr>
          <w:strike/>
        </w:rPr>
        <w:fldChar w:fldCharType="end"/>
      </w:r>
      <w:r>
        <w:t>-R</w:t>
      </w:r>
      <w:r>
        <w:rPr>
          <w:vertAlign w:val="subscript"/>
        </w:rPr>
        <w:t>n</w:t>
      </w:r>
      <w:r>
        <w:t>²-R</w:t>
      </w:r>
      <w:r>
        <w:rPr>
          <w:vertAlign w:val="subscript"/>
        </w:rPr>
        <w:t>n</w:t>
      </w:r>
      <w:r>
        <w:t>Q</w:t>
      </w:r>
      <w:r>
        <w:rPr>
          <w:vertAlign w:val="subscript"/>
        </w:rPr>
        <w:t>n</w:t>
      </w:r>
      <w:r w:rsidRPr="0037491D">
        <w:rPr>
          <w:strike/>
        </w:rPr>
        <w:t>-</w:t>
      </w:r>
      <w:r w:rsidRPr="0037491D">
        <w:rPr>
          <w:strike/>
        </w:rPr>
        <w:fldChar w:fldCharType="begin"/>
      </w:r>
      <w:r w:rsidRPr="0037491D">
        <w:rPr>
          <w:strike/>
        </w:rPr>
        <w:instrText xml:space="preserve"> EQ \s\do2(\f(Q</w:instrText>
      </w:r>
      <w:r w:rsidRPr="0037491D">
        <w:rPr>
          <w:strike/>
          <w:vertAlign w:val="subscript"/>
        </w:rPr>
        <w:instrText>n</w:instrText>
      </w:r>
      <w:r w:rsidRPr="0037491D">
        <w:rPr>
          <w:strike/>
        </w:rPr>
        <w:instrText>²;4))</w:instrText>
      </w:r>
      <w:r w:rsidRPr="0037491D">
        <w:rPr>
          <w:strike/>
        </w:rPr>
        <w:fldChar w:fldCharType="end"/>
      </w:r>
    </w:p>
    <w:p w14:paraId="3F4A9915" w14:textId="7934F4C0" w:rsidR="0037491D" w:rsidRDefault="0037491D">
      <w:r>
        <w:t>d</w:t>
      </w:r>
      <w:r>
        <w:rPr>
          <w:vertAlign w:val="subscript"/>
        </w:rPr>
        <w:t>n+1</w:t>
      </w:r>
      <w:r>
        <w:t>=</w:t>
      </w:r>
      <w:r w:rsidR="00406FF6">
        <w:t>(</w:t>
      </w:r>
      <w:r>
        <w:t>P</w:t>
      </w:r>
      <w:r>
        <w:rPr>
          <w:vertAlign w:val="subscript"/>
        </w:rPr>
        <w:t>n</w:t>
      </w:r>
      <w:r>
        <w:t>²-R</w:t>
      </w:r>
      <w:r>
        <w:rPr>
          <w:vertAlign w:val="subscript"/>
        </w:rPr>
        <w:t>n</w:t>
      </w:r>
      <w:r>
        <w:t>²</w:t>
      </w:r>
      <w:r w:rsidR="00406FF6">
        <w:t>)+(</w:t>
      </w:r>
      <w:proofErr w:type="spellStart"/>
      <w:r w:rsidR="00406FF6">
        <w:t>P</w:t>
      </w:r>
      <w:r w:rsidR="00406FF6">
        <w:rPr>
          <w:vertAlign w:val="subscript"/>
        </w:rPr>
        <w:t>n</w:t>
      </w:r>
      <w:r w:rsidR="00406FF6">
        <w:t>Q</w:t>
      </w:r>
      <w:r w:rsidR="00406FF6">
        <w:rPr>
          <w:vertAlign w:val="subscript"/>
        </w:rPr>
        <w:t>n</w:t>
      </w:r>
      <w:r w:rsidR="00406FF6">
        <w:t>-R</w:t>
      </w:r>
      <w:r w:rsidR="00406FF6">
        <w:rPr>
          <w:vertAlign w:val="subscript"/>
        </w:rPr>
        <w:t>n</w:t>
      </w:r>
      <w:r w:rsidR="00406FF6">
        <w:t>Q</w:t>
      </w:r>
      <w:r w:rsidR="00406FF6">
        <w:rPr>
          <w:vertAlign w:val="subscript"/>
        </w:rPr>
        <w:t>n</w:t>
      </w:r>
      <w:proofErr w:type="spellEnd"/>
      <w:r w:rsidR="00406FF6">
        <w:t>)</w:t>
      </w:r>
    </w:p>
    <w:p w14:paraId="7F9E51AC" w14:textId="1FD83D90" w:rsidR="00406FF6" w:rsidRDefault="00406FF6">
      <w:r>
        <w:t>d</w:t>
      </w:r>
      <w:r>
        <w:rPr>
          <w:vertAlign w:val="subscript"/>
        </w:rPr>
        <w:t>n+1</w:t>
      </w:r>
      <w:r>
        <w:t>=(</w:t>
      </w:r>
      <w:proofErr w:type="spellStart"/>
      <w:r>
        <w:t>P</w:t>
      </w:r>
      <w:r>
        <w:rPr>
          <w:vertAlign w:val="subscript"/>
        </w:rPr>
        <w:t>n</w:t>
      </w:r>
      <w:r>
        <w:t>+R</w:t>
      </w:r>
      <w:r>
        <w:rPr>
          <w:vertAlign w:val="subscript"/>
        </w:rPr>
        <w:t>n</w:t>
      </w:r>
      <w:proofErr w:type="spellEnd"/>
      <w:r>
        <w:t>)(</w:t>
      </w:r>
      <w:proofErr w:type="spellStart"/>
      <w:r>
        <w:t>P</w:t>
      </w:r>
      <w:r>
        <w:rPr>
          <w:vertAlign w:val="subscript"/>
        </w:rPr>
        <w:t>n</w:t>
      </w:r>
      <w:proofErr w:type="spellEnd"/>
      <w:r>
        <w:t>-R</w:t>
      </w:r>
      <w:r>
        <w:rPr>
          <w:vertAlign w:val="subscript"/>
        </w:rPr>
        <w:t>n</w:t>
      </w:r>
      <w:r>
        <w:t>)+Q</w:t>
      </w:r>
      <w:r>
        <w:rPr>
          <w:vertAlign w:val="subscript"/>
        </w:rPr>
        <w:t>n</w:t>
      </w:r>
      <w:r>
        <w:t>(</w:t>
      </w:r>
      <w:proofErr w:type="spellStart"/>
      <w:r>
        <w:t>P</w:t>
      </w:r>
      <w:r>
        <w:rPr>
          <w:vertAlign w:val="subscript"/>
        </w:rPr>
        <w:t>n</w:t>
      </w:r>
      <w:proofErr w:type="spellEnd"/>
      <w:r>
        <w:t>-R</w:t>
      </w:r>
      <w:r>
        <w:rPr>
          <w:vertAlign w:val="subscript"/>
        </w:rPr>
        <w:t>n</w:t>
      </w:r>
      <w:r>
        <w:t>)</w:t>
      </w:r>
    </w:p>
    <w:p w14:paraId="45BE81A6" w14:textId="2D360723" w:rsidR="00406FF6" w:rsidRDefault="00406FF6">
      <w:r>
        <w:t>d</w:t>
      </w:r>
      <w:r>
        <w:rPr>
          <w:vertAlign w:val="subscript"/>
        </w:rPr>
        <w:t>n+1</w:t>
      </w:r>
      <w:r>
        <w:t>=(</w:t>
      </w:r>
      <w:proofErr w:type="spellStart"/>
      <w:r>
        <w:t>P</w:t>
      </w:r>
      <w:r>
        <w:rPr>
          <w:vertAlign w:val="subscript"/>
        </w:rPr>
        <w:t>n</w:t>
      </w:r>
      <w:proofErr w:type="spellEnd"/>
      <w:r>
        <w:t>-R</w:t>
      </w:r>
      <w:r>
        <w:rPr>
          <w:vertAlign w:val="subscript"/>
        </w:rPr>
        <w:t>n</w:t>
      </w:r>
      <w:r>
        <w:t>)</w:t>
      </w:r>
      <w:r>
        <w:fldChar w:fldCharType="begin"/>
      </w:r>
      <w:r>
        <w:instrText xml:space="preserve"> EQ \b\bc\[((P</w:instrText>
      </w:r>
      <w:r>
        <w:rPr>
          <w:vertAlign w:val="subscript"/>
        </w:rPr>
        <w:instrText>n</w:instrText>
      </w:r>
      <w:r>
        <w:instrText>+R</w:instrText>
      </w:r>
      <w:r>
        <w:rPr>
          <w:vertAlign w:val="subscript"/>
        </w:rPr>
        <w:instrText>n</w:instrText>
      </w:r>
      <w:r>
        <w:instrText>)+Q</w:instrText>
      </w:r>
      <w:r>
        <w:rPr>
          <w:vertAlign w:val="subscript"/>
        </w:rPr>
        <w:instrText>n</w:instrText>
      </w:r>
      <w:r>
        <w:instrText>)</w:instrText>
      </w:r>
      <w:r>
        <w:fldChar w:fldCharType="end"/>
      </w:r>
    </w:p>
    <w:p w14:paraId="0CBC868F" w14:textId="79B088F0" w:rsidR="00406FF6" w:rsidRDefault="00406FF6">
      <w:r>
        <w:t>d</w:t>
      </w:r>
      <w:r>
        <w:rPr>
          <w:vertAlign w:val="subscript"/>
        </w:rPr>
        <w:t>n+1</w:t>
      </w:r>
      <w:r>
        <w:t>=(</w:t>
      </w:r>
      <w:proofErr w:type="spellStart"/>
      <w:r>
        <w:t>P</w:t>
      </w:r>
      <w:r>
        <w:rPr>
          <w:vertAlign w:val="subscript"/>
        </w:rPr>
        <w:t>n</w:t>
      </w:r>
      <w:proofErr w:type="spellEnd"/>
      <w:r w:rsidRPr="00406FF6">
        <w:t>-</w:t>
      </w:r>
      <w:r>
        <w:t>R</w:t>
      </w:r>
      <w:r>
        <w:rPr>
          <w:vertAlign w:val="subscript"/>
        </w:rPr>
        <w:t>n</w:t>
      </w:r>
      <w:r>
        <w:t>)*1</w:t>
      </w:r>
    </w:p>
    <w:p w14:paraId="04826217" w14:textId="39D3F36D" w:rsidR="00406FF6" w:rsidRDefault="00406FF6">
      <w:r>
        <w:t>d</w:t>
      </w:r>
      <w:r>
        <w:rPr>
          <w:vertAlign w:val="subscript"/>
        </w:rPr>
        <w:t>n+1</w:t>
      </w:r>
      <w:r>
        <w:t>=</w:t>
      </w:r>
      <w:proofErr w:type="spellStart"/>
      <w:r w:rsidR="00B6328D">
        <w:t>d</w:t>
      </w:r>
      <w:r w:rsidR="00B6328D" w:rsidRPr="00B6328D">
        <w:rPr>
          <w:vertAlign w:val="subscript"/>
        </w:rPr>
        <w:t>n</w:t>
      </w:r>
      <w:proofErr w:type="spellEnd"/>
    </w:p>
    <w:p w14:paraId="132E68E1" w14:textId="21CD831D" w:rsidR="00B6328D" w:rsidRDefault="00B6328D"/>
    <w:p w14:paraId="642BC2B5" w14:textId="58B112D9" w:rsidR="00B6328D" w:rsidRDefault="00B6328D">
      <w:r>
        <w:t>donc pour tout n</w:t>
      </w:r>
      <w:r>
        <w:rPr>
          <w:rFonts w:ascii="Cambria Math" w:hAnsi="Cambria Math" w:cs="Cambria Math"/>
        </w:rPr>
        <w:t>∈</w:t>
      </w:r>
      <w:r>
        <w:t>ℕ,</w:t>
      </w:r>
    </w:p>
    <w:p w14:paraId="1C2CED65" w14:textId="77FB11DB" w:rsidR="00B6328D" w:rsidRDefault="00B6328D">
      <w:proofErr w:type="spellStart"/>
      <w:r>
        <w:t>d</w:t>
      </w:r>
      <w:r>
        <w:rPr>
          <w:vertAlign w:val="subscript"/>
        </w:rPr>
        <w:t>n</w:t>
      </w:r>
      <w:proofErr w:type="spellEnd"/>
      <w:r>
        <w:t>=d</w:t>
      </w:r>
      <w:r>
        <w:rPr>
          <w:vertAlign w:val="subscript"/>
        </w:rPr>
        <w:t>0</w:t>
      </w:r>
      <w:r>
        <w:t>=P</w:t>
      </w:r>
      <w:r>
        <w:rPr>
          <w:vertAlign w:val="subscript"/>
        </w:rPr>
        <w:t>0</w:t>
      </w:r>
      <w:r>
        <w:t>-R</w:t>
      </w:r>
      <w:r>
        <w:rPr>
          <w:vertAlign w:val="subscript"/>
        </w:rPr>
        <w:t>0</w:t>
      </w:r>
      <w:r>
        <w:t>=constante.</w:t>
      </w:r>
    </w:p>
    <w:p w14:paraId="75E903C7" w14:textId="0742E800" w:rsidR="00B6328D" w:rsidRDefault="00B6328D"/>
    <w:p w14:paraId="2CCB0179" w14:textId="50028535" w:rsidR="00B6328D" w:rsidRDefault="00B6328D">
      <w:r>
        <w:t>b)</w:t>
      </w:r>
    </w:p>
    <w:p w14:paraId="0BBD17D3" w14:textId="7AB9F89C" w:rsidR="00B6328D" w:rsidRDefault="00B6328D">
      <w:r>
        <w:t>Pour tout n</w:t>
      </w:r>
      <w:r>
        <w:rPr>
          <w:rFonts w:ascii="Cambria Math" w:hAnsi="Cambria Math" w:cs="Cambria Math"/>
        </w:rPr>
        <w:t>∈</w:t>
      </w:r>
      <w:r>
        <w:t>ℕ,</w:t>
      </w:r>
    </w:p>
    <w:p w14:paraId="4B836FA8" w14:textId="47796AAE" w:rsidR="00B6328D" w:rsidRDefault="00B6328D">
      <w:r>
        <w:t>P</w:t>
      </w:r>
      <w:r>
        <w:rPr>
          <w:vertAlign w:val="subscript"/>
        </w:rPr>
        <w:t>n+1</w:t>
      </w:r>
      <w:r>
        <w:t>=</w:t>
      </w:r>
      <w:r>
        <w:fldChar w:fldCharType="begin"/>
      </w:r>
      <w:r>
        <w:instrText xml:space="preserve"> EQ \b(P</w:instrText>
      </w:r>
      <w:r>
        <w:rPr>
          <w:vertAlign w:val="subscript"/>
        </w:rPr>
        <w:instrText>n</w:instrText>
      </w:r>
      <w:r>
        <w:instrText>+</w:instrText>
      </w:r>
      <w:r>
        <w:fldChar w:fldCharType="begin"/>
      </w:r>
      <w:r>
        <w:instrText xml:space="preserve"> EQ \s\do2(\f(Q</w:instrText>
      </w:r>
      <w:r w:rsidRPr="00B6328D">
        <w:rPr>
          <w:vertAlign w:val="subscript"/>
        </w:rPr>
        <w:instrText>n</w:instrText>
      </w:r>
      <w:r>
        <w:instrText>;2)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</w:p>
    <w:p w14:paraId="17FE61DE" w14:textId="78E508C9" w:rsidR="00B6328D" w:rsidRDefault="00B6328D">
      <w:r>
        <w:t xml:space="preserve">Or </w:t>
      </w:r>
      <w:proofErr w:type="spellStart"/>
      <w:r>
        <w:t>P</w:t>
      </w:r>
      <w:r>
        <w:rPr>
          <w:vertAlign w:val="subscript"/>
        </w:rPr>
        <w:t>n</w:t>
      </w:r>
      <w:r>
        <w:t>+Q</w:t>
      </w:r>
      <w:r>
        <w:rPr>
          <w:vertAlign w:val="subscript"/>
        </w:rPr>
        <w:t>n</w:t>
      </w:r>
      <w:r>
        <w:t>+R</w:t>
      </w:r>
      <w:r>
        <w:rPr>
          <w:vertAlign w:val="subscript"/>
        </w:rPr>
        <w:t>n</w:t>
      </w:r>
      <w:proofErr w:type="spellEnd"/>
      <w:r>
        <w:t>=1</w:t>
      </w:r>
    </w:p>
    <w:p w14:paraId="058EF817" w14:textId="0A836ADF" w:rsidR="00B6328D" w:rsidRDefault="00B6328D">
      <w:r>
        <w:lastRenderedPageBreak/>
        <w:t>Donc Q</w:t>
      </w:r>
      <w:r>
        <w:rPr>
          <w:vertAlign w:val="subscript"/>
        </w:rPr>
        <w:t>n</w:t>
      </w:r>
      <w:r>
        <w:t>=1-P</w:t>
      </w:r>
      <w:r>
        <w:rPr>
          <w:vertAlign w:val="subscript"/>
        </w:rPr>
        <w:t>n</w:t>
      </w:r>
      <w:r>
        <w:t>-R</w:t>
      </w:r>
      <w:r>
        <w:rPr>
          <w:vertAlign w:val="subscript"/>
        </w:rPr>
        <w:t>n</w:t>
      </w:r>
      <w:r w:rsidR="00E415DE">
        <w:t>.</w:t>
      </w:r>
    </w:p>
    <w:p w14:paraId="6EA7AFFF" w14:textId="0E475471" w:rsidR="00E415DE" w:rsidRDefault="00E415DE">
      <w:r>
        <w:t>P</w:t>
      </w:r>
      <w:r>
        <w:rPr>
          <w:vertAlign w:val="subscript"/>
        </w:rPr>
        <w:t>n+1</w:t>
      </w:r>
      <w:r>
        <w:t>=</w:t>
      </w:r>
      <w:r>
        <w:fldChar w:fldCharType="begin"/>
      </w:r>
      <w:r>
        <w:instrText xml:space="preserve"> EQ \b(P</w:instrText>
      </w:r>
      <w:r>
        <w:rPr>
          <w:vertAlign w:val="subscript"/>
        </w:rPr>
        <w:instrText>n</w:instrText>
      </w:r>
      <w:r>
        <w:instrText>+</w:instrText>
      </w:r>
      <w:r>
        <w:fldChar w:fldCharType="begin"/>
      </w:r>
      <w:r>
        <w:instrText xml:space="preserve"> EQ \s\do2(\f(1;2))</w:instrText>
      </w:r>
      <w:r>
        <w:fldChar w:fldCharType="end"/>
      </w:r>
      <w:r>
        <w:instrText>-</w:instrText>
      </w:r>
      <w:r>
        <w:fldChar w:fldCharType="begin"/>
      </w:r>
      <w:r>
        <w:instrText xml:space="preserve"> EQ \s\do2(\f(P</w:instrText>
      </w:r>
      <w:r w:rsidRPr="00E415DE">
        <w:rPr>
          <w:vertAlign w:val="subscript"/>
        </w:rPr>
        <w:instrText>n</w:instrText>
      </w:r>
      <w:r>
        <w:instrText>;2))</w:instrText>
      </w:r>
      <w:r>
        <w:fldChar w:fldCharType="end"/>
      </w:r>
      <w:r>
        <w:instrText>-</w:instrText>
      </w:r>
      <w:r>
        <w:fldChar w:fldCharType="begin"/>
      </w:r>
      <w:r>
        <w:instrText xml:space="preserve"> EQ \s\do2(\f(R</w:instrText>
      </w:r>
      <w:r w:rsidRPr="00E415DE">
        <w:rPr>
          <w:vertAlign w:val="subscript"/>
        </w:rPr>
        <w:instrText>n</w:instrText>
      </w:r>
      <w:r>
        <w:instrText>;2)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</w:p>
    <w:p w14:paraId="617F1FA2" w14:textId="3C31FA69" w:rsidR="0058740E" w:rsidRDefault="0058740E">
      <w:r>
        <w:t>P</w:t>
      </w:r>
      <w:r>
        <w:rPr>
          <w:vertAlign w:val="subscript"/>
        </w:rPr>
        <w:t>n+1</w:t>
      </w:r>
      <w:r>
        <w:t>=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P</w:instrText>
      </w:r>
      <w:r w:rsidRPr="0058740E">
        <w:rPr>
          <w:vertAlign w:val="subscript"/>
        </w:rPr>
        <w:instrText>n</w:instrText>
      </w:r>
      <w:r>
        <w:instrText>-R</w:instrText>
      </w:r>
      <w:r w:rsidRPr="0058740E">
        <w:rPr>
          <w:vertAlign w:val="subscript"/>
        </w:rPr>
        <w:instrText>n</w:instrText>
      </w:r>
      <w:r>
        <w:instrText>+1;2))</w:instrText>
      </w:r>
      <w:r>
        <w:fldChar w:fldCharType="end"/>
      </w:r>
      <w:r>
        <w:instrText>)</w:instrText>
      </w:r>
      <w:r>
        <w:fldChar w:fldCharType="end"/>
      </w:r>
      <w:r>
        <w:t>²</w:t>
      </w:r>
    </w:p>
    <w:p w14:paraId="64604F68" w14:textId="7868DAA2" w:rsidR="0058740E" w:rsidRDefault="0058740E">
      <w:pPr>
        <w:rPr>
          <w:vertAlign w:val="subscript"/>
        </w:rPr>
      </w:pPr>
      <w:r>
        <w:t xml:space="preserve">Or </w:t>
      </w:r>
      <w:proofErr w:type="spellStart"/>
      <w:r>
        <w:t>P</w:t>
      </w:r>
      <w:r>
        <w:rPr>
          <w:vertAlign w:val="subscript"/>
        </w:rPr>
        <w:t>n</w:t>
      </w:r>
      <w:proofErr w:type="spellEnd"/>
      <w:r>
        <w:t>-R</w:t>
      </w:r>
      <w:r>
        <w:rPr>
          <w:vertAlign w:val="subscript"/>
        </w:rPr>
        <w:t>n</w:t>
      </w:r>
      <w:r>
        <w:t>=</w:t>
      </w:r>
      <w:proofErr w:type="spellStart"/>
      <w:r>
        <w:t>d</w:t>
      </w:r>
      <w:r w:rsidRPr="0058740E">
        <w:rPr>
          <w:vertAlign w:val="subscript"/>
        </w:rPr>
        <w:t>n</w:t>
      </w:r>
      <w:proofErr w:type="spellEnd"/>
    </w:p>
    <w:p w14:paraId="69986F03" w14:textId="4721404E" w:rsidR="0058740E" w:rsidRDefault="0058740E">
      <w:r>
        <w:t>D’où P</w:t>
      </w:r>
      <w:r>
        <w:rPr>
          <w:vertAlign w:val="subscript"/>
        </w:rPr>
        <w:t>n+1</w:t>
      </w:r>
      <w:r>
        <w:t>=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1+d</w:instrText>
      </w:r>
      <w:r w:rsidRPr="0058740E">
        <w:rPr>
          <w:vertAlign w:val="subscript"/>
        </w:rPr>
        <w:instrText>n</w:instrText>
      </w:r>
      <w:r>
        <w:instrText>;2)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  <w:r>
        <w:t>=</w:t>
      </w:r>
      <w:r>
        <w:fldChar w:fldCharType="begin"/>
      </w:r>
      <w:r>
        <w:instrText xml:space="preserve"> EQ \s\do2(\f((1+d</w:instrText>
      </w:r>
      <w:r w:rsidRPr="0058740E">
        <w:rPr>
          <w:vertAlign w:val="subscript"/>
        </w:rPr>
        <w:instrText>n</w:instrText>
      </w:r>
      <w:r>
        <w:instrText>)²;4))</w:instrText>
      </w:r>
      <w:r>
        <w:fldChar w:fldCharType="end"/>
      </w:r>
    </w:p>
    <w:p w14:paraId="61ACC095" w14:textId="168E152C" w:rsidR="0058740E" w:rsidRDefault="0058740E">
      <w:r>
        <w:t xml:space="preserve">Mais </w:t>
      </w:r>
      <w:proofErr w:type="spellStart"/>
      <w:r>
        <w:t>d</w:t>
      </w:r>
      <w:r>
        <w:rPr>
          <w:vertAlign w:val="subscript"/>
        </w:rPr>
        <w:t>n</w:t>
      </w:r>
      <w:proofErr w:type="spellEnd"/>
      <w:r>
        <w:t>=d</w:t>
      </w:r>
      <w:r>
        <w:rPr>
          <w:vertAlign w:val="subscript"/>
        </w:rPr>
        <w:t>0</w:t>
      </w:r>
      <w:r>
        <w:t>=p</w:t>
      </w:r>
      <w:r>
        <w:rPr>
          <w:vertAlign w:val="subscript"/>
        </w:rPr>
        <w:t>0</w:t>
      </w:r>
      <w:r>
        <w:t>-r</w:t>
      </w:r>
      <w:r>
        <w:rPr>
          <w:vertAlign w:val="subscript"/>
        </w:rPr>
        <w:t>0</w:t>
      </w:r>
    </w:p>
    <w:p w14:paraId="63CF05DC" w14:textId="2E63AF65" w:rsidR="0058740E" w:rsidRDefault="0058740E">
      <w:r>
        <w:t>Donc P</w:t>
      </w:r>
      <w:r>
        <w:rPr>
          <w:vertAlign w:val="subscript"/>
        </w:rPr>
        <w:t>n+1</w:t>
      </w:r>
      <w:r>
        <w:t>=</w:t>
      </w:r>
      <w:r>
        <w:fldChar w:fldCharType="begin"/>
      </w:r>
      <w:r>
        <w:instrText xml:space="preserve"> EQ \s\do2(\f((1+P</w:instrText>
      </w:r>
      <w:r w:rsidRPr="0058740E">
        <w:rPr>
          <w:vertAlign w:val="subscript"/>
        </w:rPr>
        <w:instrText>0</w:instrText>
      </w:r>
      <w:r>
        <w:instrText>-R</w:instrText>
      </w:r>
      <w:r w:rsidRPr="0058740E">
        <w:rPr>
          <w:vertAlign w:val="subscript"/>
        </w:rPr>
        <w:instrText>0</w:instrText>
      </w:r>
      <w:r>
        <w:instrText>)²;4))</w:instrText>
      </w:r>
      <w:r>
        <w:fldChar w:fldCharType="end"/>
      </w:r>
      <w:r>
        <w:t>=constante</w:t>
      </w:r>
    </w:p>
    <w:p w14:paraId="414C93A7" w14:textId="5A0841F8" w:rsidR="0058740E" w:rsidRDefault="0058740E">
      <w:r>
        <w:t>La suite (</w:t>
      </w:r>
      <w:proofErr w:type="spellStart"/>
      <w:r>
        <w:t>P</w:t>
      </w:r>
      <w:r>
        <w:rPr>
          <w:vertAlign w:val="subscript"/>
        </w:rPr>
        <w:t>n</w:t>
      </w:r>
      <w:proofErr w:type="spellEnd"/>
      <w:r>
        <w:t>) est donc constante pour n≥1.</w:t>
      </w:r>
    </w:p>
    <w:p w14:paraId="09D7A44F" w14:textId="30C71CAD" w:rsidR="0058740E" w:rsidRDefault="0058740E"/>
    <w:p w14:paraId="61A3F89B" w14:textId="1F97390F" w:rsidR="0058740E" w:rsidRDefault="0058740E">
      <w:r>
        <w:t>c)</w:t>
      </w:r>
    </w:p>
    <w:p w14:paraId="0774B68A" w14:textId="5005FA6C" w:rsidR="0058740E" w:rsidRDefault="0058740E">
      <w:r>
        <w:t>R</w:t>
      </w:r>
      <w:r>
        <w:rPr>
          <w:vertAlign w:val="subscript"/>
        </w:rPr>
        <w:t>n+1</w:t>
      </w:r>
      <w:r>
        <w:t>=</w:t>
      </w:r>
      <w:r>
        <w:fldChar w:fldCharType="begin"/>
      </w:r>
      <w:r>
        <w:instrText xml:space="preserve"> EQ \b(R</w:instrText>
      </w:r>
      <w:r>
        <w:rPr>
          <w:vertAlign w:val="subscript"/>
        </w:rPr>
        <w:instrText>n</w:instrText>
      </w:r>
      <w:r>
        <w:instrText>+</w:instrText>
      </w:r>
      <w:r>
        <w:fldChar w:fldCharType="begin"/>
      </w:r>
      <w:r>
        <w:instrText xml:space="preserve"> EQ \s\do2(\f(Q</w:instrText>
      </w:r>
      <w:r w:rsidRPr="0058740E">
        <w:rPr>
          <w:vertAlign w:val="subscript"/>
        </w:rPr>
        <w:instrText>n</w:instrText>
      </w:r>
      <w:r>
        <w:instrText>;2)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</w:p>
    <w:p w14:paraId="1064E26B" w14:textId="1BAC5682" w:rsidR="0058740E" w:rsidRDefault="0058740E">
      <w:r>
        <w:t>Or Q</w:t>
      </w:r>
      <w:r>
        <w:rPr>
          <w:vertAlign w:val="subscript"/>
        </w:rPr>
        <w:t>n</w:t>
      </w:r>
      <w:r>
        <w:t>=1-P</w:t>
      </w:r>
      <w:r>
        <w:rPr>
          <w:vertAlign w:val="subscript"/>
        </w:rPr>
        <w:t>n</w:t>
      </w:r>
      <w:r>
        <w:t>-R</w:t>
      </w:r>
      <w:r>
        <w:rPr>
          <w:vertAlign w:val="subscript"/>
        </w:rPr>
        <w:t>n</w:t>
      </w:r>
    </w:p>
    <w:p w14:paraId="3D7F8CD9" w14:textId="6C7DACFF" w:rsidR="0058740E" w:rsidRDefault="0058740E">
      <w:r>
        <w:t>Donc R</w:t>
      </w:r>
      <w:r>
        <w:rPr>
          <w:vertAlign w:val="subscript"/>
        </w:rPr>
        <w:t>n+1</w:t>
      </w:r>
      <w:r w:rsidR="00573AA2">
        <w:t>=</w:t>
      </w:r>
      <w:r w:rsidR="00573AA2">
        <w:fldChar w:fldCharType="begin"/>
      </w:r>
      <w:r w:rsidR="00573AA2">
        <w:instrText xml:space="preserve"> EQ \b(R</w:instrText>
      </w:r>
      <w:r w:rsidR="00573AA2">
        <w:rPr>
          <w:vertAlign w:val="subscript"/>
        </w:rPr>
        <w:instrText>n</w:instrText>
      </w:r>
      <w:r w:rsidR="00573AA2">
        <w:instrText>+</w:instrText>
      </w:r>
      <w:r w:rsidR="00573AA2">
        <w:fldChar w:fldCharType="begin"/>
      </w:r>
      <w:r w:rsidR="00573AA2">
        <w:instrText xml:space="preserve"> EQ \s\do2(\f(1;2))</w:instrText>
      </w:r>
      <w:r w:rsidR="00573AA2">
        <w:fldChar w:fldCharType="end"/>
      </w:r>
      <w:r w:rsidR="00573AA2">
        <w:instrText>-</w:instrText>
      </w:r>
      <w:r w:rsidR="00573AA2">
        <w:fldChar w:fldCharType="begin"/>
      </w:r>
      <w:r w:rsidR="00573AA2">
        <w:instrText xml:space="preserve"> EQ \s\do2(\f(P</w:instrText>
      </w:r>
      <w:r w:rsidR="00573AA2" w:rsidRPr="00573AA2">
        <w:rPr>
          <w:vertAlign w:val="subscript"/>
        </w:rPr>
        <w:instrText>n</w:instrText>
      </w:r>
      <w:r w:rsidR="00573AA2">
        <w:instrText>;2))</w:instrText>
      </w:r>
      <w:r w:rsidR="00573AA2">
        <w:fldChar w:fldCharType="end"/>
      </w:r>
      <w:r w:rsidR="00573AA2">
        <w:instrText>-</w:instrText>
      </w:r>
      <w:r w:rsidR="00573AA2">
        <w:fldChar w:fldCharType="begin"/>
      </w:r>
      <w:r w:rsidR="00573AA2">
        <w:instrText xml:space="preserve"> EQ \s\do2(\f(R</w:instrText>
      </w:r>
      <w:r w:rsidR="00573AA2" w:rsidRPr="00573AA2">
        <w:rPr>
          <w:vertAlign w:val="subscript"/>
        </w:rPr>
        <w:instrText>n</w:instrText>
      </w:r>
      <w:r w:rsidR="00573AA2">
        <w:instrText>;2))</w:instrText>
      </w:r>
      <w:r w:rsidR="00573AA2">
        <w:fldChar w:fldCharType="end"/>
      </w:r>
      <w:r w:rsidR="00573AA2">
        <w:instrText>)</w:instrText>
      </w:r>
      <w:r w:rsidR="00573AA2">
        <w:fldChar w:fldCharType="end"/>
      </w:r>
      <w:r w:rsidR="00573AA2">
        <w:fldChar w:fldCharType="begin"/>
      </w:r>
      <w:r w:rsidR="00573AA2">
        <w:instrText xml:space="preserve"> EQ \o\al(\s\up8(</w:instrText>
      </w:r>
      <w:r w:rsidR="00573AA2">
        <w:rPr>
          <w:sz w:val="18"/>
        </w:rPr>
        <w:instrText>2</w:instrText>
      </w:r>
      <w:r w:rsidR="00573AA2">
        <w:instrText>);)</w:instrText>
      </w:r>
      <w:r w:rsidR="00573AA2">
        <w:fldChar w:fldCharType="end"/>
      </w:r>
    </w:p>
    <w:p w14:paraId="2C62B623" w14:textId="796EA7F3" w:rsidR="00573AA2" w:rsidRDefault="00573AA2">
      <w:r>
        <w:t>R</w:t>
      </w:r>
      <w:r>
        <w:rPr>
          <w:vertAlign w:val="subscript"/>
        </w:rPr>
        <w:t>n+1</w:t>
      </w:r>
      <w:r>
        <w:t>=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1+R</w:instrText>
      </w:r>
      <w:r w:rsidRPr="00573AA2">
        <w:rPr>
          <w:vertAlign w:val="subscript"/>
        </w:rPr>
        <w:instrText>n</w:instrText>
      </w:r>
      <w:r>
        <w:instrText>-P</w:instrText>
      </w:r>
      <w:r w:rsidRPr="00573AA2">
        <w:rPr>
          <w:vertAlign w:val="subscript"/>
        </w:rPr>
        <w:instrText>n</w:instrText>
      </w:r>
      <w:r>
        <w:instrText>;2)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</w:p>
    <w:p w14:paraId="252E11E3" w14:textId="10CC277C" w:rsidR="00573AA2" w:rsidRDefault="00573AA2">
      <w:r>
        <w:t xml:space="preserve">Or </w:t>
      </w:r>
      <w:proofErr w:type="spellStart"/>
      <w:r>
        <w:t>d</w:t>
      </w:r>
      <w:r>
        <w:rPr>
          <w:vertAlign w:val="subscript"/>
        </w:rPr>
        <w:t>n</w:t>
      </w:r>
      <w:proofErr w:type="spellEnd"/>
      <w:r>
        <w:t>=</w:t>
      </w:r>
      <w:proofErr w:type="spellStart"/>
      <w:r>
        <w:t>P</w:t>
      </w:r>
      <w:r>
        <w:rPr>
          <w:vertAlign w:val="subscript"/>
        </w:rPr>
        <w:t>n</w:t>
      </w:r>
      <w:proofErr w:type="spellEnd"/>
      <w:r>
        <w:t>-R</w:t>
      </w:r>
      <w:r>
        <w:rPr>
          <w:vertAlign w:val="subscript"/>
        </w:rPr>
        <w:t>n</w:t>
      </w:r>
    </w:p>
    <w:p w14:paraId="031374A7" w14:textId="6B880492" w:rsidR="00573AA2" w:rsidRDefault="00573AA2">
      <w:r>
        <w:t>Donc R</w:t>
      </w:r>
      <w:r>
        <w:rPr>
          <w:vertAlign w:val="subscript"/>
        </w:rPr>
        <w:t>n+1</w:t>
      </w:r>
      <w:r>
        <w:t>=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1-dn;2)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  <w:r>
        <w:t>=constante</w:t>
      </w:r>
    </w:p>
    <w:p w14:paraId="5C2439AB" w14:textId="139363FE" w:rsidR="00573AA2" w:rsidRDefault="00573AA2"/>
    <w:p w14:paraId="186FCD56" w14:textId="386F93A3" w:rsidR="00647E93" w:rsidRDefault="00647E93">
      <w:r>
        <w:t>d)</w:t>
      </w:r>
    </w:p>
    <w:p w14:paraId="2B7FA8F6" w14:textId="5407E4E5" w:rsidR="00647E93" w:rsidRDefault="00647E93">
      <w:r>
        <w:t xml:space="preserve">Comme pour n≥1, </w:t>
      </w:r>
      <w:proofErr w:type="spellStart"/>
      <w:r>
        <w:t>P</w:t>
      </w:r>
      <w:r>
        <w:rPr>
          <w:vertAlign w:val="subscript"/>
        </w:rPr>
        <w:t>n</w:t>
      </w:r>
      <w:r>
        <w:t>+Q</w:t>
      </w:r>
      <w:r>
        <w:rPr>
          <w:vertAlign w:val="subscript"/>
        </w:rPr>
        <w:t>n</w:t>
      </w:r>
      <w:r>
        <w:t>+R</w:t>
      </w:r>
      <w:r>
        <w:rPr>
          <w:vertAlign w:val="subscript"/>
        </w:rPr>
        <w:t>n</w:t>
      </w:r>
      <w:proofErr w:type="spellEnd"/>
      <w:r>
        <w:t>=1</w:t>
      </w:r>
    </w:p>
    <w:p w14:paraId="4DE4F66A" w14:textId="0BE172F8" w:rsidR="00647E93" w:rsidRDefault="00647E93">
      <w:r>
        <w:t>On en déduit que (Q</w:t>
      </w:r>
      <w:r>
        <w:rPr>
          <w:vertAlign w:val="subscript"/>
        </w:rPr>
        <w:t>n</w:t>
      </w:r>
      <w:r>
        <w:t>) est constante.</w:t>
      </w:r>
    </w:p>
    <w:p w14:paraId="63044AA4" w14:textId="36B05869" w:rsidR="00647E93" w:rsidRDefault="00647E93"/>
    <w:p w14:paraId="263C7E07" w14:textId="48BEFE45" w:rsidR="00647E93" w:rsidRDefault="00647E93">
      <w:proofErr w:type="spellStart"/>
      <w:r>
        <w:t>P</w:t>
      </w:r>
      <w:r>
        <w:rPr>
          <w:vertAlign w:val="subscript"/>
        </w:rPr>
        <w:t>n</w:t>
      </w:r>
      <w:proofErr w:type="spellEnd"/>
      <w:r>
        <w:t>=</w:t>
      </w:r>
      <w:r>
        <w:fldChar w:fldCharType="begin"/>
      </w:r>
      <w:r>
        <w:instrText xml:space="preserve"> EQ \s\do2(\f((1+P</w:instrText>
      </w:r>
      <w:r w:rsidRPr="00647E93">
        <w:rPr>
          <w:vertAlign w:val="subscript"/>
        </w:rPr>
        <w:instrText>0</w:instrText>
      </w:r>
      <w:r>
        <w:instrText>-R</w:instrText>
      </w:r>
      <w:r w:rsidRPr="00647E93">
        <w:rPr>
          <w:vertAlign w:val="subscript"/>
        </w:rPr>
        <w:instrText>0</w:instrText>
      </w:r>
      <w:r>
        <w:instrText>)²;4))</w:instrText>
      </w:r>
      <w:r>
        <w:fldChar w:fldCharType="end"/>
      </w:r>
    </w:p>
    <w:p w14:paraId="622D661F" w14:textId="79C35917" w:rsidR="00647E93" w:rsidRDefault="00647E93">
      <w:r>
        <w:t>R</w:t>
      </w:r>
      <w:r>
        <w:rPr>
          <w:vertAlign w:val="subscript"/>
        </w:rPr>
        <w:t>n</w:t>
      </w:r>
      <w:r>
        <w:t>=</w:t>
      </w:r>
      <w:r>
        <w:fldChar w:fldCharType="begin"/>
      </w:r>
      <w:r>
        <w:instrText xml:space="preserve"> EQ \s\do2(\f((1-P</w:instrText>
      </w:r>
      <w:r w:rsidRPr="00647E93">
        <w:rPr>
          <w:vertAlign w:val="subscript"/>
        </w:rPr>
        <w:instrText>0</w:instrText>
      </w:r>
      <w:r>
        <w:instrText>+R</w:instrText>
      </w:r>
      <w:r w:rsidRPr="00647E93">
        <w:rPr>
          <w:vertAlign w:val="subscript"/>
        </w:rPr>
        <w:instrText>0</w:instrText>
      </w:r>
      <w:r>
        <w:instrText>)²;4))</w:instrText>
      </w:r>
      <w:r>
        <w:fldChar w:fldCharType="end"/>
      </w:r>
    </w:p>
    <w:p w14:paraId="563DD15F" w14:textId="159BD126" w:rsidR="00647E93" w:rsidRDefault="00647E93">
      <w:r>
        <w:t>Et Q</w:t>
      </w:r>
      <w:r>
        <w:rPr>
          <w:vertAlign w:val="subscript"/>
        </w:rPr>
        <w:t>n</w:t>
      </w:r>
      <w:r>
        <w:t>=1-P</w:t>
      </w:r>
      <w:r>
        <w:rPr>
          <w:vertAlign w:val="subscript"/>
        </w:rPr>
        <w:t>n</w:t>
      </w:r>
      <w:r>
        <w:t>-R</w:t>
      </w:r>
      <w:r>
        <w:rPr>
          <w:vertAlign w:val="subscript"/>
        </w:rPr>
        <w:t>n</w:t>
      </w:r>
      <w:r>
        <w:t>.</w:t>
      </w:r>
    </w:p>
    <w:p w14:paraId="15B359C7" w14:textId="1C87D8E6" w:rsidR="00647E93" w:rsidRDefault="00647E93"/>
    <w:p w14:paraId="2298AC79" w14:textId="6FA3FDBC" w:rsidR="00647E93" w:rsidRDefault="00647E93"/>
    <w:p w14:paraId="37B49D75" w14:textId="77777777" w:rsidR="00DD0F33" w:rsidRDefault="00D113A9">
      <w:r>
        <w:t xml:space="preserve">Bonus, Voici un programme python calculer </w:t>
      </w:r>
      <w:proofErr w:type="spellStart"/>
      <w:r w:rsidR="00DD0F33">
        <w:t>P</w:t>
      </w:r>
      <w:r w:rsidR="00DD0F33">
        <w:rPr>
          <w:vertAlign w:val="subscript"/>
        </w:rPr>
        <w:t>n</w:t>
      </w:r>
      <w:proofErr w:type="spellEnd"/>
      <w:r w:rsidR="00DD0F33">
        <w:t>, R</w:t>
      </w:r>
      <w:r w:rsidR="00DD0F33">
        <w:rPr>
          <w:vertAlign w:val="subscript"/>
        </w:rPr>
        <w:t>n</w:t>
      </w:r>
      <w:r w:rsidR="00DD0F33">
        <w:t>, Q</w:t>
      </w:r>
      <w:r w:rsidR="00DD0F33">
        <w:rPr>
          <w:vertAlign w:val="subscript"/>
        </w:rPr>
        <w:t>n </w:t>
      </w:r>
      <w:r w:rsidR="00DD0F33">
        <w:t>:</w:t>
      </w:r>
    </w:p>
    <w:p w14:paraId="0149FA87" w14:textId="05270923" w:rsidR="00D113A9" w:rsidRDefault="00DD0F33">
      <w:hyperlink r:id="rId9" w:history="1">
        <w:r w:rsidRPr="003D718D">
          <w:rPr>
            <w:rStyle w:val="Lienhypertexte"/>
          </w:rPr>
          <w:t>https://repl.it/join/jfpdsfyb-hanralatalliar</w:t>
        </w:r>
      </w:hyperlink>
    </w:p>
    <w:p w14:paraId="53950D5E" w14:textId="459649C6" w:rsidR="00DD0F33" w:rsidRDefault="00DD0F33"/>
    <w:p w14:paraId="31990467" w14:textId="72C9557C" w:rsidR="00DD0F33" w:rsidRPr="00DD0F33" w:rsidRDefault="00DD0F33">
      <w:r>
        <w:t xml:space="preserve">Version Javascript : </w:t>
      </w:r>
      <w:hyperlink r:id="rId10" w:history="1">
        <w:r w:rsidRPr="003D718D">
          <w:rPr>
            <w:rStyle w:val="Lienhypertexte"/>
          </w:rPr>
          <w:t>https://codepen.io/henry-letellier/pen/bGVQGXq</w:t>
        </w:r>
      </w:hyperlink>
    </w:p>
    <w:sectPr w:rsidR="00DD0F33" w:rsidRPr="00DD0F3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0tDAxMLY0MDE3NTVQ0lEKTi0uzszPAykwrAUA76ZVSSwAAAA="/>
  </w:docVars>
  <w:rsids>
    <w:rsidRoot w:val="00FD56F6"/>
    <w:rsid w:val="00115C1F"/>
    <w:rsid w:val="001E25CD"/>
    <w:rsid w:val="00290B08"/>
    <w:rsid w:val="002B6C68"/>
    <w:rsid w:val="0037491D"/>
    <w:rsid w:val="00396135"/>
    <w:rsid w:val="00406FF6"/>
    <w:rsid w:val="00461897"/>
    <w:rsid w:val="00573AA2"/>
    <w:rsid w:val="0058740E"/>
    <w:rsid w:val="005B0304"/>
    <w:rsid w:val="005D057C"/>
    <w:rsid w:val="00647E93"/>
    <w:rsid w:val="006B14C4"/>
    <w:rsid w:val="0070443F"/>
    <w:rsid w:val="0075397E"/>
    <w:rsid w:val="0079272E"/>
    <w:rsid w:val="008213EC"/>
    <w:rsid w:val="0084100E"/>
    <w:rsid w:val="00856627"/>
    <w:rsid w:val="00875665"/>
    <w:rsid w:val="00A04A15"/>
    <w:rsid w:val="00A47848"/>
    <w:rsid w:val="00A73A62"/>
    <w:rsid w:val="00A97146"/>
    <w:rsid w:val="00AA522C"/>
    <w:rsid w:val="00AF5AEE"/>
    <w:rsid w:val="00B16D42"/>
    <w:rsid w:val="00B62BDA"/>
    <w:rsid w:val="00B6328D"/>
    <w:rsid w:val="00BA19EE"/>
    <w:rsid w:val="00BD2746"/>
    <w:rsid w:val="00C56B25"/>
    <w:rsid w:val="00C6588C"/>
    <w:rsid w:val="00D113A9"/>
    <w:rsid w:val="00D80478"/>
    <w:rsid w:val="00D927F0"/>
    <w:rsid w:val="00DD0F33"/>
    <w:rsid w:val="00E415DE"/>
    <w:rsid w:val="00EB691C"/>
    <w:rsid w:val="00F13621"/>
    <w:rsid w:val="00F8282D"/>
    <w:rsid w:val="00F9097E"/>
    <w:rsid w:val="00FD56F6"/>
    <w:rsid w:val="00FD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9EC332"/>
  <w15:chartTrackingRefBased/>
  <w15:docId w15:val="{3DDB8A81-6EA5-4565-9F3B-7DFDDED82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0304"/>
    <w:pPr>
      <w:spacing w:after="0" w:line="240" w:lineRule="auto"/>
      <w:jc w:val="both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DD0F33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DD0F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diagramDrawing" Target="diagrams/drawing1.xml"/><Relationship Id="rId3" Type="http://schemas.openxmlformats.org/officeDocument/2006/relationships/webSettings" Target="webSettings.xml"/><Relationship Id="rId7" Type="http://schemas.openxmlformats.org/officeDocument/2006/relationships/diagramColors" Target="diagrams/colors1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diagramQuickStyle" Target="diagrams/quickStyle1.xml"/><Relationship Id="rId11" Type="http://schemas.openxmlformats.org/officeDocument/2006/relationships/fontTable" Target="fontTable.xml"/><Relationship Id="rId5" Type="http://schemas.openxmlformats.org/officeDocument/2006/relationships/diagramLayout" Target="diagrams/layout1.xml"/><Relationship Id="rId10" Type="http://schemas.openxmlformats.org/officeDocument/2006/relationships/hyperlink" Target="https://codepen.io/henry-letellier/pen/bGVQGXq" TargetMode="External"/><Relationship Id="rId4" Type="http://schemas.openxmlformats.org/officeDocument/2006/relationships/diagramData" Target="diagrams/data1.xml"/><Relationship Id="rId9" Type="http://schemas.openxmlformats.org/officeDocument/2006/relationships/hyperlink" Target="https://repl.it/join/jfpdsfyb-hanralatalliar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782CFFA2-B5BA-41A0-8FE9-BB825C5B43F7}" type="doc">
      <dgm:prSet loTypeId="urn:microsoft.com/office/officeart/2005/8/layout/hierarchy2" loCatId="hierarchy" qsTypeId="urn:microsoft.com/office/officeart/2005/8/quickstyle/simple1" qsCatId="simple" csTypeId="urn:microsoft.com/office/officeart/2005/8/colors/accent0_1" csCatId="mainScheme" phldr="1"/>
      <dgm:spPr/>
      <dgm:t>
        <a:bodyPr/>
        <a:lstStyle/>
        <a:p>
          <a:endParaRPr lang="fr-FR"/>
        </a:p>
      </dgm:t>
    </dgm:pt>
    <dgm:pt modelId="{2D460C00-9883-42DC-9311-4CF68CC0D10E}">
      <dgm:prSet phldrT="[Texte]"/>
      <dgm:spPr/>
      <dgm:t>
        <a:bodyPr/>
        <a:lstStyle/>
        <a:p>
          <a:endParaRPr lang="fr-FR"/>
        </a:p>
      </dgm:t>
    </dgm:pt>
    <dgm:pt modelId="{43440FA6-D9FE-4B1B-B24C-ABF3EF57B351}" type="parTrans" cxnId="{E832C8CA-9D33-43F0-AA69-70E841460BAC}">
      <dgm:prSet/>
      <dgm:spPr/>
      <dgm:t>
        <a:bodyPr/>
        <a:lstStyle/>
        <a:p>
          <a:endParaRPr lang="fr-FR"/>
        </a:p>
      </dgm:t>
    </dgm:pt>
    <dgm:pt modelId="{2F522F04-CE2A-475F-B964-546627341FA6}" type="sibTrans" cxnId="{E832C8CA-9D33-43F0-AA69-70E841460BAC}">
      <dgm:prSet/>
      <dgm:spPr/>
      <dgm:t>
        <a:bodyPr/>
        <a:lstStyle/>
        <a:p>
          <a:endParaRPr lang="fr-FR"/>
        </a:p>
      </dgm:t>
    </dgm:pt>
    <dgm:pt modelId="{BD5B082F-92A9-4C98-A64E-82BB5BB73A44}">
      <dgm:prSet phldrT="[Texte]"/>
      <dgm:spPr/>
      <dgm:t>
        <a:bodyPr/>
        <a:lstStyle/>
        <a:p>
          <a:r>
            <a:rPr lang="fr-FR"/>
            <a:t>AA</a:t>
          </a:r>
        </a:p>
      </dgm:t>
    </dgm:pt>
    <dgm:pt modelId="{404A3B73-EC95-4CB6-88A1-E4EFB982237C}" type="parTrans" cxnId="{D7B79394-DA3C-45A1-99A9-B37E03E23824}">
      <dgm:prSet/>
      <dgm:spPr/>
      <dgm:t>
        <a:bodyPr/>
        <a:lstStyle/>
        <a:p>
          <a:endParaRPr lang="fr-FR"/>
        </a:p>
      </dgm:t>
    </dgm:pt>
    <dgm:pt modelId="{ED1AE3D8-B024-4E95-A2CA-82FC40A5162F}" type="sibTrans" cxnId="{D7B79394-DA3C-45A1-99A9-B37E03E23824}">
      <dgm:prSet/>
      <dgm:spPr/>
      <dgm:t>
        <a:bodyPr/>
        <a:lstStyle/>
        <a:p>
          <a:endParaRPr lang="fr-FR"/>
        </a:p>
      </dgm:t>
    </dgm:pt>
    <dgm:pt modelId="{DA4B884B-4313-4ACD-98E5-0BC30FCED6A5}">
      <dgm:prSet phldrT="[Texte]"/>
      <dgm:spPr/>
      <dgm:t>
        <a:bodyPr/>
        <a:lstStyle/>
        <a:p>
          <a:r>
            <a:rPr lang="fr-FR"/>
            <a:t>Aa</a:t>
          </a:r>
        </a:p>
      </dgm:t>
    </dgm:pt>
    <dgm:pt modelId="{FFA5ECF3-2AC8-495C-A785-83445AD50A01}" type="parTrans" cxnId="{CDE6D582-B210-42CA-8A46-576BA9226A6C}">
      <dgm:prSet/>
      <dgm:spPr/>
      <dgm:t>
        <a:bodyPr/>
        <a:lstStyle/>
        <a:p>
          <a:endParaRPr lang="fr-FR"/>
        </a:p>
      </dgm:t>
    </dgm:pt>
    <dgm:pt modelId="{D90483B5-9698-4D1D-9570-344DACDB2D20}" type="sibTrans" cxnId="{CDE6D582-B210-42CA-8A46-576BA9226A6C}">
      <dgm:prSet/>
      <dgm:spPr/>
      <dgm:t>
        <a:bodyPr/>
        <a:lstStyle/>
        <a:p>
          <a:endParaRPr lang="fr-FR"/>
        </a:p>
      </dgm:t>
    </dgm:pt>
    <dgm:pt modelId="{006E1661-B220-407B-A6B3-0C70027B96F1}">
      <dgm:prSet phldrT="[Texte]"/>
      <dgm:spPr/>
      <dgm:t>
        <a:bodyPr/>
        <a:lstStyle/>
        <a:p>
          <a:r>
            <a:rPr lang="fr-FR"/>
            <a:t>aa</a:t>
          </a:r>
        </a:p>
      </dgm:t>
    </dgm:pt>
    <dgm:pt modelId="{9708018D-81AA-41B5-A934-22641C08296A}" type="parTrans" cxnId="{DD533D20-2B8B-46D1-A0C5-3188304ADB94}">
      <dgm:prSet/>
      <dgm:spPr/>
      <dgm:t>
        <a:bodyPr/>
        <a:lstStyle/>
        <a:p>
          <a:endParaRPr lang="fr-FR"/>
        </a:p>
      </dgm:t>
    </dgm:pt>
    <dgm:pt modelId="{ACF007D5-F8AF-4A68-899B-FC27EE0F50F7}" type="sibTrans" cxnId="{DD533D20-2B8B-46D1-A0C5-3188304ADB94}">
      <dgm:prSet/>
      <dgm:spPr/>
      <dgm:t>
        <a:bodyPr/>
        <a:lstStyle/>
        <a:p>
          <a:endParaRPr lang="fr-FR"/>
        </a:p>
      </dgm:t>
    </dgm:pt>
    <dgm:pt modelId="{B2078C2A-83B7-45F9-8B13-64AD6CA94518}">
      <dgm:prSet phldrT="[Texte]"/>
      <dgm:spPr/>
      <dgm:t>
        <a:bodyPr/>
        <a:lstStyle/>
        <a:p>
          <a:r>
            <a:rPr lang="fr-FR"/>
            <a:t>AA</a:t>
          </a:r>
        </a:p>
      </dgm:t>
    </dgm:pt>
    <dgm:pt modelId="{80B57BCB-B5C9-4EA5-9EFC-F94FF1174414}" type="parTrans" cxnId="{D558A9E1-BC5F-49A0-A7B5-DE3636AA81A7}">
      <dgm:prSet/>
      <dgm:spPr/>
      <dgm:t>
        <a:bodyPr/>
        <a:lstStyle/>
        <a:p>
          <a:endParaRPr lang="fr-FR"/>
        </a:p>
      </dgm:t>
    </dgm:pt>
    <dgm:pt modelId="{431F4E54-1711-4633-AF31-0D111DCACC6B}" type="sibTrans" cxnId="{D558A9E1-BC5F-49A0-A7B5-DE3636AA81A7}">
      <dgm:prSet/>
      <dgm:spPr/>
      <dgm:t>
        <a:bodyPr/>
        <a:lstStyle/>
        <a:p>
          <a:endParaRPr lang="fr-FR"/>
        </a:p>
      </dgm:t>
    </dgm:pt>
    <dgm:pt modelId="{85F4283A-6C31-46C3-9A45-89CED057D14B}">
      <dgm:prSet phldrT="[Texte]"/>
      <dgm:spPr/>
      <dgm:t>
        <a:bodyPr/>
        <a:lstStyle/>
        <a:p>
          <a:r>
            <a:rPr lang="fr-FR"/>
            <a:t>Aa</a:t>
          </a:r>
        </a:p>
      </dgm:t>
    </dgm:pt>
    <dgm:pt modelId="{4CABA16C-4D7B-4B22-BDF1-73A64F9629E4}" type="parTrans" cxnId="{82D6F299-3E68-4051-B373-49C682F71B2A}">
      <dgm:prSet/>
      <dgm:spPr/>
      <dgm:t>
        <a:bodyPr/>
        <a:lstStyle/>
        <a:p>
          <a:endParaRPr lang="fr-FR"/>
        </a:p>
      </dgm:t>
    </dgm:pt>
    <dgm:pt modelId="{526F9B62-291F-411B-822C-F9B72FF82E51}" type="sibTrans" cxnId="{82D6F299-3E68-4051-B373-49C682F71B2A}">
      <dgm:prSet/>
      <dgm:spPr/>
      <dgm:t>
        <a:bodyPr/>
        <a:lstStyle/>
        <a:p>
          <a:endParaRPr lang="fr-FR"/>
        </a:p>
      </dgm:t>
    </dgm:pt>
    <dgm:pt modelId="{745F57DA-D31C-45B8-9D25-C7E1A3715F53}">
      <dgm:prSet phldrT="[Texte]"/>
      <dgm:spPr/>
      <dgm:t>
        <a:bodyPr/>
        <a:lstStyle/>
        <a:p>
          <a:r>
            <a:rPr lang="fr-FR"/>
            <a:t>AA</a:t>
          </a:r>
        </a:p>
      </dgm:t>
    </dgm:pt>
    <dgm:pt modelId="{B7CD5BB5-3D2D-4309-892F-CD4A346A2A48}" type="parTrans" cxnId="{7D3002DF-E96B-49EB-B306-A7368DC5DB01}">
      <dgm:prSet/>
      <dgm:spPr/>
      <dgm:t>
        <a:bodyPr/>
        <a:lstStyle/>
        <a:p>
          <a:endParaRPr lang="fr-FR"/>
        </a:p>
      </dgm:t>
    </dgm:pt>
    <dgm:pt modelId="{669BA6AF-9432-488F-8B1F-A59E7A87D94A}" type="sibTrans" cxnId="{7D3002DF-E96B-49EB-B306-A7368DC5DB01}">
      <dgm:prSet/>
      <dgm:spPr/>
      <dgm:t>
        <a:bodyPr/>
        <a:lstStyle/>
        <a:p>
          <a:endParaRPr lang="fr-FR"/>
        </a:p>
      </dgm:t>
    </dgm:pt>
    <dgm:pt modelId="{61061295-12C9-4A44-B783-B62D48697F97}">
      <dgm:prSet phldrT="[Texte]"/>
      <dgm:spPr/>
      <dgm:t>
        <a:bodyPr/>
        <a:lstStyle/>
        <a:p>
          <a:r>
            <a:rPr lang="fr-FR"/>
            <a:t>AA</a:t>
          </a:r>
        </a:p>
      </dgm:t>
    </dgm:pt>
    <dgm:pt modelId="{0F120713-3752-4745-BAA0-AEC99DEB6B6E}" type="parTrans" cxnId="{6443F023-C079-460C-A814-9F4423B48BEA}">
      <dgm:prSet/>
      <dgm:spPr/>
      <dgm:t>
        <a:bodyPr/>
        <a:lstStyle/>
        <a:p>
          <a:endParaRPr lang="fr-FR"/>
        </a:p>
      </dgm:t>
    </dgm:pt>
    <dgm:pt modelId="{70E33825-F183-4218-9A30-E22CB4B9990E}" type="sibTrans" cxnId="{6443F023-C079-460C-A814-9F4423B48BEA}">
      <dgm:prSet/>
      <dgm:spPr/>
      <dgm:t>
        <a:bodyPr/>
        <a:lstStyle/>
        <a:p>
          <a:endParaRPr lang="fr-FR"/>
        </a:p>
      </dgm:t>
    </dgm:pt>
    <dgm:pt modelId="{6A021F48-9000-42B8-B4C6-6E59D324F8DF}">
      <dgm:prSet phldrT="[Texte]"/>
      <dgm:spPr/>
      <dgm:t>
        <a:bodyPr/>
        <a:lstStyle/>
        <a:p>
          <a:r>
            <a:rPr lang="fr-FR"/>
            <a:t>AA</a:t>
          </a:r>
        </a:p>
      </dgm:t>
    </dgm:pt>
    <dgm:pt modelId="{9A5B3C33-A1DA-4576-BF97-EE211083938F}" type="parTrans" cxnId="{AD4BD50B-DF54-4E71-99B2-086AE23FAFEF}">
      <dgm:prSet/>
      <dgm:spPr/>
      <dgm:t>
        <a:bodyPr/>
        <a:lstStyle/>
        <a:p>
          <a:endParaRPr lang="fr-FR"/>
        </a:p>
      </dgm:t>
    </dgm:pt>
    <dgm:pt modelId="{CD1A590C-307A-4D9C-8131-34912FCF6BCC}" type="sibTrans" cxnId="{AD4BD50B-DF54-4E71-99B2-086AE23FAFEF}">
      <dgm:prSet/>
      <dgm:spPr/>
      <dgm:t>
        <a:bodyPr/>
        <a:lstStyle/>
        <a:p>
          <a:endParaRPr lang="fr-FR"/>
        </a:p>
      </dgm:t>
    </dgm:pt>
    <dgm:pt modelId="{BED67A42-23CD-4F26-A388-B4910FC34192}">
      <dgm:prSet phldrT="[Texte]"/>
      <dgm:spPr/>
      <dgm:t>
        <a:bodyPr/>
        <a:lstStyle/>
        <a:p>
          <a:r>
            <a:rPr lang="fr-FR"/>
            <a:t>Aa</a:t>
          </a:r>
        </a:p>
      </dgm:t>
    </dgm:pt>
    <dgm:pt modelId="{F52F4807-46D1-4AC9-A6BB-4FD4D204D60F}" type="parTrans" cxnId="{81FD7FCD-7D29-4E3B-9DC5-0906B477A703}">
      <dgm:prSet/>
      <dgm:spPr/>
      <dgm:t>
        <a:bodyPr/>
        <a:lstStyle/>
        <a:p>
          <a:endParaRPr lang="fr-FR"/>
        </a:p>
      </dgm:t>
    </dgm:pt>
    <dgm:pt modelId="{BCF52F14-7627-40C8-A3FB-2EBE6DAB25B7}" type="sibTrans" cxnId="{81FD7FCD-7D29-4E3B-9DC5-0906B477A703}">
      <dgm:prSet/>
      <dgm:spPr/>
      <dgm:t>
        <a:bodyPr/>
        <a:lstStyle/>
        <a:p>
          <a:endParaRPr lang="fr-FR"/>
        </a:p>
      </dgm:t>
    </dgm:pt>
    <dgm:pt modelId="{D7E489DA-3EE1-44D3-A8C1-E29494DA25F4}">
      <dgm:prSet phldrT="[Texte]"/>
      <dgm:spPr/>
      <dgm:t>
        <a:bodyPr/>
        <a:lstStyle/>
        <a:p>
          <a:r>
            <a:rPr lang="fr-FR"/>
            <a:t>Aa</a:t>
          </a:r>
        </a:p>
      </dgm:t>
    </dgm:pt>
    <dgm:pt modelId="{B6981319-365E-4105-B3CA-603434554DCE}" type="parTrans" cxnId="{20050B9B-C147-417B-A0AA-C267611F41C7}">
      <dgm:prSet/>
      <dgm:spPr/>
      <dgm:t>
        <a:bodyPr/>
        <a:lstStyle/>
        <a:p>
          <a:endParaRPr lang="fr-FR"/>
        </a:p>
      </dgm:t>
    </dgm:pt>
    <dgm:pt modelId="{8BD78F18-5AD2-403E-8EFC-890967769323}" type="sibTrans" cxnId="{20050B9B-C147-417B-A0AA-C267611F41C7}">
      <dgm:prSet/>
      <dgm:spPr/>
      <dgm:t>
        <a:bodyPr/>
        <a:lstStyle/>
        <a:p>
          <a:endParaRPr lang="fr-FR"/>
        </a:p>
      </dgm:t>
    </dgm:pt>
    <dgm:pt modelId="{85056B11-265F-4156-956D-6922930A9947}">
      <dgm:prSet phldrT="[Texte]"/>
      <dgm:spPr/>
      <dgm:t>
        <a:bodyPr/>
        <a:lstStyle/>
        <a:p>
          <a:r>
            <a:rPr lang="fr-FR"/>
            <a:t>AA</a:t>
          </a:r>
        </a:p>
      </dgm:t>
    </dgm:pt>
    <dgm:pt modelId="{51AE4837-4AF0-43DA-9421-0AA9330800B1}" type="parTrans" cxnId="{D3DEEAB1-A1F9-4BCC-A411-96664B43B89C}">
      <dgm:prSet/>
      <dgm:spPr/>
      <dgm:t>
        <a:bodyPr/>
        <a:lstStyle/>
        <a:p>
          <a:endParaRPr lang="fr-FR"/>
        </a:p>
      </dgm:t>
    </dgm:pt>
    <dgm:pt modelId="{0AD24C89-79F6-4127-8A05-8A114F936F59}" type="sibTrans" cxnId="{D3DEEAB1-A1F9-4BCC-A411-96664B43B89C}">
      <dgm:prSet/>
      <dgm:spPr/>
      <dgm:t>
        <a:bodyPr/>
        <a:lstStyle/>
        <a:p>
          <a:endParaRPr lang="fr-FR"/>
        </a:p>
      </dgm:t>
    </dgm:pt>
    <dgm:pt modelId="{6FBE0BE9-B809-4E78-9592-FB22A59C9221}">
      <dgm:prSet phldrT="[Texte]"/>
      <dgm:spPr/>
      <dgm:t>
        <a:bodyPr/>
        <a:lstStyle/>
        <a:p>
          <a:r>
            <a:rPr lang="fr-FR"/>
            <a:t>Aa</a:t>
          </a:r>
        </a:p>
      </dgm:t>
    </dgm:pt>
    <dgm:pt modelId="{88CCA7A8-54BA-4D26-8CD4-BC979C602CD5}" type="parTrans" cxnId="{1DC11243-F0E2-4DAA-9AB3-7B874C6B326C}">
      <dgm:prSet/>
      <dgm:spPr/>
      <dgm:t>
        <a:bodyPr/>
        <a:lstStyle/>
        <a:p>
          <a:endParaRPr lang="fr-FR"/>
        </a:p>
      </dgm:t>
    </dgm:pt>
    <dgm:pt modelId="{519A062F-F359-47F6-9191-C6C26D5941A5}" type="sibTrans" cxnId="{1DC11243-F0E2-4DAA-9AB3-7B874C6B326C}">
      <dgm:prSet/>
      <dgm:spPr/>
      <dgm:t>
        <a:bodyPr/>
        <a:lstStyle/>
        <a:p>
          <a:endParaRPr lang="fr-FR"/>
        </a:p>
      </dgm:t>
    </dgm:pt>
    <dgm:pt modelId="{336D9872-1A50-4357-811D-0B9113084EBF}">
      <dgm:prSet phldrT="[Texte]"/>
      <dgm:spPr/>
      <dgm:t>
        <a:bodyPr/>
        <a:lstStyle/>
        <a:p>
          <a:r>
            <a:rPr lang="fr-FR"/>
            <a:t>aa</a:t>
          </a:r>
        </a:p>
      </dgm:t>
    </dgm:pt>
    <dgm:pt modelId="{E6A94DE4-C702-4193-AA83-8204C48CDCB9}" type="parTrans" cxnId="{67BBE56C-17AC-442D-8DA5-19C9FDDC177B}">
      <dgm:prSet/>
      <dgm:spPr/>
      <dgm:t>
        <a:bodyPr/>
        <a:lstStyle/>
        <a:p>
          <a:endParaRPr lang="fr-FR"/>
        </a:p>
      </dgm:t>
    </dgm:pt>
    <dgm:pt modelId="{63358DF9-DBCB-4D87-BEDB-95F8D83A8C72}" type="sibTrans" cxnId="{67BBE56C-17AC-442D-8DA5-19C9FDDC177B}">
      <dgm:prSet/>
      <dgm:spPr/>
      <dgm:t>
        <a:bodyPr/>
        <a:lstStyle/>
        <a:p>
          <a:endParaRPr lang="fr-FR"/>
        </a:p>
      </dgm:t>
    </dgm:pt>
    <dgm:pt modelId="{0E63C297-55A0-48E8-A7ED-610BAC6719FD}">
      <dgm:prSet phldrT="[Texte]"/>
      <dgm:spPr/>
      <dgm:t>
        <a:bodyPr/>
        <a:lstStyle/>
        <a:p>
          <a:r>
            <a:rPr lang="fr-FR"/>
            <a:t>Aa</a:t>
          </a:r>
        </a:p>
      </dgm:t>
    </dgm:pt>
    <dgm:pt modelId="{DA0DB2E0-1EB4-4B96-882D-000E58D9C3BF}" type="parTrans" cxnId="{99A31A07-7352-417A-ACA3-5CA6E15614B0}">
      <dgm:prSet/>
      <dgm:spPr/>
      <dgm:t>
        <a:bodyPr/>
        <a:lstStyle/>
        <a:p>
          <a:endParaRPr lang="fr-FR"/>
        </a:p>
      </dgm:t>
    </dgm:pt>
    <dgm:pt modelId="{76FACA6A-DFF1-447A-B7C9-7DD3B68AF095}" type="sibTrans" cxnId="{99A31A07-7352-417A-ACA3-5CA6E15614B0}">
      <dgm:prSet/>
      <dgm:spPr/>
      <dgm:t>
        <a:bodyPr/>
        <a:lstStyle/>
        <a:p>
          <a:endParaRPr lang="fr-FR"/>
        </a:p>
      </dgm:t>
    </dgm:pt>
    <dgm:pt modelId="{5D9AFAAC-EEF8-4CF2-B783-BF8AAB3FACDA}">
      <dgm:prSet phldrT="[Texte]"/>
      <dgm:spPr/>
      <dgm:t>
        <a:bodyPr/>
        <a:lstStyle/>
        <a:p>
          <a:r>
            <a:rPr lang="fr-FR"/>
            <a:t>AA</a:t>
          </a:r>
        </a:p>
      </dgm:t>
    </dgm:pt>
    <dgm:pt modelId="{B52A3BA6-FF38-4ADA-8EB2-9693F5C68828}" type="parTrans" cxnId="{91DB3CC8-B11B-4446-A4FA-AFBB48C942CD}">
      <dgm:prSet/>
      <dgm:spPr/>
      <dgm:t>
        <a:bodyPr/>
        <a:lstStyle/>
        <a:p>
          <a:endParaRPr lang="fr-FR"/>
        </a:p>
      </dgm:t>
    </dgm:pt>
    <dgm:pt modelId="{7F65FE6E-C7C3-4C5C-BA16-AB13923C0058}" type="sibTrans" cxnId="{91DB3CC8-B11B-4446-A4FA-AFBB48C942CD}">
      <dgm:prSet/>
      <dgm:spPr/>
      <dgm:t>
        <a:bodyPr/>
        <a:lstStyle/>
        <a:p>
          <a:endParaRPr lang="fr-FR"/>
        </a:p>
      </dgm:t>
    </dgm:pt>
    <dgm:pt modelId="{07CEC708-5DA4-48F4-89AB-8ECE354D785C}">
      <dgm:prSet phldrT="[Texte]"/>
      <dgm:spPr/>
      <dgm:t>
        <a:bodyPr/>
        <a:lstStyle/>
        <a:p>
          <a:r>
            <a:rPr lang="fr-FR"/>
            <a:t>aa</a:t>
          </a:r>
        </a:p>
      </dgm:t>
    </dgm:pt>
    <dgm:pt modelId="{F3DC34E5-B36D-4302-AA87-35C49D681CA8}" type="parTrans" cxnId="{5A540B1B-E2D2-4F23-9F7B-D293A7CCCADF}">
      <dgm:prSet/>
      <dgm:spPr/>
      <dgm:t>
        <a:bodyPr/>
        <a:lstStyle/>
        <a:p>
          <a:endParaRPr lang="fr-FR"/>
        </a:p>
      </dgm:t>
    </dgm:pt>
    <dgm:pt modelId="{A22782AF-23E9-4DBF-97E1-FE3226545200}" type="sibTrans" cxnId="{5A540B1B-E2D2-4F23-9F7B-D293A7CCCADF}">
      <dgm:prSet/>
      <dgm:spPr/>
      <dgm:t>
        <a:bodyPr/>
        <a:lstStyle/>
        <a:p>
          <a:endParaRPr lang="fr-FR"/>
        </a:p>
      </dgm:t>
    </dgm:pt>
    <dgm:pt modelId="{A8331E26-BA55-4057-9BD8-04DE2F5DB224}">
      <dgm:prSet phldrT="[Texte]"/>
      <dgm:spPr/>
      <dgm:t>
        <a:bodyPr/>
        <a:lstStyle/>
        <a:p>
          <a:r>
            <a:rPr lang="fr-FR"/>
            <a:t>AA</a:t>
          </a:r>
        </a:p>
      </dgm:t>
    </dgm:pt>
    <dgm:pt modelId="{A5921FE8-CC0F-4721-BB3B-0C6F3B4A1D1A}" type="parTrans" cxnId="{2C8885FB-B3F2-4E5D-A70F-0648D9DE869F}">
      <dgm:prSet/>
      <dgm:spPr/>
      <dgm:t>
        <a:bodyPr/>
        <a:lstStyle/>
        <a:p>
          <a:endParaRPr lang="fr-FR"/>
        </a:p>
      </dgm:t>
    </dgm:pt>
    <dgm:pt modelId="{28312101-0BAF-48FD-8D0A-A90FCBCF33C8}" type="sibTrans" cxnId="{2C8885FB-B3F2-4E5D-A70F-0648D9DE869F}">
      <dgm:prSet/>
      <dgm:spPr/>
      <dgm:t>
        <a:bodyPr/>
        <a:lstStyle/>
        <a:p>
          <a:endParaRPr lang="fr-FR"/>
        </a:p>
      </dgm:t>
    </dgm:pt>
    <dgm:pt modelId="{BDB5BFC7-ED2F-44F3-A312-9874788C0811}">
      <dgm:prSet phldrT="[Texte]"/>
      <dgm:spPr/>
      <dgm:t>
        <a:bodyPr/>
        <a:lstStyle/>
        <a:p>
          <a:r>
            <a:rPr lang="fr-FR"/>
            <a:t>Aa</a:t>
          </a:r>
        </a:p>
      </dgm:t>
    </dgm:pt>
    <dgm:pt modelId="{230CB0CE-6F7C-43A8-8AEB-06B2305B6A9F}" type="parTrans" cxnId="{8511D594-1FAA-45E9-A34C-44942207C3B0}">
      <dgm:prSet/>
      <dgm:spPr/>
      <dgm:t>
        <a:bodyPr/>
        <a:lstStyle/>
        <a:p>
          <a:endParaRPr lang="fr-FR"/>
        </a:p>
      </dgm:t>
    </dgm:pt>
    <dgm:pt modelId="{9551D591-E02C-4B50-B3DF-8848C37E853B}" type="sibTrans" cxnId="{8511D594-1FAA-45E9-A34C-44942207C3B0}">
      <dgm:prSet/>
      <dgm:spPr/>
      <dgm:t>
        <a:bodyPr/>
        <a:lstStyle/>
        <a:p>
          <a:endParaRPr lang="fr-FR"/>
        </a:p>
      </dgm:t>
    </dgm:pt>
    <dgm:pt modelId="{A61C17EA-84F1-4462-9257-030F18F98366}">
      <dgm:prSet phldrT="[Texte]"/>
      <dgm:spPr/>
      <dgm:t>
        <a:bodyPr/>
        <a:lstStyle/>
        <a:p>
          <a:r>
            <a:rPr lang="fr-FR"/>
            <a:t>Aa</a:t>
          </a:r>
        </a:p>
      </dgm:t>
    </dgm:pt>
    <dgm:pt modelId="{528E0029-2697-459C-837F-A171F2B4DC89}" type="parTrans" cxnId="{51CF132F-B33D-47C2-A920-8CB22908E27A}">
      <dgm:prSet/>
      <dgm:spPr/>
      <dgm:t>
        <a:bodyPr/>
        <a:lstStyle/>
        <a:p>
          <a:endParaRPr lang="fr-FR"/>
        </a:p>
      </dgm:t>
    </dgm:pt>
    <dgm:pt modelId="{956130E5-3809-494D-9DCB-07E3CA09C758}" type="sibTrans" cxnId="{51CF132F-B33D-47C2-A920-8CB22908E27A}">
      <dgm:prSet/>
      <dgm:spPr/>
      <dgm:t>
        <a:bodyPr/>
        <a:lstStyle/>
        <a:p>
          <a:endParaRPr lang="fr-FR"/>
        </a:p>
      </dgm:t>
    </dgm:pt>
    <dgm:pt modelId="{793CAB89-CE9C-4E1C-9E0B-236D46C23C45}">
      <dgm:prSet phldrT="[Texte]"/>
      <dgm:spPr/>
      <dgm:t>
        <a:bodyPr/>
        <a:lstStyle/>
        <a:p>
          <a:r>
            <a:rPr lang="fr-FR"/>
            <a:t>aa</a:t>
          </a:r>
        </a:p>
      </dgm:t>
    </dgm:pt>
    <dgm:pt modelId="{A6B09436-4CC4-4919-AA5F-FFCC10B59CEC}" type="parTrans" cxnId="{DFF6E2A8-CD02-421C-A6DC-B5C640F51F93}">
      <dgm:prSet/>
      <dgm:spPr/>
      <dgm:t>
        <a:bodyPr/>
        <a:lstStyle/>
        <a:p>
          <a:endParaRPr lang="fr-FR"/>
        </a:p>
      </dgm:t>
    </dgm:pt>
    <dgm:pt modelId="{C06356F8-5DDF-4FA1-91B2-B4AB9D564FC3}" type="sibTrans" cxnId="{DFF6E2A8-CD02-421C-A6DC-B5C640F51F93}">
      <dgm:prSet/>
      <dgm:spPr/>
      <dgm:t>
        <a:bodyPr/>
        <a:lstStyle/>
        <a:p>
          <a:endParaRPr lang="fr-FR"/>
        </a:p>
      </dgm:t>
    </dgm:pt>
    <dgm:pt modelId="{6AF0D1E1-8F87-4F3B-B63E-1F10552D698B}">
      <dgm:prSet phldrT="[Texte]"/>
      <dgm:spPr/>
      <dgm:t>
        <a:bodyPr/>
        <a:lstStyle/>
        <a:p>
          <a:r>
            <a:rPr lang="fr-FR"/>
            <a:t>aa</a:t>
          </a:r>
        </a:p>
      </dgm:t>
    </dgm:pt>
    <dgm:pt modelId="{C4325968-39D8-4959-9352-5E4D8CC79F4F}" type="parTrans" cxnId="{935A3C61-D3A7-4C27-8F8C-19178E21F7A5}">
      <dgm:prSet/>
      <dgm:spPr/>
      <dgm:t>
        <a:bodyPr/>
        <a:lstStyle/>
        <a:p>
          <a:endParaRPr lang="fr-FR"/>
        </a:p>
      </dgm:t>
    </dgm:pt>
    <dgm:pt modelId="{3BD1D46E-E21E-4807-8DE5-24DCD2AC4E70}" type="sibTrans" cxnId="{935A3C61-D3A7-4C27-8F8C-19178E21F7A5}">
      <dgm:prSet/>
      <dgm:spPr/>
      <dgm:t>
        <a:bodyPr/>
        <a:lstStyle/>
        <a:p>
          <a:endParaRPr lang="fr-FR"/>
        </a:p>
      </dgm:t>
    </dgm:pt>
    <dgm:pt modelId="{E5BD14E6-D144-4828-BE96-13853248D0C7}">
      <dgm:prSet phldrT="[Texte]"/>
      <dgm:spPr/>
      <dgm:t>
        <a:bodyPr/>
        <a:lstStyle/>
        <a:p>
          <a:r>
            <a:rPr lang="fr-FR"/>
            <a:t>Aa</a:t>
          </a:r>
        </a:p>
      </dgm:t>
    </dgm:pt>
    <dgm:pt modelId="{1189E13D-25F9-41E3-809F-F04B89E862A1}" type="parTrans" cxnId="{0049DB23-67AD-41C5-AF0E-2000C531A8DA}">
      <dgm:prSet/>
      <dgm:spPr/>
      <dgm:t>
        <a:bodyPr/>
        <a:lstStyle/>
        <a:p>
          <a:endParaRPr lang="fr-FR"/>
        </a:p>
      </dgm:t>
    </dgm:pt>
    <dgm:pt modelId="{326C46AF-B499-4F95-8B3C-CEEA49A0F1E7}" type="sibTrans" cxnId="{0049DB23-67AD-41C5-AF0E-2000C531A8DA}">
      <dgm:prSet/>
      <dgm:spPr/>
      <dgm:t>
        <a:bodyPr/>
        <a:lstStyle/>
        <a:p>
          <a:endParaRPr lang="fr-FR"/>
        </a:p>
      </dgm:t>
    </dgm:pt>
    <dgm:pt modelId="{026120C0-FCEE-4191-959B-5C456EEAB9A2}">
      <dgm:prSet phldrT="[Texte]"/>
      <dgm:spPr/>
      <dgm:t>
        <a:bodyPr/>
        <a:lstStyle/>
        <a:p>
          <a:r>
            <a:rPr lang="fr-FR"/>
            <a:t>aa</a:t>
          </a:r>
        </a:p>
      </dgm:t>
    </dgm:pt>
    <dgm:pt modelId="{6ED777E1-4B8C-42B1-8E29-BAF3DE3CDF84}" type="parTrans" cxnId="{24100371-6D5C-42F5-9AE5-2EE7E8F758FF}">
      <dgm:prSet/>
      <dgm:spPr/>
      <dgm:t>
        <a:bodyPr/>
        <a:lstStyle/>
        <a:p>
          <a:endParaRPr lang="fr-FR"/>
        </a:p>
      </dgm:t>
    </dgm:pt>
    <dgm:pt modelId="{CEDADC98-FB23-4232-B810-8EBAD68EFAD5}" type="sibTrans" cxnId="{24100371-6D5C-42F5-9AE5-2EE7E8F758FF}">
      <dgm:prSet/>
      <dgm:spPr/>
      <dgm:t>
        <a:bodyPr/>
        <a:lstStyle/>
        <a:p>
          <a:endParaRPr lang="fr-FR"/>
        </a:p>
      </dgm:t>
    </dgm:pt>
    <dgm:pt modelId="{C49D50C5-01E5-4278-96B0-2F541840A5F8}">
      <dgm:prSet phldrT="[Texte]"/>
      <dgm:spPr/>
      <dgm:t>
        <a:bodyPr/>
        <a:lstStyle/>
        <a:p>
          <a:r>
            <a:rPr lang="fr-FR"/>
            <a:t>Aa</a:t>
          </a:r>
        </a:p>
      </dgm:t>
    </dgm:pt>
    <dgm:pt modelId="{F7C535D3-E56F-4EE9-A0F7-F579815A1D8C}" type="parTrans" cxnId="{4F19C4B8-0207-4AD0-87AE-58FD054CD403}">
      <dgm:prSet/>
      <dgm:spPr/>
      <dgm:t>
        <a:bodyPr/>
        <a:lstStyle/>
        <a:p>
          <a:endParaRPr lang="fr-FR"/>
        </a:p>
      </dgm:t>
    </dgm:pt>
    <dgm:pt modelId="{B860CDE1-4AA6-480B-8B4F-3C6B50EDB395}" type="sibTrans" cxnId="{4F19C4B8-0207-4AD0-87AE-58FD054CD403}">
      <dgm:prSet/>
      <dgm:spPr/>
      <dgm:t>
        <a:bodyPr/>
        <a:lstStyle/>
        <a:p>
          <a:endParaRPr lang="fr-FR"/>
        </a:p>
      </dgm:t>
    </dgm:pt>
    <dgm:pt modelId="{EDF55A2C-1AAA-49D7-8E4E-0EEC47FC5B0F}">
      <dgm:prSet phldrT="[Texte]"/>
      <dgm:spPr/>
      <dgm:t>
        <a:bodyPr/>
        <a:lstStyle/>
        <a:p>
          <a:r>
            <a:rPr lang="fr-FR"/>
            <a:t>aa</a:t>
          </a:r>
        </a:p>
      </dgm:t>
    </dgm:pt>
    <dgm:pt modelId="{ECDE5FDA-E21C-43BC-8571-2A765B6AD7CC}" type="parTrans" cxnId="{EBD22DDE-26E1-48DE-8E0A-0E4ABF565463}">
      <dgm:prSet/>
      <dgm:spPr/>
      <dgm:t>
        <a:bodyPr/>
        <a:lstStyle/>
        <a:p>
          <a:endParaRPr lang="fr-FR"/>
        </a:p>
      </dgm:t>
    </dgm:pt>
    <dgm:pt modelId="{9A2FE435-0C9B-48E5-9E4D-255DA7F43678}" type="sibTrans" cxnId="{EBD22DDE-26E1-48DE-8E0A-0E4ABF565463}">
      <dgm:prSet/>
      <dgm:spPr/>
      <dgm:t>
        <a:bodyPr/>
        <a:lstStyle/>
        <a:p>
          <a:endParaRPr lang="fr-FR"/>
        </a:p>
      </dgm:t>
    </dgm:pt>
    <dgm:pt modelId="{BCB43625-DC66-4A0B-908D-5DDB8222F4C1}">
      <dgm:prSet phldrT="[Texte]"/>
      <dgm:spPr/>
      <dgm:t>
        <a:bodyPr/>
        <a:lstStyle/>
        <a:p>
          <a:r>
            <a:rPr lang="fr-FR"/>
            <a:t>aa</a:t>
          </a:r>
        </a:p>
      </dgm:t>
    </dgm:pt>
    <dgm:pt modelId="{B2F141EF-0F87-4930-9D14-6F6C8E1A3557}" type="parTrans" cxnId="{3EBB8BAA-5E8E-47C7-AFEC-816A1F6798F8}">
      <dgm:prSet/>
      <dgm:spPr/>
      <dgm:t>
        <a:bodyPr/>
        <a:lstStyle/>
        <a:p>
          <a:endParaRPr lang="fr-FR"/>
        </a:p>
      </dgm:t>
    </dgm:pt>
    <dgm:pt modelId="{2DAED162-A9C3-46AA-AE2A-9A317A1078B3}" type="sibTrans" cxnId="{3EBB8BAA-5E8E-47C7-AFEC-816A1F6798F8}">
      <dgm:prSet/>
      <dgm:spPr/>
      <dgm:t>
        <a:bodyPr/>
        <a:lstStyle/>
        <a:p>
          <a:endParaRPr lang="fr-FR"/>
        </a:p>
      </dgm:t>
    </dgm:pt>
    <dgm:pt modelId="{3950AC5C-E5EB-45F1-AF33-5995776042D4}">
      <dgm:prSet phldrT="[Texte]"/>
      <dgm:spPr/>
      <dgm:t>
        <a:bodyPr/>
        <a:lstStyle/>
        <a:p>
          <a:r>
            <a:rPr lang="fr-FR"/>
            <a:t>Aa</a:t>
          </a:r>
        </a:p>
      </dgm:t>
    </dgm:pt>
    <dgm:pt modelId="{3EBFA0CA-650C-4093-BB4F-F183023BFACF}" type="parTrans" cxnId="{3FD10B72-7B9C-451F-A972-41100BF7D0DE}">
      <dgm:prSet/>
      <dgm:spPr/>
      <dgm:t>
        <a:bodyPr/>
        <a:lstStyle/>
        <a:p>
          <a:endParaRPr lang="fr-FR"/>
        </a:p>
      </dgm:t>
    </dgm:pt>
    <dgm:pt modelId="{90D87540-F339-42A5-854B-973FF66557F8}" type="sibTrans" cxnId="{3FD10B72-7B9C-451F-A972-41100BF7D0DE}">
      <dgm:prSet/>
      <dgm:spPr/>
      <dgm:t>
        <a:bodyPr/>
        <a:lstStyle/>
        <a:p>
          <a:endParaRPr lang="fr-FR"/>
        </a:p>
      </dgm:t>
    </dgm:pt>
    <dgm:pt modelId="{454B777C-3865-4B01-B974-86246172603D}" type="pres">
      <dgm:prSet presAssocID="{782CFFA2-B5BA-41A0-8FE9-BB825C5B43F7}" presName="diagram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</dgm:pt>
    <dgm:pt modelId="{91722160-6626-4959-B5C6-10A470C73C9A}" type="pres">
      <dgm:prSet presAssocID="{2D460C00-9883-42DC-9311-4CF68CC0D10E}" presName="root1" presStyleCnt="0"/>
      <dgm:spPr/>
    </dgm:pt>
    <dgm:pt modelId="{8228F83E-ACB6-4B8A-B41F-CF94D3813E05}" type="pres">
      <dgm:prSet presAssocID="{2D460C00-9883-42DC-9311-4CF68CC0D10E}" presName="LevelOneTextNode" presStyleLbl="node0" presStyleIdx="0" presStyleCnt="1" custFlipHor="1" custScaleX="2362" custScaleY="5401">
        <dgm:presLayoutVars>
          <dgm:chPref val="3"/>
        </dgm:presLayoutVars>
      </dgm:prSet>
      <dgm:spPr/>
    </dgm:pt>
    <dgm:pt modelId="{5C0D9DE3-809A-4FF2-BE4A-31542308C582}" type="pres">
      <dgm:prSet presAssocID="{2D460C00-9883-42DC-9311-4CF68CC0D10E}" presName="level2hierChild" presStyleCnt="0"/>
      <dgm:spPr/>
    </dgm:pt>
    <dgm:pt modelId="{9599BB3F-B7A1-403F-8C43-246DB114E572}" type="pres">
      <dgm:prSet presAssocID="{404A3B73-EC95-4CB6-88A1-E4EFB982237C}" presName="conn2-1" presStyleLbl="parChTrans1D2" presStyleIdx="0" presStyleCnt="3"/>
      <dgm:spPr/>
    </dgm:pt>
    <dgm:pt modelId="{D6DFF8C0-3A77-4C5C-A02B-E66785299895}" type="pres">
      <dgm:prSet presAssocID="{404A3B73-EC95-4CB6-88A1-E4EFB982237C}" presName="connTx" presStyleLbl="parChTrans1D2" presStyleIdx="0" presStyleCnt="3"/>
      <dgm:spPr/>
    </dgm:pt>
    <dgm:pt modelId="{C3CDB6B7-36DA-418F-ADAD-D2ED5548A212}" type="pres">
      <dgm:prSet presAssocID="{BD5B082F-92A9-4C98-A64E-82BB5BB73A44}" presName="root2" presStyleCnt="0"/>
      <dgm:spPr/>
    </dgm:pt>
    <dgm:pt modelId="{C24ABE9C-976E-4021-AD53-18149DEE59CC}" type="pres">
      <dgm:prSet presAssocID="{BD5B082F-92A9-4C98-A64E-82BB5BB73A44}" presName="LevelTwoTextNode" presStyleLbl="node2" presStyleIdx="0" presStyleCnt="3">
        <dgm:presLayoutVars>
          <dgm:chPref val="3"/>
        </dgm:presLayoutVars>
      </dgm:prSet>
      <dgm:spPr/>
    </dgm:pt>
    <dgm:pt modelId="{00718CE7-D1DE-4D9D-B013-C726BDC3BBA8}" type="pres">
      <dgm:prSet presAssocID="{BD5B082F-92A9-4C98-A64E-82BB5BB73A44}" presName="level3hierChild" presStyleCnt="0"/>
      <dgm:spPr/>
    </dgm:pt>
    <dgm:pt modelId="{67DF20B1-F6AE-47AF-B9D5-A48096CA8A02}" type="pres">
      <dgm:prSet presAssocID="{9A5B3C33-A1DA-4576-BF97-EE211083938F}" presName="conn2-1" presStyleLbl="parChTrans1D3" presStyleIdx="0" presStyleCnt="9"/>
      <dgm:spPr/>
    </dgm:pt>
    <dgm:pt modelId="{A80BE587-739C-4FAA-B2A3-08A7DAFCB301}" type="pres">
      <dgm:prSet presAssocID="{9A5B3C33-A1DA-4576-BF97-EE211083938F}" presName="connTx" presStyleLbl="parChTrans1D3" presStyleIdx="0" presStyleCnt="9"/>
      <dgm:spPr/>
    </dgm:pt>
    <dgm:pt modelId="{F6480A21-21F2-4C8F-AA23-F5EDCA463B59}" type="pres">
      <dgm:prSet presAssocID="{6A021F48-9000-42B8-B4C6-6E59D324F8DF}" presName="root2" presStyleCnt="0"/>
      <dgm:spPr/>
    </dgm:pt>
    <dgm:pt modelId="{E560FEE6-CFC5-448B-AF36-E0E1C9F7C733}" type="pres">
      <dgm:prSet presAssocID="{6A021F48-9000-42B8-B4C6-6E59D324F8DF}" presName="LevelTwoTextNode" presStyleLbl="node3" presStyleIdx="0" presStyleCnt="9">
        <dgm:presLayoutVars>
          <dgm:chPref val="3"/>
        </dgm:presLayoutVars>
      </dgm:prSet>
      <dgm:spPr/>
    </dgm:pt>
    <dgm:pt modelId="{5BDA944A-CAEC-402D-87DA-14438A0213AE}" type="pres">
      <dgm:prSet presAssocID="{6A021F48-9000-42B8-B4C6-6E59D324F8DF}" presName="level3hierChild" presStyleCnt="0"/>
      <dgm:spPr/>
    </dgm:pt>
    <dgm:pt modelId="{A6C8661B-101F-4153-9F88-539488BD1604}" type="pres">
      <dgm:prSet presAssocID="{0F120713-3752-4745-BAA0-AEC99DEB6B6E}" presName="conn2-1" presStyleLbl="parChTrans1D4" presStyleIdx="0" presStyleCnt="15"/>
      <dgm:spPr/>
    </dgm:pt>
    <dgm:pt modelId="{F8FCBFED-EF87-4B42-8A94-B0EF670C0522}" type="pres">
      <dgm:prSet presAssocID="{0F120713-3752-4745-BAA0-AEC99DEB6B6E}" presName="connTx" presStyleLbl="parChTrans1D4" presStyleIdx="0" presStyleCnt="15"/>
      <dgm:spPr/>
    </dgm:pt>
    <dgm:pt modelId="{312D7D3B-62EF-4B0E-B8D6-65C3CB5C6773}" type="pres">
      <dgm:prSet presAssocID="{61061295-12C9-4A44-B783-B62D48697F97}" presName="root2" presStyleCnt="0"/>
      <dgm:spPr/>
    </dgm:pt>
    <dgm:pt modelId="{A8ED53CA-349F-4CCD-A7DE-A91C9D5953B7}" type="pres">
      <dgm:prSet presAssocID="{61061295-12C9-4A44-B783-B62D48697F97}" presName="LevelTwoTextNode" presStyleLbl="node4" presStyleIdx="0" presStyleCnt="15">
        <dgm:presLayoutVars>
          <dgm:chPref val="3"/>
        </dgm:presLayoutVars>
      </dgm:prSet>
      <dgm:spPr/>
    </dgm:pt>
    <dgm:pt modelId="{38F2B22D-B99D-40BC-A63E-6C9AFEBEFC91}" type="pres">
      <dgm:prSet presAssocID="{61061295-12C9-4A44-B783-B62D48697F97}" presName="level3hierChild" presStyleCnt="0"/>
      <dgm:spPr/>
    </dgm:pt>
    <dgm:pt modelId="{D9E4A3BE-14DE-46F1-BF67-84C3043025D3}" type="pres">
      <dgm:prSet presAssocID="{B6981319-365E-4105-B3CA-603434554DCE}" presName="conn2-1" presStyleLbl="parChTrans1D3" presStyleIdx="1" presStyleCnt="9"/>
      <dgm:spPr/>
    </dgm:pt>
    <dgm:pt modelId="{DD29A3D1-0647-4B6E-A23F-B69FF3A6C617}" type="pres">
      <dgm:prSet presAssocID="{B6981319-365E-4105-B3CA-603434554DCE}" presName="connTx" presStyleLbl="parChTrans1D3" presStyleIdx="1" presStyleCnt="9"/>
      <dgm:spPr/>
    </dgm:pt>
    <dgm:pt modelId="{8463D2D4-3EE2-496F-8F03-F00A8D252814}" type="pres">
      <dgm:prSet presAssocID="{D7E489DA-3EE1-44D3-A8C1-E29494DA25F4}" presName="root2" presStyleCnt="0"/>
      <dgm:spPr/>
    </dgm:pt>
    <dgm:pt modelId="{02152DF1-BE15-4893-8C81-D4544978A570}" type="pres">
      <dgm:prSet presAssocID="{D7E489DA-3EE1-44D3-A8C1-E29494DA25F4}" presName="LevelTwoTextNode" presStyleLbl="node3" presStyleIdx="1" presStyleCnt="9">
        <dgm:presLayoutVars>
          <dgm:chPref val="3"/>
        </dgm:presLayoutVars>
      </dgm:prSet>
      <dgm:spPr/>
    </dgm:pt>
    <dgm:pt modelId="{C3467C6C-6287-40C2-A991-382189595600}" type="pres">
      <dgm:prSet presAssocID="{D7E489DA-3EE1-44D3-A8C1-E29494DA25F4}" presName="level3hierChild" presStyleCnt="0"/>
      <dgm:spPr/>
    </dgm:pt>
    <dgm:pt modelId="{D6DE6C88-7248-44D8-8965-28E7D480DD68}" type="pres">
      <dgm:prSet presAssocID="{51AE4837-4AF0-43DA-9421-0AA9330800B1}" presName="conn2-1" presStyleLbl="parChTrans1D4" presStyleIdx="1" presStyleCnt="15"/>
      <dgm:spPr/>
    </dgm:pt>
    <dgm:pt modelId="{2997B0AB-CCB9-4BC4-B133-5028803E8D2B}" type="pres">
      <dgm:prSet presAssocID="{51AE4837-4AF0-43DA-9421-0AA9330800B1}" presName="connTx" presStyleLbl="parChTrans1D4" presStyleIdx="1" presStyleCnt="15"/>
      <dgm:spPr/>
    </dgm:pt>
    <dgm:pt modelId="{A0217DDC-5803-4787-BE18-CDEBD3F73292}" type="pres">
      <dgm:prSet presAssocID="{85056B11-265F-4156-956D-6922930A9947}" presName="root2" presStyleCnt="0"/>
      <dgm:spPr/>
    </dgm:pt>
    <dgm:pt modelId="{DEFC6E01-B2C8-46F6-A466-73EC28520CD0}" type="pres">
      <dgm:prSet presAssocID="{85056B11-265F-4156-956D-6922930A9947}" presName="LevelTwoTextNode" presStyleLbl="node4" presStyleIdx="1" presStyleCnt="15">
        <dgm:presLayoutVars>
          <dgm:chPref val="3"/>
        </dgm:presLayoutVars>
      </dgm:prSet>
      <dgm:spPr/>
    </dgm:pt>
    <dgm:pt modelId="{A897E3CA-C719-40E3-A7A2-0E3570FE4B9A}" type="pres">
      <dgm:prSet presAssocID="{85056B11-265F-4156-956D-6922930A9947}" presName="level3hierChild" presStyleCnt="0"/>
      <dgm:spPr/>
    </dgm:pt>
    <dgm:pt modelId="{6E214171-7A99-48A5-9284-0BA460A53C33}" type="pres">
      <dgm:prSet presAssocID="{88CCA7A8-54BA-4D26-8CD4-BC979C602CD5}" presName="conn2-1" presStyleLbl="parChTrans1D4" presStyleIdx="2" presStyleCnt="15"/>
      <dgm:spPr/>
    </dgm:pt>
    <dgm:pt modelId="{357AF92D-976A-42CC-9F49-67313A616D95}" type="pres">
      <dgm:prSet presAssocID="{88CCA7A8-54BA-4D26-8CD4-BC979C602CD5}" presName="connTx" presStyleLbl="parChTrans1D4" presStyleIdx="2" presStyleCnt="15"/>
      <dgm:spPr/>
    </dgm:pt>
    <dgm:pt modelId="{8864939D-FE4B-4B83-84F3-EF25DF97B10D}" type="pres">
      <dgm:prSet presAssocID="{6FBE0BE9-B809-4E78-9592-FB22A59C9221}" presName="root2" presStyleCnt="0"/>
      <dgm:spPr/>
    </dgm:pt>
    <dgm:pt modelId="{9B3F03E6-8065-4FBD-8497-8573B5002428}" type="pres">
      <dgm:prSet presAssocID="{6FBE0BE9-B809-4E78-9592-FB22A59C9221}" presName="LevelTwoTextNode" presStyleLbl="node4" presStyleIdx="2" presStyleCnt="15">
        <dgm:presLayoutVars>
          <dgm:chPref val="3"/>
        </dgm:presLayoutVars>
      </dgm:prSet>
      <dgm:spPr/>
    </dgm:pt>
    <dgm:pt modelId="{B95BBB46-D249-46AC-9201-E2E31F1051B8}" type="pres">
      <dgm:prSet presAssocID="{6FBE0BE9-B809-4E78-9592-FB22A59C9221}" presName="level3hierChild" presStyleCnt="0"/>
      <dgm:spPr/>
    </dgm:pt>
    <dgm:pt modelId="{87281EFA-1FB5-4ADA-AAA6-61F5B349C42C}" type="pres">
      <dgm:prSet presAssocID="{E6A94DE4-C702-4193-AA83-8204C48CDCB9}" presName="conn2-1" presStyleLbl="parChTrans1D3" presStyleIdx="2" presStyleCnt="9"/>
      <dgm:spPr/>
    </dgm:pt>
    <dgm:pt modelId="{CF180173-3BFC-4106-AFDC-BEF79E9AE7C6}" type="pres">
      <dgm:prSet presAssocID="{E6A94DE4-C702-4193-AA83-8204C48CDCB9}" presName="connTx" presStyleLbl="parChTrans1D3" presStyleIdx="2" presStyleCnt="9"/>
      <dgm:spPr/>
    </dgm:pt>
    <dgm:pt modelId="{10F7CC02-F308-4171-862A-D9A8347CB56E}" type="pres">
      <dgm:prSet presAssocID="{336D9872-1A50-4357-811D-0B9113084EBF}" presName="root2" presStyleCnt="0"/>
      <dgm:spPr/>
    </dgm:pt>
    <dgm:pt modelId="{DDE12E97-4AE0-4636-BB37-022FE84F100A}" type="pres">
      <dgm:prSet presAssocID="{336D9872-1A50-4357-811D-0B9113084EBF}" presName="LevelTwoTextNode" presStyleLbl="node3" presStyleIdx="2" presStyleCnt="9">
        <dgm:presLayoutVars>
          <dgm:chPref val="3"/>
        </dgm:presLayoutVars>
      </dgm:prSet>
      <dgm:spPr/>
    </dgm:pt>
    <dgm:pt modelId="{ED1D8CD0-7DE9-40B4-B239-E3D0F5280518}" type="pres">
      <dgm:prSet presAssocID="{336D9872-1A50-4357-811D-0B9113084EBF}" presName="level3hierChild" presStyleCnt="0"/>
      <dgm:spPr/>
    </dgm:pt>
    <dgm:pt modelId="{E920438D-71FB-42DB-BEC4-8D5FF4954D7E}" type="pres">
      <dgm:prSet presAssocID="{DA0DB2E0-1EB4-4B96-882D-000E58D9C3BF}" presName="conn2-1" presStyleLbl="parChTrans1D4" presStyleIdx="3" presStyleCnt="15"/>
      <dgm:spPr/>
    </dgm:pt>
    <dgm:pt modelId="{E5CD55E5-00F7-4E72-AB91-FDEC441117CA}" type="pres">
      <dgm:prSet presAssocID="{DA0DB2E0-1EB4-4B96-882D-000E58D9C3BF}" presName="connTx" presStyleLbl="parChTrans1D4" presStyleIdx="3" presStyleCnt="15"/>
      <dgm:spPr/>
    </dgm:pt>
    <dgm:pt modelId="{C2BB8BDE-69A4-447A-930F-AF89672A50CF}" type="pres">
      <dgm:prSet presAssocID="{0E63C297-55A0-48E8-A7ED-610BAC6719FD}" presName="root2" presStyleCnt="0"/>
      <dgm:spPr/>
    </dgm:pt>
    <dgm:pt modelId="{8541AEA2-F7B1-4E88-9EC2-D1D93B69DD85}" type="pres">
      <dgm:prSet presAssocID="{0E63C297-55A0-48E8-A7ED-610BAC6719FD}" presName="LevelTwoTextNode" presStyleLbl="node4" presStyleIdx="3" presStyleCnt="15">
        <dgm:presLayoutVars>
          <dgm:chPref val="3"/>
        </dgm:presLayoutVars>
      </dgm:prSet>
      <dgm:spPr/>
    </dgm:pt>
    <dgm:pt modelId="{0E4FC06A-F4E0-4662-8383-58F5ECAF9636}" type="pres">
      <dgm:prSet presAssocID="{0E63C297-55A0-48E8-A7ED-610BAC6719FD}" presName="level3hierChild" presStyleCnt="0"/>
      <dgm:spPr/>
    </dgm:pt>
    <dgm:pt modelId="{8850296F-2EE3-47C9-8A4E-8432B8DB6679}" type="pres">
      <dgm:prSet presAssocID="{4CABA16C-4D7B-4B22-BDF1-73A64F9629E4}" presName="conn2-1" presStyleLbl="parChTrans1D2" presStyleIdx="1" presStyleCnt="3"/>
      <dgm:spPr/>
    </dgm:pt>
    <dgm:pt modelId="{C744D3DF-DE75-4282-80C5-62D2B29313AD}" type="pres">
      <dgm:prSet presAssocID="{4CABA16C-4D7B-4B22-BDF1-73A64F9629E4}" presName="connTx" presStyleLbl="parChTrans1D2" presStyleIdx="1" presStyleCnt="3"/>
      <dgm:spPr/>
    </dgm:pt>
    <dgm:pt modelId="{5B1022B7-3872-4270-8C01-E33A29A95D10}" type="pres">
      <dgm:prSet presAssocID="{85F4283A-6C31-46C3-9A45-89CED057D14B}" presName="root2" presStyleCnt="0"/>
      <dgm:spPr/>
    </dgm:pt>
    <dgm:pt modelId="{79F98638-17DF-41C7-9941-4E3A83FE0597}" type="pres">
      <dgm:prSet presAssocID="{85F4283A-6C31-46C3-9A45-89CED057D14B}" presName="LevelTwoTextNode" presStyleLbl="node2" presStyleIdx="1" presStyleCnt="3">
        <dgm:presLayoutVars>
          <dgm:chPref val="3"/>
        </dgm:presLayoutVars>
      </dgm:prSet>
      <dgm:spPr/>
    </dgm:pt>
    <dgm:pt modelId="{A2F0A17D-B9F3-4748-802D-521D961EE711}" type="pres">
      <dgm:prSet presAssocID="{85F4283A-6C31-46C3-9A45-89CED057D14B}" presName="level3hierChild" presStyleCnt="0"/>
      <dgm:spPr/>
    </dgm:pt>
    <dgm:pt modelId="{7E3A9CAB-5662-49CC-90F0-0103EB3D833D}" type="pres">
      <dgm:prSet presAssocID="{B7CD5BB5-3D2D-4309-892F-CD4A346A2A48}" presName="conn2-1" presStyleLbl="parChTrans1D3" presStyleIdx="3" presStyleCnt="9"/>
      <dgm:spPr/>
    </dgm:pt>
    <dgm:pt modelId="{A5D3CEFC-AF06-4B67-A636-541C1AE6D760}" type="pres">
      <dgm:prSet presAssocID="{B7CD5BB5-3D2D-4309-892F-CD4A346A2A48}" presName="connTx" presStyleLbl="parChTrans1D3" presStyleIdx="3" presStyleCnt="9"/>
      <dgm:spPr/>
    </dgm:pt>
    <dgm:pt modelId="{DFB31B75-E5E0-4A82-9EFF-936D1071C97B}" type="pres">
      <dgm:prSet presAssocID="{745F57DA-D31C-45B8-9D25-C7E1A3715F53}" presName="root2" presStyleCnt="0"/>
      <dgm:spPr/>
    </dgm:pt>
    <dgm:pt modelId="{7D40E72E-E496-4881-9FAB-C4134910FCD2}" type="pres">
      <dgm:prSet presAssocID="{745F57DA-D31C-45B8-9D25-C7E1A3715F53}" presName="LevelTwoTextNode" presStyleLbl="node3" presStyleIdx="3" presStyleCnt="9">
        <dgm:presLayoutVars>
          <dgm:chPref val="3"/>
        </dgm:presLayoutVars>
      </dgm:prSet>
      <dgm:spPr/>
    </dgm:pt>
    <dgm:pt modelId="{AC049B94-8FB2-42A9-9693-ECEB8A725294}" type="pres">
      <dgm:prSet presAssocID="{745F57DA-D31C-45B8-9D25-C7E1A3715F53}" presName="level3hierChild" presStyleCnt="0"/>
      <dgm:spPr/>
    </dgm:pt>
    <dgm:pt modelId="{772F543D-4A0A-431E-81D9-3AB9E31E6385}" type="pres">
      <dgm:prSet presAssocID="{B52A3BA6-FF38-4ADA-8EB2-9693F5C68828}" presName="conn2-1" presStyleLbl="parChTrans1D4" presStyleIdx="4" presStyleCnt="15"/>
      <dgm:spPr/>
    </dgm:pt>
    <dgm:pt modelId="{0D38EAD3-72C7-493D-A0F5-423EDF301EEE}" type="pres">
      <dgm:prSet presAssocID="{B52A3BA6-FF38-4ADA-8EB2-9693F5C68828}" presName="connTx" presStyleLbl="parChTrans1D4" presStyleIdx="4" presStyleCnt="15"/>
      <dgm:spPr/>
    </dgm:pt>
    <dgm:pt modelId="{91FCF502-C768-46B1-AE88-40A6A07D8679}" type="pres">
      <dgm:prSet presAssocID="{5D9AFAAC-EEF8-4CF2-B783-BF8AAB3FACDA}" presName="root2" presStyleCnt="0"/>
      <dgm:spPr/>
    </dgm:pt>
    <dgm:pt modelId="{B9BB6A36-8759-49A7-8703-2B9D95E8802E}" type="pres">
      <dgm:prSet presAssocID="{5D9AFAAC-EEF8-4CF2-B783-BF8AAB3FACDA}" presName="LevelTwoTextNode" presStyleLbl="node4" presStyleIdx="4" presStyleCnt="15">
        <dgm:presLayoutVars>
          <dgm:chPref val="3"/>
        </dgm:presLayoutVars>
      </dgm:prSet>
      <dgm:spPr/>
    </dgm:pt>
    <dgm:pt modelId="{D80D2A18-6F2B-4630-8F6B-2DD015C8B9C2}" type="pres">
      <dgm:prSet presAssocID="{5D9AFAAC-EEF8-4CF2-B783-BF8AAB3FACDA}" presName="level3hierChild" presStyleCnt="0"/>
      <dgm:spPr/>
    </dgm:pt>
    <dgm:pt modelId="{5B811FCA-5FA6-4E37-BA1B-FC0E33A11A24}" type="pres">
      <dgm:prSet presAssocID="{230CB0CE-6F7C-43A8-8AEB-06B2305B6A9F}" presName="conn2-1" presStyleLbl="parChTrans1D4" presStyleIdx="5" presStyleCnt="15"/>
      <dgm:spPr/>
    </dgm:pt>
    <dgm:pt modelId="{8AD023F8-8F36-4F90-8F75-5CBD781A9FAD}" type="pres">
      <dgm:prSet presAssocID="{230CB0CE-6F7C-43A8-8AEB-06B2305B6A9F}" presName="connTx" presStyleLbl="parChTrans1D4" presStyleIdx="5" presStyleCnt="15"/>
      <dgm:spPr/>
    </dgm:pt>
    <dgm:pt modelId="{C2013DE3-2F32-4F2A-8490-859BFD77E652}" type="pres">
      <dgm:prSet presAssocID="{BDB5BFC7-ED2F-44F3-A312-9874788C0811}" presName="root2" presStyleCnt="0"/>
      <dgm:spPr/>
    </dgm:pt>
    <dgm:pt modelId="{E350EE4F-B909-4C8B-BDDD-2BEA2D702CF1}" type="pres">
      <dgm:prSet presAssocID="{BDB5BFC7-ED2F-44F3-A312-9874788C0811}" presName="LevelTwoTextNode" presStyleLbl="node4" presStyleIdx="5" presStyleCnt="15">
        <dgm:presLayoutVars>
          <dgm:chPref val="3"/>
        </dgm:presLayoutVars>
      </dgm:prSet>
      <dgm:spPr/>
    </dgm:pt>
    <dgm:pt modelId="{960C6B63-804B-4F8C-815C-A1A0A505789F}" type="pres">
      <dgm:prSet presAssocID="{BDB5BFC7-ED2F-44F3-A312-9874788C0811}" presName="level3hierChild" presStyleCnt="0"/>
      <dgm:spPr/>
    </dgm:pt>
    <dgm:pt modelId="{818A4398-01EE-428B-87C4-E9DC0C1E426E}" type="pres">
      <dgm:prSet presAssocID="{FFA5ECF3-2AC8-495C-A785-83445AD50A01}" presName="conn2-1" presStyleLbl="parChTrans1D3" presStyleIdx="4" presStyleCnt="9"/>
      <dgm:spPr/>
    </dgm:pt>
    <dgm:pt modelId="{BE870541-FB48-46AC-B115-CD519AB04E7D}" type="pres">
      <dgm:prSet presAssocID="{FFA5ECF3-2AC8-495C-A785-83445AD50A01}" presName="connTx" presStyleLbl="parChTrans1D3" presStyleIdx="4" presStyleCnt="9"/>
      <dgm:spPr/>
    </dgm:pt>
    <dgm:pt modelId="{078A8C9C-D767-4610-885F-23453AD72146}" type="pres">
      <dgm:prSet presAssocID="{DA4B884B-4313-4ACD-98E5-0BC30FCED6A5}" presName="root2" presStyleCnt="0"/>
      <dgm:spPr/>
    </dgm:pt>
    <dgm:pt modelId="{DBD704FC-94BE-4FE8-9847-051C4CD74539}" type="pres">
      <dgm:prSet presAssocID="{DA4B884B-4313-4ACD-98E5-0BC30FCED6A5}" presName="LevelTwoTextNode" presStyleLbl="node3" presStyleIdx="4" presStyleCnt="9">
        <dgm:presLayoutVars>
          <dgm:chPref val="3"/>
        </dgm:presLayoutVars>
      </dgm:prSet>
      <dgm:spPr/>
    </dgm:pt>
    <dgm:pt modelId="{D944737F-51DA-434F-8DA8-880ED270CE18}" type="pres">
      <dgm:prSet presAssocID="{DA4B884B-4313-4ACD-98E5-0BC30FCED6A5}" presName="level3hierChild" presStyleCnt="0"/>
      <dgm:spPr/>
    </dgm:pt>
    <dgm:pt modelId="{DD69B692-8E02-4D8F-92FC-3C2BFB112FF3}" type="pres">
      <dgm:prSet presAssocID="{A5921FE8-CC0F-4721-BB3B-0C6F3B4A1D1A}" presName="conn2-1" presStyleLbl="parChTrans1D4" presStyleIdx="6" presStyleCnt="15"/>
      <dgm:spPr/>
    </dgm:pt>
    <dgm:pt modelId="{A1512569-E137-499A-B0A5-9FEB001C4BBC}" type="pres">
      <dgm:prSet presAssocID="{A5921FE8-CC0F-4721-BB3B-0C6F3B4A1D1A}" presName="connTx" presStyleLbl="parChTrans1D4" presStyleIdx="6" presStyleCnt="15"/>
      <dgm:spPr/>
    </dgm:pt>
    <dgm:pt modelId="{FB6C7B28-5CE4-44B3-9746-4110D0B8DF2D}" type="pres">
      <dgm:prSet presAssocID="{A8331E26-BA55-4057-9BD8-04DE2F5DB224}" presName="root2" presStyleCnt="0"/>
      <dgm:spPr/>
    </dgm:pt>
    <dgm:pt modelId="{7B9ACB22-12A1-4839-B207-0E191B65DAE0}" type="pres">
      <dgm:prSet presAssocID="{A8331E26-BA55-4057-9BD8-04DE2F5DB224}" presName="LevelTwoTextNode" presStyleLbl="node4" presStyleIdx="6" presStyleCnt="15">
        <dgm:presLayoutVars>
          <dgm:chPref val="3"/>
        </dgm:presLayoutVars>
      </dgm:prSet>
      <dgm:spPr/>
    </dgm:pt>
    <dgm:pt modelId="{7FA6B22C-1473-443C-A5E9-628809DA2B91}" type="pres">
      <dgm:prSet presAssocID="{A8331E26-BA55-4057-9BD8-04DE2F5DB224}" presName="level3hierChild" presStyleCnt="0"/>
      <dgm:spPr/>
    </dgm:pt>
    <dgm:pt modelId="{DC8570C2-BDC7-47DC-9441-6FD9E146E746}" type="pres">
      <dgm:prSet presAssocID="{528E0029-2697-459C-837F-A171F2B4DC89}" presName="conn2-1" presStyleLbl="parChTrans1D4" presStyleIdx="7" presStyleCnt="15"/>
      <dgm:spPr/>
    </dgm:pt>
    <dgm:pt modelId="{40A36E8B-98EA-400F-AF78-8F56959A2097}" type="pres">
      <dgm:prSet presAssocID="{528E0029-2697-459C-837F-A171F2B4DC89}" presName="connTx" presStyleLbl="parChTrans1D4" presStyleIdx="7" presStyleCnt="15"/>
      <dgm:spPr/>
    </dgm:pt>
    <dgm:pt modelId="{096CC25C-A33D-493E-AC2D-D5AC9CF01629}" type="pres">
      <dgm:prSet presAssocID="{A61C17EA-84F1-4462-9257-030F18F98366}" presName="root2" presStyleCnt="0"/>
      <dgm:spPr/>
    </dgm:pt>
    <dgm:pt modelId="{D5EDB420-569D-48F5-932E-BE4529CE6829}" type="pres">
      <dgm:prSet presAssocID="{A61C17EA-84F1-4462-9257-030F18F98366}" presName="LevelTwoTextNode" presStyleLbl="node4" presStyleIdx="7" presStyleCnt="15">
        <dgm:presLayoutVars>
          <dgm:chPref val="3"/>
        </dgm:presLayoutVars>
      </dgm:prSet>
      <dgm:spPr/>
    </dgm:pt>
    <dgm:pt modelId="{25CE0DEC-F79D-4484-B836-6C121D8B349A}" type="pres">
      <dgm:prSet presAssocID="{A61C17EA-84F1-4462-9257-030F18F98366}" presName="level3hierChild" presStyleCnt="0"/>
      <dgm:spPr/>
    </dgm:pt>
    <dgm:pt modelId="{9D46F9D0-E355-4861-B265-8C7A0FDC3D37}" type="pres">
      <dgm:prSet presAssocID="{A6B09436-4CC4-4919-AA5F-FFCC10B59CEC}" presName="conn2-1" presStyleLbl="parChTrans1D4" presStyleIdx="8" presStyleCnt="15"/>
      <dgm:spPr/>
    </dgm:pt>
    <dgm:pt modelId="{D8D81FF5-646F-4AC6-8E54-F27B47B1A6FC}" type="pres">
      <dgm:prSet presAssocID="{A6B09436-4CC4-4919-AA5F-FFCC10B59CEC}" presName="connTx" presStyleLbl="parChTrans1D4" presStyleIdx="8" presStyleCnt="15"/>
      <dgm:spPr/>
    </dgm:pt>
    <dgm:pt modelId="{2CC5439F-7B4D-49FA-AF02-8F79A0829012}" type="pres">
      <dgm:prSet presAssocID="{793CAB89-CE9C-4E1C-9E0B-236D46C23C45}" presName="root2" presStyleCnt="0"/>
      <dgm:spPr/>
    </dgm:pt>
    <dgm:pt modelId="{64D92914-6662-4D95-B28F-9E00E9AEB125}" type="pres">
      <dgm:prSet presAssocID="{793CAB89-CE9C-4E1C-9E0B-236D46C23C45}" presName="LevelTwoTextNode" presStyleLbl="node4" presStyleIdx="8" presStyleCnt="15">
        <dgm:presLayoutVars>
          <dgm:chPref val="3"/>
        </dgm:presLayoutVars>
      </dgm:prSet>
      <dgm:spPr/>
    </dgm:pt>
    <dgm:pt modelId="{6A1148D0-39F8-460E-861F-3BA4623EC516}" type="pres">
      <dgm:prSet presAssocID="{793CAB89-CE9C-4E1C-9E0B-236D46C23C45}" presName="level3hierChild" presStyleCnt="0"/>
      <dgm:spPr/>
    </dgm:pt>
    <dgm:pt modelId="{27FE311E-43D8-4275-93D6-808C8712CEF1}" type="pres">
      <dgm:prSet presAssocID="{F3DC34E5-B36D-4302-AA87-35C49D681CA8}" presName="conn2-1" presStyleLbl="parChTrans1D3" presStyleIdx="5" presStyleCnt="9"/>
      <dgm:spPr/>
    </dgm:pt>
    <dgm:pt modelId="{D8BB0445-A411-4CF2-A97F-D987948C75D3}" type="pres">
      <dgm:prSet presAssocID="{F3DC34E5-B36D-4302-AA87-35C49D681CA8}" presName="connTx" presStyleLbl="parChTrans1D3" presStyleIdx="5" presStyleCnt="9"/>
      <dgm:spPr/>
    </dgm:pt>
    <dgm:pt modelId="{97C8AF37-BE2C-4DD5-9F4C-8B1D0927931C}" type="pres">
      <dgm:prSet presAssocID="{07CEC708-5DA4-48F4-89AB-8ECE354D785C}" presName="root2" presStyleCnt="0"/>
      <dgm:spPr/>
    </dgm:pt>
    <dgm:pt modelId="{8444C84E-0EDD-4AA8-8F77-FC67DB1748FB}" type="pres">
      <dgm:prSet presAssocID="{07CEC708-5DA4-48F4-89AB-8ECE354D785C}" presName="LevelTwoTextNode" presStyleLbl="node3" presStyleIdx="5" presStyleCnt="9">
        <dgm:presLayoutVars>
          <dgm:chPref val="3"/>
        </dgm:presLayoutVars>
      </dgm:prSet>
      <dgm:spPr/>
    </dgm:pt>
    <dgm:pt modelId="{21B47D0A-AA1D-4A3E-9DBA-BE9E40C63163}" type="pres">
      <dgm:prSet presAssocID="{07CEC708-5DA4-48F4-89AB-8ECE354D785C}" presName="level3hierChild" presStyleCnt="0"/>
      <dgm:spPr/>
    </dgm:pt>
    <dgm:pt modelId="{DA31633B-D584-4453-BFFE-519F0694ECAE}" type="pres">
      <dgm:prSet presAssocID="{3EBFA0CA-650C-4093-BB4F-F183023BFACF}" presName="conn2-1" presStyleLbl="parChTrans1D4" presStyleIdx="9" presStyleCnt="15"/>
      <dgm:spPr/>
    </dgm:pt>
    <dgm:pt modelId="{DE1AD932-6842-4F89-A814-4A3FFC2E5051}" type="pres">
      <dgm:prSet presAssocID="{3EBFA0CA-650C-4093-BB4F-F183023BFACF}" presName="connTx" presStyleLbl="parChTrans1D4" presStyleIdx="9" presStyleCnt="15"/>
      <dgm:spPr/>
    </dgm:pt>
    <dgm:pt modelId="{BB1DAD92-FBBB-48C0-8634-8EA4B7A9F0F1}" type="pres">
      <dgm:prSet presAssocID="{3950AC5C-E5EB-45F1-AF33-5995776042D4}" presName="root2" presStyleCnt="0"/>
      <dgm:spPr/>
    </dgm:pt>
    <dgm:pt modelId="{DB9FC356-3C6A-4A0E-BA29-B12560C0F5DF}" type="pres">
      <dgm:prSet presAssocID="{3950AC5C-E5EB-45F1-AF33-5995776042D4}" presName="LevelTwoTextNode" presStyleLbl="node4" presStyleIdx="9" presStyleCnt="15">
        <dgm:presLayoutVars>
          <dgm:chPref val="3"/>
        </dgm:presLayoutVars>
      </dgm:prSet>
      <dgm:spPr/>
    </dgm:pt>
    <dgm:pt modelId="{F6E62E83-B74A-4204-985F-27ED421BE9DB}" type="pres">
      <dgm:prSet presAssocID="{3950AC5C-E5EB-45F1-AF33-5995776042D4}" presName="level3hierChild" presStyleCnt="0"/>
      <dgm:spPr/>
    </dgm:pt>
    <dgm:pt modelId="{E57DB576-3A6A-421E-9115-11F40AB74945}" type="pres">
      <dgm:prSet presAssocID="{C4325968-39D8-4959-9352-5E4D8CC79F4F}" presName="conn2-1" presStyleLbl="parChTrans1D4" presStyleIdx="10" presStyleCnt="15"/>
      <dgm:spPr/>
    </dgm:pt>
    <dgm:pt modelId="{E93CF9BD-A2C0-4DB6-81D4-64996A95CB14}" type="pres">
      <dgm:prSet presAssocID="{C4325968-39D8-4959-9352-5E4D8CC79F4F}" presName="connTx" presStyleLbl="parChTrans1D4" presStyleIdx="10" presStyleCnt="15"/>
      <dgm:spPr/>
    </dgm:pt>
    <dgm:pt modelId="{CAB29CE5-2FEB-40F4-B555-8EA753FE1E51}" type="pres">
      <dgm:prSet presAssocID="{6AF0D1E1-8F87-4F3B-B63E-1F10552D698B}" presName="root2" presStyleCnt="0"/>
      <dgm:spPr/>
    </dgm:pt>
    <dgm:pt modelId="{3E69F6C8-2FDB-4F5F-B75C-1CA9E1D6F405}" type="pres">
      <dgm:prSet presAssocID="{6AF0D1E1-8F87-4F3B-B63E-1F10552D698B}" presName="LevelTwoTextNode" presStyleLbl="node4" presStyleIdx="10" presStyleCnt="15">
        <dgm:presLayoutVars>
          <dgm:chPref val="3"/>
        </dgm:presLayoutVars>
      </dgm:prSet>
      <dgm:spPr/>
    </dgm:pt>
    <dgm:pt modelId="{59A7BB2E-F9FE-4FF1-AB36-64215182B575}" type="pres">
      <dgm:prSet presAssocID="{6AF0D1E1-8F87-4F3B-B63E-1F10552D698B}" presName="level3hierChild" presStyleCnt="0"/>
      <dgm:spPr/>
    </dgm:pt>
    <dgm:pt modelId="{9EBFC65E-3324-4BBC-8640-E59050886EF0}" type="pres">
      <dgm:prSet presAssocID="{9708018D-81AA-41B5-A934-22641C08296A}" presName="conn2-1" presStyleLbl="parChTrans1D2" presStyleIdx="2" presStyleCnt="3"/>
      <dgm:spPr/>
    </dgm:pt>
    <dgm:pt modelId="{42629122-1F3E-4B44-BC1B-D82E0D07A44B}" type="pres">
      <dgm:prSet presAssocID="{9708018D-81AA-41B5-A934-22641C08296A}" presName="connTx" presStyleLbl="parChTrans1D2" presStyleIdx="2" presStyleCnt="3"/>
      <dgm:spPr/>
    </dgm:pt>
    <dgm:pt modelId="{40C91A70-9A79-4D53-BD7D-DEF24B84B45E}" type="pres">
      <dgm:prSet presAssocID="{006E1661-B220-407B-A6B3-0C70027B96F1}" presName="root2" presStyleCnt="0"/>
      <dgm:spPr/>
    </dgm:pt>
    <dgm:pt modelId="{D3174A00-8FB7-4B03-B2AD-15102DAFEE2A}" type="pres">
      <dgm:prSet presAssocID="{006E1661-B220-407B-A6B3-0C70027B96F1}" presName="LevelTwoTextNode" presStyleLbl="node2" presStyleIdx="2" presStyleCnt="3">
        <dgm:presLayoutVars>
          <dgm:chPref val="3"/>
        </dgm:presLayoutVars>
      </dgm:prSet>
      <dgm:spPr/>
    </dgm:pt>
    <dgm:pt modelId="{BD260C9F-C789-4276-94AF-4C9DA4C2D39C}" type="pres">
      <dgm:prSet presAssocID="{006E1661-B220-407B-A6B3-0C70027B96F1}" presName="level3hierChild" presStyleCnt="0"/>
      <dgm:spPr/>
    </dgm:pt>
    <dgm:pt modelId="{1FE4874C-77B9-49C2-95A4-3AAA288976EC}" type="pres">
      <dgm:prSet presAssocID="{80B57BCB-B5C9-4EA5-9EFC-F94FF1174414}" presName="conn2-1" presStyleLbl="parChTrans1D3" presStyleIdx="6" presStyleCnt="9"/>
      <dgm:spPr/>
    </dgm:pt>
    <dgm:pt modelId="{FE70139F-F96D-4F21-B9FA-631126AE8810}" type="pres">
      <dgm:prSet presAssocID="{80B57BCB-B5C9-4EA5-9EFC-F94FF1174414}" presName="connTx" presStyleLbl="parChTrans1D3" presStyleIdx="6" presStyleCnt="9"/>
      <dgm:spPr/>
    </dgm:pt>
    <dgm:pt modelId="{59F5E23B-DF17-4B7A-B576-F7B1FBC78B64}" type="pres">
      <dgm:prSet presAssocID="{B2078C2A-83B7-45F9-8B13-64AD6CA94518}" presName="root2" presStyleCnt="0"/>
      <dgm:spPr/>
    </dgm:pt>
    <dgm:pt modelId="{E2B4CF3D-F520-4D26-94DE-945FEFF911D7}" type="pres">
      <dgm:prSet presAssocID="{B2078C2A-83B7-45F9-8B13-64AD6CA94518}" presName="LevelTwoTextNode" presStyleLbl="node3" presStyleIdx="6" presStyleCnt="9">
        <dgm:presLayoutVars>
          <dgm:chPref val="3"/>
        </dgm:presLayoutVars>
      </dgm:prSet>
      <dgm:spPr/>
    </dgm:pt>
    <dgm:pt modelId="{9A616E47-AE30-4F7C-A8B6-8EC8B6F95568}" type="pres">
      <dgm:prSet presAssocID="{B2078C2A-83B7-45F9-8B13-64AD6CA94518}" presName="level3hierChild" presStyleCnt="0"/>
      <dgm:spPr/>
    </dgm:pt>
    <dgm:pt modelId="{54090771-7D37-4074-8FC9-AD3D215F86EA}" type="pres">
      <dgm:prSet presAssocID="{1189E13D-25F9-41E3-809F-F04B89E862A1}" presName="conn2-1" presStyleLbl="parChTrans1D4" presStyleIdx="11" presStyleCnt="15"/>
      <dgm:spPr/>
    </dgm:pt>
    <dgm:pt modelId="{F0822D4D-1435-4533-84B4-3F54FC698C71}" type="pres">
      <dgm:prSet presAssocID="{1189E13D-25F9-41E3-809F-F04B89E862A1}" presName="connTx" presStyleLbl="parChTrans1D4" presStyleIdx="11" presStyleCnt="15"/>
      <dgm:spPr/>
    </dgm:pt>
    <dgm:pt modelId="{BADE6C33-E088-4269-901F-7600143583FF}" type="pres">
      <dgm:prSet presAssocID="{E5BD14E6-D144-4828-BE96-13853248D0C7}" presName="root2" presStyleCnt="0"/>
      <dgm:spPr/>
    </dgm:pt>
    <dgm:pt modelId="{F266A042-A690-4684-8BA2-06B7490B84BB}" type="pres">
      <dgm:prSet presAssocID="{E5BD14E6-D144-4828-BE96-13853248D0C7}" presName="LevelTwoTextNode" presStyleLbl="node4" presStyleIdx="11" presStyleCnt="15">
        <dgm:presLayoutVars>
          <dgm:chPref val="3"/>
        </dgm:presLayoutVars>
      </dgm:prSet>
      <dgm:spPr/>
    </dgm:pt>
    <dgm:pt modelId="{4DD4D855-21C3-4C4D-A4C3-1DCF377007CA}" type="pres">
      <dgm:prSet presAssocID="{E5BD14E6-D144-4828-BE96-13853248D0C7}" presName="level3hierChild" presStyleCnt="0"/>
      <dgm:spPr/>
    </dgm:pt>
    <dgm:pt modelId="{70BD1AD2-9442-4BE2-851A-B96721914FAC}" type="pres">
      <dgm:prSet presAssocID="{F52F4807-46D1-4AC9-A6BB-4FD4D204D60F}" presName="conn2-1" presStyleLbl="parChTrans1D3" presStyleIdx="7" presStyleCnt="9"/>
      <dgm:spPr/>
    </dgm:pt>
    <dgm:pt modelId="{06DA0471-49FA-424C-9FF7-233F859B21BB}" type="pres">
      <dgm:prSet presAssocID="{F52F4807-46D1-4AC9-A6BB-4FD4D204D60F}" presName="connTx" presStyleLbl="parChTrans1D3" presStyleIdx="7" presStyleCnt="9"/>
      <dgm:spPr/>
    </dgm:pt>
    <dgm:pt modelId="{8CE7A801-0998-444B-8E4E-AD78A8DEEE59}" type="pres">
      <dgm:prSet presAssocID="{BED67A42-23CD-4F26-A388-B4910FC34192}" presName="root2" presStyleCnt="0"/>
      <dgm:spPr/>
    </dgm:pt>
    <dgm:pt modelId="{AE5617E1-0A25-4097-9A0C-7617942D2AB6}" type="pres">
      <dgm:prSet presAssocID="{BED67A42-23CD-4F26-A388-B4910FC34192}" presName="LevelTwoTextNode" presStyleLbl="node3" presStyleIdx="7" presStyleCnt="9">
        <dgm:presLayoutVars>
          <dgm:chPref val="3"/>
        </dgm:presLayoutVars>
      </dgm:prSet>
      <dgm:spPr/>
    </dgm:pt>
    <dgm:pt modelId="{0EC83E8B-6EC6-4FE1-B5FC-A18B21E910AA}" type="pres">
      <dgm:prSet presAssocID="{BED67A42-23CD-4F26-A388-B4910FC34192}" presName="level3hierChild" presStyleCnt="0"/>
      <dgm:spPr/>
    </dgm:pt>
    <dgm:pt modelId="{172677D7-0325-440C-8CF7-28DC41FB5D25}" type="pres">
      <dgm:prSet presAssocID="{F7C535D3-E56F-4EE9-A0F7-F579815A1D8C}" presName="conn2-1" presStyleLbl="parChTrans1D4" presStyleIdx="12" presStyleCnt="15"/>
      <dgm:spPr/>
    </dgm:pt>
    <dgm:pt modelId="{77B7972D-1631-4A09-8EEE-4CDEF203FD5F}" type="pres">
      <dgm:prSet presAssocID="{F7C535D3-E56F-4EE9-A0F7-F579815A1D8C}" presName="connTx" presStyleLbl="parChTrans1D4" presStyleIdx="12" presStyleCnt="15"/>
      <dgm:spPr/>
    </dgm:pt>
    <dgm:pt modelId="{BD4C6B30-B788-40D1-8A1C-B1C6EEFC9E19}" type="pres">
      <dgm:prSet presAssocID="{C49D50C5-01E5-4278-96B0-2F541840A5F8}" presName="root2" presStyleCnt="0"/>
      <dgm:spPr/>
    </dgm:pt>
    <dgm:pt modelId="{9649EC9A-1363-41A2-8424-1D3C54EBB2CC}" type="pres">
      <dgm:prSet presAssocID="{C49D50C5-01E5-4278-96B0-2F541840A5F8}" presName="LevelTwoTextNode" presStyleLbl="node4" presStyleIdx="12" presStyleCnt="15">
        <dgm:presLayoutVars>
          <dgm:chPref val="3"/>
        </dgm:presLayoutVars>
      </dgm:prSet>
      <dgm:spPr/>
    </dgm:pt>
    <dgm:pt modelId="{D461C858-8CED-4F20-97CF-C6947EE72BA1}" type="pres">
      <dgm:prSet presAssocID="{C49D50C5-01E5-4278-96B0-2F541840A5F8}" presName="level3hierChild" presStyleCnt="0"/>
      <dgm:spPr/>
    </dgm:pt>
    <dgm:pt modelId="{FED63A05-5463-4183-BE77-4EF09EF25122}" type="pres">
      <dgm:prSet presAssocID="{B2F141EF-0F87-4930-9D14-6F6C8E1A3557}" presName="conn2-1" presStyleLbl="parChTrans1D4" presStyleIdx="13" presStyleCnt="15"/>
      <dgm:spPr/>
    </dgm:pt>
    <dgm:pt modelId="{189EE29E-CF64-4555-8320-680A06C469ED}" type="pres">
      <dgm:prSet presAssocID="{B2F141EF-0F87-4930-9D14-6F6C8E1A3557}" presName="connTx" presStyleLbl="parChTrans1D4" presStyleIdx="13" presStyleCnt="15"/>
      <dgm:spPr/>
    </dgm:pt>
    <dgm:pt modelId="{48FC60CA-90FE-495B-9F89-7C77DFF36DB3}" type="pres">
      <dgm:prSet presAssocID="{BCB43625-DC66-4A0B-908D-5DDB8222F4C1}" presName="root2" presStyleCnt="0"/>
      <dgm:spPr/>
    </dgm:pt>
    <dgm:pt modelId="{16F48293-828B-4CAE-A3E5-5075BA66C4BB}" type="pres">
      <dgm:prSet presAssocID="{BCB43625-DC66-4A0B-908D-5DDB8222F4C1}" presName="LevelTwoTextNode" presStyleLbl="node4" presStyleIdx="13" presStyleCnt="15">
        <dgm:presLayoutVars>
          <dgm:chPref val="3"/>
        </dgm:presLayoutVars>
      </dgm:prSet>
      <dgm:spPr/>
    </dgm:pt>
    <dgm:pt modelId="{40EB53E5-E2A3-4C0B-9FF5-B6138B535A0C}" type="pres">
      <dgm:prSet presAssocID="{BCB43625-DC66-4A0B-908D-5DDB8222F4C1}" presName="level3hierChild" presStyleCnt="0"/>
      <dgm:spPr/>
    </dgm:pt>
    <dgm:pt modelId="{A4AAF003-6D7B-4CC2-BB54-6D051142B524}" type="pres">
      <dgm:prSet presAssocID="{6ED777E1-4B8C-42B1-8E29-BAF3DE3CDF84}" presName="conn2-1" presStyleLbl="parChTrans1D3" presStyleIdx="8" presStyleCnt="9"/>
      <dgm:spPr/>
    </dgm:pt>
    <dgm:pt modelId="{32300145-C08E-426D-81C0-B7A6A289B805}" type="pres">
      <dgm:prSet presAssocID="{6ED777E1-4B8C-42B1-8E29-BAF3DE3CDF84}" presName="connTx" presStyleLbl="parChTrans1D3" presStyleIdx="8" presStyleCnt="9"/>
      <dgm:spPr/>
    </dgm:pt>
    <dgm:pt modelId="{B8A4D326-38F7-485E-A5D1-2BD17A2B7378}" type="pres">
      <dgm:prSet presAssocID="{026120C0-FCEE-4191-959B-5C456EEAB9A2}" presName="root2" presStyleCnt="0"/>
      <dgm:spPr/>
    </dgm:pt>
    <dgm:pt modelId="{DEAE3433-285E-4124-88A0-53FBB228F66C}" type="pres">
      <dgm:prSet presAssocID="{026120C0-FCEE-4191-959B-5C456EEAB9A2}" presName="LevelTwoTextNode" presStyleLbl="node3" presStyleIdx="8" presStyleCnt="9">
        <dgm:presLayoutVars>
          <dgm:chPref val="3"/>
        </dgm:presLayoutVars>
      </dgm:prSet>
      <dgm:spPr/>
    </dgm:pt>
    <dgm:pt modelId="{528C17D5-0FFB-49AF-B8C2-32DF2A99FE25}" type="pres">
      <dgm:prSet presAssocID="{026120C0-FCEE-4191-959B-5C456EEAB9A2}" presName="level3hierChild" presStyleCnt="0"/>
      <dgm:spPr/>
    </dgm:pt>
    <dgm:pt modelId="{7DB8CEEB-6713-457F-9ABE-D8FB9B2E8B17}" type="pres">
      <dgm:prSet presAssocID="{ECDE5FDA-E21C-43BC-8571-2A765B6AD7CC}" presName="conn2-1" presStyleLbl="parChTrans1D4" presStyleIdx="14" presStyleCnt="15"/>
      <dgm:spPr/>
    </dgm:pt>
    <dgm:pt modelId="{23D921D9-E032-4CB3-82BB-39794587C160}" type="pres">
      <dgm:prSet presAssocID="{ECDE5FDA-E21C-43BC-8571-2A765B6AD7CC}" presName="connTx" presStyleLbl="parChTrans1D4" presStyleIdx="14" presStyleCnt="15"/>
      <dgm:spPr/>
    </dgm:pt>
    <dgm:pt modelId="{278B42A0-CBFB-4448-B464-0EBC74A6A085}" type="pres">
      <dgm:prSet presAssocID="{EDF55A2C-1AAA-49D7-8E4E-0EEC47FC5B0F}" presName="root2" presStyleCnt="0"/>
      <dgm:spPr/>
    </dgm:pt>
    <dgm:pt modelId="{F9DC0C41-97B8-4182-803F-584B3E1D0CDA}" type="pres">
      <dgm:prSet presAssocID="{EDF55A2C-1AAA-49D7-8E4E-0EEC47FC5B0F}" presName="LevelTwoTextNode" presStyleLbl="node4" presStyleIdx="14" presStyleCnt="15">
        <dgm:presLayoutVars>
          <dgm:chPref val="3"/>
        </dgm:presLayoutVars>
      </dgm:prSet>
      <dgm:spPr/>
    </dgm:pt>
    <dgm:pt modelId="{B62400D6-4CA6-414D-A387-DBEF38AE3CAA}" type="pres">
      <dgm:prSet presAssocID="{EDF55A2C-1AAA-49D7-8E4E-0EEC47FC5B0F}" presName="level3hierChild" presStyleCnt="0"/>
      <dgm:spPr/>
    </dgm:pt>
  </dgm:ptLst>
  <dgm:cxnLst>
    <dgm:cxn modelId="{4285C300-0691-475C-8EB3-8B8E70C474C0}" type="presOf" srcId="{DA0DB2E0-1EB4-4B96-882D-000E58D9C3BF}" destId="{E5CD55E5-00F7-4E72-AB91-FDEC441117CA}" srcOrd="1" destOrd="0" presId="urn:microsoft.com/office/officeart/2005/8/layout/hierarchy2"/>
    <dgm:cxn modelId="{4606CA00-FD65-4A23-BD1C-98DC82D53CEB}" type="presOf" srcId="{A6B09436-4CC4-4919-AA5F-FFCC10B59CEC}" destId="{D8D81FF5-646F-4AC6-8E54-F27B47B1A6FC}" srcOrd="1" destOrd="0" presId="urn:microsoft.com/office/officeart/2005/8/layout/hierarchy2"/>
    <dgm:cxn modelId="{0BC52C03-C37E-4BA5-AD5A-4E9B5DE8D805}" type="presOf" srcId="{BDB5BFC7-ED2F-44F3-A312-9874788C0811}" destId="{E350EE4F-B909-4C8B-BDDD-2BEA2D702CF1}" srcOrd="0" destOrd="0" presId="urn:microsoft.com/office/officeart/2005/8/layout/hierarchy2"/>
    <dgm:cxn modelId="{99A31A07-7352-417A-ACA3-5CA6E15614B0}" srcId="{336D9872-1A50-4357-811D-0B9113084EBF}" destId="{0E63C297-55A0-48E8-A7ED-610BAC6719FD}" srcOrd="0" destOrd="0" parTransId="{DA0DB2E0-1EB4-4B96-882D-000E58D9C3BF}" sibTransId="{76FACA6A-DFF1-447A-B7C9-7DD3B68AF095}"/>
    <dgm:cxn modelId="{771C7509-CE64-4540-AE68-7C753E93D8BE}" type="presOf" srcId="{9708018D-81AA-41B5-A934-22641C08296A}" destId="{42629122-1F3E-4B44-BC1B-D82E0D07A44B}" srcOrd="1" destOrd="0" presId="urn:microsoft.com/office/officeart/2005/8/layout/hierarchy2"/>
    <dgm:cxn modelId="{F1C7C10B-F4F0-46AF-8BED-1813F8FA5118}" type="presOf" srcId="{ECDE5FDA-E21C-43BC-8571-2A765B6AD7CC}" destId="{7DB8CEEB-6713-457F-9ABE-D8FB9B2E8B17}" srcOrd="0" destOrd="0" presId="urn:microsoft.com/office/officeart/2005/8/layout/hierarchy2"/>
    <dgm:cxn modelId="{AD4BD50B-DF54-4E71-99B2-086AE23FAFEF}" srcId="{BD5B082F-92A9-4C98-A64E-82BB5BB73A44}" destId="{6A021F48-9000-42B8-B4C6-6E59D324F8DF}" srcOrd="0" destOrd="0" parTransId="{9A5B3C33-A1DA-4576-BF97-EE211083938F}" sibTransId="{CD1A590C-307A-4D9C-8131-34912FCF6BCC}"/>
    <dgm:cxn modelId="{6AB85A11-BD83-4BD1-A64D-DE0BE490F28C}" type="presOf" srcId="{3EBFA0CA-650C-4093-BB4F-F183023BFACF}" destId="{DE1AD932-6842-4F89-A814-4A3FFC2E5051}" srcOrd="1" destOrd="0" presId="urn:microsoft.com/office/officeart/2005/8/layout/hierarchy2"/>
    <dgm:cxn modelId="{2E8F4014-62C2-4252-AB1C-B979984D2CB7}" type="presOf" srcId="{A6B09436-4CC4-4919-AA5F-FFCC10B59CEC}" destId="{9D46F9D0-E355-4861-B265-8C7A0FDC3D37}" srcOrd="0" destOrd="0" presId="urn:microsoft.com/office/officeart/2005/8/layout/hierarchy2"/>
    <dgm:cxn modelId="{61F96215-C5CB-4059-A12A-5B84A3032EC6}" type="presOf" srcId="{C4325968-39D8-4959-9352-5E4D8CC79F4F}" destId="{E93CF9BD-A2C0-4DB6-81D4-64996A95CB14}" srcOrd="1" destOrd="0" presId="urn:microsoft.com/office/officeart/2005/8/layout/hierarchy2"/>
    <dgm:cxn modelId="{3961D61A-745C-43F5-B387-4F6335DF3D47}" type="presOf" srcId="{6FBE0BE9-B809-4E78-9592-FB22A59C9221}" destId="{9B3F03E6-8065-4FBD-8497-8573B5002428}" srcOrd="0" destOrd="0" presId="urn:microsoft.com/office/officeart/2005/8/layout/hierarchy2"/>
    <dgm:cxn modelId="{5A540B1B-E2D2-4F23-9F7B-D293A7CCCADF}" srcId="{85F4283A-6C31-46C3-9A45-89CED057D14B}" destId="{07CEC708-5DA4-48F4-89AB-8ECE354D785C}" srcOrd="2" destOrd="0" parTransId="{F3DC34E5-B36D-4302-AA87-35C49D681CA8}" sibTransId="{A22782AF-23E9-4DBF-97E1-FE3226545200}"/>
    <dgm:cxn modelId="{9243C21D-0717-4AE9-A5D3-B331A57C15C5}" type="presOf" srcId="{B7CD5BB5-3D2D-4309-892F-CD4A346A2A48}" destId="{A5D3CEFC-AF06-4B67-A636-541C1AE6D760}" srcOrd="1" destOrd="0" presId="urn:microsoft.com/office/officeart/2005/8/layout/hierarchy2"/>
    <dgm:cxn modelId="{4BA4EE1E-3D9C-4393-85B7-CB07087D835E}" type="presOf" srcId="{528E0029-2697-459C-837F-A171F2B4DC89}" destId="{DC8570C2-BDC7-47DC-9441-6FD9E146E746}" srcOrd="0" destOrd="0" presId="urn:microsoft.com/office/officeart/2005/8/layout/hierarchy2"/>
    <dgm:cxn modelId="{37640E20-DDA6-4596-B5B4-08B3E622EFDB}" type="presOf" srcId="{6ED777E1-4B8C-42B1-8E29-BAF3DE3CDF84}" destId="{A4AAF003-6D7B-4CC2-BB54-6D051142B524}" srcOrd="0" destOrd="0" presId="urn:microsoft.com/office/officeart/2005/8/layout/hierarchy2"/>
    <dgm:cxn modelId="{DD533D20-2B8B-46D1-A0C5-3188304ADB94}" srcId="{2D460C00-9883-42DC-9311-4CF68CC0D10E}" destId="{006E1661-B220-407B-A6B3-0C70027B96F1}" srcOrd="2" destOrd="0" parTransId="{9708018D-81AA-41B5-A934-22641C08296A}" sibTransId="{ACF007D5-F8AF-4A68-899B-FC27EE0F50F7}"/>
    <dgm:cxn modelId="{78B03121-C4C4-435A-8A65-22DC58A39B9D}" type="presOf" srcId="{FFA5ECF3-2AC8-495C-A785-83445AD50A01}" destId="{BE870541-FB48-46AC-B115-CD519AB04E7D}" srcOrd="1" destOrd="0" presId="urn:microsoft.com/office/officeart/2005/8/layout/hierarchy2"/>
    <dgm:cxn modelId="{A2F71B22-F99A-4A5B-9F94-DA3EE72A1EEB}" type="presOf" srcId="{9A5B3C33-A1DA-4576-BF97-EE211083938F}" destId="{67DF20B1-F6AE-47AF-B9D5-A48096CA8A02}" srcOrd="0" destOrd="0" presId="urn:microsoft.com/office/officeart/2005/8/layout/hierarchy2"/>
    <dgm:cxn modelId="{0049DB23-67AD-41C5-AF0E-2000C531A8DA}" srcId="{B2078C2A-83B7-45F9-8B13-64AD6CA94518}" destId="{E5BD14E6-D144-4828-BE96-13853248D0C7}" srcOrd="0" destOrd="0" parTransId="{1189E13D-25F9-41E3-809F-F04B89E862A1}" sibTransId="{326C46AF-B499-4F95-8B3C-CEEA49A0F1E7}"/>
    <dgm:cxn modelId="{6443F023-C079-460C-A814-9F4423B48BEA}" srcId="{6A021F48-9000-42B8-B4C6-6E59D324F8DF}" destId="{61061295-12C9-4A44-B783-B62D48697F97}" srcOrd="0" destOrd="0" parTransId="{0F120713-3752-4745-BAA0-AEC99DEB6B6E}" sibTransId="{70E33825-F183-4218-9A30-E22CB4B9990E}"/>
    <dgm:cxn modelId="{A4253C24-2B8F-4F0B-A545-D6E48F17518C}" type="presOf" srcId="{0E63C297-55A0-48E8-A7ED-610BAC6719FD}" destId="{8541AEA2-F7B1-4E88-9EC2-D1D93B69DD85}" srcOrd="0" destOrd="0" presId="urn:microsoft.com/office/officeart/2005/8/layout/hierarchy2"/>
    <dgm:cxn modelId="{D98E0A2D-177F-42FE-8560-948296D842B1}" type="presOf" srcId="{A5921FE8-CC0F-4721-BB3B-0C6F3B4A1D1A}" destId="{A1512569-E137-499A-B0A5-9FEB001C4BBC}" srcOrd="1" destOrd="0" presId="urn:microsoft.com/office/officeart/2005/8/layout/hierarchy2"/>
    <dgm:cxn modelId="{51CF132F-B33D-47C2-A920-8CB22908E27A}" srcId="{DA4B884B-4313-4ACD-98E5-0BC30FCED6A5}" destId="{A61C17EA-84F1-4462-9257-030F18F98366}" srcOrd="1" destOrd="0" parTransId="{528E0029-2697-459C-837F-A171F2B4DC89}" sibTransId="{956130E5-3809-494D-9DCB-07E3CA09C758}"/>
    <dgm:cxn modelId="{2FB34B2F-7898-4574-A80F-CAB8F9965887}" type="presOf" srcId="{ECDE5FDA-E21C-43BC-8571-2A765B6AD7CC}" destId="{23D921D9-E032-4CB3-82BB-39794587C160}" srcOrd="1" destOrd="0" presId="urn:microsoft.com/office/officeart/2005/8/layout/hierarchy2"/>
    <dgm:cxn modelId="{5777D535-ED16-4CF0-8D6E-02598404150A}" type="presOf" srcId="{BED67A42-23CD-4F26-A388-B4910FC34192}" destId="{AE5617E1-0A25-4097-9A0C-7617942D2AB6}" srcOrd="0" destOrd="0" presId="urn:microsoft.com/office/officeart/2005/8/layout/hierarchy2"/>
    <dgm:cxn modelId="{7D5B513A-EE7F-43B9-93E8-1A808A540677}" type="presOf" srcId="{0F120713-3752-4745-BAA0-AEC99DEB6B6E}" destId="{A6C8661B-101F-4153-9F88-539488BD1604}" srcOrd="0" destOrd="0" presId="urn:microsoft.com/office/officeart/2005/8/layout/hierarchy2"/>
    <dgm:cxn modelId="{5D4EBF3B-1592-442A-A481-2CD86E306379}" type="presOf" srcId="{DA4B884B-4313-4ACD-98E5-0BC30FCED6A5}" destId="{DBD704FC-94BE-4FE8-9847-051C4CD74539}" srcOrd="0" destOrd="0" presId="urn:microsoft.com/office/officeart/2005/8/layout/hierarchy2"/>
    <dgm:cxn modelId="{05601D3C-5B29-4DD2-AD57-A8B06341D94B}" type="presOf" srcId="{3EBFA0CA-650C-4093-BB4F-F183023BFACF}" destId="{DA31633B-D584-4453-BFFE-519F0694ECAE}" srcOrd="0" destOrd="0" presId="urn:microsoft.com/office/officeart/2005/8/layout/hierarchy2"/>
    <dgm:cxn modelId="{58915B40-56FC-4F90-B153-7DD8CCF58560}" type="presOf" srcId="{B2F141EF-0F87-4930-9D14-6F6C8E1A3557}" destId="{189EE29E-CF64-4555-8320-680A06C469ED}" srcOrd="1" destOrd="0" presId="urn:microsoft.com/office/officeart/2005/8/layout/hierarchy2"/>
    <dgm:cxn modelId="{369E1641-6C88-4E13-97DC-1699515C24D4}" type="presOf" srcId="{B7CD5BB5-3D2D-4309-892F-CD4A346A2A48}" destId="{7E3A9CAB-5662-49CC-90F0-0103EB3D833D}" srcOrd="0" destOrd="0" presId="urn:microsoft.com/office/officeart/2005/8/layout/hierarchy2"/>
    <dgm:cxn modelId="{935A3C61-D3A7-4C27-8F8C-19178E21F7A5}" srcId="{07CEC708-5DA4-48F4-89AB-8ECE354D785C}" destId="{6AF0D1E1-8F87-4F3B-B63E-1F10552D698B}" srcOrd="1" destOrd="0" parTransId="{C4325968-39D8-4959-9352-5E4D8CC79F4F}" sibTransId="{3BD1D46E-E21E-4807-8DE5-24DCD2AC4E70}"/>
    <dgm:cxn modelId="{FDE16261-850A-4879-9E91-9177FE3E8976}" type="presOf" srcId="{F52F4807-46D1-4AC9-A6BB-4FD4D204D60F}" destId="{70BD1AD2-9442-4BE2-851A-B96721914FAC}" srcOrd="0" destOrd="0" presId="urn:microsoft.com/office/officeart/2005/8/layout/hierarchy2"/>
    <dgm:cxn modelId="{6F754861-5D08-4B93-AF7B-1A6D8F6DBBFB}" type="presOf" srcId="{745F57DA-D31C-45B8-9D25-C7E1A3715F53}" destId="{7D40E72E-E496-4881-9FAB-C4134910FCD2}" srcOrd="0" destOrd="0" presId="urn:microsoft.com/office/officeart/2005/8/layout/hierarchy2"/>
    <dgm:cxn modelId="{4AD99B42-5B34-41B1-9370-048460A03705}" type="presOf" srcId="{1189E13D-25F9-41E3-809F-F04B89E862A1}" destId="{54090771-7D37-4074-8FC9-AD3D215F86EA}" srcOrd="0" destOrd="0" presId="urn:microsoft.com/office/officeart/2005/8/layout/hierarchy2"/>
    <dgm:cxn modelId="{1DC11243-F0E2-4DAA-9AB3-7B874C6B326C}" srcId="{D7E489DA-3EE1-44D3-A8C1-E29494DA25F4}" destId="{6FBE0BE9-B809-4E78-9592-FB22A59C9221}" srcOrd="1" destOrd="0" parTransId="{88CCA7A8-54BA-4D26-8CD4-BC979C602CD5}" sibTransId="{519A062F-F359-47F6-9191-C6C26D5941A5}"/>
    <dgm:cxn modelId="{D631DF43-B043-4FF9-8A09-5A566EBD9ACE}" type="presOf" srcId="{85056B11-265F-4156-956D-6922930A9947}" destId="{DEFC6E01-B2C8-46F6-A466-73EC28520CD0}" srcOrd="0" destOrd="0" presId="urn:microsoft.com/office/officeart/2005/8/layout/hierarchy2"/>
    <dgm:cxn modelId="{B36A6345-6DFF-4334-86BF-9C27B71F91DC}" type="presOf" srcId="{336D9872-1A50-4357-811D-0B9113084EBF}" destId="{DDE12E97-4AE0-4636-BB37-022FE84F100A}" srcOrd="0" destOrd="0" presId="urn:microsoft.com/office/officeart/2005/8/layout/hierarchy2"/>
    <dgm:cxn modelId="{D8115A4C-CDA6-4E41-A822-1E484192DFDE}" type="presOf" srcId="{F52F4807-46D1-4AC9-A6BB-4FD4D204D60F}" destId="{06DA0471-49FA-424C-9FF7-233F859B21BB}" srcOrd="1" destOrd="0" presId="urn:microsoft.com/office/officeart/2005/8/layout/hierarchy2"/>
    <dgm:cxn modelId="{C857E06C-8B32-43B6-9150-9553B04EC9CA}" type="presOf" srcId="{782CFFA2-B5BA-41A0-8FE9-BB825C5B43F7}" destId="{454B777C-3865-4B01-B974-86246172603D}" srcOrd="0" destOrd="0" presId="urn:microsoft.com/office/officeart/2005/8/layout/hierarchy2"/>
    <dgm:cxn modelId="{67BBE56C-17AC-442D-8DA5-19C9FDDC177B}" srcId="{BD5B082F-92A9-4C98-A64E-82BB5BB73A44}" destId="{336D9872-1A50-4357-811D-0B9113084EBF}" srcOrd="2" destOrd="0" parTransId="{E6A94DE4-C702-4193-AA83-8204C48CDCB9}" sibTransId="{63358DF9-DBCB-4D87-BEDB-95F8D83A8C72}"/>
    <dgm:cxn modelId="{6675086E-B3F0-45B1-B55E-9F4ADC4726BB}" type="presOf" srcId="{528E0029-2697-459C-837F-A171F2B4DC89}" destId="{40A36E8B-98EA-400F-AF78-8F56959A2097}" srcOrd="1" destOrd="0" presId="urn:microsoft.com/office/officeart/2005/8/layout/hierarchy2"/>
    <dgm:cxn modelId="{70E27E4E-FF0A-49AE-8FD7-6272522793AC}" type="presOf" srcId="{6A021F48-9000-42B8-B4C6-6E59D324F8DF}" destId="{E560FEE6-CFC5-448B-AF36-E0E1C9F7C733}" srcOrd="0" destOrd="0" presId="urn:microsoft.com/office/officeart/2005/8/layout/hierarchy2"/>
    <dgm:cxn modelId="{20B9A26E-4225-4D75-BACF-CCFD368F7720}" type="presOf" srcId="{B6981319-365E-4105-B3CA-603434554DCE}" destId="{DD29A3D1-0647-4B6E-A23F-B69FF3A6C617}" srcOrd="1" destOrd="0" presId="urn:microsoft.com/office/officeart/2005/8/layout/hierarchy2"/>
    <dgm:cxn modelId="{34EDD34F-2CE1-457D-8C10-B3CE2861B7BE}" type="presOf" srcId="{A61C17EA-84F1-4462-9257-030F18F98366}" destId="{D5EDB420-569D-48F5-932E-BE4529CE6829}" srcOrd="0" destOrd="0" presId="urn:microsoft.com/office/officeart/2005/8/layout/hierarchy2"/>
    <dgm:cxn modelId="{6BE2DD6F-0C97-463A-A393-843E71D73CCE}" type="presOf" srcId="{9A5B3C33-A1DA-4576-BF97-EE211083938F}" destId="{A80BE587-739C-4FAA-B2A3-08A7DAFCB301}" srcOrd="1" destOrd="0" presId="urn:microsoft.com/office/officeart/2005/8/layout/hierarchy2"/>
    <dgm:cxn modelId="{7227AF50-AB50-49C3-A08A-757D652BE716}" type="presOf" srcId="{404A3B73-EC95-4CB6-88A1-E4EFB982237C}" destId="{D6DFF8C0-3A77-4C5C-A02B-E66785299895}" srcOrd="1" destOrd="0" presId="urn:microsoft.com/office/officeart/2005/8/layout/hierarchy2"/>
    <dgm:cxn modelId="{24100371-6D5C-42F5-9AE5-2EE7E8F758FF}" srcId="{006E1661-B220-407B-A6B3-0C70027B96F1}" destId="{026120C0-FCEE-4191-959B-5C456EEAB9A2}" srcOrd="2" destOrd="0" parTransId="{6ED777E1-4B8C-42B1-8E29-BAF3DE3CDF84}" sibTransId="{CEDADC98-FB23-4232-B810-8EBAD68EFAD5}"/>
    <dgm:cxn modelId="{3FD10B72-7B9C-451F-A972-41100BF7D0DE}" srcId="{07CEC708-5DA4-48F4-89AB-8ECE354D785C}" destId="{3950AC5C-E5EB-45F1-AF33-5995776042D4}" srcOrd="0" destOrd="0" parTransId="{3EBFA0CA-650C-4093-BB4F-F183023BFACF}" sibTransId="{90D87540-F339-42A5-854B-973FF66557F8}"/>
    <dgm:cxn modelId="{26E46754-347B-402B-8A25-F309443D36AF}" type="presOf" srcId="{6ED777E1-4B8C-42B1-8E29-BAF3DE3CDF84}" destId="{32300145-C08E-426D-81C0-B7A6A289B805}" srcOrd="1" destOrd="0" presId="urn:microsoft.com/office/officeart/2005/8/layout/hierarchy2"/>
    <dgm:cxn modelId="{18426475-C454-48F6-BB66-F6833ACB6E85}" type="presOf" srcId="{B52A3BA6-FF38-4ADA-8EB2-9693F5C68828}" destId="{0D38EAD3-72C7-493D-A0F5-423EDF301EEE}" srcOrd="1" destOrd="0" presId="urn:microsoft.com/office/officeart/2005/8/layout/hierarchy2"/>
    <dgm:cxn modelId="{C507E976-B611-4FC4-877F-B67C889EF832}" type="presOf" srcId="{88CCA7A8-54BA-4D26-8CD4-BC979C602CD5}" destId="{357AF92D-976A-42CC-9F49-67313A616D95}" srcOrd="1" destOrd="0" presId="urn:microsoft.com/office/officeart/2005/8/layout/hierarchy2"/>
    <dgm:cxn modelId="{EE6D9558-FC30-4B96-8DBF-6CC654E3F0EB}" type="presOf" srcId="{006E1661-B220-407B-A6B3-0C70027B96F1}" destId="{D3174A00-8FB7-4B03-B2AD-15102DAFEE2A}" srcOrd="0" destOrd="0" presId="urn:microsoft.com/office/officeart/2005/8/layout/hierarchy2"/>
    <dgm:cxn modelId="{DBA28E59-86C3-4071-B103-FDAF0832E15B}" type="presOf" srcId="{B2F141EF-0F87-4930-9D14-6F6C8E1A3557}" destId="{FED63A05-5463-4183-BE77-4EF09EF25122}" srcOrd="0" destOrd="0" presId="urn:microsoft.com/office/officeart/2005/8/layout/hierarchy2"/>
    <dgm:cxn modelId="{2308DC7E-6836-4D86-993C-4848EBF3985F}" type="presOf" srcId="{F3DC34E5-B36D-4302-AA87-35C49D681CA8}" destId="{D8BB0445-A411-4CF2-A97F-D987948C75D3}" srcOrd="1" destOrd="0" presId="urn:microsoft.com/office/officeart/2005/8/layout/hierarchy2"/>
    <dgm:cxn modelId="{4068257F-83C9-4053-9FCA-4496CCB45F40}" type="presOf" srcId="{80B57BCB-B5C9-4EA5-9EFC-F94FF1174414}" destId="{1FE4874C-77B9-49C2-95A4-3AAA288976EC}" srcOrd="0" destOrd="0" presId="urn:microsoft.com/office/officeart/2005/8/layout/hierarchy2"/>
    <dgm:cxn modelId="{B6FB2D80-AC7F-42AB-A0DC-3B39F6B98AA8}" type="presOf" srcId="{F3DC34E5-B36D-4302-AA87-35C49D681CA8}" destId="{27FE311E-43D8-4275-93D6-808C8712CEF1}" srcOrd="0" destOrd="0" presId="urn:microsoft.com/office/officeart/2005/8/layout/hierarchy2"/>
    <dgm:cxn modelId="{5FE46E82-AEC8-47BC-B04F-04E3C9422E57}" type="presOf" srcId="{B6981319-365E-4105-B3CA-603434554DCE}" destId="{D9E4A3BE-14DE-46F1-BF67-84C3043025D3}" srcOrd="0" destOrd="0" presId="urn:microsoft.com/office/officeart/2005/8/layout/hierarchy2"/>
    <dgm:cxn modelId="{CDE6D582-B210-42CA-8A46-576BA9226A6C}" srcId="{85F4283A-6C31-46C3-9A45-89CED057D14B}" destId="{DA4B884B-4313-4ACD-98E5-0BC30FCED6A5}" srcOrd="1" destOrd="0" parTransId="{FFA5ECF3-2AC8-495C-A785-83445AD50A01}" sibTransId="{D90483B5-9698-4D1D-9570-344DACDB2D20}"/>
    <dgm:cxn modelId="{2D64A383-FF77-4725-B985-EF60689A083C}" type="presOf" srcId="{A8331E26-BA55-4057-9BD8-04DE2F5DB224}" destId="{7B9ACB22-12A1-4839-B207-0E191B65DAE0}" srcOrd="0" destOrd="0" presId="urn:microsoft.com/office/officeart/2005/8/layout/hierarchy2"/>
    <dgm:cxn modelId="{3B585685-0740-4A94-9F95-9CAFD4D4E454}" type="presOf" srcId="{07CEC708-5DA4-48F4-89AB-8ECE354D785C}" destId="{8444C84E-0EDD-4AA8-8F77-FC67DB1748FB}" srcOrd="0" destOrd="0" presId="urn:microsoft.com/office/officeart/2005/8/layout/hierarchy2"/>
    <dgm:cxn modelId="{22017287-7DEF-4E75-96DE-1D3462F2B227}" type="presOf" srcId="{3950AC5C-E5EB-45F1-AF33-5995776042D4}" destId="{DB9FC356-3C6A-4A0E-BA29-B12560C0F5DF}" srcOrd="0" destOrd="0" presId="urn:microsoft.com/office/officeart/2005/8/layout/hierarchy2"/>
    <dgm:cxn modelId="{B8F3B789-3F4A-48CB-BDBB-6A9708E9D6C2}" type="presOf" srcId="{E5BD14E6-D144-4828-BE96-13853248D0C7}" destId="{F266A042-A690-4684-8BA2-06B7490B84BB}" srcOrd="0" destOrd="0" presId="urn:microsoft.com/office/officeart/2005/8/layout/hierarchy2"/>
    <dgm:cxn modelId="{D7B79394-DA3C-45A1-99A9-B37E03E23824}" srcId="{2D460C00-9883-42DC-9311-4CF68CC0D10E}" destId="{BD5B082F-92A9-4C98-A64E-82BB5BB73A44}" srcOrd="0" destOrd="0" parTransId="{404A3B73-EC95-4CB6-88A1-E4EFB982237C}" sibTransId="{ED1AE3D8-B024-4E95-A2CA-82FC40A5162F}"/>
    <dgm:cxn modelId="{8511D594-1FAA-45E9-A34C-44942207C3B0}" srcId="{745F57DA-D31C-45B8-9D25-C7E1A3715F53}" destId="{BDB5BFC7-ED2F-44F3-A312-9874788C0811}" srcOrd="1" destOrd="0" parTransId="{230CB0CE-6F7C-43A8-8AEB-06B2305B6A9F}" sibTransId="{9551D591-E02C-4B50-B3DF-8848C37E853B}"/>
    <dgm:cxn modelId="{82D6F299-3E68-4051-B373-49C682F71B2A}" srcId="{2D460C00-9883-42DC-9311-4CF68CC0D10E}" destId="{85F4283A-6C31-46C3-9A45-89CED057D14B}" srcOrd="1" destOrd="0" parTransId="{4CABA16C-4D7B-4B22-BDF1-73A64F9629E4}" sibTransId="{526F9B62-291F-411B-822C-F9B72FF82E51}"/>
    <dgm:cxn modelId="{20050B9B-C147-417B-A0AA-C267611F41C7}" srcId="{BD5B082F-92A9-4C98-A64E-82BB5BB73A44}" destId="{D7E489DA-3EE1-44D3-A8C1-E29494DA25F4}" srcOrd="1" destOrd="0" parTransId="{B6981319-365E-4105-B3CA-603434554DCE}" sibTransId="{8BD78F18-5AD2-403E-8EFC-890967769323}"/>
    <dgm:cxn modelId="{299280A3-FF58-47AA-AE78-F4A048A31493}" type="presOf" srcId="{80B57BCB-B5C9-4EA5-9EFC-F94FF1174414}" destId="{FE70139F-F96D-4F21-B9FA-631126AE8810}" srcOrd="1" destOrd="0" presId="urn:microsoft.com/office/officeart/2005/8/layout/hierarchy2"/>
    <dgm:cxn modelId="{0160BCA4-AD8D-42EC-914D-CABD5D9555F9}" type="presOf" srcId="{E6A94DE4-C702-4193-AA83-8204C48CDCB9}" destId="{CF180173-3BFC-4106-AFDC-BEF79E9AE7C6}" srcOrd="1" destOrd="0" presId="urn:microsoft.com/office/officeart/2005/8/layout/hierarchy2"/>
    <dgm:cxn modelId="{2671A1A6-8610-4BFD-8D9D-AC15015DB196}" type="presOf" srcId="{BCB43625-DC66-4A0B-908D-5DDB8222F4C1}" destId="{16F48293-828B-4CAE-A3E5-5075BA66C4BB}" srcOrd="0" destOrd="0" presId="urn:microsoft.com/office/officeart/2005/8/layout/hierarchy2"/>
    <dgm:cxn modelId="{509845A7-E118-4A1F-BC3D-19146E51DED4}" type="presOf" srcId="{5D9AFAAC-EEF8-4CF2-B783-BF8AAB3FACDA}" destId="{B9BB6A36-8759-49A7-8703-2B9D95E8802E}" srcOrd="0" destOrd="0" presId="urn:microsoft.com/office/officeart/2005/8/layout/hierarchy2"/>
    <dgm:cxn modelId="{DFF6E2A8-CD02-421C-A6DC-B5C640F51F93}" srcId="{DA4B884B-4313-4ACD-98E5-0BC30FCED6A5}" destId="{793CAB89-CE9C-4E1C-9E0B-236D46C23C45}" srcOrd="2" destOrd="0" parTransId="{A6B09436-4CC4-4919-AA5F-FFCC10B59CEC}" sibTransId="{C06356F8-5DDF-4FA1-91B2-B4AB9D564FC3}"/>
    <dgm:cxn modelId="{3EBB8BAA-5E8E-47C7-AFEC-816A1F6798F8}" srcId="{BED67A42-23CD-4F26-A388-B4910FC34192}" destId="{BCB43625-DC66-4A0B-908D-5DDB8222F4C1}" srcOrd="1" destOrd="0" parTransId="{B2F141EF-0F87-4930-9D14-6F6C8E1A3557}" sibTransId="{2DAED162-A9C3-46AA-AE2A-9A317A1078B3}"/>
    <dgm:cxn modelId="{0620ADAA-A6DC-4C1F-9349-2BCA2ED048F0}" type="presOf" srcId="{230CB0CE-6F7C-43A8-8AEB-06B2305B6A9F}" destId="{8AD023F8-8F36-4F90-8F75-5CBD781A9FAD}" srcOrd="1" destOrd="0" presId="urn:microsoft.com/office/officeart/2005/8/layout/hierarchy2"/>
    <dgm:cxn modelId="{68B1B1AB-2253-4222-8119-7DDD6416AB74}" type="presOf" srcId="{FFA5ECF3-2AC8-495C-A785-83445AD50A01}" destId="{818A4398-01EE-428B-87C4-E9DC0C1E426E}" srcOrd="0" destOrd="0" presId="urn:microsoft.com/office/officeart/2005/8/layout/hierarchy2"/>
    <dgm:cxn modelId="{010ED6B0-04FE-4376-9E87-1569FC0A20EE}" type="presOf" srcId="{B2078C2A-83B7-45F9-8B13-64AD6CA94518}" destId="{E2B4CF3D-F520-4D26-94DE-945FEFF911D7}" srcOrd="0" destOrd="0" presId="urn:microsoft.com/office/officeart/2005/8/layout/hierarchy2"/>
    <dgm:cxn modelId="{D3DEEAB1-A1F9-4BCC-A411-96664B43B89C}" srcId="{D7E489DA-3EE1-44D3-A8C1-E29494DA25F4}" destId="{85056B11-265F-4156-956D-6922930A9947}" srcOrd="0" destOrd="0" parTransId="{51AE4837-4AF0-43DA-9421-0AA9330800B1}" sibTransId="{0AD24C89-79F6-4127-8A05-8A114F936F59}"/>
    <dgm:cxn modelId="{D2EA49B4-C143-426E-8616-B4D25E3FCA85}" type="presOf" srcId="{DA0DB2E0-1EB4-4B96-882D-000E58D9C3BF}" destId="{E920438D-71FB-42DB-BEC4-8D5FF4954D7E}" srcOrd="0" destOrd="0" presId="urn:microsoft.com/office/officeart/2005/8/layout/hierarchy2"/>
    <dgm:cxn modelId="{4F19C4B8-0207-4AD0-87AE-58FD054CD403}" srcId="{BED67A42-23CD-4F26-A388-B4910FC34192}" destId="{C49D50C5-01E5-4278-96B0-2F541840A5F8}" srcOrd="0" destOrd="0" parTransId="{F7C535D3-E56F-4EE9-A0F7-F579815A1D8C}" sibTransId="{B860CDE1-4AA6-480B-8B4F-3C6B50EDB395}"/>
    <dgm:cxn modelId="{E25B9ABA-1D40-47C0-989A-9C1CA03EA812}" type="presOf" srcId="{51AE4837-4AF0-43DA-9421-0AA9330800B1}" destId="{2997B0AB-CCB9-4BC4-B133-5028803E8D2B}" srcOrd="1" destOrd="0" presId="urn:microsoft.com/office/officeart/2005/8/layout/hierarchy2"/>
    <dgm:cxn modelId="{E4A254BB-3DF9-4931-8C0F-40DB509B1099}" type="presOf" srcId="{4CABA16C-4D7B-4B22-BDF1-73A64F9629E4}" destId="{8850296F-2EE3-47C9-8A4E-8432B8DB6679}" srcOrd="0" destOrd="0" presId="urn:microsoft.com/office/officeart/2005/8/layout/hierarchy2"/>
    <dgm:cxn modelId="{4873C7BD-3357-484E-84D4-8EAEBC068416}" type="presOf" srcId="{230CB0CE-6F7C-43A8-8AEB-06B2305B6A9F}" destId="{5B811FCA-5FA6-4E37-BA1B-FC0E33A11A24}" srcOrd="0" destOrd="0" presId="urn:microsoft.com/office/officeart/2005/8/layout/hierarchy2"/>
    <dgm:cxn modelId="{578F71BE-405B-48E9-B93C-A8819D3F8D91}" type="presOf" srcId="{A5921FE8-CC0F-4721-BB3B-0C6F3B4A1D1A}" destId="{DD69B692-8E02-4D8F-92FC-3C2BFB112FF3}" srcOrd="0" destOrd="0" presId="urn:microsoft.com/office/officeart/2005/8/layout/hierarchy2"/>
    <dgm:cxn modelId="{17A876BF-5722-47C7-8E5E-C36D5390979D}" type="presOf" srcId="{51AE4837-4AF0-43DA-9421-0AA9330800B1}" destId="{D6DE6C88-7248-44D8-8965-28E7D480DD68}" srcOrd="0" destOrd="0" presId="urn:microsoft.com/office/officeart/2005/8/layout/hierarchy2"/>
    <dgm:cxn modelId="{91DB3CC8-B11B-4446-A4FA-AFBB48C942CD}" srcId="{745F57DA-D31C-45B8-9D25-C7E1A3715F53}" destId="{5D9AFAAC-EEF8-4CF2-B783-BF8AAB3FACDA}" srcOrd="0" destOrd="0" parTransId="{B52A3BA6-FF38-4ADA-8EB2-9693F5C68828}" sibTransId="{7F65FE6E-C7C3-4C5C-BA16-AB13923C0058}"/>
    <dgm:cxn modelId="{6E0B97C8-4D95-4BBB-B137-2E8D9BDB5D28}" type="presOf" srcId="{C4325968-39D8-4959-9352-5E4D8CC79F4F}" destId="{E57DB576-3A6A-421E-9115-11F40AB74945}" srcOrd="0" destOrd="0" presId="urn:microsoft.com/office/officeart/2005/8/layout/hierarchy2"/>
    <dgm:cxn modelId="{E832C8CA-9D33-43F0-AA69-70E841460BAC}" srcId="{782CFFA2-B5BA-41A0-8FE9-BB825C5B43F7}" destId="{2D460C00-9883-42DC-9311-4CF68CC0D10E}" srcOrd="0" destOrd="0" parTransId="{43440FA6-D9FE-4B1B-B24C-ABF3EF57B351}" sibTransId="{2F522F04-CE2A-475F-B964-546627341FA6}"/>
    <dgm:cxn modelId="{81FD7FCD-7D29-4E3B-9DC5-0906B477A703}" srcId="{006E1661-B220-407B-A6B3-0C70027B96F1}" destId="{BED67A42-23CD-4F26-A388-B4910FC34192}" srcOrd="1" destOrd="0" parTransId="{F52F4807-46D1-4AC9-A6BB-4FD4D204D60F}" sibTransId="{BCF52F14-7627-40C8-A3FB-2EBE6DAB25B7}"/>
    <dgm:cxn modelId="{1AA6EBCD-21A6-4F40-9D9B-167E9A32C2AE}" type="presOf" srcId="{BD5B082F-92A9-4C98-A64E-82BB5BB73A44}" destId="{C24ABE9C-976E-4021-AD53-18149DEE59CC}" srcOrd="0" destOrd="0" presId="urn:microsoft.com/office/officeart/2005/8/layout/hierarchy2"/>
    <dgm:cxn modelId="{8265F4D3-7700-42B8-A46C-98EBB9463378}" type="presOf" srcId="{793CAB89-CE9C-4E1C-9E0B-236D46C23C45}" destId="{64D92914-6662-4D95-B28F-9E00E9AEB125}" srcOrd="0" destOrd="0" presId="urn:microsoft.com/office/officeart/2005/8/layout/hierarchy2"/>
    <dgm:cxn modelId="{53A5A1D4-08AB-471E-8B07-F529D05F168A}" type="presOf" srcId="{EDF55A2C-1AAA-49D7-8E4E-0EEC47FC5B0F}" destId="{F9DC0C41-97B8-4182-803F-584B3E1D0CDA}" srcOrd="0" destOrd="0" presId="urn:microsoft.com/office/officeart/2005/8/layout/hierarchy2"/>
    <dgm:cxn modelId="{0494BFD4-E14F-4F94-A220-1897CBFA4FD0}" type="presOf" srcId="{C49D50C5-01E5-4278-96B0-2F541840A5F8}" destId="{9649EC9A-1363-41A2-8424-1D3C54EBB2CC}" srcOrd="0" destOrd="0" presId="urn:microsoft.com/office/officeart/2005/8/layout/hierarchy2"/>
    <dgm:cxn modelId="{10C2C8D4-F5D4-4E3C-A347-025772EE9BB2}" type="presOf" srcId="{B52A3BA6-FF38-4ADA-8EB2-9693F5C68828}" destId="{772F543D-4A0A-431E-81D9-3AB9E31E6385}" srcOrd="0" destOrd="0" presId="urn:microsoft.com/office/officeart/2005/8/layout/hierarchy2"/>
    <dgm:cxn modelId="{034756DC-04E3-41FE-8AEF-8C1E23583982}" type="presOf" srcId="{E6A94DE4-C702-4193-AA83-8204C48CDCB9}" destId="{87281EFA-1FB5-4ADA-AAA6-61F5B349C42C}" srcOrd="0" destOrd="0" presId="urn:microsoft.com/office/officeart/2005/8/layout/hierarchy2"/>
    <dgm:cxn modelId="{EBD22DDE-26E1-48DE-8E0A-0E4ABF565463}" srcId="{026120C0-FCEE-4191-959B-5C456EEAB9A2}" destId="{EDF55A2C-1AAA-49D7-8E4E-0EEC47FC5B0F}" srcOrd="0" destOrd="0" parTransId="{ECDE5FDA-E21C-43BC-8571-2A765B6AD7CC}" sibTransId="{9A2FE435-0C9B-48E5-9E4D-255DA7F43678}"/>
    <dgm:cxn modelId="{1A3741DE-223C-4A68-A7DF-E8B92EF230CB}" type="presOf" srcId="{D7E489DA-3EE1-44D3-A8C1-E29494DA25F4}" destId="{02152DF1-BE15-4893-8C81-D4544978A570}" srcOrd="0" destOrd="0" presId="urn:microsoft.com/office/officeart/2005/8/layout/hierarchy2"/>
    <dgm:cxn modelId="{2FB16BDE-5149-4D28-A7C0-FE1FFD284FF7}" type="presOf" srcId="{F7C535D3-E56F-4EE9-A0F7-F579815A1D8C}" destId="{77B7972D-1631-4A09-8EEE-4CDEF203FD5F}" srcOrd="1" destOrd="0" presId="urn:microsoft.com/office/officeart/2005/8/layout/hierarchy2"/>
    <dgm:cxn modelId="{7D3002DF-E96B-49EB-B306-A7368DC5DB01}" srcId="{85F4283A-6C31-46C3-9A45-89CED057D14B}" destId="{745F57DA-D31C-45B8-9D25-C7E1A3715F53}" srcOrd="0" destOrd="0" parTransId="{B7CD5BB5-3D2D-4309-892F-CD4A346A2A48}" sibTransId="{669BA6AF-9432-488F-8B1F-A59E7A87D94A}"/>
    <dgm:cxn modelId="{AFB594E1-AFEE-449B-A258-811E61E5CD74}" type="presOf" srcId="{85F4283A-6C31-46C3-9A45-89CED057D14B}" destId="{79F98638-17DF-41C7-9941-4E3A83FE0597}" srcOrd="0" destOrd="0" presId="urn:microsoft.com/office/officeart/2005/8/layout/hierarchy2"/>
    <dgm:cxn modelId="{D558A9E1-BC5F-49A0-A7B5-DE3636AA81A7}" srcId="{006E1661-B220-407B-A6B3-0C70027B96F1}" destId="{B2078C2A-83B7-45F9-8B13-64AD6CA94518}" srcOrd="0" destOrd="0" parTransId="{80B57BCB-B5C9-4EA5-9EFC-F94FF1174414}" sibTransId="{431F4E54-1711-4633-AF31-0D111DCACC6B}"/>
    <dgm:cxn modelId="{31243CE5-23EB-4E62-AD48-B487A2EFBF25}" type="presOf" srcId="{6AF0D1E1-8F87-4F3B-B63E-1F10552D698B}" destId="{3E69F6C8-2FDB-4F5F-B75C-1CA9E1D6F405}" srcOrd="0" destOrd="0" presId="urn:microsoft.com/office/officeart/2005/8/layout/hierarchy2"/>
    <dgm:cxn modelId="{E0D0DEE5-A764-4E8A-9E72-AA0EC32BF07C}" type="presOf" srcId="{F7C535D3-E56F-4EE9-A0F7-F579815A1D8C}" destId="{172677D7-0325-440C-8CF7-28DC41FB5D25}" srcOrd="0" destOrd="0" presId="urn:microsoft.com/office/officeart/2005/8/layout/hierarchy2"/>
    <dgm:cxn modelId="{7EEAAEE7-8385-46D3-8939-30584B0F9470}" type="presOf" srcId="{1189E13D-25F9-41E3-809F-F04B89E862A1}" destId="{F0822D4D-1435-4533-84B4-3F54FC698C71}" srcOrd="1" destOrd="0" presId="urn:microsoft.com/office/officeart/2005/8/layout/hierarchy2"/>
    <dgm:cxn modelId="{04CE41EB-E6E1-4368-B816-45FEB6DACCA6}" type="presOf" srcId="{61061295-12C9-4A44-B783-B62D48697F97}" destId="{A8ED53CA-349F-4CCD-A7DE-A91C9D5953B7}" srcOrd="0" destOrd="0" presId="urn:microsoft.com/office/officeart/2005/8/layout/hierarchy2"/>
    <dgm:cxn modelId="{214EB8EC-8F50-4DAB-87B6-E0C5899AC03E}" type="presOf" srcId="{88CCA7A8-54BA-4D26-8CD4-BC979C602CD5}" destId="{6E214171-7A99-48A5-9284-0BA460A53C33}" srcOrd="0" destOrd="0" presId="urn:microsoft.com/office/officeart/2005/8/layout/hierarchy2"/>
    <dgm:cxn modelId="{E7788EEE-DCFD-49DC-9123-0081A3A155A2}" type="presOf" srcId="{9708018D-81AA-41B5-A934-22641C08296A}" destId="{9EBFC65E-3324-4BBC-8640-E59050886EF0}" srcOrd="0" destOrd="0" presId="urn:microsoft.com/office/officeart/2005/8/layout/hierarchy2"/>
    <dgm:cxn modelId="{133A46EF-B33E-49E4-80CD-4A7606144C73}" type="presOf" srcId="{4CABA16C-4D7B-4B22-BDF1-73A64F9629E4}" destId="{C744D3DF-DE75-4282-80C5-62D2B29313AD}" srcOrd="1" destOrd="0" presId="urn:microsoft.com/office/officeart/2005/8/layout/hierarchy2"/>
    <dgm:cxn modelId="{A9659BEF-C57F-4EB6-9199-3550F75735D9}" type="presOf" srcId="{404A3B73-EC95-4CB6-88A1-E4EFB982237C}" destId="{9599BB3F-B7A1-403F-8C43-246DB114E572}" srcOrd="0" destOrd="0" presId="urn:microsoft.com/office/officeart/2005/8/layout/hierarchy2"/>
    <dgm:cxn modelId="{D2F361F3-E745-49C5-A23E-27D075B8D0A3}" type="presOf" srcId="{2D460C00-9883-42DC-9311-4CF68CC0D10E}" destId="{8228F83E-ACB6-4B8A-B41F-CF94D3813E05}" srcOrd="0" destOrd="0" presId="urn:microsoft.com/office/officeart/2005/8/layout/hierarchy2"/>
    <dgm:cxn modelId="{DF9D78F5-F2C0-4DA4-8F46-498EC33F57A2}" type="presOf" srcId="{026120C0-FCEE-4191-959B-5C456EEAB9A2}" destId="{DEAE3433-285E-4124-88A0-53FBB228F66C}" srcOrd="0" destOrd="0" presId="urn:microsoft.com/office/officeart/2005/8/layout/hierarchy2"/>
    <dgm:cxn modelId="{BE9F73F6-8AD6-4BB2-98B1-89B0CC2B1BAC}" type="presOf" srcId="{0F120713-3752-4745-BAA0-AEC99DEB6B6E}" destId="{F8FCBFED-EF87-4B42-8A94-B0EF670C0522}" srcOrd="1" destOrd="0" presId="urn:microsoft.com/office/officeart/2005/8/layout/hierarchy2"/>
    <dgm:cxn modelId="{2C8885FB-B3F2-4E5D-A70F-0648D9DE869F}" srcId="{DA4B884B-4313-4ACD-98E5-0BC30FCED6A5}" destId="{A8331E26-BA55-4057-9BD8-04DE2F5DB224}" srcOrd="0" destOrd="0" parTransId="{A5921FE8-CC0F-4721-BB3B-0C6F3B4A1D1A}" sibTransId="{28312101-0BAF-48FD-8D0A-A90FCBCF33C8}"/>
    <dgm:cxn modelId="{2431DD99-7E9C-4DCE-8830-38934783DB43}" type="presParOf" srcId="{454B777C-3865-4B01-B974-86246172603D}" destId="{91722160-6626-4959-B5C6-10A470C73C9A}" srcOrd="0" destOrd="0" presId="urn:microsoft.com/office/officeart/2005/8/layout/hierarchy2"/>
    <dgm:cxn modelId="{59EED548-84BF-4080-B3AF-DFCC8EC05F73}" type="presParOf" srcId="{91722160-6626-4959-B5C6-10A470C73C9A}" destId="{8228F83E-ACB6-4B8A-B41F-CF94D3813E05}" srcOrd="0" destOrd="0" presId="urn:microsoft.com/office/officeart/2005/8/layout/hierarchy2"/>
    <dgm:cxn modelId="{8564F263-D9EB-4431-8DB4-5EDF57FA4C5F}" type="presParOf" srcId="{91722160-6626-4959-B5C6-10A470C73C9A}" destId="{5C0D9DE3-809A-4FF2-BE4A-31542308C582}" srcOrd="1" destOrd="0" presId="urn:microsoft.com/office/officeart/2005/8/layout/hierarchy2"/>
    <dgm:cxn modelId="{C5A4504B-CC03-4A8E-8614-111774D9D918}" type="presParOf" srcId="{5C0D9DE3-809A-4FF2-BE4A-31542308C582}" destId="{9599BB3F-B7A1-403F-8C43-246DB114E572}" srcOrd="0" destOrd="0" presId="urn:microsoft.com/office/officeart/2005/8/layout/hierarchy2"/>
    <dgm:cxn modelId="{2BA81E3B-65AD-4172-B4BC-376DEEC544C3}" type="presParOf" srcId="{9599BB3F-B7A1-403F-8C43-246DB114E572}" destId="{D6DFF8C0-3A77-4C5C-A02B-E66785299895}" srcOrd="0" destOrd="0" presId="urn:microsoft.com/office/officeart/2005/8/layout/hierarchy2"/>
    <dgm:cxn modelId="{324605A4-7C44-4009-9BF1-3F31BA73F39D}" type="presParOf" srcId="{5C0D9DE3-809A-4FF2-BE4A-31542308C582}" destId="{C3CDB6B7-36DA-418F-ADAD-D2ED5548A212}" srcOrd="1" destOrd="0" presId="urn:microsoft.com/office/officeart/2005/8/layout/hierarchy2"/>
    <dgm:cxn modelId="{DBE75834-8A6A-4B3E-BBE4-8CE0F5CA5B55}" type="presParOf" srcId="{C3CDB6B7-36DA-418F-ADAD-D2ED5548A212}" destId="{C24ABE9C-976E-4021-AD53-18149DEE59CC}" srcOrd="0" destOrd="0" presId="urn:microsoft.com/office/officeart/2005/8/layout/hierarchy2"/>
    <dgm:cxn modelId="{0F57D862-E199-4822-9B42-85F7381AEA3D}" type="presParOf" srcId="{C3CDB6B7-36DA-418F-ADAD-D2ED5548A212}" destId="{00718CE7-D1DE-4D9D-B013-C726BDC3BBA8}" srcOrd="1" destOrd="0" presId="urn:microsoft.com/office/officeart/2005/8/layout/hierarchy2"/>
    <dgm:cxn modelId="{1C7E2811-1275-49DF-BD35-016045AE145C}" type="presParOf" srcId="{00718CE7-D1DE-4D9D-B013-C726BDC3BBA8}" destId="{67DF20B1-F6AE-47AF-B9D5-A48096CA8A02}" srcOrd="0" destOrd="0" presId="urn:microsoft.com/office/officeart/2005/8/layout/hierarchy2"/>
    <dgm:cxn modelId="{128E6770-138D-4F85-92FF-165BE00D49AF}" type="presParOf" srcId="{67DF20B1-F6AE-47AF-B9D5-A48096CA8A02}" destId="{A80BE587-739C-4FAA-B2A3-08A7DAFCB301}" srcOrd="0" destOrd="0" presId="urn:microsoft.com/office/officeart/2005/8/layout/hierarchy2"/>
    <dgm:cxn modelId="{AEA555DC-7692-4850-A83F-1C903BBF1DE5}" type="presParOf" srcId="{00718CE7-D1DE-4D9D-B013-C726BDC3BBA8}" destId="{F6480A21-21F2-4C8F-AA23-F5EDCA463B59}" srcOrd="1" destOrd="0" presId="urn:microsoft.com/office/officeart/2005/8/layout/hierarchy2"/>
    <dgm:cxn modelId="{77938832-1FCD-4094-925E-52526D667EC0}" type="presParOf" srcId="{F6480A21-21F2-4C8F-AA23-F5EDCA463B59}" destId="{E560FEE6-CFC5-448B-AF36-E0E1C9F7C733}" srcOrd="0" destOrd="0" presId="urn:microsoft.com/office/officeart/2005/8/layout/hierarchy2"/>
    <dgm:cxn modelId="{EBC1A185-DC02-425E-816D-00AA18F8E6CA}" type="presParOf" srcId="{F6480A21-21F2-4C8F-AA23-F5EDCA463B59}" destId="{5BDA944A-CAEC-402D-87DA-14438A0213AE}" srcOrd="1" destOrd="0" presId="urn:microsoft.com/office/officeart/2005/8/layout/hierarchy2"/>
    <dgm:cxn modelId="{9BFD9005-F7FB-420C-B265-ADAFCE4AC22A}" type="presParOf" srcId="{5BDA944A-CAEC-402D-87DA-14438A0213AE}" destId="{A6C8661B-101F-4153-9F88-539488BD1604}" srcOrd="0" destOrd="0" presId="urn:microsoft.com/office/officeart/2005/8/layout/hierarchy2"/>
    <dgm:cxn modelId="{76E9135E-3AA2-487C-B7EB-44775E5AF911}" type="presParOf" srcId="{A6C8661B-101F-4153-9F88-539488BD1604}" destId="{F8FCBFED-EF87-4B42-8A94-B0EF670C0522}" srcOrd="0" destOrd="0" presId="urn:microsoft.com/office/officeart/2005/8/layout/hierarchy2"/>
    <dgm:cxn modelId="{D58DC0E1-8422-476A-AE34-7D1455B61286}" type="presParOf" srcId="{5BDA944A-CAEC-402D-87DA-14438A0213AE}" destId="{312D7D3B-62EF-4B0E-B8D6-65C3CB5C6773}" srcOrd="1" destOrd="0" presId="urn:microsoft.com/office/officeart/2005/8/layout/hierarchy2"/>
    <dgm:cxn modelId="{0A28A742-E8C2-4590-A4F5-542C2EF30253}" type="presParOf" srcId="{312D7D3B-62EF-4B0E-B8D6-65C3CB5C6773}" destId="{A8ED53CA-349F-4CCD-A7DE-A91C9D5953B7}" srcOrd="0" destOrd="0" presId="urn:microsoft.com/office/officeart/2005/8/layout/hierarchy2"/>
    <dgm:cxn modelId="{DFBADFD8-6157-4967-84A7-BC9566C691C8}" type="presParOf" srcId="{312D7D3B-62EF-4B0E-B8D6-65C3CB5C6773}" destId="{38F2B22D-B99D-40BC-A63E-6C9AFEBEFC91}" srcOrd="1" destOrd="0" presId="urn:microsoft.com/office/officeart/2005/8/layout/hierarchy2"/>
    <dgm:cxn modelId="{60984B83-76D4-4EF1-90FC-2EA79A882EE7}" type="presParOf" srcId="{00718CE7-D1DE-4D9D-B013-C726BDC3BBA8}" destId="{D9E4A3BE-14DE-46F1-BF67-84C3043025D3}" srcOrd="2" destOrd="0" presId="urn:microsoft.com/office/officeart/2005/8/layout/hierarchy2"/>
    <dgm:cxn modelId="{F048DEAC-32CB-479B-9BBC-6378A9E458C6}" type="presParOf" srcId="{D9E4A3BE-14DE-46F1-BF67-84C3043025D3}" destId="{DD29A3D1-0647-4B6E-A23F-B69FF3A6C617}" srcOrd="0" destOrd="0" presId="urn:microsoft.com/office/officeart/2005/8/layout/hierarchy2"/>
    <dgm:cxn modelId="{217F3A69-2800-41AE-A2A0-BC5BA3E28ED6}" type="presParOf" srcId="{00718CE7-D1DE-4D9D-B013-C726BDC3BBA8}" destId="{8463D2D4-3EE2-496F-8F03-F00A8D252814}" srcOrd="3" destOrd="0" presId="urn:microsoft.com/office/officeart/2005/8/layout/hierarchy2"/>
    <dgm:cxn modelId="{14A41146-A0F9-47FF-AAE6-91A6A5726FC4}" type="presParOf" srcId="{8463D2D4-3EE2-496F-8F03-F00A8D252814}" destId="{02152DF1-BE15-4893-8C81-D4544978A570}" srcOrd="0" destOrd="0" presId="urn:microsoft.com/office/officeart/2005/8/layout/hierarchy2"/>
    <dgm:cxn modelId="{A31C0B11-B4E3-477E-8C49-F2F661F58646}" type="presParOf" srcId="{8463D2D4-3EE2-496F-8F03-F00A8D252814}" destId="{C3467C6C-6287-40C2-A991-382189595600}" srcOrd="1" destOrd="0" presId="urn:microsoft.com/office/officeart/2005/8/layout/hierarchy2"/>
    <dgm:cxn modelId="{E18E2DE8-845A-419F-81BE-9BF51DDA5E97}" type="presParOf" srcId="{C3467C6C-6287-40C2-A991-382189595600}" destId="{D6DE6C88-7248-44D8-8965-28E7D480DD68}" srcOrd="0" destOrd="0" presId="urn:microsoft.com/office/officeart/2005/8/layout/hierarchy2"/>
    <dgm:cxn modelId="{86710530-50BE-48D8-B93E-A3658978F019}" type="presParOf" srcId="{D6DE6C88-7248-44D8-8965-28E7D480DD68}" destId="{2997B0AB-CCB9-4BC4-B133-5028803E8D2B}" srcOrd="0" destOrd="0" presId="urn:microsoft.com/office/officeart/2005/8/layout/hierarchy2"/>
    <dgm:cxn modelId="{C3F2ED82-94DF-4CB6-956F-9C556CEA7ACA}" type="presParOf" srcId="{C3467C6C-6287-40C2-A991-382189595600}" destId="{A0217DDC-5803-4787-BE18-CDEBD3F73292}" srcOrd="1" destOrd="0" presId="urn:microsoft.com/office/officeart/2005/8/layout/hierarchy2"/>
    <dgm:cxn modelId="{D8D5559C-3AAA-4D47-9239-B1E6C00315B0}" type="presParOf" srcId="{A0217DDC-5803-4787-BE18-CDEBD3F73292}" destId="{DEFC6E01-B2C8-46F6-A466-73EC28520CD0}" srcOrd="0" destOrd="0" presId="urn:microsoft.com/office/officeart/2005/8/layout/hierarchy2"/>
    <dgm:cxn modelId="{C321DEA5-5B86-4BB7-B5CD-21A4A8FC112D}" type="presParOf" srcId="{A0217DDC-5803-4787-BE18-CDEBD3F73292}" destId="{A897E3CA-C719-40E3-A7A2-0E3570FE4B9A}" srcOrd="1" destOrd="0" presId="urn:microsoft.com/office/officeart/2005/8/layout/hierarchy2"/>
    <dgm:cxn modelId="{004E2B1B-167A-442F-BBBA-370D0E18894B}" type="presParOf" srcId="{C3467C6C-6287-40C2-A991-382189595600}" destId="{6E214171-7A99-48A5-9284-0BA460A53C33}" srcOrd="2" destOrd="0" presId="urn:microsoft.com/office/officeart/2005/8/layout/hierarchy2"/>
    <dgm:cxn modelId="{387F215D-650F-43FA-842E-ABA27F21E1FE}" type="presParOf" srcId="{6E214171-7A99-48A5-9284-0BA460A53C33}" destId="{357AF92D-976A-42CC-9F49-67313A616D95}" srcOrd="0" destOrd="0" presId="urn:microsoft.com/office/officeart/2005/8/layout/hierarchy2"/>
    <dgm:cxn modelId="{CC6CB997-A63D-42CB-8949-EEE4256F6187}" type="presParOf" srcId="{C3467C6C-6287-40C2-A991-382189595600}" destId="{8864939D-FE4B-4B83-84F3-EF25DF97B10D}" srcOrd="3" destOrd="0" presId="urn:microsoft.com/office/officeart/2005/8/layout/hierarchy2"/>
    <dgm:cxn modelId="{B5455818-1034-4E7E-9A56-23504AAF616A}" type="presParOf" srcId="{8864939D-FE4B-4B83-84F3-EF25DF97B10D}" destId="{9B3F03E6-8065-4FBD-8497-8573B5002428}" srcOrd="0" destOrd="0" presId="urn:microsoft.com/office/officeart/2005/8/layout/hierarchy2"/>
    <dgm:cxn modelId="{A107E7B8-773B-4E67-91EE-FB38289002F1}" type="presParOf" srcId="{8864939D-FE4B-4B83-84F3-EF25DF97B10D}" destId="{B95BBB46-D249-46AC-9201-E2E31F1051B8}" srcOrd="1" destOrd="0" presId="urn:microsoft.com/office/officeart/2005/8/layout/hierarchy2"/>
    <dgm:cxn modelId="{F0A03488-F60C-4DBD-8552-0D2866182B36}" type="presParOf" srcId="{00718CE7-D1DE-4D9D-B013-C726BDC3BBA8}" destId="{87281EFA-1FB5-4ADA-AAA6-61F5B349C42C}" srcOrd="4" destOrd="0" presId="urn:microsoft.com/office/officeart/2005/8/layout/hierarchy2"/>
    <dgm:cxn modelId="{FBE6793D-2B01-4514-BA1B-EFF4D5B4A858}" type="presParOf" srcId="{87281EFA-1FB5-4ADA-AAA6-61F5B349C42C}" destId="{CF180173-3BFC-4106-AFDC-BEF79E9AE7C6}" srcOrd="0" destOrd="0" presId="urn:microsoft.com/office/officeart/2005/8/layout/hierarchy2"/>
    <dgm:cxn modelId="{54E44680-A15B-4463-88B2-04A75267A906}" type="presParOf" srcId="{00718CE7-D1DE-4D9D-B013-C726BDC3BBA8}" destId="{10F7CC02-F308-4171-862A-D9A8347CB56E}" srcOrd="5" destOrd="0" presId="urn:microsoft.com/office/officeart/2005/8/layout/hierarchy2"/>
    <dgm:cxn modelId="{BD40D682-6907-46B9-A793-7DABE40DB206}" type="presParOf" srcId="{10F7CC02-F308-4171-862A-D9A8347CB56E}" destId="{DDE12E97-4AE0-4636-BB37-022FE84F100A}" srcOrd="0" destOrd="0" presId="urn:microsoft.com/office/officeart/2005/8/layout/hierarchy2"/>
    <dgm:cxn modelId="{67DDF710-6129-4334-87BD-59D3B5787770}" type="presParOf" srcId="{10F7CC02-F308-4171-862A-D9A8347CB56E}" destId="{ED1D8CD0-7DE9-40B4-B239-E3D0F5280518}" srcOrd="1" destOrd="0" presId="urn:microsoft.com/office/officeart/2005/8/layout/hierarchy2"/>
    <dgm:cxn modelId="{48534E82-4961-47A8-B37A-1233E682A873}" type="presParOf" srcId="{ED1D8CD0-7DE9-40B4-B239-E3D0F5280518}" destId="{E920438D-71FB-42DB-BEC4-8D5FF4954D7E}" srcOrd="0" destOrd="0" presId="urn:microsoft.com/office/officeart/2005/8/layout/hierarchy2"/>
    <dgm:cxn modelId="{5EEC7903-1F5B-4D1E-BCB4-40AE02D533B2}" type="presParOf" srcId="{E920438D-71FB-42DB-BEC4-8D5FF4954D7E}" destId="{E5CD55E5-00F7-4E72-AB91-FDEC441117CA}" srcOrd="0" destOrd="0" presId="urn:microsoft.com/office/officeart/2005/8/layout/hierarchy2"/>
    <dgm:cxn modelId="{26671E3B-96DB-4930-B094-690A0CFED286}" type="presParOf" srcId="{ED1D8CD0-7DE9-40B4-B239-E3D0F5280518}" destId="{C2BB8BDE-69A4-447A-930F-AF89672A50CF}" srcOrd="1" destOrd="0" presId="urn:microsoft.com/office/officeart/2005/8/layout/hierarchy2"/>
    <dgm:cxn modelId="{3DE91105-15E7-40FB-B35B-4732D9B7DFDE}" type="presParOf" srcId="{C2BB8BDE-69A4-447A-930F-AF89672A50CF}" destId="{8541AEA2-F7B1-4E88-9EC2-D1D93B69DD85}" srcOrd="0" destOrd="0" presId="urn:microsoft.com/office/officeart/2005/8/layout/hierarchy2"/>
    <dgm:cxn modelId="{CBBEF67F-4E90-421C-A27F-845C56080437}" type="presParOf" srcId="{C2BB8BDE-69A4-447A-930F-AF89672A50CF}" destId="{0E4FC06A-F4E0-4662-8383-58F5ECAF9636}" srcOrd="1" destOrd="0" presId="urn:microsoft.com/office/officeart/2005/8/layout/hierarchy2"/>
    <dgm:cxn modelId="{C83838C4-1F06-4AFF-AC27-93675FD96ED1}" type="presParOf" srcId="{5C0D9DE3-809A-4FF2-BE4A-31542308C582}" destId="{8850296F-2EE3-47C9-8A4E-8432B8DB6679}" srcOrd="2" destOrd="0" presId="urn:microsoft.com/office/officeart/2005/8/layout/hierarchy2"/>
    <dgm:cxn modelId="{20850B94-F448-40F3-AEAB-7192FD8C8E7A}" type="presParOf" srcId="{8850296F-2EE3-47C9-8A4E-8432B8DB6679}" destId="{C744D3DF-DE75-4282-80C5-62D2B29313AD}" srcOrd="0" destOrd="0" presId="urn:microsoft.com/office/officeart/2005/8/layout/hierarchy2"/>
    <dgm:cxn modelId="{FB27BD0E-2E49-4B3F-A668-194024D462F8}" type="presParOf" srcId="{5C0D9DE3-809A-4FF2-BE4A-31542308C582}" destId="{5B1022B7-3872-4270-8C01-E33A29A95D10}" srcOrd="3" destOrd="0" presId="urn:microsoft.com/office/officeart/2005/8/layout/hierarchy2"/>
    <dgm:cxn modelId="{9B1E03F4-12DD-44BF-A0EB-052F60744D7A}" type="presParOf" srcId="{5B1022B7-3872-4270-8C01-E33A29A95D10}" destId="{79F98638-17DF-41C7-9941-4E3A83FE0597}" srcOrd="0" destOrd="0" presId="urn:microsoft.com/office/officeart/2005/8/layout/hierarchy2"/>
    <dgm:cxn modelId="{C2DE484E-5D31-4CA9-8F54-0146FC34A51D}" type="presParOf" srcId="{5B1022B7-3872-4270-8C01-E33A29A95D10}" destId="{A2F0A17D-B9F3-4748-802D-521D961EE711}" srcOrd="1" destOrd="0" presId="urn:microsoft.com/office/officeart/2005/8/layout/hierarchy2"/>
    <dgm:cxn modelId="{656BDCAC-768B-4F63-8DA8-77448E3FA4C1}" type="presParOf" srcId="{A2F0A17D-B9F3-4748-802D-521D961EE711}" destId="{7E3A9CAB-5662-49CC-90F0-0103EB3D833D}" srcOrd="0" destOrd="0" presId="urn:microsoft.com/office/officeart/2005/8/layout/hierarchy2"/>
    <dgm:cxn modelId="{6D483B2D-505F-4826-B6BD-E37AFD832F88}" type="presParOf" srcId="{7E3A9CAB-5662-49CC-90F0-0103EB3D833D}" destId="{A5D3CEFC-AF06-4B67-A636-541C1AE6D760}" srcOrd="0" destOrd="0" presId="urn:microsoft.com/office/officeart/2005/8/layout/hierarchy2"/>
    <dgm:cxn modelId="{7C2BA990-1839-4549-B0DF-A46872D712F3}" type="presParOf" srcId="{A2F0A17D-B9F3-4748-802D-521D961EE711}" destId="{DFB31B75-E5E0-4A82-9EFF-936D1071C97B}" srcOrd="1" destOrd="0" presId="urn:microsoft.com/office/officeart/2005/8/layout/hierarchy2"/>
    <dgm:cxn modelId="{E8F8F493-D68E-4986-84BB-BD6C88BEC63B}" type="presParOf" srcId="{DFB31B75-E5E0-4A82-9EFF-936D1071C97B}" destId="{7D40E72E-E496-4881-9FAB-C4134910FCD2}" srcOrd="0" destOrd="0" presId="urn:microsoft.com/office/officeart/2005/8/layout/hierarchy2"/>
    <dgm:cxn modelId="{F270D9FD-EB4A-4D61-9FAB-89CDC8BE86FF}" type="presParOf" srcId="{DFB31B75-E5E0-4A82-9EFF-936D1071C97B}" destId="{AC049B94-8FB2-42A9-9693-ECEB8A725294}" srcOrd="1" destOrd="0" presId="urn:microsoft.com/office/officeart/2005/8/layout/hierarchy2"/>
    <dgm:cxn modelId="{5ED6E098-BC51-4434-B56F-2B227BFF1165}" type="presParOf" srcId="{AC049B94-8FB2-42A9-9693-ECEB8A725294}" destId="{772F543D-4A0A-431E-81D9-3AB9E31E6385}" srcOrd="0" destOrd="0" presId="urn:microsoft.com/office/officeart/2005/8/layout/hierarchy2"/>
    <dgm:cxn modelId="{05F9503E-FC2C-43AF-9944-34BB9E6EC961}" type="presParOf" srcId="{772F543D-4A0A-431E-81D9-3AB9E31E6385}" destId="{0D38EAD3-72C7-493D-A0F5-423EDF301EEE}" srcOrd="0" destOrd="0" presId="urn:microsoft.com/office/officeart/2005/8/layout/hierarchy2"/>
    <dgm:cxn modelId="{86238232-2745-4E3C-8C07-C6FA565CC364}" type="presParOf" srcId="{AC049B94-8FB2-42A9-9693-ECEB8A725294}" destId="{91FCF502-C768-46B1-AE88-40A6A07D8679}" srcOrd="1" destOrd="0" presId="urn:microsoft.com/office/officeart/2005/8/layout/hierarchy2"/>
    <dgm:cxn modelId="{85B160CB-2341-485B-87A7-6923A72E7971}" type="presParOf" srcId="{91FCF502-C768-46B1-AE88-40A6A07D8679}" destId="{B9BB6A36-8759-49A7-8703-2B9D95E8802E}" srcOrd="0" destOrd="0" presId="urn:microsoft.com/office/officeart/2005/8/layout/hierarchy2"/>
    <dgm:cxn modelId="{363CF708-88FB-466D-B70F-5BF3A1657463}" type="presParOf" srcId="{91FCF502-C768-46B1-AE88-40A6A07D8679}" destId="{D80D2A18-6F2B-4630-8F6B-2DD015C8B9C2}" srcOrd="1" destOrd="0" presId="urn:microsoft.com/office/officeart/2005/8/layout/hierarchy2"/>
    <dgm:cxn modelId="{5A2C00F4-3D81-432D-BA93-F6C51F2ACA2A}" type="presParOf" srcId="{AC049B94-8FB2-42A9-9693-ECEB8A725294}" destId="{5B811FCA-5FA6-4E37-BA1B-FC0E33A11A24}" srcOrd="2" destOrd="0" presId="urn:microsoft.com/office/officeart/2005/8/layout/hierarchy2"/>
    <dgm:cxn modelId="{1AB1E84F-FDF7-444D-8C7B-1D9E9B8E5B1C}" type="presParOf" srcId="{5B811FCA-5FA6-4E37-BA1B-FC0E33A11A24}" destId="{8AD023F8-8F36-4F90-8F75-5CBD781A9FAD}" srcOrd="0" destOrd="0" presId="urn:microsoft.com/office/officeart/2005/8/layout/hierarchy2"/>
    <dgm:cxn modelId="{2B7B90CA-33A8-40FA-8267-F856CC2B833F}" type="presParOf" srcId="{AC049B94-8FB2-42A9-9693-ECEB8A725294}" destId="{C2013DE3-2F32-4F2A-8490-859BFD77E652}" srcOrd="3" destOrd="0" presId="urn:microsoft.com/office/officeart/2005/8/layout/hierarchy2"/>
    <dgm:cxn modelId="{56F5C982-0E24-4401-8E81-1E041086617D}" type="presParOf" srcId="{C2013DE3-2F32-4F2A-8490-859BFD77E652}" destId="{E350EE4F-B909-4C8B-BDDD-2BEA2D702CF1}" srcOrd="0" destOrd="0" presId="urn:microsoft.com/office/officeart/2005/8/layout/hierarchy2"/>
    <dgm:cxn modelId="{3BE8F83A-CB9B-4D33-B445-BADB4B367248}" type="presParOf" srcId="{C2013DE3-2F32-4F2A-8490-859BFD77E652}" destId="{960C6B63-804B-4F8C-815C-A1A0A505789F}" srcOrd="1" destOrd="0" presId="urn:microsoft.com/office/officeart/2005/8/layout/hierarchy2"/>
    <dgm:cxn modelId="{2AE16AC5-BB47-40AE-81A6-EBDF893A98FE}" type="presParOf" srcId="{A2F0A17D-B9F3-4748-802D-521D961EE711}" destId="{818A4398-01EE-428B-87C4-E9DC0C1E426E}" srcOrd="2" destOrd="0" presId="urn:microsoft.com/office/officeart/2005/8/layout/hierarchy2"/>
    <dgm:cxn modelId="{43C6CE8C-8CC9-4C07-875C-27FCAC77C445}" type="presParOf" srcId="{818A4398-01EE-428B-87C4-E9DC0C1E426E}" destId="{BE870541-FB48-46AC-B115-CD519AB04E7D}" srcOrd="0" destOrd="0" presId="urn:microsoft.com/office/officeart/2005/8/layout/hierarchy2"/>
    <dgm:cxn modelId="{9FAF5FCD-5E17-4693-BDBA-4559C310B032}" type="presParOf" srcId="{A2F0A17D-B9F3-4748-802D-521D961EE711}" destId="{078A8C9C-D767-4610-885F-23453AD72146}" srcOrd="3" destOrd="0" presId="urn:microsoft.com/office/officeart/2005/8/layout/hierarchy2"/>
    <dgm:cxn modelId="{B6CAABFD-A27B-45B0-B24E-1471D1A15F1F}" type="presParOf" srcId="{078A8C9C-D767-4610-885F-23453AD72146}" destId="{DBD704FC-94BE-4FE8-9847-051C4CD74539}" srcOrd="0" destOrd="0" presId="urn:microsoft.com/office/officeart/2005/8/layout/hierarchy2"/>
    <dgm:cxn modelId="{25731F57-254F-4D9D-A733-BAA29EE19F9A}" type="presParOf" srcId="{078A8C9C-D767-4610-885F-23453AD72146}" destId="{D944737F-51DA-434F-8DA8-880ED270CE18}" srcOrd="1" destOrd="0" presId="urn:microsoft.com/office/officeart/2005/8/layout/hierarchy2"/>
    <dgm:cxn modelId="{5345F2E3-594D-411B-9BC4-B143E478F423}" type="presParOf" srcId="{D944737F-51DA-434F-8DA8-880ED270CE18}" destId="{DD69B692-8E02-4D8F-92FC-3C2BFB112FF3}" srcOrd="0" destOrd="0" presId="urn:microsoft.com/office/officeart/2005/8/layout/hierarchy2"/>
    <dgm:cxn modelId="{D214544B-2ED0-47E6-BDC4-390D508E56CB}" type="presParOf" srcId="{DD69B692-8E02-4D8F-92FC-3C2BFB112FF3}" destId="{A1512569-E137-499A-B0A5-9FEB001C4BBC}" srcOrd="0" destOrd="0" presId="urn:microsoft.com/office/officeart/2005/8/layout/hierarchy2"/>
    <dgm:cxn modelId="{5DF7893D-005E-43C7-B983-32C7F065ADE9}" type="presParOf" srcId="{D944737F-51DA-434F-8DA8-880ED270CE18}" destId="{FB6C7B28-5CE4-44B3-9746-4110D0B8DF2D}" srcOrd="1" destOrd="0" presId="urn:microsoft.com/office/officeart/2005/8/layout/hierarchy2"/>
    <dgm:cxn modelId="{D7C720CE-7E9C-465F-9049-F27C7CBA6FA7}" type="presParOf" srcId="{FB6C7B28-5CE4-44B3-9746-4110D0B8DF2D}" destId="{7B9ACB22-12A1-4839-B207-0E191B65DAE0}" srcOrd="0" destOrd="0" presId="urn:microsoft.com/office/officeart/2005/8/layout/hierarchy2"/>
    <dgm:cxn modelId="{C02F46B3-FB1A-4449-A61A-F951477A1C3A}" type="presParOf" srcId="{FB6C7B28-5CE4-44B3-9746-4110D0B8DF2D}" destId="{7FA6B22C-1473-443C-A5E9-628809DA2B91}" srcOrd="1" destOrd="0" presId="urn:microsoft.com/office/officeart/2005/8/layout/hierarchy2"/>
    <dgm:cxn modelId="{0CA87F3B-D93B-463B-BFA5-702A01F44882}" type="presParOf" srcId="{D944737F-51DA-434F-8DA8-880ED270CE18}" destId="{DC8570C2-BDC7-47DC-9441-6FD9E146E746}" srcOrd="2" destOrd="0" presId="urn:microsoft.com/office/officeart/2005/8/layout/hierarchy2"/>
    <dgm:cxn modelId="{5BC31F35-B8AB-4694-83C9-EE02E11B12A1}" type="presParOf" srcId="{DC8570C2-BDC7-47DC-9441-6FD9E146E746}" destId="{40A36E8B-98EA-400F-AF78-8F56959A2097}" srcOrd="0" destOrd="0" presId="urn:microsoft.com/office/officeart/2005/8/layout/hierarchy2"/>
    <dgm:cxn modelId="{35F97EA6-CEE9-4A3E-893B-87A70DD891AB}" type="presParOf" srcId="{D944737F-51DA-434F-8DA8-880ED270CE18}" destId="{096CC25C-A33D-493E-AC2D-D5AC9CF01629}" srcOrd="3" destOrd="0" presId="urn:microsoft.com/office/officeart/2005/8/layout/hierarchy2"/>
    <dgm:cxn modelId="{0ABE2E9E-05A9-4E7C-A6DF-F173EB268688}" type="presParOf" srcId="{096CC25C-A33D-493E-AC2D-D5AC9CF01629}" destId="{D5EDB420-569D-48F5-932E-BE4529CE6829}" srcOrd="0" destOrd="0" presId="urn:microsoft.com/office/officeart/2005/8/layout/hierarchy2"/>
    <dgm:cxn modelId="{1EAEC39D-6AD0-466A-81A3-DDF84543C0AE}" type="presParOf" srcId="{096CC25C-A33D-493E-AC2D-D5AC9CF01629}" destId="{25CE0DEC-F79D-4484-B836-6C121D8B349A}" srcOrd="1" destOrd="0" presId="urn:microsoft.com/office/officeart/2005/8/layout/hierarchy2"/>
    <dgm:cxn modelId="{1E326FA3-39AB-4FA1-A4A6-B2FC344A4BFE}" type="presParOf" srcId="{D944737F-51DA-434F-8DA8-880ED270CE18}" destId="{9D46F9D0-E355-4861-B265-8C7A0FDC3D37}" srcOrd="4" destOrd="0" presId="urn:microsoft.com/office/officeart/2005/8/layout/hierarchy2"/>
    <dgm:cxn modelId="{912DC62E-0B71-4D01-99AE-797F2047F7EB}" type="presParOf" srcId="{9D46F9D0-E355-4861-B265-8C7A0FDC3D37}" destId="{D8D81FF5-646F-4AC6-8E54-F27B47B1A6FC}" srcOrd="0" destOrd="0" presId="urn:microsoft.com/office/officeart/2005/8/layout/hierarchy2"/>
    <dgm:cxn modelId="{05990F7A-C627-4433-B02A-130259453373}" type="presParOf" srcId="{D944737F-51DA-434F-8DA8-880ED270CE18}" destId="{2CC5439F-7B4D-49FA-AF02-8F79A0829012}" srcOrd="5" destOrd="0" presId="urn:microsoft.com/office/officeart/2005/8/layout/hierarchy2"/>
    <dgm:cxn modelId="{11528841-5D11-4444-B1E4-883EB38E6C46}" type="presParOf" srcId="{2CC5439F-7B4D-49FA-AF02-8F79A0829012}" destId="{64D92914-6662-4D95-B28F-9E00E9AEB125}" srcOrd="0" destOrd="0" presId="urn:microsoft.com/office/officeart/2005/8/layout/hierarchy2"/>
    <dgm:cxn modelId="{AFD8539B-96BE-4882-93AE-8F5AF65B3376}" type="presParOf" srcId="{2CC5439F-7B4D-49FA-AF02-8F79A0829012}" destId="{6A1148D0-39F8-460E-861F-3BA4623EC516}" srcOrd="1" destOrd="0" presId="urn:microsoft.com/office/officeart/2005/8/layout/hierarchy2"/>
    <dgm:cxn modelId="{376A3F84-B568-4425-A617-4F7FA1A299F9}" type="presParOf" srcId="{A2F0A17D-B9F3-4748-802D-521D961EE711}" destId="{27FE311E-43D8-4275-93D6-808C8712CEF1}" srcOrd="4" destOrd="0" presId="urn:microsoft.com/office/officeart/2005/8/layout/hierarchy2"/>
    <dgm:cxn modelId="{EA8B5A34-0E62-4658-BE29-FE6D1695FA54}" type="presParOf" srcId="{27FE311E-43D8-4275-93D6-808C8712CEF1}" destId="{D8BB0445-A411-4CF2-A97F-D987948C75D3}" srcOrd="0" destOrd="0" presId="urn:microsoft.com/office/officeart/2005/8/layout/hierarchy2"/>
    <dgm:cxn modelId="{2080276E-69DC-4B1A-A496-B0050C2C7B00}" type="presParOf" srcId="{A2F0A17D-B9F3-4748-802D-521D961EE711}" destId="{97C8AF37-BE2C-4DD5-9F4C-8B1D0927931C}" srcOrd="5" destOrd="0" presId="urn:microsoft.com/office/officeart/2005/8/layout/hierarchy2"/>
    <dgm:cxn modelId="{30B40C51-A584-4CBF-A70E-985A3309AF4E}" type="presParOf" srcId="{97C8AF37-BE2C-4DD5-9F4C-8B1D0927931C}" destId="{8444C84E-0EDD-4AA8-8F77-FC67DB1748FB}" srcOrd="0" destOrd="0" presId="urn:microsoft.com/office/officeart/2005/8/layout/hierarchy2"/>
    <dgm:cxn modelId="{E58C3517-6963-4BB3-A2F7-75DAD1AD4B8A}" type="presParOf" srcId="{97C8AF37-BE2C-4DD5-9F4C-8B1D0927931C}" destId="{21B47D0A-AA1D-4A3E-9DBA-BE9E40C63163}" srcOrd="1" destOrd="0" presId="urn:microsoft.com/office/officeart/2005/8/layout/hierarchy2"/>
    <dgm:cxn modelId="{2DFD8FAF-E563-4CB1-9B79-F86AEFAC6621}" type="presParOf" srcId="{21B47D0A-AA1D-4A3E-9DBA-BE9E40C63163}" destId="{DA31633B-D584-4453-BFFE-519F0694ECAE}" srcOrd="0" destOrd="0" presId="urn:microsoft.com/office/officeart/2005/8/layout/hierarchy2"/>
    <dgm:cxn modelId="{6D7C392E-2248-4AE3-A4FB-6E5D7CEEEBC1}" type="presParOf" srcId="{DA31633B-D584-4453-BFFE-519F0694ECAE}" destId="{DE1AD932-6842-4F89-A814-4A3FFC2E5051}" srcOrd="0" destOrd="0" presId="urn:microsoft.com/office/officeart/2005/8/layout/hierarchy2"/>
    <dgm:cxn modelId="{E2097B2B-E980-48D2-8CE2-BC10C0553430}" type="presParOf" srcId="{21B47D0A-AA1D-4A3E-9DBA-BE9E40C63163}" destId="{BB1DAD92-FBBB-48C0-8634-8EA4B7A9F0F1}" srcOrd="1" destOrd="0" presId="urn:microsoft.com/office/officeart/2005/8/layout/hierarchy2"/>
    <dgm:cxn modelId="{8BF546A1-A30C-4D52-9C4B-088780983D70}" type="presParOf" srcId="{BB1DAD92-FBBB-48C0-8634-8EA4B7A9F0F1}" destId="{DB9FC356-3C6A-4A0E-BA29-B12560C0F5DF}" srcOrd="0" destOrd="0" presId="urn:microsoft.com/office/officeart/2005/8/layout/hierarchy2"/>
    <dgm:cxn modelId="{6045235D-07BD-4CC0-8B6C-44A830091BB6}" type="presParOf" srcId="{BB1DAD92-FBBB-48C0-8634-8EA4B7A9F0F1}" destId="{F6E62E83-B74A-4204-985F-27ED421BE9DB}" srcOrd="1" destOrd="0" presId="urn:microsoft.com/office/officeart/2005/8/layout/hierarchy2"/>
    <dgm:cxn modelId="{77662687-96AC-4CC7-A091-7EB99C5AD1DC}" type="presParOf" srcId="{21B47D0A-AA1D-4A3E-9DBA-BE9E40C63163}" destId="{E57DB576-3A6A-421E-9115-11F40AB74945}" srcOrd="2" destOrd="0" presId="urn:microsoft.com/office/officeart/2005/8/layout/hierarchy2"/>
    <dgm:cxn modelId="{6D0D2479-12A0-49CC-98C2-C1310A176AA6}" type="presParOf" srcId="{E57DB576-3A6A-421E-9115-11F40AB74945}" destId="{E93CF9BD-A2C0-4DB6-81D4-64996A95CB14}" srcOrd="0" destOrd="0" presId="urn:microsoft.com/office/officeart/2005/8/layout/hierarchy2"/>
    <dgm:cxn modelId="{0721259E-511E-458D-AE03-AC20FD322FC4}" type="presParOf" srcId="{21B47D0A-AA1D-4A3E-9DBA-BE9E40C63163}" destId="{CAB29CE5-2FEB-40F4-B555-8EA753FE1E51}" srcOrd="3" destOrd="0" presId="urn:microsoft.com/office/officeart/2005/8/layout/hierarchy2"/>
    <dgm:cxn modelId="{DBF54612-0117-40AA-9DC0-9085154A8E0A}" type="presParOf" srcId="{CAB29CE5-2FEB-40F4-B555-8EA753FE1E51}" destId="{3E69F6C8-2FDB-4F5F-B75C-1CA9E1D6F405}" srcOrd="0" destOrd="0" presId="urn:microsoft.com/office/officeart/2005/8/layout/hierarchy2"/>
    <dgm:cxn modelId="{E4EA3196-C193-4B36-BE0B-70520001E0FE}" type="presParOf" srcId="{CAB29CE5-2FEB-40F4-B555-8EA753FE1E51}" destId="{59A7BB2E-F9FE-4FF1-AB36-64215182B575}" srcOrd="1" destOrd="0" presId="urn:microsoft.com/office/officeart/2005/8/layout/hierarchy2"/>
    <dgm:cxn modelId="{99D371BF-ACDB-46CE-A2CB-12E6F1A71775}" type="presParOf" srcId="{5C0D9DE3-809A-4FF2-BE4A-31542308C582}" destId="{9EBFC65E-3324-4BBC-8640-E59050886EF0}" srcOrd="4" destOrd="0" presId="urn:microsoft.com/office/officeart/2005/8/layout/hierarchy2"/>
    <dgm:cxn modelId="{DDF4F0A3-8768-499E-83E8-8085E14B40A1}" type="presParOf" srcId="{9EBFC65E-3324-4BBC-8640-E59050886EF0}" destId="{42629122-1F3E-4B44-BC1B-D82E0D07A44B}" srcOrd="0" destOrd="0" presId="urn:microsoft.com/office/officeart/2005/8/layout/hierarchy2"/>
    <dgm:cxn modelId="{F04633AB-1B64-4325-9443-8C4D034DF06E}" type="presParOf" srcId="{5C0D9DE3-809A-4FF2-BE4A-31542308C582}" destId="{40C91A70-9A79-4D53-BD7D-DEF24B84B45E}" srcOrd="5" destOrd="0" presId="urn:microsoft.com/office/officeart/2005/8/layout/hierarchy2"/>
    <dgm:cxn modelId="{A9D8CCA4-18D8-4C93-9B4F-F506C1508ABD}" type="presParOf" srcId="{40C91A70-9A79-4D53-BD7D-DEF24B84B45E}" destId="{D3174A00-8FB7-4B03-B2AD-15102DAFEE2A}" srcOrd="0" destOrd="0" presId="urn:microsoft.com/office/officeart/2005/8/layout/hierarchy2"/>
    <dgm:cxn modelId="{0001EB48-E01F-45FE-9604-1886D867A3C1}" type="presParOf" srcId="{40C91A70-9A79-4D53-BD7D-DEF24B84B45E}" destId="{BD260C9F-C789-4276-94AF-4C9DA4C2D39C}" srcOrd="1" destOrd="0" presId="urn:microsoft.com/office/officeart/2005/8/layout/hierarchy2"/>
    <dgm:cxn modelId="{8B35C6C0-372A-4497-84E1-BA9400AD7BF6}" type="presParOf" srcId="{BD260C9F-C789-4276-94AF-4C9DA4C2D39C}" destId="{1FE4874C-77B9-49C2-95A4-3AAA288976EC}" srcOrd="0" destOrd="0" presId="urn:microsoft.com/office/officeart/2005/8/layout/hierarchy2"/>
    <dgm:cxn modelId="{06D98F4C-ED47-4F09-9D6C-A3EFE70BE51C}" type="presParOf" srcId="{1FE4874C-77B9-49C2-95A4-3AAA288976EC}" destId="{FE70139F-F96D-4F21-B9FA-631126AE8810}" srcOrd="0" destOrd="0" presId="urn:microsoft.com/office/officeart/2005/8/layout/hierarchy2"/>
    <dgm:cxn modelId="{70394E1A-D2C1-4EF4-AD90-6FA15666EF1E}" type="presParOf" srcId="{BD260C9F-C789-4276-94AF-4C9DA4C2D39C}" destId="{59F5E23B-DF17-4B7A-B576-F7B1FBC78B64}" srcOrd="1" destOrd="0" presId="urn:microsoft.com/office/officeart/2005/8/layout/hierarchy2"/>
    <dgm:cxn modelId="{4E20E4AC-E332-4BC4-BC3D-294A25EC9366}" type="presParOf" srcId="{59F5E23B-DF17-4B7A-B576-F7B1FBC78B64}" destId="{E2B4CF3D-F520-4D26-94DE-945FEFF911D7}" srcOrd="0" destOrd="0" presId="urn:microsoft.com/office/officeart/2005/8/layout/hierarchy2"/>
    <dgm:cxn modelId="{853286ED-56B9-413B-A0CF-3880266B33B4}" type="presParOf" srcId="{59F5E23B-DF17-4B7A-B576-F7B1FBC78B64}" destId="{9A616E47-AE30-4F7C-A8B6-8EC8B6F95568}" srcOrd="1" destOrd="0" presId="urn:microsoft.com/office/officeart/2005/8/layout/hierarchy2"/>
    <dgm:cxn modelId="{45EEE215-16E9-4A22-A624-2C50D4E3CF0D}" type="presParOf" srcId="{9A616E47-AE30-4F7C-A8B6-8EC8B6F95568}" destId="{54090771-7D37-4074-8FC9-AD3D215F86EA}" srcOrd="0" destOrd="0" presId="urn:microsoft.com/office/officeart/2005/8/layout/hierarchy2"/>
    <dgm:cxn modelId="{F7AF401A-9B05-4BA1-9F0A-C34B8F7AAB80}" type="presParOf" srcId="{54090771-7D37-4074-8FC9-AD3D215F86EA}" destId="{F0822D4D-1435-4533-84B4-3F54FC698C71}" srcOrd="0" destOrd="0" presId="urn:microsoft.com/office/officeart/2005/8/layout/hierarchy2"/>
    <dgm:cxn modelId="{5E4F7EA5-55AF-42AE-8F43-77DE9F033583}" type="presParOf" srcId="{9A616E47-AE30-4F7C-A8B6-8EC8B6F95568}" destId="{BADE6C33-E088-4269-901F-7600143583FF}" srcOrd="1" destOrd="0" presId="urn:microsoft.com/office/officeart/2005/8/layout/hierarchy2"/>
    <dgm:cxn modelId="{6BCEB7E6-77C9-4D28-A969-7AFA3C46828F}" type="presParOf" srcId="{BADE6C33-E088-4269-901F-7600143583FF}" destId="{F266A042-A690-4684-8BA2-06B7490B84BB}" srcOrd="0" destOrd="0" presId="urn:microsoft.com/office/officeart/2005/8/layout/hierarchy2"/>
    <dgm:cxn modelId="{89488890-C551-4596-ABEA-72C4C36C8EDE}" type="presParOf" srcId="{BADE6C33-E088-4269-901F-7600143583FF}" destId="{4DD4D855-21C3-4C4D-A4C3-1DCF377007CA}" srcOrd="1" destOrd="0" presId="urn:microsoft.com/office/officeart/2005/8/layout/hierarchy2"/>
    <dgm:cxn modelId="{D7147414-D617-45C1-8772-CAD3ED93CA5D}" type="presParOf" srcId="{BD260C9F-C789-4276-94AF-4C9DA4C2D39C}" destId="{70BD1AD2-9442-4BE2-851A-B96721914FAC}" srcOrd="2" destOrd="0" presId="urn:microsoft.com/office/officeart/2005/8/layout/hierarchy2"/>
    <dgm:cxn modelId="{DF47E9C2-BD94-4B1C-A516-E06D066515F5}" type="presParOf" srcId="{70BD1AD2-9442-4BE2-851A-B96721914FAC}" destId="{06DA0471-49FA-424C-9FF7-233F859B21BB}" srcOrd="0" destOrd="0" presId="urn:microsoft.com/office/officeart/2005/8/layout/hierarchy2"/>
    <dgm:cxn modelId="{FFA2861A-2B9C-4AA8-83AB-4E13C20E8D02}" type="presParOf" srcId="{BD260C9F-C789-4276-94AF-4C9DA4C2D39C}" destId="{8CE7A801-0998-444B-8E4E-AD78A8DEEE59}" srcOrd="3" destOrd="0" presId="urn:microsoft.com/office/officeart/2005/8/layout/hierarchy2"/>
    <dgm:cxn modelId="{11F2A00C-CA4A-466C-A84D-DEF7D4E3B392}" type="presParOf" srcId="{8CE7A801-0998-444B-8E4E-AD78A8DEEE59}" destId="{AE5617E1-0A25-4097-9A0C-7617942D2AB6}" srcOrd="0" destOrd="0" presId="urn:microsoft.com/office/officeart/2005/8/layout/hierarchy2"/>
    <dgm:cxn modelId="{7F6E71B8-DF25-42E8-95BE-5AC84F5AB979}" type="presParOf" srcId="{8CE7A801-0998-444B-8E4E-AD78A8DEEE59}" destId="{0EC83E8B-6EC6-4FE1-B5FC-A18B21E910AA}" srcOrd="1" destOrd="0" presId="urn:microsoft.com/office/officeart/2005/8/layout/hierarchy2"/>
    <dgm:cxn modelId="{4A1D9399-1FB6-45EF-9053-C13846663FD9}" type="presParOf" srcId="{0EC83E8B-6EC6-4FE1-B5FC-A18B21E910AA}" destId="{172677D7-0325-440C-8CF7-28DC41FB5D25}" srcOrd="0" destOrd="0" presId="urn:microsoft.com/office/officeart/2005/8/layout/hierarchy2"/>
    <dgm:cxn modelId="{B31A291D-63C2-43B4-9EFC-C1D9CDAFAEB0}" type="presParOf" srcId="{172677D7-0325-440C-8CF7-28DC41FB5D25}" destId="{77B7972D-1631-4A09-8EEE-4CDEF203FD5F}" srcOrd="0" destOrd="0" presId="urn:microsoft.com/office/officeart/2005/8/layout/hierarchy2"/>
    <dgm:cxn modelId="{25266642-16D4-4227-9585-3CA5DC92ACB9}" type="presParOf" srcId="{0EC83E8B-6EC6-4FE1-B5FC-A18B21E910AA}" destId="{BD4C6B30-B788-40D1-8A1C-B1C6EEFC9E19}" srcOrd="1" destOrd="0" presId="urn:microsoft.com/office/officeart/2005/8/layout/hierarchy2"/>
    <dgm:cxn modelId="{31098EB2-4CC0-4979-B38A-CABF65969233}" type="presParOf" srcId="{BD4C6B30-B788-40D1-8A1C-B1C6EEFC9E19}" destId="{9649EC9A-1363-41A2-8424-1D3C54EBB2CC}" srcOrd="0" destOrd="0" presId="urn:microsoft.com/office/officeart/2005/8/layout/hierarchy2"/>
    <dgm:cxn modelId="{DB6A52CD-349C-42FA-8A8B-8D3106DB33A1}" type="presParOf" srcId="{BD4C6B30-B788-40D1-8A1C-B1C6EEFC9E19}" destId="{D461C858-8CED-4F20-97CF-C6947EE72BA1}" srcOrd="1" destOrd="0" presId="urn:microsoft.com/office/officeart/2005/8/layout/hierarchy2"/>
    <dgm:cxn modelId="{BE30F577-C047-4973-8CD0-87DC53BA15D4}" type="presParOf" srcId="{0EC83E8B-6EC6-4FE1-B5FC-A18B21E910AA}" destId="{FED63A05-5463-4183-BE77-4EF09EF25122}" srcOrd="2" destOrd="0" presId="urn:microsoft.com/office/officeart/2005/8/layout/hierarchy2"/>
    <dgm:cxn modelId="{23FE53AF-F2D9-43E3-B231-E73516B6EE9E}" type="presParOf" srcId="{FED63A05-5463-4183-BE77-4EF09EF25122}" destId="{189EE29E-CF64-4555-8320-680A06C469ED}" srcOrd="0" destOrd="0" presId="urn:microsoft.com/office/officeart/2005/8/layout/hierarchy2"/>
    <dgm:cxn modelId="{B186BA19-8938-4CF8-92B5-E99D6C942F29}" type="presParOf" srcId="{0EC83E8B-6EC6-4FE1-B5FC-A18B21E910AA}" destId="{48FC60CA-90FE-495B-9F89-7C77DFF36DB3}" srcOrd="3" destOrd="0" presId="urn:microsoft.com/office/officeart/2005/8/layout/hierarchy2"/>
    <dgm:cxn modelId="{14450766-F464-42CA-B536-F80B63A7585A}" type="presParOf" srcId="{48FC60CA-90FE-495B-9F89-7C77DFF36DB3}" destId="{16F48293-828B-4CAE-A3E5-5075BA66C4BB}" srcOrd="0" destOrd="0" presId="urn:microsoft.com/office/officeart/2005/8/layout/hierarchy2"/>
    <dgm:cxn modelId="{56BFB3A8-8A8F-45C7-8536-4006CA1C8BCE}" type="presParOf" srcId="{48FC60CA-90FE-495B-9F89-7C77DFF36DB3}" destId="{40EB53E5-E2A3-4C0B-9FF5-B6138B535A0C}" srcOrd="1" destOrd="0" presId="urn:microsoft.com/office/officeart/2005/8/layout/hierarchy2"/>
    <dgm:cxn modelId="{F6DBFE91-205F-4113-8D8A-78112044DEFF}" type="presParOf" srcId="{BD260C9F-C789-4276-94AF-4C9DA4C2D39C}" destId="{A4AAF003-6D7B-4CC2-BB54-6D051142B524}" srcOrd="4" destOrd="0" presId="urn:microsoft.com/office/officeart/2005/8/layout/hierarchy2"/>
    <dgm:cxn modelId="{28497326-2C6B-4951-A52D-27C77CD16724}" type="presParOf" srcId="{A4AAF003-6D7B-4CC2-BB54-6D051142B524}" destId="{32300145-C08E-426D-81C0-B7A6A289B805}" srcOrd="0" destOrd="0" presId="urn:microsoft.com/office/officeart/2005/8/layout/hierarchy2"/>
    <dgm:cxn modelId="{FE368004-10B1-44FC-AFA2-E8A0DD4BF14F}" type="presParOf" srcId="{BD260C9F-C789-4276-94AF-4C9DA4C2D39C}" destId="{B8A4D326-38F7-485E-A5D1-2BD17A2B7378}" srcOrd="5" destOrd="0" presId="urn:microsoft.com/office/officeart/2005/8/layout/hierarchy2"/>
    <dgm:cxn modelId="{49780477-C918-4450-95EB-5B73A6975D48}" type="presParOf" srcId="{B8A4D326-38F7-485E-A5D1-2BD17A2B7378}" destId="{DEAE3433-285E-4124-88A0-53FBB228F66C}" srcOrd="0" destOrd="0" presId="urn:microsoft.com/office/officeart/2005/8/layout/hierarchy2"/>
    <dgm:cxn modelId="{B79218E0-9D22-461B-8995-BB9073DA0F65}" type="presParOf" srcId="{B8A4D326-38F7-485E-A5D1-2BD17A2B7378}" destId="{528C17D5-0FFB-49AF-B8C2-32DF2A99FE25}" srcOrd="1" destOrd="0" presId="urn:microsoft.com/office/officeart/2005/8/layout/hierarchy2"/>
    <dgm:cxn modelId="{06FEFB33-DE65-4492-A40E-9A2C8ADD036C}" type="presParOf" srcId="{528C17D5-0FFB-49AF-B8C2-32DF2A99FE25}" destId="{7DB8CEEB-6713-457F-9ABE-D8FB9B2E8B17}" srcOrd="0" destOrd="0" presId="urn:microsoft.com/office/officeart/2005/8/layout/hierarchy2"/>
    <dgm:cxn modelId="{B38D556B-DBA8-45C7-BA22-220A71EE99CE}" type="presParOf" srcId="{7DB8CEEB-6713-457F-9ABE-D8FB9B2E8B17}" destId="{23D921D9-E032-4CB3-82BB-39794587C160}" srcOrd="0" destOrd="0" presId="urn:microsoft.com/office/officeart/2005/8/layout/hierarchy2"/>
    <dgm:cxn modelId="{25979905-1E63-4111-84AA-B0D1C060C084}" type="presParOf" srcId="{528C17D5-0FFB-49AF-B8C2-32DF2A99FE25}" destId="{278B42A0-CBFB-4448-B464-0EBC74A6A085}" srcOrd="1" destOrd="0" presId="urn:microsoft.com/office/officeart/2005/8/layout/hierarchy2"/>
    <dgm:cxn modelId="{A4D8C4E7-2947-4B90-87A7-FB4428DD3EF0}" type="presParOf" srcId="{278B42A0-CBFB-4448-B464-0EBC74A6A085}" destId="{F9DC0C41-97B8-4182-803F-584B3E1D0CDA}" srcOrd="0" destOrd="0" presId="urn:microsoft.com/office/officeart/2005/8/layout/hierarchy2"/>
    <dgm:cxn modelId="{1131C33A-BF16-431B-8C3E-744CC73415AA}" type="presParOf" srcId="{278B42A0-CBFB-4448-B464-0EBC74A6A085}" destId="{B62400D6-4CA6-414D-A387-DBEF38AE3CAA}" srcOrd="1" destOrd="0" presId="urn:microsoft.com/office/officeart/2005/8/layout/hierarchy2"/>
  </dgm:cxnLst>
  <dgm:bg/>
  <dgm:whole/>
  <dgm:extLst>
    <a:ext uri="http://schemas.microsoft.com/office/drawing/2008/diagram">
      <dsp:dataModelExt xmlns:dsp="http://schemas.microsoft.com/office/drawing/2008/diagram" relId="rId8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228F83E-ACB6-4B8A-B41F-CF94D3813E05}">
      <dsp:nvSpPr>
        <dsp:cNvPr id="0" name=""/>
        <dsp:cNvSpPr/>
      </dsp:nvSpPr>
      <dsp:spPr>
        <a:xfrm flipH="1">
          <a:off x="1804626" y="1894236"/>
          <a:ext cx="10497" cy="12002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1804933" y="1894543"/>
        <a:ext cx="9883" cy="11388"/>
      </dsp:txXfrm>
    </dsp:sp>
    <dsp:sp modelId="{9599BB3F-B7A1-403F-8C43-246DB114E572}">
      <dsp:nvSpPr>
        <dsp:cNvPr id="0" name=""/>
        <dsp:cNvSpPr/>
      </dsp:nvSpPr>
      <dsp:spPr>
        <a:xfrm rot="16632517">
          <a:off x="1195641" y="1192203"/>
          <a:ext cx="1416740" cy="10524"/>
        </a:xfrm>
        <a:custGeom>
          <a:avLst/>
          <a:gdLst/>
          <a:ahLst/>
          <a:cxnLst/>
          <a:rect l="0" t="0" r="0" b="0"/>
          <a:pathLst>
            <a:path>
              <a:moveTo>
                <a:pt x="0" y="5262"/>
              </a:moveTo>
              <a:lnTo>
                <a:pt x="1416740" y="5262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1868593" y="1162047"/>
        <a:ext cx="70837" cy="70837"/>
      </dsp:txXfrm>
    </dsp:sp>
    <dsp:sp modelId="{C24ABE9C-976E-4021-AD53-18149DEE59CC}">
      <dsp:nvSpPr>
        <dsp:cNvPr id="0" name=""/>
        <dsp:cNvSpPr/>
      </dsp:nvSpPr>
      <dsp:spPr>
        <a:xfrm>
          <a:off x="1992900" y="383584"/>
          <a:ext cx="444440" cy="222220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1300" kern="1200"/>
            <a:t>AA</a:t>
          </a:r>
        </a:p>
      </dsp:txBody>
      <dsp:txXfrm>
        <a:off x="1999409" y="390093"/>
        <a:ext cx="431422" cy="209202"/>
      </dsp:txXfrm>
    </dsp:sp>
    <dsp:sp modelId="{67DF20B1-F6AE-47AF-B9D5-A48096CA8A02}">
      <dsp:nvSpPr>
        <dsp:cNvPr id="0" name=""/>
        <dsp:cNvSpPr/>
      </dsp:nvSpPr>
      <dsp:spPr>
        <a:xfrm rot="17692822">
          <a:off x="2314955" y="297767"/>
          <a:ext cx="422547" cy="10524"/>
        </a:xfrm>
        <a:custGeom>
          <a:avLst/>
          <a:gdLst/>
          <a:ahLst/>
          <a:cxnLst/>
          <a:rect l="0" t="0" r="0" b="0"/>
          <a:pathLst>
            <a:path>
              <a:moveTo>
                <a:pt x="0" y="5262"/>
              </a:moveTo>
              <a:lnTo>
                <a:pt x="422547" y="526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2515665" y="292466"/>
        <a:ext cx="21127" cy="21127"/>
      </dsp:txXfrm>
    </dsp:sp>
    <dsp:sp modelId="{E560FEE6-CFC5-448B-AF36-E0E1C9F7C733}">
      <dsp:nvSpPr>
        <dsp:cNvPr id="0" name=""/>
        <dsp:cNvSpPr/>
      </dsp:nvSpPr>
      <dsp:spPr>
        <a:xfrm>
          <a:off x="2615116" y="255"/>
          <a:ext cx="444440" cy="222220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1300" kern="1200"/>
            <a:t>AA</a:t>
          </a:r>
        </a:p>
      </dsp:txBody>
      <dsp:txXfrm>
        <a:off x="2621625" y="6764"/>
        <a:ext cx="431422" cy="209202"/>
      </dsp:txXfrm>
    </dsp:sp>
    <dsp:sp modelId="{A6C8661B-101F-4153-9F88-539488BD1604}">
      <dsp:nvSpPr>
        <dsp:cNvPr id="0" name=""/>
        <dsp:cNvSpPr/>
      </dsp:nvSpPr>
      <dsp:spPr>
        <a:xfrm>
          <a:off x="3059557" y="106102"/>
          <a:ext cx="177776" cy="10524"/>
        </a:xfrm>
        <a:custGeom>
          <a:avLst/>
          <a:gdLst/>
          <a:ahLst/>
          <a:cxnLst/>
          <a:rect l="0" t="0" r="0" b="0"/>
          <a:pathLst>
            <a:path>
              <a:moveTo>
                <a:pt x="0" y="5262"/>
              </a:moveTo>
              <a:lnTo>
                <a:pt x="177776" y="526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3144000" y="106920"/>
        <a:ext cx="8888" cy="8888"/>
      </dsp:txXfrm>
    </dsp:sp>
    <dsp:sp modelId="{A8ED53CA-349F-4CCD-A7DE-A91C9D5953B7}">
      <dsp:nvSpPr>
        <dsp:cNvPr id="0" name=""/>
        <dsp:cNvSpPr/>
      </dsp:nvSpPr>
      <dsp:spPr>
        <a:xfrm>
          <a:off x="3237333" y="255"/>
          <a:ext cx="444440" cy="222220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1300" kern="1200"/>
            <a:t>AA</a:t>
          </a:r>
        </a:p>
      </dsp:txBody>
      <dsp:txXfrm>
        <a:off x="3243842" y="6764"/>
        <a:ext cx="431422" cy="209202"/>
      </dsp:txXfrm>
    </dsp:sp>
    <dsp:sp modelId="{D9E4A3BE-14DE-46F1-BF67-84C3043025D3}">
      <dsp:nvSpPr>
        <dsp:cNvPr id="0" name=""/>
        <dsp:cNvSpPr/>
      </dsp:nvSpPr>
      <dsp:spPr>
        <a:xfrm>
          <a:off x="2437340" y="489432"/>
          <a:ext cx="177776" cy="10524"/>
        </a:xfrm>
        <a:custGeom>
          <a:avLst/>
          <a:gdLst/>
          <a:ahLst/>
          <a:cxnLst/>
          <a:rect l="0" t="0" r="0" b="0"/>
          <a:pathLst>
            <a:path>
              <a:moveTo>
                <a:pt x="0" y="5262"/>
              </a:moveTo>
              <a:lnTo>
                <a:pt x="177776" y="526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2521784" y="490250"/>
        <a:ext cx="8888" cy="8888"/>
      </dsp:txXfrm>
    </dsp:sp>
    <dsp:sp modelId="{02152DF1-BE15-4893-8C81-D4544978A570}">
      <dsp:nvSpPr>
        <dsp:cNvPr id="0" name=""/>
        <dsp:cNvSpPr/>
      </dsp:nvSpPr>
      <dsp:spPr>
        <a:xfrm>
          <a:off x="2615116" y="383584"/>
          <a:ext cx="444440" cy="222220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1300" kern="1200"/>
            <a:t>Aa</a:t>
          </a:r>
        </a:p>
      </dsp:txBody>
      <dsp:txXfrm>
        <a:off x="2621625" y="390093"/>
        <a:ext cx="431422" cy="209202"/>
      </dsp:txXfrm>
    </dsp:sp>
    <dsp:sp modelId="{D6DE6C88-7248-44D8-8965-28E7D480DD68}">
      <dsp:nvSpPr>
        <dsp:cNvPr id="0" name=""/>
        <dsp:cNvSpPr/>
      </dsp:nvSpPr>
      <dsp:spPr>
        <a:xfrm rot="19457599">
          <a:off x="3038979" y="425544"/>
          <a:ext cx="218931" cy="10524"/>
        </a:xfrm>
        <a:custGeom>
          <a:avLst/>
          <a:gdLst/>
          <a:ahLst/>
          <a:cxnLst/>
          <a:rect l="0" t="0" r="0" b="0"/>
          <a:pathLst>
            <a:path>
              <a:moveTo>
                <a:pt x="0" y="5262"/>
              </a:moveTo>
              <a:lnTo>
                <a:pt x="218931" y="526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3142971" y="425333"/>
        <a:ext cx="10946" cy="10946"/>
      </dsp:txXfrm>
    </dsp:sp>
    <dsp:sp modelId="{DEFC6E01-B2C8-46F6-A466-73EC28520CD0}">
      <dsp:nvSpPr>
        <dsp:cNvPr id="0" name=""/>
        <dsp:cNvSpPr/>
      </dsp:nvSpPr>
      <dsp:spPr>
        <a:xfrm>
          <a:off x="3237333" y="255808"/>
          <a:ext cx="444440" cy="222220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1300" kern="1200"/>
            <a:t>AA</a:t>
          </a:r>
        </a:p>
      </dsp:txBody>
      <dsp:txXfrm>
        <a:off x="3243842" y="262317"/>
        <a:ext cx="431422" cy="209202"/>
      </dsp:txXfrm>
    </dsp:sp>
    <dsp:sp modelId="{6E214171-7A99-48A5-9284-0BA460A53C33}">
      <dsp:nvSpPr>
        <dsp:cNvPr id="0" name=""/>
        <dsp:cNvSpPr/>
      </dsp:nvSpPr>
      <dsp:spPr>
        <a:xfrm rot="2142401">
          <a:off x="3038979" y="553320"/>
          <a:ext cx="218931" cy="10524"/>
        </a:xfrm>
        <a:custGeom>
          <a:avLst/>
          <a:gdLst/>
          <a:ahLst/>
          <a:cxnLst/>
          <a:rect l="0" t="0" r="0" b="0"/>
          <a:pathLst>
            <a:path>
              <a:moveTo>
                <a:pt x="0" y="5262"/>
              </a:moveTo>
              <a:lnTo>
                <a:pt x="218931" y="526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3142971" y="553110"/>
        <a:ext cx="10946" cy="10946"/>
      </dsp:txXfrm>
    </dsp:sp>
    <dsp:sp modelId="{9B3F03E6-8065-4FBD-8497-8573B5002428}">
      <dsp:nvSpPr>
        <dsp:cNvPr id="0" name=""/>
        <dsp:cNvSpPr/>
      </dsp:nvSpPr>
      <dsp:spPr>
        <a:xfrm>
          <a:off x="3237333" y="511361"/>
          <a:ext cx="444440" cy="222220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1300" kern="1200"/>
            <a:t>Aa</a:t>
          </a:r>
        </a:p>
      </dsp:txBody>
      <dsp:txXfrm>
        <a:off x="3243842" y="517870"/>
        <a:ext cx="431422" cy="209202"/>
      </dsp:txXfrm>
    </dsp:sp>
    <dsp:sp modelId="{87281EFA-1FB5-4ADA-AAA6-61F5B349C42C}">
      <dsp:nvSpPr>
        <dsp:cNvPr id="0" name=""/>
        <dsp:cNvSpPr/>
      </dsp:nvSpPr>
      <dsp:spPr>
        <a:xfrm rot="3907178">
          <a:off x="2314955" y="681097"/>
          <a:ext cx="422547" cy="10524"/>
        </a:xfrm>
        <a:custGeom>
          <a:avLst/>
          <a:gdLst/>
          <a:ahLst/>
          <a:cxnLst/>
          <a:rect l="0" t="0" r="0" b="0"/>
          <a:pathLst>
            <a:path>
              <a:moveTo>
                <a:pt x="0" y="5262"/>
              </a:moveTo>
              <a:lnTo>
                <a:pt x="422547" y="526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2515665" y="675796"/>
        <a:ext cx="21127" cy="21127"/>
      </dsp:txXfrm>
    </dsp:sp>
    <dsp:sp modelId="{DDE12E97-4AE0-4636-BB37-022FE84F100A}">
      <dsp:nvSpPr>
        <dsp:cNvPr id="0" name=""/>
        <dsp:cNvSpPr/>
      </dsp:nvSpPr>
      <dsp:spPr>
        <a:xfrm>
          <a:off x="2615116" y="766914"/>
          <a:ext cx="444440" cy="222220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1300" kern="1200"/>
            <a:t>aa</a:t>
          </a:r>
        </a:p>
      </dsp:txBody>
      <dsp:txXfrm>
        <a:off x="2621625" y="773423"/>
        <a:ext cx="431422" cy="209202"/>
      </dsp:txXfrm>
    </dsp:sp>
    <dsp:sp modelId="{E920438D-71FB-42DB-BEC4-8D5FF4954D7E}">
      <dsp:nvSpPr>
        <dsp:cNvPr id="0" name=""/>
        <dsp:cNvSpPr/>
      </dsp:nvSpPr>
      <dsp:spPr>
        <a:xfrm>
          <a:off x="3059557" y="872762"/>
          <a:ext cx="177776" cy="10524"/>
        </a:xfrm>
        <a:custGeom>
          <a:avLst/>
          <a:gdLst/>
          <a:ahLst/>
          <a:cxnLst/>
          <a:rect l="0" t="0" r="0" b="0"/>
          <a:pathLst>
            <a:path>
              <a:moveTo>
                <a:pt x="0" y="5262"/>
              </a:moveTo>
              <a:lnTo>
                <a:pt x="177776" y="526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3144000" y="873580"/>
        <a:ext cx="8888" cy="8888"/>
      </dsp:txXfrm>
    </dsp:sp>
    <dsp:sp modelId="{8541AEA2-F7B1-4E88-9EC2-D1D93B69DD85}">
      <dsp:nvSpPr>
        <dsp:cNvPr id="0" name=""/>
        <dsp:cNvSpPr/>
      </dsp:nvSpPr>
      <dsp:spPr>
        <a:xfrm>
          <a:off x="3237333" y="766914"/>
          <a:ext cx="444440" cy="222220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1300" kern="1200"/>
            <a:t>Aa</a:t>
          </a:r>
        </a:p>
      </dsp:txBody>
      <dsp:txXfrm>
        <a:off x="3243842" y="773423"/>
        <a:ext cx="431422" cy="209202"/>
      </dsp:txXfrm>
    </dsp:sp>
    <dsp:sp modelId="{8850296F-2EE3-47C9-8A4E-8432B8DB6679}">
      <dsp:nvSpPr>
        <dsp:cNvPr id="0" name=""/>
        <dsp:cNvSpPr/>
      </dsp:nvSpPr>
      <dsp:spPr>
        <a:xfrm>
          <a:off x="1815124" y="1894975"/>
          <a:ext cx="177776" cy="10524"/>
        </a:xfrm>
        <a:custGeom>
          <a:avLst/>
          <a:gdLst/>
          <a:ahLst/>
          <a:cxnLst/>
          <a:rect l="0" t="0" r="0" b="0"/>
          <a:pathLst>
            <a:path>
              <a:moveTo>
                <a:pt x="0" y="5262"/>
              </a:moveTo>
              <a:lnTo>
                <a:pt x="177776" y="5262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1899567" y="1895793"/>
        <a:ext cx="8888" cy="8888"/>
      </dsp:txXfrm>
    </dsp:sp>
    <dsp:sp modelId="{79F98638-17DF-41C7-9941-4E3A83FE0597}">
      <dsp:nvSpPr>
        <dsp:cNvPr id="0" name=""/>
        <dsp:cNvSpPr/>
      </dsp:nvSpPr>
      <dsp:spPr>
        <a:xfrm>
          <a:off x="1992900" y="1789127"/>
          <a:ext cx="444440" cy="222220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1300" kern="1200"/>
            <a:t>Aa</a:t>
          </a:r>
        </a:p>
      </dsp:txBody>
      <dsp:txXfrm>
        <a:off x="1999409" y="1795636"/>
        <a:ext cx="431422" cy="209202"/>
      </dsp:txXfrm>
    </dsp:sp>
    <dsp:sp modelId="{7E3A9CAB-5662-49CC-90F0-0103EB3D833D}">
      <dsp:nvSpPr>
        <dsp:cNvPr id="0" name=""/>
        <dsp:cNvSpPr/>
      </dsp:nvSpPr>
      <dsp:spPr>
        <a:xfrm rot="17132988">
          <a:off x="2194650" y="1575533"/>
          <a:ext cx="663155" cy="10524"/>
        </a:xfrm>
        <a:custGeom>
          <a:avLst/>
          <a:gdLst/>
          <a:ahLst/>
          <a:cxnLst/>
          <a:rect l="0" t="0" r="0" b="0"/>
          <a:pathLst>
            <a:path>
              <a:moveTo>
                <a:pt x="0" y="5262"/>
              </a:moveTo>
              <a:lnTo>
                <a:pt x="663155" y="526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2509649" y="1564217"/>
        <a:ext cx="33157" cy="33157"/>
      </dsp:txXfrm>
    </dsp:sp>
    <dsp:sp modelId="{7D40E72E-E496-4881-9FAB-C4134910FCD2}">
      <dsp:nvSpPr>
        <dsp:cNvPr id="0" name=""/>
        <dsp:cNvSpPr/>
      </dsp:nvSpPr>
      <dsp:spPr>
        <a:xfrm>
          <a:off x="2615116" y="1150244"/>
          <a:ext cx="444440" cy="222220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1300" kern="1200"/>
            <a:t>AA</a:t>
          </a:r>
        </a:p>
      </dsp:txBody>
      <dsp:txXfrm>
        <a:off x="2621625" y="1156753"/>
        <a:ext cx="431422" cy="209202"/>
      </dsp:txXfrm>
    </dsp:sp>
    <dsp:sp modelId="{772F543D-4A0A-431E-81D9-3AB9E31E6385}">
      <dsp:nvSpPr>
        <dsp:cNvPr id="0" name=""/>
        <dsp:cNvSpPr/>
      </dsp:nvSpPr>
      <dsp:spPr>
        <a:xfrm rot="19457599">
          <a:off x="3038979" y="1192203"/>
          <a:ext cx="218931" cy="10524"/>
        </a:xfrm>
        <a:custGeom>
          <a:avLst/>
          <a:gdLst/>
          <a:ahLst/>
          <a:cxnLst/>
          <a:rect l="0" t="0" r="0" b="0"/>
          <a:pathLst>
            <a:path>
              <a:moveTo>
                <a:pt x="0" y="5262"/>
              </a:moveTo>
              <a:lnTo>
                <a:pt x="218931" y="526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3142971" y="1191992"/>
        <a:ext cx="10946" cy="10946"/>
      </dsp:txXfrm>
    </dsp:sp>
    <dsp:sp modelId="{B9BB6A36-8759-49A7-8703-2B9D95E8802E}">
      <dsp:nvSpPr>
        <dsp:cNvPr id="0" name=""/>
        <dsp:cNvSpPr/>
      </dsp:nvSpPr>
      <dsp:spPr>
        <a:xfrm>
          <a:off x="3237333" y="1022467"/>
          <a:ext cx="444440" cy="222220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1300" kern="1200"/>
            <a:t>AA</a:t>
          </a:r>
        </a:p>
      </dsp:txBody>
      <dsp:txXfrm>
        <a:off x="3243842" y="1028976"/>
        <a:ext cx="431422" cy="209202"/>
      </dsp:txXfrm>
    </dsp:sp>
    <dsp:sp modelId="{5B811FCA-5FA6-4E37-BA1B-FC0E33A11A24}">
      <dsp:nvSpPr>
        <dsp:cNvPr id="0" name=""/>
        <dsp:cNvSpPr/>
      </dsp:nvSpPr>
      <dsp:spPr>
        <a:xfrm rot="2142401">
          <a:off x="3038979" y="1319980"/>
          <a:ext cx="218931" cy="10524"/>
        </a:xfrm>
        <a:custGeom>
          <a:avLst/>
          <a:gdLst/>
          <a:ahLst/>
          <a:cxnLst/>
          <a:rect l="0" t="0" r="0" b="0"/>
          <a:pathLst>
            <a:path>
              <a:moveTo>
                <a:pt x="0" y="5262"/>
              </a:moveTo>
              <a:lnTo>
                <a:pt x="218931" y="526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3142971" y="1319769"/>
        <a:ext cx="10946" cy="10946"/>
      </dsp:txXfrm>
    </dsp:sp>
    <dsp:sp modelId="{E350EE4F-B909-4C8B-BDDD-2BEA2D702CF1}">
      <dsp:nvSpPr>
        <dsp:cNvPr id="0" name=""/>
        <dsp:cNvSpPr/>
      </dsp:nvSpPr>
      <dsp:spPr>
        <a:xfrm>
          <a:off x="3237333" y="1278021"/>
          <a:ext cx="444440" cy="222220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1300" kern="1200"/>
            <a:t>Aa</a:t>
          </a:r>
        </a:p>
      </dsp:txBody>
      <dsp:txXfrm>
        <a:off x="3243842" y="1284530"/>
        <a:ext cx="431422" cy="209202"/>
      </dsp:txXfrm>
    </dsp:sp>
    <dsp:sp modelId="{818A4398-01EE-428B-87C4-E9DC0C1E426E}">
      <dsp:nvSpPr>
        <dsp:cNvPr id="0" name=""/>
        <dsp:cNvSpPr/>
      </dsp:nvSpPr>
      <dsp:spPr>
        <a:xfrm>
          <a:off x="2437340" y="1894975"/>
          <a:ext cx="177776" cy="10524"/>
        </a:xfrm>
        <a:custGeom>
          <a:avLst/>
          <a:gdLst/>
          <a:ahLst/>
          <a:cxnLst/>
          <a:rect l="0" t="0" r="0" b="0"/>
          <a:pathLst>
            <a:path>
              <a:moveTo>
                <a:pt x="0" y="5262"/>
              </a:moveTo>
              <a:lnTo>
                <a:pt x="177776" y="526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2521784" y="1895793"/>
        <a:ext cx="8888" cy="8888"/>
      </dsp:txXfrm>
    </dsp:sp>
    <dsp:sp modelId="{DBD704FC-94BE-4FE8-9847-051C4CD74539}">
      <dsp:nvSpPr>
        <dsp:cNvPr id="0" name=""/>
        <dsp:cNvSpPr/>
      </dsp:nvSpPr>
      <dsp:spPr>
        <a:xfrm>
          <a:off x="2615116" y="1789127"/>
          <a:ext cx="444440" cy="222220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1300" kern="1200"/>
            <a:t>Aa</a:t>
          </a:r>
        </a:p>
      </dsp:txBody>
      <dsp:txXfrm>
        <a:off x="2621625" y="1795636"/>
        <a:ext cx="431422" cy="209202"/>
      </dsp:txXfrm>
    </dsp:sp>
    <dsp:sp modelId="{DD69B692-8E02-4D8F-92FC-3C2BFB112FF3}">
      <dsp:nvSpPr>
        <dsp:cNvPr id="0" name=""/>
        <dsp:cNvSpPr/>
      </dsp:nvSpPr>
      <dsp:spPr>
        <a:xfrm rot="18289469">
          <a:off x="2992791" y="1767198"/>
          <a:ext cx="311306" cy="10524"/>
        </a:xfrm>
        <a:custGeom>
          <a:avLst/>
          <a:gdLst/>
          <a:ahLst/>
          <a:cxnLst/>
          <a:rect l="0" t="0" r="0" b="0"/>
          <a:pathLst>
            <a:path>
              <a:moveTo>
                <a:pt x="0" y="5262"/>
              </a:moveTo>
              <a:lnTo>
                <a:pt x="311306" y="526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3140662" y="1764678"/>
        <a:ext cx="15565" cy="15565"/>
      </dsp:txXfrm>
    </dsp:sp>
    <dsp:sp modelId="{7B9ACB22-12A1-4839-B207-0E191B65DAE0}">
      <dsp:nvSpPr>
        <dsp:cNvPr id="0" name=""/>
        <dsp:cNvSpPr/>
      </dsp:nvSpPr>
      <dsp:spPr>
        <a:xfrm>
          <a:off x="3237333" y="1533574"/>
          <a:ext cx="444440" cy="222220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1300" kern="1200"/>
            <a:t>AA</a:t>
          </a:r>
        </a:p>
      </dsp:txBody>
      <dsp:txXfrm>
        <a:off x="3243842" y="1540083"/>
        <a:ext cx="431422" cy="209202"/>
      </dsp:txXfrm>
    </dsp:sp>
    <dsp:sp modelId="{DC8570C2-BDC7-47DC-9441-6FD9E146E746}">
      <dsp:nvSpPr>
        <dsp:cNvPr id="0" name=""/>
        <dsp:cNvSpPr/>
      </dsp:nvSpPr>
      <dsp:spPr>
        <a:xfrm>
          <a:off x="3059557" y="1894975"/>
          <a:ext cx="177776" cy="10524"/>
        </a:xfrm>
        <a:custGeom>
          <a:avLst/>
          <a:gdLst/>
          <a:ahLst/>
          <a:cxnLst/>
          <a:rect l="0" t="0" r="0" b="0"/>
          <a:pathLst>
            <a:path>
              <a:moveTo>
                <a:pt x="0" y="5262"/>
              </a:moveTo>
              <a:lnTo>
                <a:pt x="177776" y="526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3144000" y="1895793"/>
        <a:ext cx="8888" cy="8888"/>
      </dsp:txXfrm>
    </dsp:sp>
    <dsp:sp modelId="{D5EDB420-569D-48F5-932E-BE4529CE6829}">
      <dsp:nvSpPr>
        <dsp:cNvPr id="0" name=""/>
        <dsp:cNvSpPr/>
      </dsp:nvSpPr>
      <dsp:spPr>
        <a:xfrm>
          <a:off x="3237333" y="1789127"/>
          <a:ext cx="444440" cy="222220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1300" kern="1200"/>
            <a:t>Aa</a:t>
          </a:r>
        </a:p>
      </dsp:txBody>
      <dsp:txXfrm>
        <a:off x="3243842" y="1795636"/>
        <a:ext cx="431422" cy="209202"/>
      </dsp:txXfrm>
    </dsp:sp>
    <dsp:sp modelId="{9D46F9D0-E355-4861-B265-8C7A0FDC3D37}">
      <dsp:nvSpPr>
        <dsp:cNvPr id="0" name=""/>
        <dsp:cNvSpPr/>
      </dsp:nvSpPr>
      <dsp:spPr>
        <a:xfrm rot="3310531">
          <a:off x="2992791" y="2022751"/>
          <a:ext cx="311306" cy="10524"/>
        </a:xfrm>
        <a:custGeom>
          <a:avLst/>
          <a:gdLst/>
          <a:ahLst/>
          <a:cxnLst/>
          <a:rect l="0" t="0" r="0" b="0"/>
          <a:pathLst>
            <a:path>
              <a:moveTo>
                <a:pt x="0" y="5262"/>
              </a:moveTo>
              <a:lnTo>
                <a:pt x="311306" y="526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3140662" y="2020231"/>
        <a:ext cx="15565" cy="15565"/>
      </dsp:txXfrm>
    </dsp:sp>
    <dsp:sp modelId="{64D92914-6662-4D95-B28F-9E00E9AEB125}">
      <dsp:nvSpPr>
        <dsp:cNvPr id="0" name=""/>
        <dsp:cNvSpPr/>
      </dsp:nvSpPr>
      <dsp:spPr>
        <a:xfrm>
          <a:off x="3237333" y="2044680"/>
          <a:ext cx="444440" cy="222220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1300" kern="1200"/>
            <a:t>aa</a:t>
          </a:r>
        </a:p>
      </dsp:txBody>
      <dsp:txXfrm>
        <a:off x="3243842" y="2051189"/>
        <a:ext cx="431422" cy="209202"/>
      </dsp:txXfrm>
    </dsp:sp>
    <dsp:sp modelId="{27FE311E-43D8-4275-93D6-808C8712CEF1}">
      <dsp:nvSpPr>
        <dsp:cNvPr id="0" name=""/>
        <dsp:cNvSpPr/>
      </dsp:nvSpPr>
      <dsp:spPr>
        <a:xfrm rot="4467012">
          <a:off x="2194650" y="2214416"/>
          <a:ext cx="663155" cy="10524"/>
        </a:xfrm>
        <a:custGeom>
          <a:avLst/>
          <a:gdLst/>
          <a:ahLst/>
          <a:cxnLst/>
          <a:rect l="0" t="0" r="0" b="0"/>
          <a:pathLst>
            <a:path>
              <a:moveTo>
                <a:pt x="0" y="5262"/>
              </a:moveTo>
              <a:lnTo>
                <a:pt x="663155" y="526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2509649" y="2203100"/>
        <a:ext cx="33157" cy="33157"/>
      </dsp:txXfrm>
    </dsp:sp>
    <dsp:sp modelId="{8444C84E-0EDD-4AA8-8F77-FC67DB1748FB}">
      <dsp:nvSpPr>
        <dsp:cNvPr id="0" name=""/>
        <dsp:cNvSpPr/>
      </dsp:nvSpPr>
      <dsp:spPr>
        <a:xfrm>
          <a:off x="2615116" y="2428010"/>
          <a:ext cx="444440" cy="222220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1300" kern="1200"/>
            <a:t>aa</a:t>
          </a:r>
        </a:p>
      </dsp:txBody>
      <dsp:txXfrm>
        <a:off x="2621625" y="2434519"/>
        <a:ext cx="431422" cy="209202"/>
      </dsp:txXfrm>
    </dsp:sp>
    <dsp:sp modelId="{DA31633B-D584-4453-BFFE-519F0694ECAE}">
      <dsp:nvSpPr>
        <dsp:cNvPr id="0" name=""/>
        <dsp:cNvSpPr/>
      </dsp:nvSpPr>
      <dsp:spPr>
        <a:xfrm rot="19457599">
          <a:off x="3038979" y="2469969"/>
          <a:ext cx="218931" cy="10524"/>
        </a:xfrm>
        <a:custGeom>
          <a:avLst/>
          <a:gdLst/>
          <a:ahLst/>
          <a:cxnLst/>
          <a:rect l="0" t="0" r="0" b="0"/>
          <a:pathLst>
            <a:path>
              <a:moveTo>
                <a:pt x="0" y="5262"/>
              </a:moveTo>
              <a:lnTo>
                <a:pt x="218931" y="526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3142971" y="2469758"/>
        <a:ext cx="10946" cy="10946"/>
      </dsp:txXfrm>
    </dsp:sp>
    <dsp:sp modelId="{DB9FC356-3C6A-4A0E-BA29-B12560C0F5DF}">
      <dsp:nvSpPr>
        <dsp:cNvPr id="0" name=""/>
        <dsp:cNvSpPr/>
      </dsp:nvSpPr>
      <dsp:spPr>
        <a:xfrm>
          <a:off x="3237333" y="2300233"/>
          <a:ext cx="444440" cy="222220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1300" kern="1200"/>
            <a:t>Aa</a:t>
          </a:r>
        </a:p>
      </dsp:txBody>
      <dsp:txXfrm>
        <a:off x="3243842" y="2306742"/>
        <a:ext cx="431422" cy="209202"/>
      </dsp:txXfrm>
    </dsp:sp>
    <dsp:sp modelId="{E57DB576-3A6A-421E-9115-11F40AB74945}">
      <dsp:nvSpPr>
        <dsp:cNvPr id="0" name=""/>
        <dsp:cNvSpPr/>
      </dsp:nvSpPr>
      <dsp:spPr>
        <a:xfrm rot="2142401">
          <a:off x="3038979" y="2597746"/>
          <a:ext cx="218931" cy="10524"/>
        </a:xfrm>
        <a:custGeom>
          <a:avLst/>
          <a:gdLst/>
          <a:ahLst/>
          <a:cxnLst/>
          <a:rect l="0" t="0" r="0" b="0"/>
          <a:pathLst>
            <a:path>
              <a:moveTo>
                <a:pt x="0" y="5262"/>
              </a:moveTo>
              <a:lnTo>
                <a:pt x="218931" y="526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3142971" y="2597535"/>
        <a:ext cx="10946" cy="10946"/>
      </dsp:txXfrm>
    </dsp:sp>
    <dsp:sp modelId="{3E69F6C8-2FDB-4F5F-B75C-1CA9E1D6F405}">
      <dsp:nvSpPr>
        <dsp:cNvPr id="0" name=""/>
        <dsp:cNvSpPr/>
      </dsp:nvSpPr>
      <dsp:spPr>
        <a:xfrm>
          <a:off x="3237333" y="2555786"/>
          <a:ext cx="444440" cy="222220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1300" kern="1200"/>
            <a:t>aa</a:t>
          </a:r>
        </a:p>
      </dsp:txBody>
      <dsp:txXfrm>
        <a:off x="3243842" y="2562295"/>
        <a:ext cx="431422" cy="209202"/>
      </dsp:txXfrm>
    </dsp:sp>
    <dsp:sp modelId="{9EBFC65E-3324-4BBC-8640-E59050886EF0}">
      <dsp:nvSpPr>
        <dsp:cNvPr id="0" name=""/>
        <dsp:cNvSpPr/>
      </dsp:nvSpPr>
      <dsp:spPr>
        <a:xfrm rot="4967483">
          <a:off x="1195641" y="2597746"/>
          <a:ext cx="1416740" cy="10524"/>
        </a:xfrm>
        <a:custGeom>
          <a:avLst/>
          <a:gdLst/>
          <a:ahLst/>
          <a:cxnLst/>
          <a:rect l="0" t="0" r="0" b="0"/>
          <a:pathLst>
            <a:path>
              <a:moveTo>
                <a:pt x="0" y="5262"/>
              </a:moveTo>
              <a:lnTo>
                <a:pt x="1416740" y="5262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1868593" y="2567590"/>
        <a:ext cx="70837" cy="70837"/>
      </dsp:txXfrm>
    </dsp:sp>
    <dsp:sp modelId="{D3174A00-8FB7-4B03-B2AD-15102DAFEE2A}">
      <dsp:nvSpPr>
        <dsp:cNvPr id="0" name=""/>
        <dsp:cNvSpPr/>
      </dsp:nvSpPr>
      <dsp:spPr>
        <a:xfrm>
          <a:off x="1992900" y="3194669"/>
          <a:ext cx="444440" cy="222220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1300" kern="1200"/>
            <a:t>aa</a:t>
          </a:r>
        </a:p>
      </dsp:txBody>
      <dsp:txXfrm>
        <a:off x="1999409" y="3201178"/>
        <a:ext cx="431422" cy="209202"/>
      </dsp:txXfrm>
    </dsp:sp>
    <dsp:sp modelId="{1FE4874C-77B9-49C2-95A4-3AAA288976EC}">
      <dsp:nvSpPr>
        <dsp:cNvPr id="0" name=""/>
        <dsp:cNvSpPr/>
      </dsp:nvSpPr>
      <dsp:spPr>
        <a:xfrm rot="17692822">
          <a:off x="2314955" y="3108852"/>
          <a:ext cx="422547" cy="10524"/>
        </a:xfrm>
        <a:custGeom>
          <a:avLst/>
          <a:gdLst/>
          <a:ahLst/>
          <a:cxnLst/>
          <a:rect l="0" t="0" r="0" b="0"/>
          <a:pathLst>
            <a:path>
              <a:moveTo>
                <a:pt x="0" y="5262"/>
              </a:moveTo>
              <a:lnTo>
                <a:pt x="422547" y="526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2515665" y="3103551"/>
        <a:ext cx="21127" cy="21127"/>
      </dsp:txXfrm>
    </dsp:sp>
    <dsp:sp modelId="{E2B4CF3D-F520-4D26-94DE-945FEFF911D7}">
      <dsp:nvSpPr>
        <dsp:cNvPr id="0" name=""/>
        <dsp:cNvSpPr/>
      </dsp:nvSpPr>
      <dsp:spPr>
        <a:xfrm>
          <a:off x="2615116" y="2811340"/>
          <a:ext cx="444440" cy="222220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1300" kern="1200"/>
            <a:t>AA</a:t>
          </a:r>
        </a:p>
      </dsp:txBody>
      <dsp:txXfrm>
        <a:off x="2621625" y="2817849"/>
        <a:ext cx="431422" cy="209202"/>
      </dsp:txXfrm>
    </dsp:sp>
    <dsp:sp modelId="{54090771-7D37-4074-8FC9-AD3D215F86EA}">
      <dsp:nvSpPr>
        <dsp:cNvPr id="0" name=""/>
        <dsp:cNvSpPr/>
      </dsp:nvSpPr>
      <dsp:spPr>
        <a:xfrm>
          <a:off x="3059557" y="2917187"/>
          <a:ext cx="177776" cy="10524"/>
        </a:xfrm>
        <a:custGeom>
          <a:avLst/>
          <a:gdLst/>
          <a:ahLst/>
          <a:cxnLst/>
          <a:rect l="0" t="0" r="0" b="0"/>
          <a:pathLst>
            <a:path>
              <a:moveTo>
                <a:pt x="0" y="5262"/>
              </a:moveTo>
              <a:lnTo>
                <a:pt x="177776" y="526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3144000" y="2918005"/>
        <a:ext cx="8888" cy="8888"/>
      </dsp:txXfrm>
    </dsp:sp>
    <dsp:sp modelId="{F266A042-A690-4684-8BA2-06B7490B84BB}">
      <dsp:nvSpPr>
        <dsp:cNvPr id="0" name=""/>
        <dsp:cNvSpPr/>
      </dsp:nvSpPr>
      <dsp:spPr>
        <a:xfrm>
          <a:off x="3237333" y="2811340"/>
          <a:ext cx="444440" cy="222220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1300" kern="1200"/>
            <a:t>Aa</a:t>
          </a:r>
        </a:p>
      </dsp:txBody>
      <dsp:txXfrm>
        <a:off x="3243842" y="2817849"/>
        <a:ext cx="431422" cy="209202"/>
      </dsp:txXfrm>
    </dsp:sp>
    <dsp:sp modelId="{70BD1AD2-9442-4BE2-851A-B96721914FAC}">
      <dsp:nvSpPr>
        <dsp:cNvPr id="0" name=""/>
        <dsp:cNvSpPr/>
      </dsp:nvSpPr>
      <dsp:spPr>
        <a:xfrm>
          <a:off x="2437340" y="3300517"/>
          <a:ext cx="177776" cy="10524"/>
        </a:xfrm>
        <a:custGeom>
          <a:avLst/>
          <a:gdLst/>
          <a:ahLst/>
          <a:cxnLst/>
          <a:rect l="0" t="0" r="0" b="0"/>
          <a:pathLst>
            <a:path>
              <a:moveTo>
                <a:pt x="0" y="5262"/>
              </a:moveTo>
              <a:lnTo>
                <a:pt x="177776" y="526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2521784" y="3301335"/>
        <a:ext cx="8888" cy="8888"/>
      </dsp:txXfrm>
    </dsp:sp>
    <dsp:sp modelId="{AE5617E1-0A25-4097-9A0C-7617942D2AB6}">
      <dsp:nvSpPr>
        <dsp:cNvPr id="0" name=""/>
        <dsp:cNvSpPr/>
      </dsp:nvSpPr>
      <dsp:spPr>
        <a:xfrm>
          <a:off x="2615116" y="3194669"/>
          <a:ext cx="444440" cy="222220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1300" kern="1200"/>
            <a:t>Aa</a:t>
          </a:r>
        </a:p>
      </dsp:txBody>
      <dsp:txXfrm>
        <a:off x="2621625" y="3201178"/>
        <a:ext cx="431422" cy="209202"/>
      </dsp:txXfrm>
    </dsp:sp>
    <dsp:sp modelId="{172677D7-0325-440C-8CF7-28DC41FB5D25}">
      <dsp:nvSpPr>
        <dsp:cNvPr id="0" name=""/>
        <dsp:cNvSpPr/>
      </dsp:nvSpPr>
      <dsp:spPr>
        <a:xfrm rot="19457599">
          <a:off x="3038979" y="3236629"/>
          <a:ext cx="218931" cy="10524"/>
        </a:xfrm>
        <a:custGeom>
          <a:avLst/>
          <a:gdLst/>
          <a:ahLst/>
          <a:cxnLst/>
          <a:rect l="0" t="0" r="0" b="0"/>
          <a:pathLst>
            <a:path>
              <a:moveTo>
                <a:pt x="0" y="5262"/>
              </a:moveTo>
              <a:lnTo>
                <a:pt x="218931" y="526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3142971" y="3236418"/>
        <a:ext cx="10946" cy="10946"/>
      </dsp:txXfrm>
    </dsp:sp>
    <dsp:sp modelId="{9649EC9A-1363-41A2-8424-1D3C54EBB2CC}">
      <dsp:nvSpPr>
        <dsp:cNvPr id="0" name=""/>
        <dsp:cNvSpPr/>
      </dsp:nvSpPr>
      <dsp:spPr>
        <a:xfrm>
          <a:off x="3237333" y="3066893"/>
          <a:ext cx="444440" cy="222220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1300" kern="1200"/>
            <a:t>Aa</a:t>
          </a:r>
        </a:p>
      </dsp:txBody>
      <dsp:txXfrm>
        <a:off x="3243842" y="3073402"/>
        <a:ext cx="431422" cy="209202"/>
      </dsp:txXfrm>
    </dsp:sp>
    <dsp:sp modelId="{FED63A05-5463-4183-BE77-4EF09EF25122}">
      <dsp:nvSpPr>
        <dsp:cNvPr id="0" name=""/>
        <dsp:cNvSpPr/>
      </dsp:nvSpPr>
      <dsp:spPr>
        <a:xfrm rot="2142401">
          <a:off x="3038979" y="3364405"/>
          <a:ext cx="218931" cy="10524"/>
        </a:xfrm>
        <a:custGeom>
          <a:avLst/>
          <a:gdLst/>
          <a:ahLst/>
          <a:cxnLst/>
          <a:rect l="0" t="0" r="0" b="0"/>
          <a:pathLst>
            <a:path>
              <a:moveTo>
                <a:pt x="0" y="5262"/>
              </a:moveTo>
              <a:lnTo>
                <a:pt x="218931" y="526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3142971" y="3364194"/>
        <a:ext cx="10946" cy="10946"/>
      </dsp:txXfrm>
    </dsp:sp>
    <dsp:sp modelId="{16F48293-828B-4CAE-A3E5-5075BA66C4BB}">
      <dsp:nvSpPr>
        <dsp:cNvPr id="0" name=""/>
        <dsp:cNvSpPr/>
      </dsp:nvSpPr>
      <dsp:spPr>
        <a:xfrm>
          <a:off x="3237333" y="3322446"/>
          <a:ext cx="444440" cy="222220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1300" kern="1200"/>
            <a:t>aa</a:t>
          </a:r>
        </a:p>
      </dsp:txBody>
      <dsp:txXfrm>
        <a:off x="3243842" y="3328955"/>
        <a:ext cx="431422" cy="209202"/>
      </dsp:txXfrm>
    </dsp:sp>
    <dsp:sp modelId="{A4AAF003-6D7B-4CC2-BB54-6D051142B524}">
      <dsp:nvSpPr>
        <dsp:cNvPr id="0" name=""/>
        <dsp:cNvSpPr/>
      </dsp:nvSpPr>
      <dsp:spPr>
        <a:xfrm rot="3907178">
          <a:off x="2314955" y="3492182"/>
          <a:ext cx="422547" cy="10524"/>
        </a:xfrm>
        <a:custGeom>
          <a:avLst/>
          <a:gdLst/>
          <a:ahLst/>
          <a:cxnLst/>
          <a:rect l="0" t="0" r="0" b="0"/>
          <a:pathLst>
            <a:path>
              <a:moveTo>
                <a:pt x="0" y="5262"/>
              </a:moveTo>
              <a:lnTo>
                <a:pt x="422547" y="526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2515665" y="3486881"/>
        <a:ext cx="21127" cy="21127"/>
      </dsp:txXfrm>
    </dsp:sp>
    <dsp:sp modelId="{DEAE3433-285E-4124-88A0-53FBB228F66C}">
      <dsp:nvSpPr>
        <dsp:cNvPr id="0" name=""/>
        <dsp:cNvSpPr/>
      </dsp:nvSpPr>
      <dsp:spPr>
        <a:xfrm>
          <a:off x="2615116" y="3577999"/>
          <a:ext cx="444440" cy="222220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1300" kern="1200"/>
            <a:t>aa</a:t>
          </a:r>
        </a:p>
      </dsp:txBody>
      <dsp:txXfrm>
        <a:off x="2621625" y="3584508"/>
        <a:ext cx="431422" cy="209202"/>
      </dsp:txXfrm>
    </dsp:sp>
    <dsp:sp modelId="{7DB8CEEB-6713-457F-9ABE-D8FB9B2E8B17}">
      <dsp:nvSpPr>
        <dsp:cNvPr id="0" name=""/>
        <dsp:cNvSpPr/>
      </dsp:nvSpPr>
      <dsp:spPr>
        <a:xfrm>
          <a:off x="3059557" y="3683847"/>
          <a:ext cx="177776" cy="10524"/>
        </a:xfrm>
        <a:custGeom>
          <a:avLst/>
          <a:gdLst/>
          <a:ahLst/>
          <a:cxnLst/>
          <a:rect l="0" t="0" r="0" b="0"/>
          <a:pathLst>
            <a:path>
              <a:moveTo>
                <a:pt x="0" y="5262"/>
              </a:moveTo>
              <a:lnTo>
                <a:pt x="177776" y="526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3144000" y="3684665"/>
        <a:ext cx="8888" cy="8888"/>
      </dsp:txXfrm>
    </dsp:sp>
    <dsp:sp modelId="{F9DC0C41-97B8-4182-803F-584B3E1D0CDA}">
      <dsp:nvSpPr>
        <dsp:cNvPr id="0" name=""/>
        <dsp:cNvSpPr/>
      </dsp:nvSpPr>
      <dsp:spPr>
        <a:xfrm>
          <a:off x="3237333" y="3577999"/>
          <a:ext cx="444440" cy="222220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1300" kern="1200"/>
            <a:t>aa</a:t>
          </a:r>
        </a:p>
      </dsp:txBody>
      <dsp:txXfrm>
        <a:off x="3243842" y="3584508"/>
        <a:ext cx="431422" cy="20920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2">
  <dgm:title val=""/>
  <dgm:desc val=""/>
  <dgm:catLst>
    <dgm:cat type="hierarchy" pri="5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</dgm:ptLst>
      <dgm:cxnLst>
        <dgm:cxn modelId="2" srcId="0" destId="1" srcOrd="0" destOrd="0"/>
        <dgm:cxn modelId="13" srcId="1" destId="11" srcOrd="0" destOrd="0"/>
        <dgm:cxn modelId="14" srcId="1" destId="1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</dgm:cxnLst>
      <dgm:bg/>
      <dgm:whole/>
    </dgm:dataModel>
  </dgm:clrData>
  <dgm:layoutNode name="diagram">
    <dgm:varLst>
      <dgm:chPref val="1"/>
      <dgm:dir/>
      <dgm:animOne val="branch"/>
      <dgm:animLvl val="lvl"/>
      <dgm:resizeHandles val="exact"/>
    </dgm:varLst>
    <dgm:choose name="Name0">
      <dgm:if name="Name1" func="var" arg="dir" op="equ" val="norm">
        <dgm:alg type="hierChild">
          <dgm:param type="linDir" val="fromT"/>
          <dgm:param type="chAlign" val="l"/>
        </dgm:alg>
      </dgm:if>
      <dgm:else name="Name2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ptType="node" refType="h"/>
      <dgm:constr type="w" for="des" ptType="node" refType="h" refFor="des" refPtType="node" fact="2"/>
      <dgm:constr type="sibSp" refType="h" refFor="des" refPtType="node" op="equ" fact="0.15"/>
      <dgm:constr type="sibSp" for="des" forName="level2hierChild" refType="h" refFor="des" refPtType="node" op="equ" fact="0.15"/>
      <dgm:constr type="sibSp" for="des" forName="level3hierChild" refType="h" refFor="des" refPtType="node" op="equ" fact="0.15"/>
      <dgm:constr type="sp" for="des" forName="root1" refType="w" refFor="des" refPtType="node" fact="0.4"/>
      <dgm:constr type="sp" for="des" forName="root2" refType="sp" refFor="des" refForName="root1" op="equ"/>
      <dgm:constr type="primFontSz" for="des" ptType="node" op="equ" val="65"/>
      <dgm:constr type="primFontSz" for="des" forName="connTx" op="equ" val="55"/>
      <dgm:constr type="primFontSz" for="des" forName="connTx" refType="primFontSz" refFor="des" refPtType="node" op="lte" fact="0.8"/>
    </dgm:constrLst>
    <dgm:ruleLst/>
    <dgm:forEach name="Name3" axis="ch">
      <dgm:forEach name="Name4" axis="self" ptType="node">
        <dgm:layoutNode name="root1">
          <dgm:choose name="Name5">
            <dgm:if name="Name6" func="var" arg="dir" op="equ" val="norm">
              <dgm:alg type="hierRoot">
                <dgm:param type="hierAlign" val="lCtrCh"/>
              </dgm:alg>
            </dgm:if>
            <dgm:else name="Name7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constrLst/>
          <dgm:ruleLst/>
          <dgm:layoutNode name="LevelOneTextNode" styleLbl="node0">
            <dgm:varLst>
              <dgm:chPref val="3"/>
            </dgm:varLst>
            <dgm:alg type="tx"/>
            <dgm:shape xmlns:r="http://schemas.openxmlformats.org/officeDocument/2006/relationships" type="roundRect" r:blip="">
              <dgm:adjLst>
                <dgm:adj idx="1" val="0.1"/>
              </dgm:adjLst>
            </dgm:shap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5" fact="NaN" max="NaN"/>
            </dgm:ruleLst>
          </dgm:layoutNode>
          <dgm:layoutNode name="level2hierChild">
            <dgm:choose name="Name8">
              <dgm:if name="Name9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0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eat" axis="ch">
              <dgm:forEach name="Name11" axis="self" ptType="parTrans" cnt="1">
                <dgm:layoutNode name="conn2-1">
                  <dgm:choose name="Name12">
                    <dgm:if name="Name13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</dgm:alg>
                    </dgm:if>
                    <dgm:else name="Name14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</dgm:alg>
                    </dgm:else>
                  </dgm:choose>
                  <dgm:shape xmlns:r="http://schemas.openxmlformats.org/officeDocument/2006/relationships" type="conn" r:blip="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ruleLst/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5" axis="self" ptType="node">
                <dgm:layoutNode name="root2">
                  <dgm:choose name="Name16">
                    <dgm:if name="Name17" func="var" arg="dir" op="equ" val="norm">
                      <dgm:alg type="hierRoot">
                        <dgm:param type="hierAlign" val="lCtrCh"/>
                      </dgm:alg>
                    </dgm:if>
                    <dgm:else name="Name18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oundRect" r:blip="">
                      <dgm:adjLst>
                        <dgm:adj idx="1" val="0.1"/>
                      </dgm:adjLst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level3hierChild">
                    <dgm:choose name="Name19">
                      <dgm:if name="Name20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1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constrLst/>
                    <dgm:ruleLst/>
                    <dgm:forEach name="Name22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3</TotalTime>
  <Pages>4</Pages>
  <Words>1006</Words>
  <Characters>5536</Characters>
  <Application>Microsoft Office Word</Application>
  <DocSecurity>0</DocSecurity>
  <Lines>46</Lines>
  <Paragraphs>1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10</cp:revision>
  <dcterms:created xsi:type="dcterms:W3CDTF">2020-05-16T16:00:00Z</dcterms:created>
  <dcterms:modified xsi:type="dcterms:W3CDTF">2020-05-17T22:34:00Z</dcterms:modified>
</cp:coreProperties>
</file>